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D27EDD" w14:textId="77A653C5" w:rsidR="36E32292" w:rsidRDefault="36E32292" w:rsidP="36E32292">
      <w:pPr>
        <w:spacing w:after="0" w:line="240" w:lineRule="auto"/>
        <w:ind w:left="4395"/>
        <w:rPr>
          <w:rFonts w:ascii="Times New Roman" w:eastAsia="Times New Roman" w:hAnsi="Times New Roman" w:cs="Times New Roman"/>
          <w:sz w:val="24"/>
          <w:szCs w:val="24"/>
        </w:rPr>
      </w:pPr>
    </w:p>
    <w:p w14:paraId="55430873" w14:textId="56506FC6" w:rsidR="007E03AC" w:rsidRDefault="70C04EEB" w:rsidP="1A8D1B1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1A8D1B15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ТЕХНІЧНЕ ЗАВДАННЯ </w:t>
      </w:r>
    </w:p>
    <w:p w14:paraId="66DCDF10" w14:textId="04C432DC" w:rsidR="007B683F" w:rsidRPr="007B683F" w:rsidRDefault="007B683F" w:rsidP="1A8D1B1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на закупівлю послуг з ор</w:t>
      </w:r>
      <w:r w:rsidR="00A50292">
        <w:rPr>
          <w:rFonts w:ascii="Times New Roman" w:eastAsia="Times New Roman" w:hAnsi="Times New Roman" w:cs="Times New Roman"/>
          <w:b/>
          <w:bCs/>
          <w:sz w:val="24"/>
          <w:szCs w:val="24"/>
        </w:rPr>
        <w:t>г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анізації заходів</w:t>
      </w:r>
    </w:p>
    <w:p w14:paraId="6A8A5C75" w14:textId="52F523E7" w:rsidR="74A66AC2" w:rsidRDefault="6ABAD33E" w:rsidP="36E3229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F34406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7B683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в</w:t>
      </w:r>
      <w:r w:rsidRPr="00F34406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межах </w:t>
      </w:r>
      <w:r w:rsidR="79B6A6C5" w:rsidRPr="36E3229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напрямку </w:t>
      </w:r>
      <w:proofErr w:type="spellStart"/>
      <w:r w:rsidR="79B6A6C5" w:rsidRPr="36E3229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самозайнятості</w:t>
      </w:r>
      <w:proofErr w:type="spellEnd"/>
      <w:r w:rsidR="79B6A6C5" w:rsidRPr="36E3229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та самозабезпечення сімей </w:t>
      </w:r>
      <w:proofErr w:type="spellStart"/>
      <w:r w:rsidRPr="00F34406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проєкту</w:t>
      </w:r>
      <w:proofErr w:type="spellEnd"/>
      <w:r w:rsidRPr="00F34406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«Фонд гуманітарного фінансування» (</w:t>
      </w:r>
      <w:proofErr w:type="spellStart"/>
      <w:r w:rsidRPr="00F34406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англ</w:t>
      </w:r>
      <w:proofErr w:type="spellEnd"/>
      <w:r w:rsidRPr="00F34406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. - </w:t>
      </w:r>
      <w:proofErr w:type="spellStart"/>
      <w:r w:rsidRPr="00F34406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Humanitarian</w:t>
      </w:r>
      <w:proofErr w:type="spellEnd"/>
      <w:r w:rsidRPr="00F34406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F34406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Funding</w:t>
      </w:r>
      <w:proofErr w:type="spellEnd"/>
      <w:r w:rsidRPr="00F34406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F34406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Pool</w:t>
      </w:r>
      <w:proofErr w:type="spellEnd"/>
      <w:r w:rsidRPr="00F34406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»)</w:t>
      </w:r>
      <w:r w:rsidR="622FD829" w:rsidRPr="36E3229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Міжнародної благодійної організації Благодійний фонд «СОС Дитячі Містечка» Україна </w:t>
      </w:r>
    </w:p>
    <w:p w14:paraId="721D0AE5" w14:textId="77777777" w:rsidR="00105822" w:rsidRDefault="00105822" w:rsidP="36E3229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51B4846" w14:textId="76392B14" w:rsidR="007E03AC" w:rsidRPr="00CE328C" w:rsidRDefault="00D26B7C" w:rsidP="1A8D1B15">
      <w:pPr>
        <w:spacing w:after="0" w:line="360" w:lineRule="auto"/>
        <w:jc w:val="right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F34406">
        <w:rPr>
          <w:rFonts w:ascii="Times New Roman" w:eastAsia="Times New Roman" w:hAnsi="Times New Roman" w:cs="Times New Roman"/>
          <w:b/>
          <w:bCs/>
          <w:sz w:val="24"/>
          <w:szCs w:val="24"/>
        </w:rPr>
        <w:t>2</w:t>
      </w:r>
      <w:r w:rsidR="00F34406" w:rsidRPr="00F34406">
        <w:rPr>
          <w:rFonts w:ascii="Times New Roman" w:eastAsia="Times New Roman" w:hAnsi="Times New Roman" w:cs="Times New Roman"/>
          <w:b/>
          <w:bCs/>
          <w:sz w:val="24"/>
          <w:szCs w:val="24"/>
        </w:rPr>
        <w:t>9</w:t>
      </w:r>
      <w:r w:rsidR="519E282B" w:rsidRPr="00F34406">
        <w:rPr>
          <w:rFonts w:ascii="Times New Roman" w:eastAsia="Times New Roman" w:hAnsi="Times New Roman" w:cs="Times New Roman"/>
          <w:b/>
          <w:bCs/>
          <w:sz w:val="24"/>
          <w:szCs w:val="24"/>
        </w:rPr>
        <w:t>.</w:t>
      </w:r>
      <w:r w:rsidR="5A5992E8" w:rsidRPr="00F34406">
        <w:rPr>
          <w:rFonts w:ascii="Times New Roman" w:eastAsia="Times New Roman" w:hAnsi="Times New Roman" w:cs="Times New Roman"/>
          <w:b/>
          <w:bCs/>
          <w:sz w:val="24"/>
          <w:szCs w:val="24"/>
        </w:rPr>
        <w:t>0</w:t>
      </w:r>
      <w:r w:rsidR="631EFBB2" w:rsidRPr="00F34406">
        <w:rPr>
          <w:rFonts w:ascii="Times New Roman" w:eastAsia="Times New Roman" w:hAnsi="Times New Roman" w:cs="Times New Roman"/>
          <w:b/>
          <w:bCs/>
          <w:sz w:val="24"/>
          <w:szCs w:val="24"/>
        </w:rPr>
        <w:t>6</w:t>
      </w:r>
      <w:r w:rsidR="11C60CE2" w:rsidRPr="00F34406">
        <w:rPr>
          <w:rFonts w:ascii="Times New Roman" w:eastAsia="Times New Roman" w:hAnsi="Times New Roman" w:cs="Times New Roman"/>
          <w:b/>
          <w:bCs/>
          <w:sz w:val="24"/>
          <w:szCs w:val="24"/>
        </w:rPr>
        <w:t>.202</w:t>
      </w:r>
      <w:r w:rsidR="3D3F1FF1" w:rsidRPr="00F34406">
        <w:rPr>
          <w:rFonts w:ascii="Times New Roman" w:eastAsia="Times New Roman" w:hAnsi="Times New Roman" w:cs="Times New Roman"/>
          <w:b/>
          <w:bCs/>
          <w:sz w:val="24"/>
          <w:szCs w:val="24"/>
        </w:rPr>
        <w:t>3</w:t>
      </w:r>
    </w:p>
    <w:tbl>
      <w:tblPr>
        <w:tblStyle w:val="a3"/>
        <w:tblW w:w="10173" w:type="dxa"/>
        <w:tblLayout w:type="fixed"/>
        <w:tblLook w:val="04A0" w:firstRow="1" w:lastRow="0" w:firstColumn="1" w:lastColumn="0" w:noHBand="0" w:noVBand="1"/>
      </w:tblPr>
      <w:tblGrid>
        <w:gridCol w:w="1686"/>
        <w:gridCol w:w="1853"/>
        <w:gridCol w:w="2100"/>
        <w:gridCol w:w="1215"/>
        <w:gridCol w:w="3319"/>
      </w:tblGrid>
      <w:tr w:rsidR="005E68A9" w:rsidRPr="005772D0" w14:paraId="1D7C13BB" w14:textId="77777777" w:rsidTr="092F048B">
        <w:trPr>
          <w:trHeight w:val="600"/>
        </w:trPr>
        <w:tc>
          <w:tcPr>
            <w:tcW w:w="1686" w:type="dxa"/>
          </w:tcPr>
          <w:p w14:paraId="12B08DE2" w14:textId="77777777" w:rsidR="005E68A9" w:rsidRPr="00756BBB" w:rsidRDefault="70CD43FC" w:rsidP="65C04EBD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1A8D1B1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Назва послуги:</w:t>
            </w:r>
          </w:p>
        </w:tc>
        <w:tc>
          <w:tcPr>
            <w:tcW w:w="8487" w:type="dxa"/>
            <w:gridSpan w:val="4"/>
          </w:tcPr>
          <w:p w14:paraId="1A3FD286" w14:textId="587EB706" w:rsidR="005E68A9" w:rsidRPr="00D06D0F" w:rsidRDefault="00A23887" w:rsidP="36E32292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36E3229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Закупівля комплексу послуг</w:t>
            </w:r>
            <w:r w:rsidR="21E16810" w:rsidRPr="36E3229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з</w:t>
            </w:r>
            <w:r w:rsidR="00AE2A7E" w:rsidRPr="36E3229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B82B43" w:rsidRPr="36E3229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рганізації заходів</w:t>
            </w:r>
            <w:r w:rsidR="00AE2A7E" w:rsidRPr="36E3229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1609844A" w:rsidRPr="36E3229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та інших активностей</w:t>
            </w:r>
            <w:r w:rsidR="00AE2A7E" w:rsidRPr="36E3229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14E07516" w:rsidRPr="36E3229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в </w:t>
            </w:r>
            <w:r w:rsidR="1609844A" w:rsidRPr="36E3229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межах </w:t>
            </w:r>
            <w:r w:rsidR="719B0EAA" w:rsidRPr="36E32292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напрямку </w:t>
            </w:r>
            <w:proofErr w:type="spellStart"/>
            <w:r w:rsidR="719B0EAA" w:rsidRPr="36E32292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самозайнятості</w:t>
            </w:r>
            <w:proofErr w:type="spellEnd"/>
            <w:r w:rsidR="719B0EAA" w:rsidRPr="36E32292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та самозабезпечення сімей </w:t>
            </w:r>
            <w:proofErr w:type="spellStart"/>
            <w:r w:rsidR="719B0EAA" w:rsidRPr="36E32292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проєкту</w:t>
            </w:r>
            <w:proofErr w:type="spellEnd"/>
            <w:r w:rsidR="719B0EAA" w:rsidRPr="36E32292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«Фонд гуманітарного фінансування» (</w:t>
            </w:r>
            <w:proofErr w:type="spellStart"/>
            <w:r w:rsidR="719B0EAA" w:rsidRPr="36E32292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англ</w:t>
            </w:r>
            <w:proofErr w:type="spellEnd"/>
            <w:r w:rsidR="719B0EAA" w:rsidRPr="36E32292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. - </w:t>
            </w:r>
            <w:proofErr w:type="spellStart"/>
            <w:r w:rsidR="719B0EAA" w:rsidRPr="36E32292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Humanitarian</w:t>
            </w:r>
            <w:proofErr w:type="spellEnd"/>
            <w:r w:rsidR="719B0EAA" w:rsidRPr="36E32292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719B0EAA" w:rsidRPr="36E32292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Funding</w:t>
            </w:r>
            <w:proofErr w:type="spellEnd"/>
            <w:r w:rsidR="719B0EAA" w:rsidRPr="36E32292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719B0EAA" w:rsidRPr="36E32292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ool</w:t>
            </w:r>
            <w:proofErr w:type="spellEnd"/>
            <w:r w:rsidR="719B0EAA" w:rsidRPr="36E32292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») </w:t>
            </w:r>
          </w:p>
        </w:tc>
      </w:tr>
      <w:tr w:rsidR="007E03AC" w:rsidRPr="005772D0" w14:paraId="74036AA3" w14:textId="77777777" w:rsidTr="092F048B">
        <w:trPr>
          <w:trHeight w:val="300"/>
        </w:trPr>
        <w:tc>
          <w:tcPr>
            <w:tcW w:w="1686" w:type="dxa"/>
          </w:tcPr>
          <w:p w14:paraId="3C0DB77D" w14:textId="77777777" w:rsidR="007E03AC" w:rsidRPr="00CE328C" w:rsidRDefault="799B3F3C" w:rsidP="65C04EBD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1A8D1B15">
              <w:rPr>
                <w:rFonts w:ascii="Times New Roman" w:eastAsia="Times New Roman" w:hAnsi="Times New Roman" w:cs="Times New Roman"/>
                <w:sz w:val="24"/>
                <w:szCs w:val="24"/>
              </w:rPr>
              <w:t>Період надання послуги:</w:t>
            </w:r>
          </w:p>
        </w:tc>
        <w:tc>
          <w:tcPr>
            <w:tcW w:w="8487" w:type="dxa"/>
            <w:gridSpan w:val="4"/>
          </w:tcPr>
          <w:p w14:paraId="754505FB" w14:textId="67958039" w:rsidR="007E03AC" w:rsidRPr="008A114B" w:rsidRDefault="00D26B7C" w:rsidP="1A8D1B1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Липень </w:t>
            </w:r>
            <w:r w:rsidR="371AD5F7" w:rsidRPr="2CCC531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жовтень</w:t>
            </w:r>
            <w:r w:rsidR="65FD17C5" w:rsidRPr="2CCC531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202</w:t>
            </w:r>
            <w:r w:rsidR="29C1AE69" w:rsidRPr="2CCC5311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  <w:r w:rsidR="65FD17C5" w:rsidRPr="2CCC531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року</w:t>
            </w:r>
            <w:r w:rsidR="6FEEE8DB" w:rsidRPr="2CCC531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до завершення всіх активностей)</w:t>
            </w:r>
          </w:p>
        </w:tc>
      </w:tr>
      <w:tr w:rsidR="00B9657E" w:rsidRPr="005772D0" w14:paraId="4D5B3186" w14:textId="77777777" w:rsidTr="092F048B">
        <w:trPr>
          <w:trHeight w:val="300"/>
        </w:trPr>
        <w:tc>
          <w:tcPr>
            <w:tcW w:w="1686" w:type="dxa"/>
          </w:tcPr>
          <w:p w14:paraId="76F24136" w14:textId="57EBE99C" w:rsidR="00B9657E" w:rsidRPr="00CE328C" w:rsidRDefault="1C9D2FDF" w:rsidP="65C04EB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D1B15">
              <w:rPr>
                <w:rFonts w:ascii="Times New Roman" w:eastAsia="Times New Roman" w:hAnsi="Times New Roman" w:cs="Times New Roman"/>
                <w:sz w:val="24"/>
                <w:szCs w:val="24"/>
              </w:rPr>
              <w:t>Місце надання послуг</w:t>
            </w:r>
          </w:p>
        </w:tc>
        <w:tc>
          <w:tcPr>
            <w:tcW w:w="8487" w:type="dxa"/>
            <w:gridSpan w:val="4"/>
          </w:tcPr>
          <w:p w14:paraId="46BCA037" w14:textId="23CD25EA" w:rsidR="00B9657E" w:rsidRDefault="00AE2A7E" w:rsidP="65C04EBD">
            <w:p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олтавська область, Львівська область, Дніпропетровська область, Хмельницька область, Київська область, Чернівецька область, Івано-Франківська область (за лотами) </w:t>
            </w:r>
          </w:p>
        </w:tc>
      </w:tr>
      <w:tr w:rsidR="00C7427C" w:rsidRPr="005772D0" w14:paraId="3586E267" w14:textId="0CE80079" w:rsidTr="092F048B">
        <w:trPr>
          <w:trHeight w:val="420"/>
        </w:trPr>
        <w:tc>
          <w:tcPr>
            <w:tcW w:w="1686" w:type="dxa"/>
            <w:vMerge w:val="restart"/>
          </w:tcPr>
          <w:p w14:paraId="129195FC" w14:textId="2FA18825" w:rsidR="00C7427C" w:rsidRPr="1A8D1B15" w:rsidRDefault="00C7427C" w:rsidP="65C04EB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ЛОТ №1</w:t>
            </w:r>
          </w:p>
        </w:tc>
        <w:tc>
          <w:tcPr>
            <w:tcW w:w="1853" w:type="dxa"/>
            <w:vMerge w:val="restart"/>
          </w:tcPr>
          <w:p w14:paraId="76339FD0" w14:textId="10541C9B" w:rsidR="00C7427C" w:rsidRDefault="00C7427C" w:rsidP="65C04EB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7040200">
              <w:rPr>
                <w:rFonts w:ascii="Times New Roman" w:eastAsia="Times New Roman" w:hAnsi="Times New Roman" w:cs="Times New Roman"/>
                <w:sz w:val="24"/>
                <w:szCs w:val="24"/>
              </w:rPr>
              <w:t>Полтавська область – 2</w:t>
            </w:r>
            <w:r w:rsidR="158BA08F" w:rsidRPr="0704020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навчальні групи учасників </w:t>
            </w:r>
            <w:r w:rsidRPr="0704020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100" w:type="dxa"/>
          </w:tcPr>
          <w:p w14:paraId="16C28DA1" w14:textId="6315D009" w:rsidR="00C7427C" w:rsidRDefault="00C7427C" w:rsidP="65C04EB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Локація </w:t>
            </w:r>
          </w:p>
        </w:tc>
        <w:tc>
          <w:tcPr>
            <w:tcW w:w="1215" w:type="dxa"/>
          </w:tcPr>
          <w:p w14:paraId="7FBA64EE" w14:textId="369D97A0" w:rsidR="00C7427C" w:rsidRDefault="1781FA5C" w:rsidP="65C04EB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616E880">
              <w:rPr>
                <w:rFonts w:ascii="Times New Roman" w:eastAsia="Times New Roman" w:hAnsi="Times New Roman" w:cs="Times New Roman"/>
                <w:sz w:val="24"/>
                <w:szCs w:val="24"/>
              </w:rPr>
              <w:t>Кількість учасникі</w:t>
            </w:r>
            <w:r w:rsidR="3240E621" w:rsidRPr="7616E88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в </w:t>
            </w:r>
            <w:r w:rsidR="00D26B7C">
              <w:rPr>
                <w:rFonts w:ascii="Times New Roman" w:eastAsia="Times New Roman" w:hAnsi="Times New Roman" w:cs="Times New Roman"/>
                <w:sz w:val="24"/>
                <w:szCs w:val="24"/>
              </w:rPr>
              <w:t>груп</w:t>
            </w:r>
            <w:r w:rsidR="00012DE0">
              <w:rPr>
                <w:rFonts w:ascii="Times New Roman" w:eastAsia="Times New Roman" w:hAnsi="Times New Roman" w:cs="Times New Roman"/>
                <w:sz w:val="24"/>
                <w:szCs w:val="24"/>
              </w:rPr>
              <w:t>і</w:t>
            </w:r>
          </w:p>
        </w:tc>
        <w:tc>
          <w:tcPr>
            <w:tcW w:w="3319" w:type="dxa"/>
          </w:tcPr>
          <w:p w14:paraId="79FFA67C" w14:textId="3E4A2A2E" w:rsidR="00C7427C" w:rsidRDefault="00C7427C" w:rsidP="0007662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CBF46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Дата проведення навчання </w:t>
            </w:r>
          </w:p>
        </w:tc>
      </w:tr>
      <w:tr w:rsidR="00786D9B" w:rsidRPr="005772D0" w14:paraId="58D37F10" w14:textId="77777777" w:rsidTr="092F048B">
        <w:trPr>
          <w:trHeight w:val="200"/>
        </w:trPr>
        <w:tc>
          <w:tcPr>
            <w:tcW w:w="1686" w:type="dxa"/>
            <w:vMerge/>
          </w:tcPr>
          <w:p w14:paraId="5E5703DE" w14:textId="77777777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3" w:type="dxa"/>
            <w:vMerge/>
          </w:tcPr>
          <w:p w14:paraId="4B3C50C3" w14:textId="77777777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00" w:type="dxa"/>
          </w:tcPr>
          <w:p w14:paraId="63F31F01" w14:textId="0DE24CCA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м. Полтава</w:t>
            </w:r>
          </w:p>
        </w:tc>
        <w:tc>
          <w:tcPr>
            <w:tcW w:w="1215" w:type="dxa"/>
          </w:tcPr>
          <w:p w14:paraId="00F96539" w14:textId="22AD1532" w:rsidR="00786D9B" w:rsidRDefault="00786D9B" w:rsidP="00F34406">
            <w:p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6E3229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5 осіб </w:t>
            </w:r>
          </w:p>
        </w:tc>
        <w:tc>
          <w:tcPr>
            <w:tcW w:w="3319" w:type="dxa"/>
          </w:tcPr>
          <w:p w14:paraId="35B2DCFB" w14:textId="1A159532" w:rsidR="00786D9B" w:rsidRDefault="00786D9B" w:rsidP="00F34406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 група –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з 1</w:t>
            </w:r>
            <w:r w:rsidR="00CE139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7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 по </w:t>
            </w:r>
            <w:r w:rsidR="00B2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19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 липня</w:t>
            </w: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25532E64" w14:textId="43B73672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2 група –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з </w:t>
            </w:r>
            <w:r w:rsidR="00B2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7</w:t>
            </w: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 по </w:t>
            </w:r>
            <w:r w:rsidR="00B2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9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 </w:t>
            </w:r>
            <w:r w:rsidRPr="00115E9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серпня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 </w:t>
            </w:r>
          </w:p>
        </w:tc>
      </w:tr>
      <w:tr w:rsidR="00786D9B" w:rsidRPr="005772D0" w14:paraId="289F6299" w14:textId="77777777" w:rsidTr="092F048B">
        <w:trPr>
          <w:trHeight w:val="190"/>
        </w:trPr>
        <w:tc>
          <w:tcPr>
            <w:tcW w:w="1686" w:type="dxa"/>
            <w:vMerge/>
          </w:tcPr>
          <w:p w14:paraId="2528B306" w14:textId="77777777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3" w:type="dxa"/>
            <w:vMerge/>
          </w:tcPr>
          <w:p w14:paraId="2568BCD5" w14:textId="77777777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00" w:type="dxa"/>
          </w:tcPr>
          <w:p w14:paraId="3E20EE14" w14:textId="77FA959A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м. Кременчук </w:t>
            </w:r>
          </w:p>
        </w:tc>
        <w:tc>
          <w:tcPr>
            <w:tcW w:w="1215" w:type="dxa"/>
          </w:tcPr>
          <w:p w14:paraId="3C155B5D" w14:textId="32F28D76" w:rsidR="00786D9B" w:rsidRDefault="00786D9B" w:rsidP="00786D9B">
            <w:p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6E32292">
              <w:rPr>
                <w:rFonts w:ascii="Times New Roman" w:eastAsia="Times New Roman" w:hAnsi="Times New Roman" w:cs="Times New Roman"/>
                <w:sz w:val="24"/>
                <w:szCs w:val="24"/>
              </w:rPr>
              <w:t>15 осіб</w:t>
            </w:r>
          </w:p>
          <w:p w14:paraId="105A3FAC" w14:textId="2ACD5E02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19" w:type="dxa"/>
          </w:tcPr>
          <w:p w14:paraId="2F587CEA" w14:textId="01CBDF5C" w:rsidR="00786D9B" w:rsidRDefault="00786D9B" w:rsidP="00F34406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 група –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з 1</w:t>
            </w:r>
            <w:r w:rsidR="00B2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8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 по </w:t>
            </w:r>
            <w:r w:rsidR="00B2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20</w:t>
            </w: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липня</w:t>
            </w: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0F0374C8" w14:textId="6FB40EB9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2 група –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з </w:t>
            </w:r>
            <w:r w:rsidR="00B2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8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по </w:t>
            </w:r>
            <w:r w:rsidR="00B2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серпня</w:t>
            </w: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786D9B" w:rsidRPr="005772D0" w14:paraId="786B50F2" w14:textId="77777777" w:rsidTr="092F048B">
        <w:trPr>
          <w:trHeight w:val="140"/>
        </w:trPr>
        <w:tc>
          <w:tcPr>
            <w:tcW w:w="1686" w:type="dxa"/>
            <w:vMerge/>
          </w:tcPr>
          <w:p w14:paraId="49096514" w14:textId="77777777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3" w:type="dxa"/>
            <w:vMerge/>
          </w:tcPr>
          <w:p w14:paraId="087782D7" w14:textId="77777777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00" w:type="dxa"/>
          </w:tcPr>
          <w:p w14:paraId="6BE32C06" w14:textId="4CB9A084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м. Лубни </w:t>
            </w:r>
          </w:p>
        </w:tc>
        <w:tc>
          <w:tcPr>
            <w:tcW w:w="1215" w:type="dxa"/>
          </w:tcPr>
          <w:p w14:paraId="69550017" w14:textId="542E7052" w:rsidR="00786D9B" w:rsidRDefault="00786D9B" w:rsidP="00786D9B">
            <w:p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6E32292">
              <w:rPr>
                <w:rFonts w:ascii="Times New Roman" w:eastAsia="Times New Roman" w:hAnsi="Times New Roman" w:cs="Times New Roman"/>
                <w:sz w:val="24"/>
                <w:szCs w:val="24"/>
              </w:rPr>
              <w:t>15 осіб</w:t>
            </w:r>
          </w:p>
          <w:p w14:paraId="051CCBAF" w14:textId="28AC9F0E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19" w:type="dxa"/>
          </w:tcPr>
          <w:p w14:paraId="0A9540D8" w14:textId="160B7793" w:rsidR="00786D9B" w:rsidRDefault="00786D9B" w:rsidP="00F34406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 група –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з 1</w:t>
            </w:r>
            <w:r w:rsidR="00B2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9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 по </w:t>
            </w:r>
            <w:r w:rsidR="00B2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21</w:t>
            </w: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липня </w:t>
            </w: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39211495" w14:textId="61B09E5B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2 група –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з </w:t>
            </w:r>
            <w:r w:rsidR="00B2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9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по </w:t>
            </w:r>
            <w:r w:rsidR="00B2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серпня</w:t>
            </w:r>
          </w:p>
        </w:tc>
      </w:tr>
      <w:tr w:rsidR="00786D9B" w:rsidRPr="005772D0" w14:paraId="27A1BF17" w14:textId="77777777" w:rsidTr="092F048B">
        <w:trPr>
          <w:trHeight w:val="130"/>
        </w:trPr>
        <w:tc>
          <w:tcPr>
            <w:tcW w:w="1686" w:type="dxa"/>
            <w:vMerge/>
          </w:tcPr>
          <w:p w14:paraId="7DF880A8" w14:textId="77777777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3" w:type="dxa"/>
            <w:vMerge/>
          </w:tcPr>
          <w:p w14:paraId="416CB301" w14:textId="77777777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00" w:type="dxa"/>
          </w:tcPr>
          <w:p w14:paraId="021BFE84" w14:textId="5B8A3496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м. Миргород </w:t>
            </w:r>
          </w:p>
        </w:tc>
        <w:tc>
          <w:tcPr>
            <w:tcW w:w="1215" w:type="dxa"/>
          </w:tcPr>
          <w:p w14:paraId="781CCA9A" w14:textId="33E986A7" w:rsidR="00786D9B" w:rsidRDefault="00786D9B" w:rsidP="00786D9B">
            <w:p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6E32292">
              <w:rPr>
                <w:rFonts w:ascii="Times New Roman" w:eastAsia="Times New Roman" w:hAnsi="Times New Roman" w:cs="Times New Roman"/>
                <w:sz w:val="24"/>
                <w:szCs w:val="24"/>
              </w:rPr>
              <w:t>15 осіб</w:t>
            </w:r>
          </w:p>
          <w:p w14:paraId="06FFB691" w14:textId="4D817307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19" w:type="dxa"/>
          </w:tcPr>
          <w:p w14:paraId="4E2969CE" w14:textId="109EF46D" w:rsidR="00786D9B" w:rsidRDefault="00786D9B" w:rsidP="00F34406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 група –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з </w:t>
            </w:r>
            <w:r w:rsidR="00B2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20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 по </w:t>
            </w:r>
            <w:r w:rsidR="00B2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22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 липня</w:t>
            </w:r>
          </w:p>
          <w:p w14:paraId="303D46B0" w14:textId="0D7CCBD2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2 група –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з </w:t>
            </w:r>
            <w:r w:rsidR="00B2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по </w:t>
            </w:r>
            <w:r w:rsidR="00B2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2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серпня</w:t>
            </w:r>
          </w:p>
        </w:tc>
      </w:tr>
      <w:tr w:rsidR="00786D9B" w:rsidRPr="005772D0" w14:paraId="732F7FA1" w14:textId="0DA44A1A" w:rsidTr="092F048B">
        <w:trPr>
          <w:trHeight w:val="500"/>
        </w:trPr>
        <w:tc>
          <w:tcPr>
            <w:tcW w:w="1686" w:type="dxa"/>
            <w:vMerge w:val="restart"/>
          </w:tcPr>
          <w:p w14:paraId="044227C2" w14:textId="62F0B574" w:rsidR="00786D9B" w:rsidRPr="1A8D1B15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ЛОТ №2</w:t>
            </w:r>
          </w:p>
        </w:tc>
        <w:tc>
          <w:tcPr>
            <w:tcW w:w="1853" w:type="dxa"/>
            <w:vMerge w:val="restart"/>
          </w:tcPr>
          <w:p w14:paraId="78FBE93B" w14:textId="0A1448EA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704020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Івано-Франківська область – 2 навчальні групи учасників   </w:t>
            </w:r>
          </w:p>
        </w:tc>
        <w:tc>
          <w:tcPr>
            <w:tcW w:w="2100" w:type="dxa"/>
          </w:tcPr>
          <w:p w14:paraId="7F844242" w14:textId="18720AF9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м. Івано-Франківськ</w:t>
            </w:r>
          </w:p>
        </w:tc>
        <w:tc>
          <w:tcPr>
            <w:tcW w:w="1215" w:type="dxa"/>
          </w:tcPr>
          <w:p w14:paraId="4651CFC8" w14:textId="6A648B38" w:rsidR="00786D9B" w:rsidRDefault="00786D9B" w:rsidP="00786D9B">
            <w:p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6E32292">
              <w:rPr>
                <w:rFonts w:ascii="Times New Roman" w:eastAsia="Times New Roman" w:hAnsi="Times New Roman" w:cs="Times New Roman"/>
                <w:sz w:val="24"/>
                <w:szCs w:val="24"/>
              </w:rPr>
              <w:t>15 осіб</w:t>
            </w:r>
          </w:p>
          <w:p w14:paraId="07170FF1" w14:textId="7D081AA0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19" w:type="dxa"/>
          </w:tcPr>
          <w:p w14:paraId="2FE98144" w14:textId="08485557" w:rsidR="00786D9B" w:rsidRDefault="00786D9B" w:rsidP="00F34406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 група –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з </w:t>
            </w:r>
            <w:r w:rsidR="00B2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4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по </w:t>
            </w:r>
            <w:r w:rsidR="00B2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6</w:t>
            </w: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липня </w:t>
            </w:r>
          </w:p>
          <w:p w14:paraId="35C13E7A" w14:textId="263751A8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2 група  - 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з </w:t>
            </w:r>
            <w:r w:rsidR="00B2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по </w:t>
            </w:r>
            <w:r w:rsidR="00B2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серпня</w:t>
            </w:r>
          </w:p>
        </w:tc>
      </w:tr>
      <w:tr w:rsidR="00786D9B" w:rsidRPr="005772D0" w14:paraId="571A5882" w14:textId="77777777" w:rsidTr="092F048B">
        <w:trPr>
          <w:trHeight w:val="390"/>
        </w:trPr>
        <w:tc>
          <w:tcPr>
            <w:tcW w:w="1686" w:type="dxa"/>
            <w:vMerge/>
          </w:tcPr>
          <w:p w14:paraId="27302A76" w14:textId="77777777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3" w:type="dxa"/>
            <w:vMerge/>
          </w:tcPr>
          <w:p w14:paraId="7DD9B87F" w14:textId="77777777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00" w:type="dxa"/>
          </w:tcPr>
          <w:p w14:paraId="2487D2DB" w14:textId="0B2F9812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м. Калуш</w:t>
            </w:r>
          </w:p>
        </w:tc>
        <w:tc>
          <w:tcPr>
            <w:tcW w:w="1215" w:type="dxa"/>
          </w:tcPr>
          <w:p w14:paraId="45DA96FF" w14:textId="331138C0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6E32292">
              <w:rPr>
                <w:rFonts w:ascii="Times New Roman" w:eastAsia="Times New Roman" w:hAnsi="Times New Roman" w:cs="Times New Roman"/>
                <w:sz w:val="24"/>
                <w:szCs w:val="24"/>
              </w:rPr>
              <w:t>15 осіб</w:t>
            </w:r>
          </w:p>
          <w:p w14:paraId="09B0D2A2" w14:textId="36EC1281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19" w:type="dxa"/>
          </w:tcPr>
          <w:p w14:paraId="6F6E8BC7" w14:textId="1DD2300A" w:rsidR="00786D9B" w:rsidRDefault="00786D9B" w:rsidP="00F34406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  група –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з </w:t>
            </w:r>
            <w:r w:rsidR="00B2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5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по 2</w:t>
            </w:r>
            <w:r w:rsidR="00B2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липня</w:t>
            </w:r>
          </w:p>
          <w:p w14:paraId="5F8D57BB" w14:textId="124D34BF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2  група  -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з </w:t>
            </w:r>
            <w:r w:rsidR="00B2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по 1</w:t>
            </w:r>
            <w:r w:rsidR="00B2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серпня</w:t>
            </w:r>
          </w:p>
        </w:tc>
      </w:tr>
      <w:tr w:rsidR="00786D9B" w:rsidRPr="005772D0" w14:paraId="5D2B11B6" w14:textId="77777777" w:rsidTr="092F048B">
        <w:trPr>
          <w:trHeight w:val="330"/>
        </w:trPr>
        <w:tc>
          <w:tcPr>
            <w:tcW w:w="1686" w:type="dxa"/>
            <w:vMerge/>
          </w:tcPr>
          <w:p w14:paraId="1FA48CEF" w14:textId="77777777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3" w:type="dxa"/>
            <w:vMerge/>
          </w:tcPr>
          <w:p w14:paraId="06BF6D7E" w14:textId="77777777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00" w:type="dxa"/>
          </w:tcPr>
          <w:p w14:paraId="78D824E1" w14:textId="3B06BD5A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м. Надвірна</w:t>
            </w:r>
          </w:p>
        </w:tc>
        <w:tc>
          <w:tcPr>
            <w:tcW w:w="1215" w:type="dxa"/>
          </w:tcPr>
          <w:p w14:paraId="0E03B2F4" w14:textId="1F69F451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6E32292">
              <w:rPr>
                <w:rFonts w:ascii="Times New Roman" w:eastAsia="Times New Roman" w:hAnsi="Times New Roman" w:cs="Times New Roman"/>
                <w:sz w:val="24"/>
                <w:szCs w:val="24"/>
              </w:rPr>
              <w:t>15 осіб</w:t>
            </w:r>
          </w:p>
          <w:p w14:paraId="170BCF17" w14:textId="2726362E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19" w:type="dxa"/>
          </w:tcPr>
          <w:p w14:paraId="5D4E2A4D" w14:textId="195DF26A" w:rsidR="00786D9B" w:rsidRDefault="00786D9B" w:rsidP="00F34406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  група –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з </w:t>
            </w:r>
            <w:r w:rsidR="00B20A7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6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по </w:t>
            </w:r>
            <w:r w:rsidR="00D83AD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8</w:t>
            </w: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липня</w:t>
            </w:r>
          </w:p>
          <w:p w14:paraId="3B1468DE" w14:textId="16582475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2 </w:t>
            </w:r>
            <w:r w:rsidR="007B683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група</w:t>
            </w: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з </w:t>
            </w:r>
            <w:r w:rsidR="00D83AD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по 1</w:t>
            </w:r>
            <w:r w:rsidR="00D83AD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8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серпня</w:t>
            </w:r>
          </w:p>
        </w:tc>
      </w:tr>
      <w:tr w:rsidR="00786D9B" w:rsidRPr="005772D0" w14:paraId="0850A876" w14:textId="77777777" w:rsidTr="092F048B">
        <w:trPr>
          <w:trHeight w:val="690"/>
        </w:trPr>
        <w:tc>
          <w:tcPr>
            <w:tcW w:w="1686" w:type="dxa"/>
            <w:vMerge/>
          </w:tcPr>
          <w:p w14:paraId="1906461E" w14:textId="77777777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3" w:type="dxa"/>
            <w:vMerge/>
          </w:tcPr>
          <w:p w14:paraId="20BCB43B" w14:textId="77777777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00" w:type="dxa"/>
          </w:tcPr>
          <w:p w14:paraId="025B1248" w14:textId="3879E230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м. Коломия</w:t>
            </w:r>
          </w:p>
        </w:tc>
        <w:tc>
          <w:tcPr>
            <w:tcW w:w="1215" w:type="dxa"/>
          </w:tcPr>
          <w:p w14:paraId="43A1A2CF" w14:textId="72F3D879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6E32292">
              <w:rPr>
                <w:rFonts w:ascii="Times New Roman" w:eastAsia="Times New Roman" w:hAnsi="Times New Roman" w:cs="Times New Roman"/>
                <w:sz w:val="24"/>
                <w:szCs w:val="24"/>
              </w:rPr>
              <w:t>15 осіб</w:t>
            </w:r>
          </w:p>
          <w:p w14:paraId="7AD8F545" w14:textId="6E49BEED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19" w:type="dxa"/>
          </w:tcPr>
          <w:p w14:paraId="32F8FCE4" w14:textId="2F626FB0" w:rsidR="00786D9B" w:rsidRDefault="00786D9B" w:rsidP="00F34406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  група –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з 2</w:t>
            </w:r>
            <w:r w:rsidR="00D83AD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по 2</w:t>
            </w:r>
            <w:r w:rsidR="00D83AD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9</w:t>
            </w: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липня</w:t>
            </w:r>
          </w:p>
          <w:p w14:paraId="70466335" w14:textId="4D112653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2  група  -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з 1</w:t>
            </w:r>
            <w:r w:rsidR="00D83AD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по 1</w:t>
            </w:r>
            <w:r w:rsidR="00D83AD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9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серпня</w:t>
            </w:r>
          </w:p>
        </w:tc>
      </w:tr>
      <w:tr w:rsidR="00786D9B" w:rsidRPr="005772D0" w14:paraId="55B38EE8" w14:textId="42766A3D" w:rsidTr="092F048B">
        <w:trPr>
          <w:trHeight w:val="750"/>
        </w:trPr>
        <w:tc>
          <w:tcPr>
            <w:tcW w:w="1686" w:type="dxa"/>
            <w:vMerge w:val="restart"/>
          </w:tcPr>
          <w:p w14:paraId="0008D4A9" w14:textId="48DA7787" w:rsidR="00786D9B" w:rsidRPr="1A8D1B15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ЛОТ №3</w:t>
            </w:r>
          </w:p>
        </w:tc>
        <w:tc>
          <w:tcPr>
            <w:tcW w:w="1853" w:type="dxa"/>
            <w:vMerge w:val="restart"/>
          </w:tcPr>
          <w:p w14:paraId="6DD31402" w14:textId="19F734B1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7040200">
              <w:rPr>
                <w:rFonts w:ascii="Times New Roman" w:eastAsia="Times New Roman" w:hAnsi="Times New Roman" w:cs="Times New Roman"/>
                <w:sz w:val="24"/>
                <w:szCs w:val="24"/>
              </w:rPr>
              <w:t>Хмельницька область – 2 навчання групи учасників</w:t>
            </w:r>
          </w:p>
        </w:tc>
        <w:tc>
          <w:tcPr>
            <w:tcW w:w="2100" w:type="dxa"/>
          </w:tcPr>
          <w:p w14:paraId="16B57054" w14:textId="4891BD06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м. Хмельницький </w:t>
            </w:r>
          </w:p>
        </w:tc>
        <w:tc>
          <w:tcPr>
            <w:tcW w:w="1215" w:type="dxa"/>
          </w:tcPr>
          <w:p w14:paraId="358174AE" w14:textId="7718B57B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6E32292">
              <w:rPr>
                <w:rFonts w:ascii="Times New Roman" w:eastAsia="Times New Roman" w:hAnsi="Times New Roman" w:cs="Times New Roman"/>
                <w:sz w:val="24"/>
                <w:szCs w:val="24"/>
              </w:rPr>
              <w:t>30 осіб</w:t>
            </w:r>
          </w:p>
        </w:tc>
        <w:tc>
          <w:tcPr>
            <w:tcW w:w="3319" w:type="dxa"/>
          </w:tcPr>
          <w:p w14:paraId="64C2B39A" w14:textId="3D42B47A" w:rsidR="00786D9B" w:rsidRDefault="00786D9B" w:rsidP="00F34406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  група –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з </w:t>
            </w:r>
            <w:r w:rsidR="00D83AD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31 липня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по 2</w:t>
            </w: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D83AD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серпня</w:t>
            </w:r>
          </w:p>
          <w:p w14:paraId="55B7F0AD" w14:textId="18283004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2  група  -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з </w:t>
            </w:r>
            <w:r w:rsidR="00D83AD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1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по </w:t>
            </w:r>
            <w:r w:rsidR="00D83AD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3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серпня</w:t>
            </w:r>
          </w:p>
        </w:tc>
      </w:tr>
      <w:tr w:rsidR="00786D9B" w:rsidRPr="005772D0" w14:paraId="47486541" w14:textId="77777777" w:rsidTr="092F048B">
        <w:trPr>
          <w:trHeight w:val="630"/>
        </w:trPr>
        <w:tc>
          <w:tcPr>
            <w:tcW w:w="1686" w:type="dxa"/>
            <w:vMerge/>
          </w:tcPr>
          <w:p w14:paraId="7A88C318" w14:textId="77777777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3" w:type="dxa"/>
            <w:vMerge/>
          </w:tcPr>
          <w:p w14:paraId="6BB16833" w14:textId="77777777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00" w:type="dxa"/>
          </w:tcPr>
          <w:p w14:paraId="0FF76FBB" w14:textId="44B8BE5F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м. Кам’янець-Подільський </w:t>
            </w:r>
          </w:p>
        </w:tc>
        <w:tc>
          <w:tcPr>
            <w:tcW w:w="1215" w:type="dxa"/>
          </w:tcPr>
          <w:p w14:paraId="7B041DB6" w14:textId="3C8B0CE6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6E32292">
              <w:rPr>
                <w:rFonts w:ascii="Times New Roman" w:eastAsia="Times New Roman" w:hAnsi="Times New Roman" w:cs="Times New Roman"/>
                <w:sz w:val="24"/>
                <w:szCs w:val="24"/>
              </w:rPr>
              <w:t>30 осіб</w:t>
            </w:r>
          </w:p>
          <w:p w14:paraId="22860E82" w14:textId="634E1AC2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19" w:type="dxa"/>
          </w:tcPr>
          <w:p w14:paraId="35A265FE" w14:textId="531A1CBD" w:rsidR="00786D9B" w:rsidRDefault="00786D9B" w:rsidP="00F34406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  група –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з </w:t>
            </w:r>
            <w:r w:rsidR="00D83AD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по </w:t>
            </w:r>
            <w:r w:rsidR="00D83AD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D83AD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серпня</w:t>
            </w:r>
          </w:p>
          <w:p w14:paraId="60097243" w14:textId="030EFC82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2  група  -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з </w:t>
            </w:r>
            <w:r w:rsidR="00D83AD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2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по </w:t>
            </w:r>
            <w:r w:rsidR="00D83AD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4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серпня</w:t>
            </w:r>
          </w:p>
        </w:tc>
      </w:tr>
      <w:tr w:rsidR="00786D9B" w:rsidRPr="005772D0" w14:paraId="51A2A6A8" w14:textId="72B052E6" w:rsidTr="092F048B">
        <w:trPr>
          <w:trHeight w:val="410"/>
        </w:trPr>
        <w:tc>
          <w:tcPr>
            <w:tcW w:w="1686" w:type="dxa"/>
            <w:vMerge w:val="restart"/>
          </w:tcPr>
          <w:p w14:paraId="647E3D69" w14:textId="5BA79F25" w:rsidR="00786D9B" w:rsidRPr="1A8D1B15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ЛОТ №4</w:t>
            </w:r>
          </w:p>
        </w:tc>
        <w:tc>
          <w:tcPr>
            <w:tcW w:w="1853" w:type="dxa"/>
            <w:vMerge w:val="restart"/>
          </w:tcPr>
          <w:p w14:paraId="5A06CAE5" w14:textId="2BD51CC6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704020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Дніпропетровська область – 1 навчальна група учасників </w:t>
            </w:r>
          </w:p>
        </w:tc>
        <w:tc>
          <w:tcPr>
            <w:tcW w:w="2100" w:type="dxa"/>
          </w:tcPr>
          <w:p w14:paraId="244C131D" w14:textId="138BCC40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м. Дніпро</w:t>
            </w:r>
          </w:p>
        </w:tc>
        <w:tc>
          <w:tcPr>
            <w:tcW w:w="1215" w:type="dxa"/>
          </w:tcPr>
          <w:p w14:paraId="6A91F265" w14:textId="6CC84175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6E32292">
              <w:rPr>
                <w:rFonts w:ascii="Times New Roman" w:eastAsia="Times New Roman" w:hAnsi="Times New Roman" w:cs="Times New Roman"/>
                <w:sz w:val="24"/>
                <w:szCs w:val="24"/>
              </w:rPr>
              <w:t>20 осіб</w:t>
            </w:r>
          </w:p>
        </w:tc>
        <w:tc>
          <w:tcPr>
            <w:tcW w:w="3319" w:type="dxa"/>
          </w:tcPr>
          <w:p w14:paraId="586E0D14" w14:textId="18179761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  група –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з 1</w:t>
            </w:r>
            <w:r w:rsidR="00D83AD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8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по </w:t>
            </w:r>
            <w:r w:rsidR="00D83AD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0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вересня</w:t>
            </w:r>
          </w:p>
        </w:tc>
      </w:tr>
      <w:tr w:rsidR="00786D9B" w:rsidRPr="005772D0" w14:paraId="05A4ED7A" w14:textId="77777777" w:rsidTr="092F048B">
        <w:trPr>
          <w:trHeight w:val="390"/>
        </w:trPr>
        <w:tc>
          <w:tcPr>
            <w:tcW w:w="1686" w:type="dxa"/>
            <w:vMerge/>
          </w:tcPr>
          <w:p w14:paraId="1B517862" w14:textId="77777777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3" w:type="dxa"/>
            <w:vMerge/>
          </w:tcPr>
          <w:p w14:paraId="1F840D36" w14:textId="77777777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00" w:type="dxa"/>
          </w:tcPr>
          <w:p w14:paraId="27FBA0A4" w14:textId="49EDAD97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м. Кривий Ріг </w:t>
            </w:r>
          </w:p>
        </w:tc>
        <w:tc>
          <w:tcPr>
            <w:tcW w:w="1215" w:type="dxa"/>
          </w:tcPr>
          <w:p w14:paraId="7B4E8D1D" w14:textId="346B210C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6E32292">
              <w:rPr>
                <w:rFonts w:ascii="Times New Roman" w:eastAsia="Times New Roman" w:hAnsi="Times New Roman" w:cs="Times New Roman"/>
                <w:sz w:val="24"/>
                <w:szCs w:val="24"/>
              </w:rPr>
              <w:t>20 осіб</w:t>
            </w:r>
          </w:p>
        </w:tc>
        <w:tc>
          <w:tcPr>
            <w:tcW w:w="3319" w:type="dxa"/>
          </w:tcPr>
          <w:p w14:paraId="4E853A81" w14:textId="1FD808EE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  група –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з 1</w:t>
            </w:r>
            <w:r w:rsidR="00D83AD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9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по </w:t>
            </w:r>
            <w:r w:rsidR="00D83AD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1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вересня</w:t>
            </w:r>
          </w:p>
        </w:tc>
      </w:tr>
      <w:tr w:rsidR="00786D9B" w:rsidRPr="005772D0" w14:paraId="15A053DF" w14:textId="77777777" w:rsidTr="092F048B">
        <w:trPr>
          <w:trHeight w:val="300"/>
        </w:trPr>
        <w:tc>
          <w:tcPr>
            <w:tcW w:w="1686" w:type="dxa"/>
            <w:vMerge/>
          </w:tcPr>
          <w:p w14:paraId="166821E7" w14:textId="77777777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3" w:type="dxa"/>
            <w:vMerge/>
          </w:tcPr>
          <w:p w14:paraId="33E951FE" w14:textId="77777777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00" w:type="dxa"/>
          </w:tcPr>
          <w:p w14:paraId="18FB4429" w14:textId="60B48949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м. Павлоград</w:t>
            </w:r>
          </w:p>
        </w:tc>
        <w:tc>
          <w:tcPr>
            <w:tcW w:w="1215" w:type="dxa"/>
          </w:tcPr>
          <w:p w14:paraId="7A7285EC" w14:textId="784EA62E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6E32292">
              <w:rPr>
                <w:rFonts w:ascii="Times New Roman" w:eastAsia="Times New Roman" w:hAnsi="Times New Roman" w:cs="Times New Roman"/>
                <w:sz w:val="24"/>
                <w:szCs w:val="24"/>
              </w:rPr>
              <w:t>20 осіб</w:t>
            </w:r>
          </w:p>
        </w:tc>
        <w:tc>
          <w:tcPr>
            <w:tcW w:w="3319" w:type="dxa"/>
          </w:tcPr>
          <w:p w14:paraId="03C31713" w14:textId="6A786079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  група –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з </w:t>
            </w:r>
            <w:r w:rsidR="00A41C2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0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по </w:t>
            </w:r>
            <w:r w:rsidR="00A41C2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2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вересня</w:t>
            </w:r>
          </w:p>
        </w:tc>
      </w:tr>
      <w:tr w:rsidR="00786D9B" w:rsidRPr="005772D0" w14:paraId="6C77C77C" w14:textId="7C03D0C4" w:rsidTr="092F048B">
        <w:trPr>
          <w:trHeight w:val="380"/>
        </w:trPr>
        <w:tc>
          <w:tcPr>
            <w:tcW w:w="1686" w:type="dxa"/>
            <w:vMerge w:val="restart"/>
          </w:tcPr>
          <w:p w14:paraId="7213621A" w14:textId="07FB400B" w:rsidR="00786D9B" w:rsidRPr="1A8D1B15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ЛОТ №5</w:t>
            </w:r>
          </w:p>
        </w:tc>
        <w:tc>
          <w:tcPr>
            <w:tcW w:w="1853" w:type="dxa"/>
            <w:vMerge w:val="restart"/>
          </w:tcPr>
          <w:p w14:paraId="6CA7626C" w14:textId="3824FBF4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704020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Львівська область – 2 </w:t>
            </w:r>
            <w:r w:rsidRPr="07040200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навчальні групи учасників </w:t>
            </w:r>
          </w:p>
        </w:tc>
        <w:tc>
          <w:tcPr>
            <w:tcW w:w="2100" w:type="dxa"/>
          </w:tcPr>
          <w:p w14:paraId="1C01C772" w14:textId="309202DB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м. Львів</w:t>
            </w:r>
          </w:p>
        </w:tc>
        <w:tc>
          <w:tcPr>
            <w:tcW w:w="1215" w:type="dxa"/>
          </w:tcPr>
          <w:p w14:paraId="215085C5" w14:textId="65E24E77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6E32292">
              <w:rPr>
                <w:rFonts w:ascii="Times New Roman" w:eastAsia="Times New Roman" w:hAnsi="Times New Roman" w:cs="Times New Roman"/>
                <w:sz w:val="24"/>
                <w:szCs w:val="24"/>
              </w:rPr>
              <w:t>20 осіб</w:t>
            </w:r>
          </w:p>
        </w:tc>
        <w:tc>
          <w:tcPr>
            <w:tcW w:w="3319" w:type="dxa"/>
          </w:tcPr>
          <w:p w14:paraId="65972047" w14:textId="4F5B8E7F" w:rsidR="00786D9B" w:rsidRDefault="00786D9B" w:rsidP="00F34406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 група –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з </w:t>
            </w:r>
            <w:r w:rsidR="00A41C2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по </w:t>
            </w:r>
            <w:r w:rsidR="00A41C2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A41C2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вересня</w:t>
            </w:r>
          </w:p>
          <w:p w14:paraId="36E92B3E" w14:textId="3B623053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2  група  -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з </w:t>
            </w:r>
            <w:r w:rsidR="00A41C2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5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по 2</w:t>
            </w:r>
            <w:r w:rsidR="00A41C2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вересня</w:t>
            </w:r>
          </w:p>
        </w:tc>
      </w:tr>
      <w:tr w:rsidR="00786D9B" w:rsidRPr="005772D0" w14:paraId="681D3401" w14:textId="77777777" w:rsidTr="092F048B">
        <w:trPr>
          <w:trHeight w:val="320"/>
        </w:trPr>
        <w:tc>
          <w:tcPr>
            <w:tcW w:w="1686" w:type="dxa"/>
            <w:vMerge/>
          </w:tcPr>
          <w:p w14:paraId="1485BB70" w14:textId="77777777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3" w:type="dxa"/>
            <w:vMerge/>
          </w:tcPr>
          <w:p w14:paraId="697474AD" w14:textId="77777777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00" w:type="dxa"/>
          </w:tcPr>
          <w:p w14:paraId="33AD0B82" w14:textId="218CBD72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м. Дрогобич</w:t>
            </w:r>
          </w:p>
        </w:tc>
        <w:tc>
          <w:tcPr>
            <w:tcW w:w="1215" w:type="dxa"/>
          </w:tcPr>
          <w:p w14:paraId="109F3AF8" w14:textId="0A5E78F1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6E32292">
              <w:rPr>
                <w:rFonts w:ascii="Times New Roman" w:eastAsia="Times New Roman" w:hAnsi="Times New Roman" w:cs="Times New Roman"/>
                <w:sz w:val="24"/>
                <w:szCs w:val="24"/>
              </w:rPr>
              <w:t>20 осіб</w:t>
            </w:r>
          </w:p>
        </w:tc>
        <w:tc>
          <w:tcPr>
            <w:tcW w:w="3319" w:type="dxa"/>
          </w:tcPr>
          <w:p w14:paraId="6C7DCDF4" w14:textId="3517ABF8" w:rsidR="00786D9B" w:rsidRDefault="00786D9B" w:rsidP="00F34406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  група –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з </w:t>
            </w:r>
            <w:r w:rsidR="00A41C2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по </w:t>
            </w:r>
            <w:r w:rsidR="00A41C2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A41C2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вересня</w:t>
            </w:r>
          </w:p>
          <w:p w14:paraId="47A5ED2C" w14:textId="511D52E1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2  група  -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з </w:t>
            </w:r>
            <w:r w:rsidR="00A41C2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26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по 2</w:t>
            </w:r>
            <w:r w:rsidR="00A41C2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8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вересня</w:t>
            </w:r>
          </w:p>
        </w:tc>
      </w:tr>
      <w:tr w:rsidR="00786D9B" w:rsidRPr="005772D0" w14:paraId="1C6A6A09" w14:textId="77777777" w:rsidTr="092F048B">
        <w:trPr>
          <w:trHeight w:val="250"/>
        </w:trPr>
        <w:tc>
          <w:tcPr>
            <w:tcW w:w="1686" w:type="dxa"/>
            <w:vMerge/>
          </w:tcPr>
          <w:p w14:paraId="060A9B1B" w14:textId="77777777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3" w:type="dxa"/>
            <w:vMerge/>
          </w:tcPr>
          <w:p w14:paraId="5FED1DF1" w14:textId="77777777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00" w:type="dxa"/>
          </w:tcPr>
          <w:p w14:paraId="26A29D2A" w14:textId="41266311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м. Червоноград</w:t>
            </w:r>
          </w:p>
        </w:tc>
        <w:tc>
          <w:tcPr>
            <w:tcW w:w="1215" w:type="dxa"/>
          </w:tcPr>
          <w:p w14:paraId="47741C57" w14:textId="4610FF08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6E32292">
              <w:rPr>
                <w:rFonts w:ascii="Times New Roman" w:eastAsia="Times New Roman" w:hAnsi="Times New Roman" w:cs="Times New Roman"/>
                <w:sz w:val="24"/>
                <w:szCs w:val="24"/>
              </w:rPr>
              <w:t>20 осіб</w:t>
            </w:r>
          </w:p>
        </w:tc>
        <w:tc>
          <w:tcPr>
            <w:tcW w:w="3319" w:type="dxa"/>
          </w:tcPr>
          <w:p w14:paraId="4751E83A" w14:textId="5EB30E1E" w:rsidR="00786D9B" w:rsidRDefault="00786D9B" w:rsidP="00F34406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 група –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з </w:t>
            </w:r>
            <w:r w:rsidR="00A41C2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6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по </w:t>
            </w:r>
            <w:r w:rsidR="00A41C2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8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вересня </w:t>
            </w:r>
          </w:p>
          <w:p w14:paraId="4C700567" w14:textId="60876327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2  група  -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з 2</w:t>
            </w:r>
            <w:r w:rsidR="00A41C2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по 2</w:t>
            </w:r>
            <w:r w:rsidR="00A41C2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9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вересня</w:t>
            </w:r>
          </w:p>
        </w:tc>
      </w:tr>
      <w:tr w:rsidR="00786D9B" w:rsidRPr="005772D0" w14:paraId="69BCCF46" w14:textId="01A4A398" w:rsidTr="092F048B">
        <w:trPr>
          <w:trHeight w:val="410"/>
        </w:trPr>
        <w:tc>
          <w:tcPr>
            <w:tcW w:w="1686" w:type="dxa"/>
            <w:vMerge w:val="restart"/>
          </w:tcPr>
          <w:p w14:paraId="4A2CE2CC" w14:textId="3D8B2A24" w:rsidR="00786D9B" w:rsidRPr="1A8D1B15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ЛОТ №6</w:t>
            </w:r>
          </w:p>
        </w:tc>
        <w:tc>
          <w:tcPr>
            <w:tcW w:w="1853" w:type="dxa"/>
            <w:vMerge w:val="restart"/>
          </w:tcPr>
          <w:p w14:paraId="3705849A" w14:textId="3A6148EA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704020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Київська область – 2 навчальні групи учасників  </w:t>
            </w:r>
          </w:p>
        </w:tc>
        <w:tc>
          <w:tcPr>
            <w:tcW w:w="2100" w:type="dxa"/>
          </w:tcPr>
          <w:p w14:paraId="70DB8918" w14:textId="0A335E20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м. Київ</w:t>
            </w:r>
          </w:p>
        </w:tc>
        <w:tc>
          <w:tcPr>
            <w:tcW w:w="1215" w:type="dxa"/>
          </w:tcPr>
          <w:p w14:paraId="22F41540" w14:textId="04AE313A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6E32292">
              <w:rPr>
                <w:rFonts w:ascii="Times New Roman" w:eastAsia="Times New Roman" w:hAnsi="Times New Roman" w:cs="Times New Roman"/>
                <w:sz w:val="24"/>
                <w:szCs w:val="24"/>
              </w:rPr>
              <w:t>15 осіб</w:t>
            </w:r>
          </w:p>
        </w:tc>
        <w:tc>
          <w:tcPr>
            <w:tcW w:w="3319" w:type="dxa"/>
          </w:tcPr>
          <w:p w14:paraId="5D59699A" w14:textId="72803993" w:rsidR="00786D9B" w:rsidRDefault="00786D9B" w:rsidP="00F34406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  група –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з </w:t>
            </w:r>
            <w:r w:rsidR="00A41C2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1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по </w:t>
            </w:r>
            <w:r w:rsidR="00A41C2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вересня</w:t>
            </w:r>
          </w:p>
          <w:p w14:paraId="4A719DA0" w14:textId="661E461F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2  група  -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з 2 по </w:t>
            </w:r>
            <w:r w:rsidR="00A41C2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A41C2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жовтня</w:t>
            </w:r>
          </w:p>
        </w:tc>
      </w:tr>
      <w:tr w:rsidR="00786D9B" w:rsidRPr="005772D0" w14:paraId="63D64E9C" w14:textId="77777777" w:rsidTr="092F048B">
        <w:trPr>
          <w:trHeight w:val="310"/>
        </w:trPr>
        <w:tc>
          <w:tcPr>
            <w:tcW w:w="1686" w:type="dxa"/>
            <w:vMerge/>
          </w:tcPr>
          <w:p w14:paraId="7C2BC796" w14:textId="77777777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3" w:type="dxa"/>
            <w:vMerge/>
          </w:tcPr>
          <w:p w14:paraId="3694B729" w14:textId="77777777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00" w:type="dxa"/>
          </w:tcPr>
          <w:p w14:paraId="02436881" w14:textId="69B640E9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12C9DDB">
              <w:rPr>
                <w:rFonts w:ascii="Times New Roman" w:eastAsia="Times New Roman" w:hAnsi="Times New Roman" w:cs="Times New Roman"/>
                <w:sz w:val="24"/>
                <w:szCs w:val="24"/>
              </w:rPr>
              <w:t>м. Фастів</w:t>
            </w:r>
          </w:p>
        </w:tc>
        <w:tc>
          <w:tcPr>
            <w:tcW w:w="1215" w:type="dxa"/>
          </w:tcPr>
          <w:p w14:paraId="72F62688" w14:textId="640BA1D5" w:rsidR="00786D9B" w:rsidRDefault="00A90B99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5</w:t>
            </w:r>
            <w:r w:rsidR="00786D9B" w:rsidRPr="36E3229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осіб</w:t>
            </w:r>
          </w:p>
          <w:p w14:paraId="6F0CD0B6" w14:textId="142C7467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19" w:type="dxa"/>
          </w:tcPr>
          <w:p w14:paraId="3EAD0690" w14:textId="0AC8D5E6" w:rsidR="00786D9B" w:rsidRDefault="00786D9B" w:rsidP="00F34406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  група –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з </w:t>
            </w:r>
            <w:r w:rsidR="00A41C2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2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по </w:t>
            </w:r>
            <w:r w:rsidR="00A41C2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вересня</w:t>
            </w:r>
          </w:p>
          <w:p w14:paraId="59AFCAA2" w14:textId="70C3D47A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2  група  -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з </w:t>
            </w:r>
            <w:r w:rsidR="00A41C2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3 по 5 жовтня</w:t>
            </w:r>
          </w:p>
        </w:tc>
      </w:tr>
      <w:tr w:rsidR="00786D9B" w:rsidRPr="005772D0" w14:paraId="2084C55B" w14:textId="77777777" w:rsidTr="092F048B">
        <w:trPr>
          <w:trHeight w:val="190"/>
        </w:trPr>
        <w:tc>
          <w:tcPr>
            <w:tcW w:w="1686" w:type="dxa"/>
            <w:vMerge/>
          </w:tcPr>
          <w:p w14:paraId="118E1E22" w14:textId="77777777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3" w:type="dxa"/>
            <w:vMerge/>
          </w:tcPr>
          <w:p w14:paraId="1426C816" w14:textId="77777777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00" w:type="dxa"/>
          </w:tcPr>
          <w:p w14:paraId="2ED69D47" w14:textId="1E2F3A84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м. Ірпінь</w:t>
            </w:r>
          </w:p>
        </w:tc>
        <w:tc>
          <w:tcPr>
            <w:tcW w:w="1215" w:type="dxa"/>
          </w:tcPr>
          <w:p w14:paraId="1D319617" w14:textId="67D1F687" w:rsidR="00786D9B" w:rsidRDefault="00A90B99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5</w:t>
            </w:r>
            <w:r w:rsidR="00786D9B" w:rsidRPr="36E3229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осіб</w:t>
            </w:r>
          </w:p>
          <w:p w14:paraId="7A5C89DA" w14:textId="347A8BEB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19" w:type="dxa"/>
          </w:tcPr>
          <w:p w14:paraId="08F125BE" w14:textId="2E01CA48" w:rsidR="00786D9B" w:rsidRDefault="00786D9B" w:rsidP="00F34406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  група –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з </w:t>
            </w:r>
            <w:r w:rsidR="00A41C2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по </w:t>
            </w:r>
            <w:r w:rsidR="00A41C2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вересня</w:t>
            </w:r>
          </w:p>
          <w:p w14:paraId="4B2160F6" w14:textId="4B483042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2  група  -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з </w:t>
            </w:r>
            <w:r w:rsidR="00A41C2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4 по 6 жовтня</w:t>
            </w:r>
          </w:p>
        </w:tc>
      </w:tr>
      <w:tr w:rsidR="00786D9B" w:rsidRPr="005772D0" w14:paraId="48BE1BAC" w14:textId="77777777" w:rsidTr="092F048B">
        <w:trPr>
          <w:trHeight w:val="170"/>
        </w:trPr>
        <w:tc>
          <w:tcPr>
            <w:tcW w:w="1686" w:type="dxa"/>
            <w:vMerge/>
          </w:tcPr>
          <w:p w14:paraId="2DB0CB6A" w14:textId="77777777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3" w:type="dxa"/>
            <w:vMerge/>
          </w:tcPr>
          <w:p w14:paraId="727871AE" w14:textId="77777777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00" w:type="dxa"/>
          </w:tcPr>
          <w:p w14:paraId="11AE07B1" w14:textId="21AED153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м. Бровари</w:t>
            </w:r>
          </w:p>
        </w:tc>
        <w:tc>
          <w:tcPr>
            <w:tcW w:w="1215" w:type="dxa"/>
          </w:tcPr>
          <w:p w14:paraId="5F30D75A" w14:textId="7A3D87CA" w:rsidR="00786D9B" w:rsidRDefault="00A90B99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5</w:t>
            </w:r>
            <w:r w:rsidR="00786D9B" w:rsidRPr="36E3229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осіб</w:t>
            </w:r>
          </w:p>
          <w:p w14:paraId="5C69BEEE" w14:textId="28FC2F9C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19" w:type="dxa"/>
          </w:tcPr>
          <w:p w14:paraId="04609379" w14:textId="19A9356C" w:rsidR="00786D9B" w:rsidRDefault="00786D9B" w:rsidP="00F34406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  група –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з </w:t>
            </w:r>
            <w:r w:rsidR="00A41C2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по </w:t>
            </w:r>
            <w:r w:rsidR="00A41C2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вересня</w:t>
            </w:r>
          </w:p>
          <w:p w14:paraId="5FCEA20D" w14:textId="1BE3B2B4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2 група  -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з </w:t>
            </w:r>
            <w:r w:rsidR="00625FC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по </w:t>
            </w:r>
            <w:r w:rsidR="00625FC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625FC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жовтня</w:t>
            </w:r>
          </w:p>
        </w:tc>
      </w:tr>
      <w:tr w:rsidR="00786D9B" w:rsidRPr="005772D0" w14:paraId="1BFC0A33" w14:textId="542FF42F" w:rsidTr="092F048B">
        <w:trPr>
          <w:trHeight w:val="530"/>
        </w:trPr>
        <w:tc>
          <w:tcPr>
            <w:tcW w:w="1686" w:type="dxa"/>
            <w:vMerge w:val="restart"/>
          </w:tcPr>
          <w:p w14:paraId="4D4C4A71" w14:textId="2DB06CA0" w:rsidR="00786D9B" w:rsidRPr="1A8D1B15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ЛОТ №7</w:t>
            </w:r>
          </w:p>
        </w:tc>
        <w:tc>
          <w:tcPr>
            <w:tcW w:w="1853" w:type="dxa"/>
            <w:vMerge w:val="restart"/>
          </w:tcPr>
          <w:p w14:paraId="02D0B6A8" w14:textId="383A5961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704020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Чернівецька область - 1 навчальна група учасників  </w:t>
            </w:r>
          </w:p>
        </w:tc>
        <w:tc>
          <w:tcPr>
            <w:tcW w:w="2100" w:type="dxa"/>
          </w:tcPr>
          <w:p w14:paraId="73678AFA" w14:textId="48329D50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м. Чернівці</w:t>
            </w:r>
          </w:p>
        </w:tc>
        <w:tc>
          <w:tcPr>
            <w:tcW w:w="1215" w:type="dxa"/>
          </w:tcPr>
          <w:p w14:paraId="7AB271F1" w14:textId="63860EB2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6E32292">
              <w:rPr>
                <w:rFonts w:ascii="Times New Roman" w:eastAsia="Times New Roman" w:hAnsi="Times New Roman" w:cs="Times New Roman"/>
                <w:sz w:val="24"/>
                <w:szCs w:val="24"/>
              </w:rPr>
              <w:t>30 осіб</w:t>
            </w:r>
          </w:p>
          <w:p w14:paraId="4E906AF6" w14:textId="76E6A519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19" w:type="dxa"/>
          </w:tcPr>
          <w:p w14:paraId="7B5291A2" w14:textId="6EA84497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  група –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з 2</w:t>
            </w:r>
            <w:r w:rsidR="00A41C2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8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по 3</w:t>
            </w:r>
            <w:r w:rsidR="00A41C2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серпня</w:t>
            </w:r>
          </w:p>
        </w:tc>
      </w:tr>
      <w:tr w:rsidR="00786D9B" w:rsidRPr="005772D0" w14:paraId="3A4BEE33" w14:textId="77777777" w:rsidTr="092F048B">
        <w:trPr>
          <w:trHeight w:val="570"/>
        </w:trPr>
        <w:tc>
          <w:tcPr>
            <w:tcW w:w="1686" w:type="dxa"/>
            <w:vMerge/>
          </w:tcPr>
          <w:p w14:paraId="731B4405" w14:textId="77777777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3" w:type="dxa"/>
            <w:vMerge/>
          </w:tcPr>
          <w:p w14:paraId="780D7630" w14:textId="77777777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00" w:type="dxa"/>
          </w:tcPr>
          <w:p w14:paraId="377C11BD" w14:textId="40672ADC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м. Новодністровськ</w:t>
            </w:r>
          </w:p>
        </w:tc>
        <w:tc>
          <w:tcPr>
            <w:tcW w:w="1215" w:type="dxa"/>
          </w:tcPr>
          <w:p w14:paraId="2DC154B5" w14:textId="4BC06252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6E32292">
              <w:rPr>
                <w:rFonts w:ascii="Times New Roman" w:eastAsia="Times New Roman" w:hAnsi="Times New Roman" w:cs="Times New Roman"/>
                <w:sz w:val="24"/>
                <w:szCs w:val="24"/>
              </w:rPr>
              <w:t>30 осіб</w:t>
            </w:r>
          </w:p>
        </w:tc>
        <w:tc>
          <w:tcPr>
            <w:tcW w:w="3319" w:type="dxa"/>
          </w:tcPr>
          <w:p w14:paraId="6CDB5D72" w14:textId="3ACFBEF2" w:rsidR="00786D9B" w:rsidRDefault="00786D9B" w:rsidP="00786D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  група –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з 2</w:t>
            </w:r>
            <w:r w:rsidR="00A41C2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9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по </w:t>
            </w:r>
            <w:r w:rsidR="00A41C2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31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серпня</w:t>
            </w:r>
          </w:p>
        </w:tc>
      </w:tr>
      <w:tr w:rsidR="005230B3" w:rsidRPr="00B9657E" w14:paraId="31765B28" w14:textId="77777777" w:rsidTr="092F048B">
        <w:trPr>
          <w:trHeight w:val="300"/>
        </w:trPr>
        <w:tc>
          <w:tcPr>
            <w:tcW w:w="1686" w:type="dxa"/>
          </w:tcPr>
          <w:p w14:paraId="421EE42E" w14:textId="77777777" w:rsidR="005230B3" w:rsidRPr="00CE328C" w:rsidRDefault="005230B3" w:rsidP="005230B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D1B15">
              <w:rPr>
                <w:rFonts w:ascii="Times New Roman" w:eastAsia="Times New Roman" w:hAnsi="Times New Roman" w:cs="Times New Roman"/>
                <w:color w:val="201F1E"/>
                <w:sz w:val="24"/>
                <w:szCs w:val="24"/>
              </w:rPr>
              <w:t>Вимоги до надавача послуги:</w:t>
            </w:r>
          </w:p>
        </w:tc>
        <w:tc>
          <w:tcPr>
            <w:tcW w:w="8487" w:type="dxa"/>
            <w:gridSpan w:val="4"/>
          </w:tcPr>
          <w:p w14:paraId="1C353083" w14:textId="6231F763" w:rsidR="00635FA7" w:rsidRDefault="009C6470" w:rsidP="00635FA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ru-RU"/>
              </w:rPr>
              <w:t>Виконавець</w:t>
            </w:r>
            <w:r w:rsidR="15CBE941" w:rsidRPr="0704020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ru-RU"/>
              </w:rPr>
              <w:t xml:space="preserve">, зацікавлений у співпраці повинен бути </w:t>
            </w:r>
            <w:r w:rsidR="08592708" w:rsidRPr="0704020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ru-RU"/>
              </w:rPr>
              <w:t>суб'єктом підприємницької</w:t>
            </w:r>
            <w:r w:rsidR="15CBE941" w:rsidRPr="0704020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ru-RU"/>
              </w:rPr>
              <w:t xml:space="preserve"> діяльності та володіти необхідними ліцензіями та дозволами для здійснення відповідної діяльності</w:t>
            </w:r>
            <w:r w:rsidR="15CBE941" w:rsidRPr="0704020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відповідні КВЕД для надання послуг та позитивний досвід організації заходів.</w:t>
            </w:r>
          </w:p>
          <w:p w14:paraId="36248105" w14:textId="4DACE9BF" w:rsidR="005230B3" w:rsidRPr="00CE328C" w:rsidRDefault="4ADBEA2E" w:rsidP="36E3229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92F048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Умови оплати: </w:t>
            </w:r>
            <w:r w:rsidRPr="092F048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ісляплата по факту надання актів наданих послуг (виконаних робіт), </w:t>
            </w:r>
            <w:r w:rsidRPr="092F048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з можливістю часткової передплати</w:t>
            </w:r>
            <w:r w:rsidR="64ECD218" w:rsidRPr="092F048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92F048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(30% </w:t>
            </w:r>
            <w:proofErr w:type="spellStart"/>
            <w:r w:rsidRPr="092F048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макс</w:t>
            </w:r>
            <w:proofErr w:type="spellEnd"/>
            <w:r w:rsidRPr="092F048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), та етапної оплати.</w:t>
            </w:r>
          </w:p>
        </w:tc>
      </w:tr>
      <w:tr w:rsidR="005230B3" w14:paraId="4D0D9591" w14:textId="77777777" w:rsidTr="092F048B">
        <w:trPr>
          <w:trHeight w:val="300"/>
        </w:trPr>
        <w:tc>
          <w:tcPr>
            <w:tcW w:w="1686" w:type="dxa"/>
          </w:tcPr>
          <w:p w14:paraId="6C8B5A39" w14:textId="348AC95B" w:rsidR="005230B3" w:rsidRDefault="005230B3" w:rsidP="005230B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D1B15">
              <w:rPr>
                <w:rFonts w:ascii="Times New Roman" w:eastAsia="Times New Roman" w:hAnsi="Times New Roman" w:cs="Times New Roman"/>
                <w:sz w:val="24"/>
                <w:szCs w:val="24"/>
              </w:rPr>
              <w:t>Очікуваний вид контракту</w:t>
            </w:r>
          </w:p>
        </w:tc>
        <w:tc>
          <w:tcPr>
            <w:tcW w:w="8487" w:type="dxa"/>
            <w:gridSpan w:val="4"/>
          </w:tcPr>
          <w:p w14:paraId="385F2044" w14:textId="3F6A2288" w:rsidR="005230B3" w:rsidDel="00635FA7" w:rsidRDefault="182DD25E" w:rsidP="005230B3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ослуги повинні надаватися на умовах договору про </w:t>
            </w:r>
            <w:r w:rsidR="64B3278C">
              <w:rPr>
                <w:rFonts w:ascii="Times New Roman" w:eastAsia="Times New Roman" w:hAnsi="Times New Roman" w:cs="Times New Roman"/>
                <w:sz w:val="24"/>
                <w:szCs w:val="24"/>
              </w:rPr>
              <w:t>надання послуг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який оприлюднюється разом із цим Технічним завданням. Фактом подачі своєї пропозиції </w:t>
            </w:r>
            <w:r w:rsidR="009C6470">
              <w:rPr>
                <w:rFonts w:ascii="Times New Roman" w:eastAsia="Times New Roman" w:hAnsi="Times New Roman" w:cs="Times New Roman"/>
                <w:sz w:val="24"/>
                <w:szCs w:val="24"/>
              </w:rPr>
              <w:t>Виконавець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погоджується із усіма умовами договору та зобов’язується </w:t>
            </w:r>
            <w:proofErr w:type="spellStart"/>
            <w:r w:rsidRPr="000708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>підписати</w:t>
            </w:r>
            <w:proofErr w:type="spellEnd"/>
            <w:r w:rsidRPr="000708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 xml:space="preserve"> </w:t>
            </w:r>
            <w:proofErr w:type="spellStart"/>
            <w:r w:rsidRPr="000708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>Договір</w:t>
            </w:r>
            <w:proofErr w:type="spellEnd"/>
            <w:r w:rsidRPr="000708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 xml:space="preserve"> </w:t>
            </w:r>
            <w:proofErr w:type="spellStart"/>
            <w:r w:rsidRPr="000708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>про</w:t>
            </w:r>
            <w:r w:rsidR="0BC9D2C5" w:rsidRPr="000708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>надання</w:t>
            </w:r>
            <w:proofErr w:type="spellEnd"/>
            <w:r w:rsidR="0BC9D2C5" w:rsidRPr="000708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 xml:space="preserve"> </w:t>
            </w:r>
            <w:proofErr w:type="spellStart"/>
            <w:r w:rsidR="0BC9D2C5" w:rsidRPr="000708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>послуг</w:t>
            </w:r>
            <w:proofErr w:type="spellEnd"/>
            <w:r w:rsidRPr="000708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 xml:space="preserve"> у строк не </w:t>
            </w:r>
            <w:proofErr w:type="spellStart"/>
            <w:r w:rsidRPr="000708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>пізніше</w:t>
            </w:r>
            <w:proofErr w:type="spellEnd"/>
            <w:r w:rsidRPr="000708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 xml:space="preserve"> </w:t>
            </w:r>
            <w:proofErr w:type="spellStart"/>
            <w:r w:rsidRPr="000708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>ніж</w:t>
            </w:r>
            <w:proofErr w:type="spellEnd"/>
            <w:r w:rsidRPr="000708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 xml:space="preserve"> через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  <w:lang w:eastAsia="ru-RU"/>
              </w:rPr>
              <w:t>10</w:t>
            </w:r>
            <w:r w:rsidRPr="000708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  <w:lang w:val="ru-RU" w:eastAsia="ru-RU"/>
              </w:rPr>
              <w:t xml:space="preserve"> </w:t>
            </w:r>
            <w:proofErr w:type="spellStart"/>
            <w:r w:rsidRPr="000708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>робоч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их</w:t>
            </w:r>
            <w:proofErr w:type="spellEnd"/>
            <w:r w:rsidRPr="000708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 xml:space="preserve"> </w:t>
            </w:r>
            <w:proofErr w:type="spellStart"/>
            <w:r w:rsidRPr="000708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>дні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в</w:t>
            </w:r>
            <w:r w:rsidRPr="000708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 xml:space="preserve"> з </w:t>
            </w:r>
            <w:proofErr w:type="spellStart"/>
            <w:r w:rsidRPr="000708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>дати</w:t>
            </w:r>
            <w:proofErr w:type="spellEnd"/>
            <w:r w:rsidRPr="000708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 xml:space="preserve"> </w:t>
            </w:r>
            <w:proofErr w:type="spellStart"/>
            <w:r w:rsidRPr="000708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>отримання</w:t>
            </w:r>
            <w:proofErr w:type="spellEnd"/>
            <w:r w:rsidRPr="0092285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 </w:t>
            </w:r>
            <w:r w:rsidRPr="000708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 xml:space="preserve"> </w:t>
            </w:r>
            <w:proofErr w:type="spellStart"/>
            <w:r w:rsidRPr="000708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>повідомлення</w:t>
            </w:r>
            <w:proofErr w:type="spellEnd"/>
            <w:r w:rsidRPr="000708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 xml:space="preserve"> про </w:t>
            </w:r>
            <w:proofErr w:type="spellStart"/>
            <w:r w:rsidRPr="000708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>намір</w:t>
            </w:r>
            <w:proofErr w:type="spellEnd"/>
            <w:r w:rsidRPr="000708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 xml:space="preserve"> </w:t>
            </w:r>
            <w:proofErr w:type="spellStart"/>
            <w:r w:rsidRPr="000708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>укласти</w:t>
            </w:r>
            <w:proofErr w:type="spellEnd"/>
            <w:r w:rsidRPr="000708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 xml:space="preserve"> </w:t>
            </w:r>
            <w:proofErr w:type="spellStart"/>
            <w:r w:rsidRPr="000708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>договір</w:t>
            </w:r>
            <w:proofErr w:type="spellEnd"/>
            <w:r w:rsidRPr="000708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 xml:space="preserve"> про </w:t>
            </w:r>
            <w:proofErr w:type="spellStart"/>
            <w:r w:rsidRPr="000708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>закупівл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>ю</w:t>
            </w:r>
            <w:proofErr w:type="spellEnd"/>
          </w:p>
        </w:tc>
      </w:tr>
      <w:tr w:rsidR="005230B3" w:rsidRPr="005772D0" w14:paraId="5355A5F7" w14:textId="77777777" w:rsidTr="092F048B">
        <w:trPr>
          <w:trHeight w:val="300"/>
        </w:trPr>
        <w:tc>
          <w:tcPr>
            <w:tcW w:w="1686" w:type="dxa"/>
          </w:tcPr>
          <w:p w14:paraId="14340570" w14:textId="77777777" w:rsidR="005230B3" w:rsidRPr="00CE328C" w:rsidRDefault="005230B3" w:rsidP="005230B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D1B15">
              <w:rPr>
                <w:rFonts w:ascii="Times New Roman" w:eastAsia="Times New Roman" w:hAnsi="Times New Roman" w:cs="Times New Roman"/>
                <w:sz w:val="24"/>
                <w:szCs w:val="24"/>
              </w:rPr>
              <w:t>Попередній зміст послуги:</w:t>
            </w:r>
          </w:p>
        </w:tc>
        <w:tc>
          <w:tcPr>
            <w:tcW w:w="8487" w:type="dxa"/>
            <w:gridSpan w:val="4"/>
          </w:tcPr>
          <w:p w14:paraId="4A1FB007" w14:textId="7EC23719" w:rsidR="005230B3" w:rsidRPr="00B82B43" w:rsidRDefault="005230B3" w:rsidP="00B82B43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1CBF46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0E97AB31" w14:textId="6CD2E187" w:rsidR="1B7E3EC0" w:rsidRDefault="2507F28D" w:rsidP="1CBF467B">
            <w:pPr>
              <w:pStyle w:val="a8"/>
              <w:numPr>
                <w:ilvl w:val="0"/>
                <w:numId w:val="14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92F048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Для проведення заходу в </w:t>
            </w:r>
            <w:proofErr w:type="spellStart"/>
            <w:r w:rsidRPr="092F048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офлайн</w:t>
            </w:r>
            <w:proofErr w:type="spellEnd"/>
            <w:r w:rsidRPr="092F048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-режимі </w:t>
            </w:r>
            <w:r w:rsidR="7F2ADC3D" w:rsidRPr="092F048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надати в користування </w:t>
            </w:r>
            <w:r w:rsidR="2778272A" w:rsidRPr="092F048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Замовника</w:t>
            </w:r>
            <w:r w:rsidRPr="092F048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7B683F" w:rsidRPr="092F048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приміщення</w:t>
            </w:r>
            <w:r w:rsidR="7C5285FE" w:rsidRPr="092F048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на</w:t>
            </w:r>
            <w:r w:rsidR="63D9D264" w:rsidRPr="092F048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період </w:t>
            </w:r>
            <w:r w:rsidR="00D26B7C" w:rsidRPr="092F048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  <w:r w:rsidR="63D9D264" w:rsidRPr="092F048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5D8B7B38" w:rsidRPr="092F048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календарні </w:t>
            </w:r>
            <w:r w:rsidR="63D9D264" w:rsidRPr="092F048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дні</w:t>
            </w:r>
            <w:r w:rsidR="657E46CB" w:rsidRPr="092F048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,</w:t>
            </w:r>
            <w:r w:rsidRPr="092F048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як</w:t>
            </w:r>
            <w:r w:rsidR="007B683F" w:rsidRPr="092F048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е</w:t>
            </w:r>
            <w:r w:rsidRPr="092F048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обладнан</w:t>
            </w:r>
            <w:r w:rsidR="007B683F" w:rsidRPr="092F048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е</w:t>
            </w:r>
            <w:r w:rsidRPr="092F048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: </w:t>
            </w:r>
          </w:p>
          <w:p w14:paraId="5A5620E7" w14:textId="7F56F1C5" w:rsidR="1B7E3EC0" w:rsidRDefault="1B7E3EC0" w:rsidP="07040200">
            <w:pPr>
              <w:pStyle w:val="a8"/>
              <w:numPr>
                <w:ilvl w:val="1"/>
                <w:numId w:val="14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704020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укриттям на випадок повітряної тривоги;</w:t>
            </w:r>
          </w:p>
          <w:p w14:paraId="1C56E53E" w14:textId="30F98B5E" w:rsidR="1B7E3EC0" w:rsidRDefault="74C84E77" w:rsidP="07040200">
            <w:pPr>
              <w:pStyle w:val="a8"/>
              <w:numPr>
                <w:ilvl w:val="1"/>
                <w:numId w:val="14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92F048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2507F28D" w:rsidRPr="092F048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системою кондиціонування та відповідати санітарно-гігієнічним умовам;</w:t>
            </w:r>
          </w:p>
          <w:p w14:paraId="78FCEA05" w14:textId="01DF159D" w:rsidR="1B7E3EC0" w:rsidRDefault="007B683F" w:rsidP="07040200">
            <w:pPr>
              <w:pStyle w:val="a8"/>
              <w:numPr>
                <w:ilvl w:val="1"/>
                <w:numId w:val="14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92F048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має </w:t>
            </w:r>
            <w:r w:rsidR="2507F28D" w:rsidRPr="092F048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екран, </w:t>
            </w:r>
            <w:proofErr w:type="spellStart"/>
            <w:r w:rsidR="2507F28D" w:rsidRPr="092F048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проєктор</w:t>
            </w:r>
            <w:proofErr w:type="spellEnd"/>
            <w:r w:rsidR="2507F28D" w:rsidRPr="092F048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, акустичн</w:t>
            </w:r>
            <w:r w:rsidRPr="092F048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у</w:t>
            </w:r>
            <w:r w:rsidR="2507F28D" w:rsidRPr="092F048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систем</w:t>
            </w:r>
            <w:r w:rsidRPr="092F048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у</w:t>
            </w:r>
            <w:r w:rsidR="2507F28D" w:rsidRPr="092F048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proofErr w:type="spellStart"/>
            <w:r w:rsidR="62A67B7C" w:rsidRPr="092F048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фліпчарт</w:t>
            </w:r>
            <w:proofErr w:type="spellEnd"/>
            <w:r w:rsidR="62A67B7C" w:rsidRPr="092F048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="2507F28D" w:rsidRPr="092F048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меблі, необхідні для проведення тренінгів (столи та стільці </w:t>
            </w:r>
            <w:r w:rsidR="00012DE0" w:rsidRPr="092F048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з розрахунку кількості учасників на відповідній локації</w:t>
            </w:r>
            <w:r w:rsidR="2507F28D" w:rsidRPr="092F048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);</w:t>
            </w:r>
          </w:p>
          <w:p w14:paraId="722CC9AF" w14:textId="35479A46" w:rsidR="005230B3" w:rsidRDefault="6EDD761A" w:rsidP="005230B3">
            <w:pPr>
              <w:pStyle w:val="a8"/>
              <w:numPr>
                <w:ilvl w:val="0"/>
                <w:numId w:val="14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92F048B">
              <w:rPr>
                <w:rFonts w:ascii="Times New Roman" w:eastAsia="Times New Roman" w:hAnsi="Times New Roman" w:cs="Times New Roman"/>
                <w:sz w:val="24"/>
                <w:szCs w:val="24"/>
              </w:rPr>
              <w:t>Надати послуги</w:t>
            </w:r>
            <w:r w:rsidR="16299E9E" w:rsidRPr="092F048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харчування учасник</w:t>
            </w:r>
            <w:r w:rsidR="3CDDEDD1" w:rsidRPr="092F048B">
              <w:rPr>
                <w:rFonts w:ascii="Times New Roman" w:eastAsia="Times New Roman" w:hAnsi="Times New Roman" w:cs="Times New Roman"/>
                <w:sz w:val="24"/>
                <w:szCs w:val="24"/>
              </w:rPr>
              <w:t>ам заходу</w:t>
            </w:r>
            <w:r w:rsidR="16299E9E" w:rsidRPr="092F048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48B6FCE7" w:rsidRPr="092F048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за місцем проведення заходу </w:t>
            </w:r>
            <w:r w:rsidR="16299E9E" w:rsidRPr="092F048B">
              <w:rPr>
                <w:rFonts w:ascii="Times New Roman" w:eastAsia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="16299E9E" w:rsidRPr="092F048B">
              <w:rPr>
                <w:rFonts w:ascii="Times New Roman" w:eastAsia="Times New Roman" w:hAnsi="Times New Roman" w:cs="Times New Roman"/>
                <w:sz w:val="24"/>
                <w:szCs w:val="24"/>
              </w:rPr>
              <w:t>кейтеринг</w:t>
            </w:r>
            <w:proofErr w:type="spellEnd"/>
            <w:r w:rsidR="16299E9E" w:rsidRPr="092F048B">
              <w:rPr>
                <w:rFonts w:ascii="Times New Roman" w:eastAsia="Times New Roman" w:hAnsi="Times New Roman" w:cs="Times New Roman"/>
                <w:sz w:val="24"/>
                <w:szCs w:val="24"/>
              </w:rPr>
              <w:t>) відповідно до переліку та обсягу послуг, що зазначений у додатку 1</w:t>
            </w:r>
            <w:r w:rsidR="280127C3" w:rsidRPr="092F048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до цього ТЗ, в тому числі:</w:t>
            </w:r>
          </w:p>
          <w:p w14:paraId="6D7FF113" w14:textId="1260D9AC" w:rsidR="005230B3" w:rsidRPr="00105822" w:rsidRDefault="393A25D8" w:rsidP="005230B3">
            <w:pPr>
              <w:pStyle w:val="a8"/>
              <w:numPr>
                <w:ilvl w:val="1"/>
                <w:numId w:val="14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92F048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36627A55" w:rsidRPr="092F048B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  <w:r w:rsidRPr="092F048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кава</w:t>
            </w:r>
            <w:r w:rsidR="01653745" w:rsidRPr="092F048B"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 w:rsidRPr="092F048B">
              <w:rPr>
                <w:rFonts w:ascii="Times New Roman" w:eastAsia="Times New Roman" w:hAnsi="Times New Roman" w:cs="Times New Roman"/>
                <w:sz w:val="24"/>
                <w:szCs w:val="24"/>
              </w:rPr>
              <w:t>пауз</w:t>
            </w:r>
            <w:r w:rsidR="36627A55" w:rsidRPr="092F048B">
              <w:rPr>
                <w:rFonts w:ascii="Times New Roman" w:eastAsia="Times New Roman" w:hAnsi="Times New Roman" w:cs="Times New Roman"/>
                <w:sz w:val="24"/>
                <w:szCs w:val="24"/>
              </w:rPr>
              <w:t>и</w:t>
            </w:r>
            <w:r w:rsidR="543C5F88" w:rsidRPr="092F048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в період проведення заходу</w:t>
            </w:r>
            <w:r w:rsidR="11F9116D" w:rsidRPr="092F048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="4942B189" w:rsidRPr="092F048B">
              <w:rPr>
                <w:rFonts w:ascii="Times New Roman" w:eastAsia="Times New Roman" w:hAnsi="Times New Roman" w:cs="Times New Roman"/>
                <w:sz w:val="24"/>
                <w:szCs w:val="24"/>
              </w:rPr>
              <w:t>що включатимуть доступ до кави, чорного та зеленого чаю і цукру</w:t>
            </w:r>
            <w:r w:rsidR="7472E0BC" w:rsidRPr="092F048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у розрахунку на кількість Учасників </w:t>
            </w:r>
            <w:r w:rsidR="46D93AA3" w:rsidRPr="092F048B">
              <w:rPr>
                <w:rFonts w:ascii="Times New Roman" w:eastAsia="Times New Roman" w:hAnsi="Times New Roman" w:cs="Times New Roman"/>
                <w:sz w:val="24"/>
                <w:szCs w:val="24"/>
              </w:rPr>
              <w:t>відповідно до Лоту)</w:t>
            </w:r>
            <w:r w:rsidR="4942B189" w:rsidRPr="092F048B">
              <w:rPr>
                <w:rFonts w:ascii="Times New Roman" w:eastAsia="Times New Roman" w:hAnsi="Times New Roman" w:cs="Times New Roman"/>
                <w:sz w:val="24"/>
                <w:szCs w:val="24"/>
              </w:rPr>
              <w:t>, дві солоних канапки на кожного учасника та печиво</w:t>
            </w:r>
          </w:p>
          <w:p w14:paraId="3D140E4E" w14:textId="713D614C" w:rsidR="005230B3" w:rsidRPr="00105822" w:rsidRDefault="4624E3E7" w:rsidP="005230B3">
            <w:pPr>
              <w:pStyle w:val="a8"/>
              <w:numPr>
                <w:ilvl w:val="1"/>
                <w:numId w:val="14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582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786D9B" w:rsidRPr="00105822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  <w:r w:rsidRPr="0010582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C225E8" w:rsidRPr="00105822">
              <w:rPr>
                <w:rFonts w:ascii="Times New Roman" w:eastAsia="Times New Roman" w:hAnsi="Times New Roman" w:cs="Times New Roman"/>
                <w:sz w:val="24"/>
                <w:szCs w:val="24"/>
              </w:rPr>
              <w:t>комплексни</w:t>
            </w:r>
            <w:r w:rsidR="00786D9B" w:rsidRPr="00105822">
              <w:rPr>
                <w:rFonts w:ascii="Times New Roman" w:eastAsia="Times New Roman" w:hAnsi="Times New Roman" w:cs="Times New Roman"/>
                <w:sz w:val="24"/>
                <w:szCs w:val="24"/>
              </w:rPr>
              <w:t>х</w:t>
            </w:r>
            <w:r w:rsidR="00C225E8" w:rsidRPr="0010582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105822">
              <w:rPr>
                <w:rFonts w:ascii="Times New Roman" w:eastAsia="Times New Roman" w:hAnsi="Times New Roman" w:cs="Times New Roman"/>
                <w:sz w:val="24"/>
                <w:szCs w:val="24"/>
              </w:rPr>
              <w:t>обід</w:t>
            </w:r>
            <w:r w:rsidR="00786D9B" w:rsidRPr="00105822">
              <w:rPr>
                <w:rFonts w:ascii="Times New Roman" w:eastAsia="Times New Roman" w:hAnsi="Times New Roman" w:cs="Times New Roman"/>
                <w:sz w:val="24"/>
                <w:szCs w:val="24"/>
              </w:rPr>
              <w:t>и</w:t>
            </w:r>
            <w:r w:rsidR="007B683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в період проведення заходу</w:t>
            </w:r>
            <w:r w:rsidR="7684F31C" w:rsidRPr="00105822">
              <w:rPr>
                <w:rFonts w:ascii="Times New Roman" w:eastAsia="Times New Roman" w:hAnsi="Times New Roman" w:cs="Times New Roman"/>
                <w:sz w:val="24"/>
                <w:szCs w:val="24"/>
              </w:rPr>
              <w:t>, що включатим</w:t>
            </w:r>
            <w:r w:rsidR="00786D9B" w:rsidRPr="00105822">
              <w:rPr>
                <w:rFonts w:ascii="Times New Roman" w:eastAsia="Times New Roman" w:hAnsi="Times New Roman" w:cs="Times New Roman"/>
                <w:sz w:val="24"/>
                <w:szCs w:val="24"/>
              </w:rPr>
              <w:t>уть</w:t>
            </w:r>
            <w:r w:rsidR="7684F31C" w:rsidRPr="0010582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в себе гарнір та основну страву</w:t>
            </w:r>
            <w:r w:rsidR="00D41EFF" w:rsidRPr="0010582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263E1B47" w14:textId="58E072C3" w:rsidR="005230B3" w:rsidRDefault="317B36EE" w:rsidP="59AE7C9A">
            <w:pPr>
              <w:pStyle w:val="a8"/>
              <w:numPr>
                <w:ilvl w:val="0"/>
                <w:numId w:val="14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92F048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За запитом Замовника </w:t>
            </w:r>
            <w:r w:rsidR="57A0A472" w:rsidRPr="092F048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Надати</w:t>
            </w:r>
            <w:r w:rsidR="3076DD32" w:rsidRPr="092F048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учасник</w:t>
            </w:r>
            <w:r w:rsidR="2046A6F7" w:rsidRPr="092F048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ам заходу</w:t>
            </w:r>
            <w:r w:rsidR="3076DD32" w:rsidRPr="092F048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необхідн</w:t>
            </w:r>
            <w:r w:rsidR="61C653EA" w:rsidRPr="092F048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і</w:t>
            </w:r>
            <w:r w:rsidR="3076DD32" w:rsidRPr="092F048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роздатков</w:t>
            </w:r>
            <w:r w:rsidR="14CEA452" w:rsidRPr="092F048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і</w:t>
            </w:r>
            <w:r w:rsidR="3076DD32" w:rsidRPr="092F048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матеріал</w:t>
            </w:r>
            <w:r w:rsidR="574BF15B" w:rsidRPr="092F048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и</w:t>
            </w:r>
            <w:r w:rsidR="3076DD32" w:rsidRPr="092F048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, погоджен</w:t>
            </w:r>
            <w:r w:rsidR="72853BEB" w:rsidRPr="092F048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і</w:t>
            </w:r>
            <w:r w:rsidR="3076DD32" w:rsidRPr="092F048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із Замовником</w:t>
            </w:r>
            <w:r w:rsidR="75C077A1" w:rsidRPr="092F048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, зокрема:</w:t>
            </w:r>
            <w:r w:rsidR="3076DD32" w:rsidRPr="092F048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</w:t>
            </w:r>
          </w:p>
          <w:p w14:paraId="0D26A7BE" w14:textId="4CDDC1FF" w:rsidR="005230B3" w:rsidRDefault="005230B3" w:rsidP="005230B3">
            <w:pPr>
              <w:pStyle w:val="a8"/>
              <w:numPr>
                <w:ilvl w:val="1"/>
                <w:numId w:val="14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1CBF467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зошит для нотаток кожному учаснику (ч\б друк у клітинку)</w:t>
            </w:r>
          </w:p>
          <w:p w14:paraId="2AC143E0" w14:textId="486BBE5D" w:rsidR="005230B3" w:rsidRPr="00F516B9" w:rsidRDefault="005230B3" w:rsidP="00F516B9">
            <w:pPr>
              <w:pStyle w:val="a8"/>
              <w:numPr>
                <w:ilvl w:val="1"/>
                <w:numId w:val="14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1CBF467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авторучка синього кольору кожному учаснику</w:t>
            </w:r>
          </w:p>
        </w:tc>
      </w:tr>
      <w:tr w:rsidR="005230B3" w:rsidRPr="005772D0" w14:paraId="35BF7B19" w14:textId="77777777" w:rsidTr="092F048B">
        <w:trPr>
          <w:trHeight w:val="300"/>
        </w:trPr>
        <w:tc>
          <w:tcPr>
            <w:tcW w:w="1686" w:type="dxa"/>
          </w:tcPr>
          <w:p w14:paraId="6A9BBFA3" w14:textId="27C89C71" w:rsidR="005230B3" w:rsidRPr="00530118" w:rsidRDefault="005230B3" w:rsidP="005230B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D1B15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Порядок подання пропозиції:</w:t>
            </w:r>
          </w:p>
        </w:tc>
        <w:tc>
          <w:tcPr>
            <w:tcW w:w="8487" w:type="dxa"/>
            <w:gridSpan w:val="4"/>
          </w:tcPr>
          <w:p w14:paraId="4EF7FC86" w14:textId="47295691" w:rsidR="00E23543" w:rsidRDefault="1BB0FE41" w:rsidP="092F048B">
            <w:pPr>
              <w:spacing w:line="257" w:lineRule="auto"/>
            </w:pPr>
            <w:r w:rsidRPr="092F048B">
              <w:rPr>
                <w:rFonts w:ascii="Times New Roman" w:eastAsia="Times New Roman" w:hAnsi="Times New Roman" w:cs="Times New Roman"/>
                <w:sz w:val="24"/>
                <w:szCs w:val="24"/>
              </w:rPr>
              <w:t>Учасник може подати свою пропозицію як щодо окремого лота, так і щодо кількох лотів або до закупівлі в</w:t>
            </w:r>
            <w:r w:rsidRPr="092F048B">
              <w:rPr>
                <w:rFonts w:ascii="Times New Roman" w:eastAsia="Times New Roman" w:hAnsi="Times New Roman" w:cs="Times New Roman"/>
                <w:color w:val="008080"/>
                <w:sz w:val="24"/>
                <w:szCs w:val="24"/>
                <w:u w:val="single"/>
              </w:rPr>
              <w:t xml:space="preserve"> </w:t>
            </w:r>
            <w:r w:rsidRPr="092F048B">
              <w:rPr>
                <w:rFonts w:ascii="Times New Roman" w:eastAsia="Times New Roman" w:hAnsi="Times New Roman" w:cs="Times New Roman"/>
                <w:sz w:val="24"/>
                <w:szCs w:val="24"/>
              </w:rPr>
              <w:t>цілому.</w:t>
            </w:r>
          </w:p>
          <w:p w14:paraId="72A62B8F" w14:textId="7236B00F" w:rsidR="00E23543" w:rsidRDefault="1BB0FE41" w:rsidP="092F048B">
            <w:pPr>
              <w:spacing w:line="257" w:lineRule="auto"/>
            </w:pPr>
            <w:r w:rsidRPr="092F048B">
              <w:rPr>
                <w:rFonts w:ascii="Times New Roman" w:eastAsia="Times New Roman" w:hAnsi="Times New Roman" w:cs="Times New Roman"/>
                <w:sz w:val="24"/>
                <w:szCs w:val="24"/>
              </w:rPr>
              <w:t>Для участі у закупівлі Учасник обов’язково надає наступний пакет документів:</w:t>
            </w:r>
          </w:p>
          <w:p w14:paraId="3B33280F" w14:textId="37DFB0FB" w:rsidR="005230B3" w:rsidRPr="00D81BF0" w:rsidRDefault="004925AF" w:rsidP="005230B3">
            <w:pPr>
              <w:pStyle w:val="a8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6E32292">
              <w:rPr>
                <w:rFonts w:ascii="Times New Roman" w:eastAsia="Times New Roman" w:hAnsi="Times New Roman" w:cs="Times New Roman"/>
                <w:sz w:val="24"/>
                <w:szCs w:val="24"/>
              </w:rPr>
              <w:t>З</w:t>
            </w:r>
            <w:r w:rsidR="005230B3" w:rsidRPr="36E32292">
              <w:rPr>
                <w:rFonts w:ascii="Times New Roman" w:eastAsia="Times New Roman" w:hAnsi="Times New Roman" w:cs="Times New Roman"/>
                <w:sz w:val="24"/>
                <w:szCs w:val="24"/>
              </w:rPr>
              <w:t>аповнений Додаток №1відсканований, з підписом/печаткою керівника;</w:t>
            </w:r>
          </w:p>
          <w:p w14:paraId="45A31E0E" w14:textId="70AFB18F" w:rsidR="005230B3" w:rsidRDefault="1E91CC09" w:rsidP="005230B3">
            <w:pPr>
              <w:pStyle w:val="a8"/>
              <w:numPr>
                <w:ilvl w:val="0"/>
                <w:numId w:val="6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7040200">
              <w:rPr>
                <w:rFonts w:ascii="Times New Roman" w:eastAsia="Times New Roman" w:hAnsi="Times New Roman" w:cs="Times New Roman"/>
                <w:sz w:val="24"/>
                <w:szCs w:val="24"/>
              </w:rPr>
              <w:t>копію реєстраційних</w:t>
            </w:r>
            <w:r w:rsidR="1AFFEFBF" w:rsidRPr="0704020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документів (виписка або копія актуального Витягу з Єдиного державного реєстру юридичних та фізичних осіб- підприємців, витяг з Реєстру платників податків);</w:t>
            </w:r>
          </w:p>
          <w:p w14:paraId="71299661" w14:textId="52E3D4C0" w:rsidR="00513088" w:rsidRPr="00D81BF0" w:rsidRDefault="00513088" w:rsidP="005230B3">
            <w:pPr>
              <w:pStyle w:val="a8"/>
              <w:numPr>
                <w:ilvl w:val="0"/>
                <w:numId w:val="6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6E32292">
              <w:rPr>
                <w:rFonts w:ascii="Times New Roman" w:eastAsia="Times New Roman" w:hAnsi="Times New Roman" w:cs="Times New Roman"/>
                <w:sz w:val="24"/>
                <w:szCs w:val="24"/>
              </w:rPr>
              <w:t>Документи, які підтверджують досвід виконання аналогічних заходів</w:t>
            </w:r>
            <w:r w:rsidR="00C74BA2" w:rsidRPr="36E3229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</w:t>
            </w:r>
            <w:r w:rsidR="00650948" w:rsidRPr="36E32292">
              <w:rPr>
                <w:rFonts w:ascii="Times New Roman" w:eastAsia="Times New Roman" w:hAnsi="Times New Roman" w:cs="Times New Roman"/>
                <w:sz w:val="24"/>
                <w:szCs w:val="24"/>
              </w:rPr>
              <w:t>копії договорів на виконання аналогічних послуг, листи-відгуки від контрагентів</w:t>
            </w:r>
            <w:r w:rsidR="00956F27" w:rsidRPr="36E3229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). </w:t>
            </w:r>
            <w:r w:rsidR="009C6470">
              <w:rPr>
                <w:rFonts w:ascii="Times New Roman" w:eastAsia="Times New Roman" w:hAnsi="Times New Roman" w:cs="Times New Roman"/>
                <w:sz w:val="24"/>
                <w:szCs w:val="24"/>
              </w:rPr>
              <w:t>Виконавець</w:t>
            </w:r>
            <w:r w:rsidR="00956F27" w:rsidRPr="36E3229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може, також, надати посилання на </w:t>
            </w:r>
            <w:r w:rsidR="00BF3BD7" w:rsidRPr="36E3229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відкриті </w:t>
            </w:r>
            <w:r w:rsidR="0085150C" w:rsidRPr="36E32292">
              <w:rPr>
                <w:rFonts w:ascii="Times New Roman" w:eastAsia="Times New Roman" w:hAnsi="Times New Roman" w:cs="Times New Roman"/>
                <w:sz w:val="24"/>
                <w:szCs w:val="24"/>
              </w:rPr>
              <w:t>сторінки із соціаль</w:t>
            </w:r>
            <w:r w:rsidR="00BF3BD7" w:rsidRPr="36E32292">
              <w:rPr>
                <w:rFonts w:ascii="Times New Roman" w:eastAsia="Times New Roman" w:hAnsi="Times New Roman" w:cs="Times New Roman"/>
                <w:sz w:val="24"/>
                <w:szCs w:val="24"/>
              </w:rPr>
              <w:t>них мереж, з прикладами проведених заходів та</w:t>
            </w:r>
            <w:r w:rsidR="00414FF0" w:rsidRPr="36E3229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відгуками контрагентів.</w:t>
            </w:r>
          </w:p>
          <w:p w14:paraId="7413C6D3" w14:textId="01AD229F" w:rsidR="005230B3" w:rsidRPr="0007084A" w:rsidRDefault="005230B3" w:rsidP="005230B3">
            <w:pPr>
              <w:pStyle w:val="a8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D1B15">
              <w:rPr>
                <w:rFonts w:ascii="Times New Roman" w:eastAsia="Times New Roman" w:hAnsi="Times New Roman" w:cs="Times New Roman"/>
                <w:sz w:val="24"/>
                <w:szCs w:val="24"/>
              </w:rPr>
              <w:t>інші документи, що вважаєте за потрібне.</w:t>
            </w:r>
          </w:p>
        </w:tc>
      </w:tr>
      <w:tr w:rsidR="005230B3" w:rsidRPr="00B6729C" w14:paraId="0B4739C2" w14:textId="77777777" w:rsidTr="092F048B">
        <w:trPr>
          <w:trHeight w:val="50"/>
        </w:trPr>
        <w:tc>
          <w:tcPr>
            <w:tcW w:w="1686" w:type="dxa"/>
          </w:tcPr>
          <w:p w14:paraId="46661564" w14:textId="77777777" w:rsidR="005230B3" w:rsidRPr="00CE328C" w:rsidRDefault="005230B3" w:rsidP="005230B3">
            <w:pPr>
              <w:tabs>
                <w:tab w:val="right" w:pos="216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D1B15">
              <w:rPr>
                <w:rFonts w:ascii="Times New Roman" w:eastAsia="Times New Roman" w:hAnsi="Times New Roman" w:cs="Times New Roman"/>
                <w:sz w:val="24"/>
                <w:szCs w:val="24"/>
              </w:rPr>
              <w:t>Критерії оцінки:</w:t>
            </w:r>
          </w:p>
        </w:tc>
        <w:tc>
          <w:tcPr>
            <w:tcW w:w="5168" w:type="dxa"/>
            <w:gridSpan w:val="3"/>
          </w:tcPr>
          <w:p w14:paraId="554F6E2D" w14:textId="77777777" w:rsidR="005230B3" w:rsidRPr="00B6729C" w:rsidRDefault="005230B3" w:rsidP="005230B3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1A8D1B1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Назва критерія</w:t>
            </w:r>
          </w:p>
        </w:tc>
        <w:tc>
          <w:tcPr>
            <w:tcW w:w="3319" w:type="dxa"/>
          </w:tcPr>
          <w:p w14:paraId="63428DCF" w14:textId="77777777" w:rsidR="005230B3" w:rsidRPr="00B6729C" w:rsidRDefault="005230B3" w:rsidP="005230B3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1A8D1B1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Відсоток</w:t>
            </w:r>
          </w:p>
        </w:tc>
      </w:tr>
      <w:tr w:rsidR="005230B3" w14:paraId="0D0588EA" w14:textId="77777777" w:rsidTr="092F048B">
        <w:trPr>
          <w:trHeight w:val="46"/>
        </w:trPr>
        <w:tc>
          <w:tcPr>
            <w:tcW w:w="1686" w:type="dxa"/>
          </w:tcPr>
          <w:p w14:paraId="467F8F1C" w14:textId="77777777" w:rsidR="005230B3" w:rsidRDefault="005230B3" w:rsidP="005230B3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68" w:type="dxa"/>
            <w:gridSpan w:val="3"/>
          </w:tcPr>
          <w:p w14:paraId="26A1F187" w14:textId="77777777" w:rsidR="005230B3" w:rsidRDefault="005230B3" w:rsidP="005230B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D1B15">
              <w:rPr>
                <w:rFonts w:ascii="Times New Roman" w:eastAsia="Times New Roman" w:hAnsi="Times New Roman" w:cs="Times New Roman"/>
                <w:sz w:val="24"/>
                <w:szCs w:val="24"/>
              </w:rPr>
              <w:t>Ціна послуги</w:t>
            </w:r>
          </w:p>
        </w:tc>
        <w:tc>
          <w:tcPr>
            <w:tcW w:w="3319" w:type="dxa"/>
          </w:tcPr>
          <w:p w14:paraId="2DBB7F0B" w14:textId="4B219ECF" w:rsidR="005230B3" w:rsidRDefault="005230B3" w:rsidP="005230B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D1B15">
              <w:rPr>
                <w:rFonts w:ascii="Times New Roman" w:eastAsia="Times New Roman" w:hAnsi="Times New Roman" w:cs="Times New Roman"/>
                <w:sz w:val="24"/>
                <w:szCs w:val="24"/>
              </w:rPr>
              <w:t>60</w:t>
            </w:r>
          </w:p>
        </w:tc>
      </w:tr>
      <w:tr w:rsidR="005230B3" w14:paraId="38666F7E" w14:textId="77777777" w:rsidTr="092F048B">
        <w:trPr>
          <w:trHeight w:val="46"/>
        </w:trPr>
        <w:tc>
          <w:tcPr>
            <w:tcW w:w="1686" w:type="dxa"/>
          </w:tcPr>
          <w:p w14:paraId="28622A2A" w14:textId="77777777" w:rsidR="005230B3" w:rsidRDefault="005230B3" w:rsidP="005230B3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68" w:type="dxa"/>
            <w:gridSpan w:val="3"/>
          </w:tcPr>
          <w:p w14:paraId="47BE339F" w14:textId="2B18BCA1" w:rsidR="005230B3" w:rsidRDefault="005230B3" w:rsidP="005230B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7040200">
              <w:rPr>
                <w:rFonts w:ascii="Times New Roman" w:eastAsia="Times New Roman" w:hAnsi="Times New Roman" w:cs="Times New Roman"/>
                <w:sz w:val="24"/>
                <w:szCs w:val="24"/>
              </w:rPr>
              <w:t>Позитивний досвід організації заходів</w:t>
            </w:r>
            <w:r w:rsidR="00513088" w:rsidRPr="0704020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</w:t>
            </w:r>
            <w:r w:rsidR="009C6470">
              <w:rPr>
                <w:rFonts w:ascii="Times New Roman" w:eastAsia="Times New Roman" w:hAnsi="Times New Roman" w:cs="Times New Roman"/>
                <w:sz w:val="24"/>
                <w:szCs w:val="24"/>
              </w:rPr>
              <w:t>Виконавці</w:t>
            </w:r>
            <w:r w:rsidR="00513088" w:rsidRPr="0704020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які </w:t>
            </w:r>
            <w:proofErr w:type="spellStart"/>
            <w:r w:rsidR="00513088" w:rsidRPr="07040200">
              <w:rPr>
                <w:rFonts w:ascii="Times New Roman" w:eastAsia="Times New Roman" w:hAnsi="Times New Roman" w:cs="Times New Roman"/>
                <w:sz w:val="24"/>
                <w:szCs w:val="24"/>
              </w:rPr>
              <w:t>нададуть</w:t>
            </w:r>
            <w:proofErr w:type="spellEnd"/>
            <w:r w:rsidR="00513088" w:rsidRPr="0704020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513088" w:rsidRPr="07040200">
              <w:rPr>
                <w:rFonts w:ascii="Times New Roman" w:hAnsi="Times New Roman" w:cs="Times New Roman"/>
                <w:sz w:val="24"/>
                <w:szCs w:val="24"/>
              </w:rPr>
              <w:t>відгуки (р</w:t>
            </w:r>
            <w:bookmarkStart w:id="0" w:name="_GoBack"/>
            <w:bookmarkEnd w:id="0"/>
            <w:r w:rsidR="00513088" w:rsidRPr="07040200">
              <w:rPr>
                <w:rFonts w:ascii="Times New Roman" w:hAnsi="Times New Roman" w:cs="Times New Roman"/>
                <w:sz w:val="24"/>
                <w:szCs w:val="24"/>
              </w:rPr>
              <w:t xml:space="preserve">екомендації) попередніх замовників, зокрема щодо організації </w:t>
            </w:r>
            <w:proofErr w:type="spellStart"/>
            <w:r w:rsidR="00513088" w:rsidRPr="07040200">
              <w:rPr>
                <w:rFonts w:ascii="Times New Roman" w:hAnsi="Times New Roman" w:cs="Times New Roman"/>
                <w:sz w:val="24"/>
                <w:szCs w:val="24"/>
              </w:rPr>
              <w:t>кейтерингу</w:t>
            </w:r>
            <w:proofErr w:type="spellEnd"/>
            <w:r w:rsidR="00513088" w:rsidRPr="07040200">
              <w:rPr>
                <w:rFonts w:ascii="Times New Roman" w:eastAsia="Times New Roman" w:hAnsi="Times New Roman" w:cs="Times New Roman"/>
                <w:sz w:val="24"/>
                <w:szCs w:val="24"/>
              </w:rPr>
              <w:t>, надаватиметься перева</w:t>
            </w:r>
            <w:r w:rsidR="00C74BA2" w:rsidRPr="07040200">
              <w:rPr>
                <w:rFonts w:ascii="Times New Roman" w:eastAsia="Times New Roman" w:hAnsi="Times New Roman" w:cs="Times New Roman"/>
                <w:sz w:val="24"/>
                <w:szCs w:val="24"/>
              </w:rPr>
              <w:t>га)</w:t>
            </w:r>
          </w:p>
        </w:tc>
        <w:tc>
          <w:tcPr>
            <w:tcW w:w="3319" w:type="dxa"/>
          </w:tcPr>
          <w:p w14:paraId="66CF43BC" w14:textId="638E484B" w:rsidR="005230B3" w:rsidRDefault="005230B3" w:rsidP="005230B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D1B15"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5230B3" w14:paraId="7C6EC5E5" w14:textId="77777777" w:rsidTr="092F048B">
        <w:trPr>
          <w:trHeight w:val="46"/>
        </w:trPr>
        <w:tc>
          <w:tcPr>
            <w:tcW w:w="1686" w:type="dxa"/>
          </w:tcPr>
          <w:p w14:paraId="1348650B" w14:textId="77777777" w:rsidR="005230B3" w:rsidRDefault="005230B3" w:rsidP="005230B3">
            <w:pPr>
              <w:tabs>
                <w:tab w:val="right" w:pos="216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168" w:type="dxa"/>
            <w:gridSpan w:val="3"/>
          </w:tcPr>
          <w:p w14:paraId="5B5914BC" w14:textId="095634F7" w:rsidR="005230B3" w:rsidRDefault="1EB5D85B" w:rsidP="07040200">
            <w:pPr>
              <w:pStyle w:val="a7"/>
              <w:spacing w:beforeAutospacing="0" w:afterAutospacing="0"/>
              <w:jc w:val="both"/>
              <w:textAlignment w:val="baseline"/>
            </w:pPr>
            <w:r>
              <w:t>Умови оплати (перева</w:t>
            </w:r>
            <w:r w:rsidR="5AD5C984">
              <w:t>га</w:t>
            </w:r>
            <w:r>
              <w:t xml:space="preserve"> надаватиметься </w:t>
            </w:r>
            <w:r w:rsidR="2A662C58">
              <w:t>після оплаті</w:t>
            </w:r>
            <w:r>
              <w:t>)</w:t>
            </w:r>
            <w:r w:rsidR="1AFFEFBF">
              <w:t xml:space="preserve"> </w:t>
            </w:r>
          </w:p>
        </w:tc>
        <w:tc>
          <w:tcPr>
            <w:tcW w:w="3319" w:type="dxa"/>
          </w:tcPr>
          <w:p w14:paraId="037D63EA" w14:textId="4F7EE6F7" w:rsidR="005230B3" w:rsidRDefault="00C74BA2" w:rsidP="005230B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6E32292"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5230B3" w14:paraId="64F99854" w14:textId="77777777" w:rsidTr="092F048B">
        <w:trPr>
          <w:trHeight w:val="46"/>
        </w:trPr>
        <w:tc>
          <w:tcPr>
            <w:tcW w:w="1686" w:type="dxa"/>
          </w:tcPr>
          <w:p w14:paraId="7441DDC4" w14:textId="57DDB669" w:rsidR="005230B3" w:rsidRDefault="005230B3" w:rsidP="005230B3">
            <w:pPr>
              <w:tabs>
                <w:tab w:val="right" w:pos="216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D1B15">
              <w:rPr>
                <w:rFonts w:ascii="Times New Roman" w:eastAsia="Times New Roman" w:hAnsi="Times New Roman" w:cs="Times New Roman"/>
                <w:sz w:val="24"/>
                <w:szCs w:val="24"/>
              </w:rPr>
              <w:t>Строк подачі пропозиції</w:t>
            </w:r>
          </w:p>
        </w:tc>
        <w:tc>
          <w:tcPr>
            <w:tcW w:w="8487" w:type="dxa"/>
            <w:gridSpan w:val="4"/>
          </w:tcPr>
          <w:p w14:paraId="0CA304BE" w14:textId="6C411FB4" w:rsidR="005230B3" w:rsidRPr="00B56F56" w:rsidRDefault="00A50292" w:rsidP="005230B3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B56F56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2</w:t>
            </w:r>
            <w:r w:rsidR="005230B3" w:rsidRPr="00B56F56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.0</w:t>
            </w:r>
            <w:r w:rsidR="00105822" w:rsidRPr="00B56F56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7</w:t>
            </w:r>
            <w:r w:rsidR="005230B3" w:rsidRPr="00B56F56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.2022 до 18:00</w:t>
            </w:r>
            <w:r w:rsidR="7525CA70" w:rsidRPr="00B56F56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</w:tr>
      <w:tr w:rsidR="005230B3" w:rsidRPr="005772D0" w14:paraId="40A1AC77" w14:textId="77777777" w:rsidTr="092F048B">
        <w:trPr>
          <w:trHeight w:val="46"/>
        </w:trPr>
        <w:tc>
          <w:tcPr>
            <w:tcW w:w="1686" w:type="dxa"/>
          </w:tcPr>
          <w:p w14:paraId="67CC86C5" w14:textId="193C755F" w:rsidR="005230B3" w:rsidRPr="007D607C" w:rsidRDefault="005230B3" w:rsidP="005230B3">
            <w:pPr>
              <w:tabs>
                <w:tab w:val="right" w:pos="216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D1B1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Контактна інформація</w:t>
            </w:r>
          </w:p>
        </w:tc>
        <w:tc>
          <w:tcPr>
            <w:tcW w:w="8487" w:type="dxa"/>
            <w:gridSpan w:val="4"/>
          </w:tcPr>
          <w:p w14:paraId="2C5B2B87" w14:textId="44E86DE1" w:rsidR="005230B3" w:rsidRPr="007D607C" w:rsidRDefault="005230B3" w:rsidP="005230B3">
            <w:p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D1B1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Усі запитання надсилати на електрону адресу: </w:t>
            </w:r>
            <w:r>
              <w:br/>
            </w:r>
            <w:r w:rsidRPr="1A8D1B1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iliia.sheina@sos-ukraine.org</w:t>
            </w:r>
          </w:p>
        </w:tc>
      </w:tr>
      <w:tr w:rsidR="00136B84" w:rsidRPr="005772D0" w14:paraId="73CBD582" w14:textId="77777777" w:rsidTr="092F048B">
        <w:trPr>
          <w:trHeight w:val="46"/>
        </w:trPr>
        <w:tc>
          <w:tcPr>
            <w:tcW w:w="1686" w:type="dxa"/>
          </w:tcPr>
          <w:p w14:paraId="5C8FAAE0" w14:textId="730DFAA8" w:rsidR="00136B84" w:rsidRPr="1A8D1B15" w:rsidRDefault="48AC05EE" w:rsidP="005230B3">
            <w:pPr>
              <w:tabs>
                <w:tab w:val="right" w:pos="2160"/>
              </w:tabs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6E3229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Додаткова інформація</w:t>
            </w:r>
          </w:p>
        </w:tc>
        <w:tc>
          <w:tcPr>
            <w:tcW w:w="8487" w:type="dxa"/>
            <w:gridSpan w:val="4"/>
          </w:tcPr>
          <w:p w14:paraId="19058687" w14:textId="42E32DA2" w:rsidR="00136B84" w:rsidRPr="1A8D1B15" w:rsidRDefault="3620D7CF" w:rsidP="092F048B">
            <w:pPr>
              <w:spacing w:line="257" w:lineRule="auto"/>
              <w:jc w:val="both"/>
            </w:pPr>
            <w:r w:rsidRPr="092F048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Замовник залишає за собою право вести переговори щодо умов замовлення (термін, ціна, умови оплати) з Виконавцем. Організатор не несе відповідальності за неможливість контакту з учасником, якщо будь-яка інформація про учасника  повідомлена неправильно. Учасник несе особисту відповідальність за достовірність наданої ним інформації.</w:t>
            </w:r>
          </w:p>
          <w:p w14:paraId="62F3F12A" w14:textId="775B8F69" w:rsidR="00136B84" w:rsidRPr="1A8D1B15" w:rsidRDefault="3620D7CF" w:rsidP="092F048B">
            <w:pPr>
              <w:spacing w:line="257" w:lineRule="auto"/>
              <w:jc w:val="both"/>
            </w:pPr>
            <w:r w:rsidRPr="092F048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У випадку виникнення ситуації, що припускає неоднозначне тлумачення умов запиту, та/або питань, не врегульованих умовами запиту, остаточне рішення приймається Організатором. Рішення Організатора є остаточним та оскарженню не підлягає.</w:t>
            </w:r>
          </w:p>
          <w:p w14:paraId="20BE73A5" w14:textId="20DAAF3C" w:rsidR="00136B84" w:rsidRPr="1A8D1B15" w:rsidRDefault="56E48DF2" w:rsidP="092F048B">
            <w:pPr>
              <w:jc w:val="both"/>
            </w:pPr>
            <w:r w:rsidRPr="092F048B">
              <w:rPr>
                <w:rFonts w:ascii="Times New Roman" w:eastAsia="Times New Roman" w:hAnsi="Times New Roman" w:cs="Times New Roman"/>
                <w:sz w:val="24"/>
                <w:szCs w:val="24"/>
              </w:rPr>
              <w:t>Факт подання тендерної пропозиції учасником - фізичною особою чи фізичною особою-підприємцем, яка є суб’єктом персональних даних, вважається безумовною згодою та дозволом суб’єкта персональних даних щодо збору, обробки, поширення/передачі персональних даних, у тому числі реєстрації у базі персональних даних у випадку виникнення необхідності роботи з такими базами під час обробки персональних даних у зв’язку з участю в процедурі закупівлі, відповідно до абзацу 4 статті 2 Закону України «Про захист персональних даних» від 01.06.2010 № 2297-VI.</w:t>
            </w:r>
            <w:r w:rsidR="009C6470">
              <w:br/>
            </w:r>
            <w:r w:rsidRPr="092F048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В усіх інших випадках, факт подання тендерної пропозиції учасником – юридичною особою, що є розпорядником персональних даних, вважається підтвердженням наявності у неї права та належного дозволу на збір, обробку, поширення/передачу персональних даних, у тому числі реєстрації у базі </w:t>
            </w:r>
            <w:r w:rsidRPr="092F048B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персональних даних, а також передачі таких документів замовнику, як одержувачу зазначених персональних даних від імені суб’єкта (володільця). </w:t>
            </w:r>
          </w:p>
          <w:p w14:paraId="7B1EF76C" w14:textId="280534E8" w:rsidR="00136B84" w:rsidRPr="1A8D1B15" w:rsidRDefault="56E48DF2" w:rsidP="092F048B">
            <w:pPr>
              <w:jc w:val="both"/>
            </w:pPr>
            <w:r w:rsidRPr="092F048B">
              <w:rPr>
                <w:rFonts w:ascii="Times New Roman" w:eastAsia="Times New Roman" w:hAnsi="Times New Roman" w:cs="Times New Roman"/>
                <w:sz w:val="24"/>
                <w:szCs w:val="24"/>
              </w:rPr>
              <w:t>Таким чином, у випадку необхідності роботи з персональними даними учасник процедури закупівлі бере на себе зобов’язання самостійно нести відповідальність за реєстрацію баз персональних даних, за збір, обробку, поширення/передачу персональних даних, а також за такі дії без отримання згоди суб’єкта персональних даних.</w:t>
            </w:r>
          </w:p>
          <w:p w14:paraId="578596E6" w14:textId="7A37C52F" w:rsidR="00136B84" w:rsidRPr="1A8D1B15" w:rsidRDefault="56E48DF2" w:rsidP="092F048B">
            <w:pPr>
              <w:jc w:val="both"/>
            </w:pPr>
            <w:r w:rsidRPr="092F048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Учасник закупівлі підтверджує, що інформація і відомості, що стосується Учасника та визначена у ціновій пропозиції, є конфіденційними і можуть передаватися, розголошуватися і використовуватися Виконавцем та залученими ним третіми особами без попереднього письмового погодження з Учасником , з метою їх аналізу, перевірки, визначення переможця закупівлі, проведення аудиторської перевірки тощо, а також, коли така передача здійснюється до банківських установ, пов'язана з отриманням офіційних дозволів, документів, сплати податків, інших обов’язкових платежів, передбачених чинним законодавством України, або якщо така передача пов'язана із законною вимогою контролюючих органів.</w:t>
            </w:r>
          </w:p>
          <w:p w14:paraId="0E9B384F" w14:textId="0F93E812" w:rsidR="00136B84" w:rsidRPr="1A8D1B15" w:rsidRDefault="56E48DF2" w:rsidP="092F048B">
            <w:pPr>
              <w:jc w:val="both"/>
            </w:pPr>
            <w:r w:rsidRPr="092F048B">
              <w:rPr>
                <w:rFonts w:ascii="Times New Roman" w:eastAsia="Times New Roman" w:hAnsi="Times New Roman" w:cs="Times New Roman"/>
                <w:sz w:val="24"/>
                <w:szCs w:val="24"/>
              </w:rPr>
              <w:t>Учасник закупівлі підтверджує, що усвідомлює та розуміє, що результати закупівлі, інформація отримана в процесі процедури закупівлі від інших учасників закупівлі, є конфіденційними, тобто конфіденційною інформацією Замовника та підлягають захисту у встановленому порядку.</w:t>
            </w:r>
          </w:p>
        </w:tc>
      </w:tr>
    </w:tbl>
    <w:p w14:paraId="357DDFE4" w14:textId="39C908CE" w:rsidR="009E3D29" w:rsidRDefault="009E3D29" w:rsidP="65C04EB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4532CE14" w14:textId="44DCEB40" w:rsidR="00712F64" w:rsidRDefault="6A3B852C" w:rsidP="00712F64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1A8D1B1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Менеджер з </w:t>
      </w:r>
      <w:proofErr w:type="spellStart"/>
      <w:r w:rsidRPr="1A8D1B1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самозайнятості</w:t>
      </w:r>
      <w:proofErr w:type="spellEnd"/>
      <w:r w:rsidR="0007084A">
        <w:tab/>
      </w:r>
      <w:r w:rsidR="0007084A">
        <w:tab/>
      </w:r>
      <w:r w:rsidR="0007084A">
        <w:tab/>
      </w:r>
      <w:r w:rsidR="0007084A">
        <w:tab/>
      </w:r>
      <w:r w:rsidR="0007084A">
        <w:tab/>
      </w:r>
      <w:r w:rsidRPr="1A8D1B1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Лілія </w:t>
      </w:r>
      <w:proofErr w:type="spellStart"/>
      <w:r w:rsidRPr="1A8D1B1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Шеіна</w:t>
      </w:r>
      <w:proofErr w:type="spellEnd"/>
      <w:r w:rsidR="00712F6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br w:type="page"/>
      </w:r>
    </w:p>
    <w:p w14:paraId="53B108B5" w14:textId="1CDC298D" w:rsidR="0007084A" w:rsidRPr="0007084A" w:rsidRDefault="18D6CBDA" w:rsidP="00712F64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1A8D1B15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Додаток № 1 </w:t>
      </w:r>
    </w:p>
    <w:p w14:paraId="49A7E244" w14:textId="77777777" w:rsidR="0007084A" w:rsidRPr="0007084A" w:rsidRDefault="18D6CBDA" w:rsidP="65C04EBD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1A8D1B15">
        <w:rPr>
          <w:rFonts w:ascii="Times New Roman" w:eastAsia="Times New Roman" w:hAnsi="Times New Roman" w:cs="Times New Roman"/>
          <w:sz w:val="24"/>
          <w:szCs w:val="24"/>
        </w:rPr>
        <w:t>Специфікація до Тендерного Запрошення (ТЗ)</w:t>
      </w:r>
    </w:p>
    <w:p w14:paraId="3228A8C2" w14:textId="71D91C75" w:rsidR="0007084A" w:rsidRPr="00E05DF9" w:rsidRDefault="18D6CBDA" w:rsidP="36E32292">
      <w:pPr>
        <w:spacing w:after="0" w:line="240" w:lineRule="auto"/>
        <w:jc w:val="right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36E32292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</w:t>
      </w:r>
      <w:r w:rsidRPr="36E3229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Щодо </w:t>
      </w:r>
      <w:r w:rsidR="00B82B43" w:rsidRPr="36E3229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закупівлі комплексу послуг з організації заходів та інших активностей в межах </w:t>
      </w:r>
      <w:r w:rsidR="50ED8143" w:rsidRPr="36E3229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напрямку</w:t>
      </w:r>
    </w:p>
    <w:p w14:paraId="4956A2F3" w14:textId="3D1D38FF" w:rsidR="0007084A" w:rsidRPr="00E05DF9" w:rsidRDefault="50ED8143" w:rsidP="36E32292">
      <w:pPr>
        <w:spacing w:after="0" w:line="240" w:lineRule="auto"/>
        <w:jc w:val="right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36E3229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36E3229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самозайнятості</w:t>
      </w:r>
      <w:proofErr w:type="spellEnd"/>
      <w:r w:rsidRPr="36E3229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та самозабезпечення сімей </w:t>
      </w:r>
    </w:p>
    <w:p w14:paraId="5EF34192" w14:textId="711ACB55" w:rsidR="0007084A" w:rsidRPr="00E05DF9" w:rsidRDefault="50ED8143" w:rsidP="36E32292">
      <w:pPr>
        <w:spacing w:after="0" w:line="240" w:lineRule="auto"/>
        <w:jc w:val="right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spellStart"/>
      <w:r w:rsidRPr="36E3229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проєкту</w:t>
      </w:r>
      <w:proofErr w:type="spellEnd"/>
      <w:r w:rsidRPr="36E3229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«Фонд гуманітарного фінансування»</w:t>
      </w:r>
    </w:p>
    <w:p w14:paraId="48A034BA" w14:textId="05975A68" w:rsidR="0007084A" w:rsidRPr="00E05DF9" w:rsidRDefault="50ED8143" w:rsidP="36E32292">
      <w:pPr>
        <w:spacing w:after="0" w:line="240" w:lineRule="auto"/>
        <w:jc w:val="right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36E3229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(</w:t>
      </w:r>
      <w:proofErr w:type="spellStart"/>
      <w:r w:rsidRPr="36E3229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англ</w:t>
      </w:r>
      <w:proofErr w:type="spellEnd"/>
      <w:r w:rsidRPr="36E3229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. - </w:t>
      </w:r>
      <w:proofErr w:type="spellStart"/>
      <w:r w:rsidRPr="36E3229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Humanitarian</w:t>
      </w:r>
      <w:proofErr w:type="spellEnd"/>
      <w:r w:rsidRPr="36E3229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36E3229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Funding</w:t>
      </w:r>
      <w:proofErr w:type="spellEnd"/>
      <w:r w:rsidRPr="36E3229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36E3229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Pool</w:t>
      </w:r>
      <w:proofErr w:type="spellEnd"/>
      <w:r w:rsidRPr="36E3229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»)</w:t>
      </w:r>
    </w:p>
    <w:p w14:paraId="45139E3C" w14:textId="77777777" w:rsidR="0007084A" w:rsidRPr="0007084A" w:rsidRDefault="0007084A" w:rsidP="65C04EBD">
      <w:pPr>
        <w:spacing w:after="0" w:line="240" w:lineRule="auto"/>
        <w:jc w:val="right"/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</w:pPr>
    </w:p>
    <w:p w14:paraId="1CAA3565" w14:textId="1813F947" w:rsidR="0007084A" w:rsidRPr="0007084A" w:rsidRDefault="18D6CBDA" w:rsidP="65C04EB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</w:pPr>
      <w:r w:rsidRPr="1A8D1B15">
        <w:rPr>
          <w:rFonts w:ascii="Times New Roman" w:eastAsia="Times New Roman" w:hAnsi="Times New Roman" w:cs="Times New Roman"/>
          <w:b/>
          <w:bCs/>
          <w:sz w:val="24"/>
          <w:szCs w:val="24"/>
        </w:rPr>
        <w:t>ЦІНОВА ПРОПОЗИЦІЯ</w:t>
      </w:r>
    </w:p>
    <w:p w14:paraId="48CF361D" w14:textId="77777777" w:rsidR="0007084A" w:rsidRPr="0007084A" w:rsidRDefault="0007084A" w:rsidP="65C04E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4D037FDD" w14:textId="505BC8E1" w:rsidR="008206F1" w:rsidRDefault="18D6CBDA" w:rsidP="65C04E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1A8D1B15">
        <w:rPr>
          <w:rFonts w:ascii="Times New Roman" w:eastAsia="Times New Roman" w:hAnsi="Times New Roman" w:cs="Times New Roman"/>
          <w:sz w:val="24"/>
          <w:szCs w:val="24"/>
        </w:rPr>
        <w:t>Уважно вивчивши умови запиту цінової пропозиції, цим подаємо на участь у торгах свою цінову пропозицію:</w:t>
      </w:r>
    </w:p>
    <w:p w14:paraId="60C70574" w14:textId="036F2613" w:rsidR="008206F1" w:rsidRDefault="008206F1" w:rsidP="65C04E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258A07E3" w14:textId="08B3C4BE" w:rsidR="0007084A" w:rsidRPr="009C6470" w:rsidRDefault="3196DCD4" w:rsidP="092F048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92F048B">
        <w:rPr>
          <w:rFonts w:ascii="Times New Roman" w:eastAsia="Times New Roman" w:hAnsi="Times New Roman" w:cs="Times New Roman"/>
          <w:sz w:val="24"/>
          <w:szCs w:val="24"/>
        </w:rPr>
        <w:t xml:space="preserve">1. </w:t>
      </w:r>
      <w:r w:rsidR="18D6CBDA" w:rsidRPr="092F048B">
        <w:rPr>
          <w:rFonts w:ascii="Times New Roman" w:eastAsia="Times New Roman" w:hAnsi="Times New Roman" w:cs="Times New Roman"/>
          <w:sz w:val="24"/>
          <w:szCs w:val="24"/>
        </w:rPr>
        <w:t xml:space="preserve">Повне найменування </w:t>
      </w:r>
      <w:r w:rsidR="009C6470" w:rsidRPr="092F048B">
        <w:rPr>
          <w:rFonts w:ascii="Times New Roman" w:eastAsia="Times New Roman" w:hAnsi="Times New Roman" w:cs="Times New Roman"/>
          <w:sz w:val="24"/>
          <w:szCs w:val="24"/>
        </w:rPr>
        <w:t>Виконавця</w:t>
      </w:r>
      <w:r w:rsidR="18D6CBDA" w:rsidRPr="092F048B">
        <w:rPr>
          <w:rFonts w:ascii="Times New Roman" w:eastAsia="Times New Roman" w:hAnsi="Times New Roman" w:cs="Times New Roman"/>
          <w:sz w:val="24"/>
          <w:szCs w:val="24"/>
        </w:rPr>
        <w:t xml:space="preserve"> ____________________________________________________</w:t>
      </w:r>
    </w:p>
    <w:p w14:paraId="3B5D5F30" w14:textId="22239369" w:rsidR="0007084A" w:rsidRPr="0007084A" w:rsidRDefault="18D6CBDA" w:rsidP="65C04E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1A8D1B15">
        <w:rPr>
          <w:rFonts w:ascii="Times New Roman" w:eastAsia="Times New Roman" w:hAnsi="Times New Roman" w:cs="Times New Roman"/>
          <w:sz w:val="24"/>
          <w:szCs w:val="24"/>
        </w:rPr>
        <w:t>2. Фізичне місцезнаходження</w:t>
      </w:r>
      <w:r w:rsidR="00712F6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1A8D1B15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</w:t>
      </w:r>
    </w:p>
    <w:p w14:paraId="08199878" w14:textId="4FBC101E" w:rsidR="0007084A" w:rsidRPr="0007084A" w:rsidRDefault="18D6CBDA" w:rsidP="65C04E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1A8D1B15">
        <w:rPr>
          <w:rFonts w:ascii="Times New Roman" w:eastAsia="Times New Roman" w:hAnsi="Times New Roman" w:cs="Times New Roman"/>
          <w:sz w:val="24"/>
          <w:szCs w:val="24"/>
        </w:rPr>
        <w:t xml:space="preserve">3. Телефон _________________________ </w:t>
      </w:r>
      <w:proofErr w:type="spellStart"/>
      <w:r w:rsidRPr="1A8D1B15">
        <w:rPr>
          <w:rFonts w:ascii="Times New Roman" w:eastAsia="Times New Roman" w:hAnsi="Times New Roman" w:cs="Times New Roman"/>
          <w:sz w:val="24"/>
          <w:szCs w:val="24"/>
        </w:rPr>
        <w:t>мейл</w:t>
      </w:r>
      <w:proofErr w:type="spellEnd"/>
      <w:r w:rsidRPr="1A8D1B15">
        <w:rPr>
          <w:rFonts w:ascii="Times New Roman" w:eastAsia="Times New Roman" w:hAnsi="Times New Roman" w:cs="Times New Roman"/>
          <w:sz w:val="24"/>
          <w:szCs w:val="24"/>
        </w:rPr>
        <w:t>:</w:t>
      </w:r>
      <w:r w:rsidR="00712F6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1A8D1B15">
        <w:rPr>
          <w:rFonts w:ascii="Times New Roman" w:eastAsia="Times New Roman" w:hAnsi="Times New Roman" w:cs="Times New Roman"/>
          <w:sz w:val="24"/>
          <w:szCs w:val="24"/>
        </w:rPr>
        <w:t>_________________________________________</w:t>
      </w:r>
    </w:p>
    <w:p w14:paraId="58FAF9E0" w14:textId="68998E54" w:rsidR="0007084A" w:rsidRPr="0007084A" w:rsidRDefault="18D6CBDA" w:rsidP="65C04E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1A8D1B15">
        <w:rPr>
          <w:rFonts w:ascii="Times New Roman" w:eastAsia="Times New Roman" w:hAnsi="Times New Roman" w:cs="Times New Roman"/>
          <w:sz w:val="24"/>
          <w:szCs w:val="24"/>
        </w:rPr>
        <w:t>4. Керівництво (прізвище, ім’я по батькові) _____________________________________________</w:t>
      </w:r>
    </w:p>
    <w:p w14:paraId="2F50EEC0" w14:textId="2AC61E14" w:rsidR="0007084A" w:rsidRPr="0007084A" w:rsidRDefault="18D6CBDA" w:rsidP="65C04E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1A8D1B15">
        <w:rPr>
          <w:rFonts w:ascii="Times New Roman" w:eastAsia="Times New Roman" w:hAnsi="Times New Roman" w:cs="Times New Roman"/>
          <w:sz w:val="24"/>
          <w:szCs w:val="24"/>
        </w:rPr>
        <w:t>5. Код ЄДРПОУ ____________________________________________________________________</w:t>
      </w:r>
    </w:p>
    <w:p w14:paraId="4EE41690" w14:textId="00AEBAAE" w:rsidR="0007084A" w:rsidRPr="0007084A" w:rsidRDefault="18D6CBDA" w:rsidP="65C04E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1A8D1B15">
        <w:rPr>
          <w:rFonts w:ascii="Times New Roman" w:eastAsia="Times New Roman" w:hAnsi="Times New Roman" w:cs="Times New Roman"/>
          <w:sz w:val="24"/>
          <w:szCs w:val="24"/>
        </w:rPr>
        <w:t>6. Довідка про діяльність фірми (КВЕД) ________________________________________________</w:t>
      </w:r>
    </w:p>
    <w:p w14:paraId="1F4271D9" w14:textId="77777777" w:rsidR="0007084A" w:rsidRPr="0007084A" w:rsidRDefault="18D6CBDA" w:rsidP="65C04E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1A8D1B15">
        <w:rPr>
          <w:rFonts w:ascii="Times New Roman" w:eastAsia="Times New Roman" w:hAnsi="Times New Roman" w:cs="Times New Roman"/>
          <w:sz w:val="24"/>
          <w:szCs w:val="24"/>
        </w:rPr>
        <w:t xml:space="preserve">7. Статус платника податків: платник   чи    неплатник ПДВ  (обрати статус – підкреслить свій варіант). </w:t>
      </w:r>
    </w:p>
    <w:p w14:paraId="5A146431" w14:textId="2179860F" w:rsidR="008206F1" w:rsidRDefault="18D6CBDA" w:rsidP="65C04E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1A8D1B15">
        <w:rPr>
          <w:rFonts w:ascii="Times New Roman" w:eastAsia="Times New Roman" w:hAnsi="Times New Roman" w:cs="Times New Roman"/>
          <w:sz w:val="24"/>
          <w:szCs w:val="24"/>
        </w:rPr>
        <w:t>8. Контактна особа ((прізвище, ім’я по батькові, телефон) __________________</w:t>
      </w:r>
      <w:r w:rsidR="62023400" w:rsidRPr="1A8D1B15">
        <w:rPr>
          <w:rFonts w:ascii="Times New Roman" w:eastAsia="Times New Roman" w:hAnsi="Times New Roman" w:cs="Times New Roman"/>
          <w:sz w:val="24"/>
          <w:szCs w:val="24"/>
        </w:rPr>
        <w:t>______________</w:t>
      </w:r>
    </w:p>
    <w:p w14:paraId="59A4065B" w14:textId="77777777" w:rsidR="00D06D0F" w:rsidRDefault="00D06D0F" w:rsidP="65C04E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4E18AFE9" w14:textId="4A3C6546" w:rsidR="00D06D0F" w:rsidRPr="00712F64" w:rsidRDefault="00D06D0F" w:rsidP="00712F6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  <w:lang w:eastAsia="ru-RU"/>
        </w:rPr>
      </w:pPr>
      <w:r w:rsidRPr="00712F64">
        <w:rPr>
          <w:rFonts w:ascii="Times New Roman" w:eastAsia="Times New Roman" w:hAnsi="Times New Roman" w:cs="Times New Roman"/>
          <w:b/>
          <w:sz w:val="24"/>
          <w:szCs w:val="24"/>
          <w:u w:val="single"/>
          <w:lang w:eastAsia="ru-RU"/>
        </w:rPr>
        <w:t xml:space="preserve">Лот 1 </w:t>
      </w:r>
      <w:r w:rsidRPr="00712F64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Полтавська область – 2 </w:t>
      </w:r>
      <w:r w:rsidR="368F70FB" w:rsidRPr="00712F64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навчальні групи учасників</w:t>
      </w:r>
    </w:p>
    <w:p w14:paraId="3D41FFF4" w14:textId="444E62EF" w:rsidR="008206F1" w:rsidRDefault="008206F1" w:rsidP="65C04E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tbl>
      <w:tblPr>
        <w:tblStyle w:val="a3"/>
        <w:tblW w:w="10252" w:type="dxa"/>
        <w:tblInd w:w="-289" w:type="dxa"/>
        <w:tblLook w:val="04C0" w:firstRow="0" w:lastRow="1" w:firstColumn="1" w:lastColumn="0" w:noHBand="0" w:noVBand="1"/>
      </w:tblPr>
      <w:tblGrid>
        <w:gridCol w:w="608"/>
        <w:gridCol w:w="2009"/>
        <w:gridCol w:w="1636"/>
        <w:gridCol w:w="1463"/>
        <w:gridCol w:w="1656"/>
        <w:gridCol w:w="809"/>
        <w:gridCol w:w="1262"/>
        <w:gridCol w:w="809"/>
      </w:tblGrid>
      <w:tr w:rsidR="00934DD3" w:rsidRPr="00934DD3" w14:paraId="38BECAAA" w14:textId="77777777" w:rsidTr="00712F64">
        <w:trPr>
          <w:trHeight w:val="734"/>
        </w:trPr>
        <w:tc>
          <w:tcPr>
            <w:tcW w:w="608" w:type="dxa"/>
            <w:hideMark/>
          </w:tcPr>
          <w:p w14:paraId="32724CB1" w14:textId="77777777" w:rsidR="00934DD3" w:rsidRPr="00A90B99" w:rsidRDefault="51B33E07" w:rsidP="65C04EBD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 xml:space="preserve">№ </w:t>
            </w:r>
            <w:proofErr w:type="spellStart"/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п.п</w:t>
            </w:r>
            <w:proofErr w:type="spellEnd"/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.</w:t>
            </w:r>
          </w:p>
        </w:tc>
        <w:tc>
          <w:tcPr>
            <w:tcW w:w="2009" w:type="dxa"/>
            <w:noWrap/>
            <w:hideMark/>
          </w:tcPr>
          <w:p w14:paraId="65F4DDDE" w14:textId="77777777" w:rsidR="00934DD3" w:rsidRPr="00A90B99" w:rsidRDefault="51B33E07" w:rsidP="65C04EBD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 xml:space="preserve">Перелік послуг </w:t>
            </w:r>
          </w:p>
        </w:tc>
        <w:tc>
          <w:tcPr>
            <w:tcW w:w="1636" w:type="dxa"/>
            <w:hideMark/>
          </w:tcPr>
          <w:p w14:paraId="7DF076FF" w14:textId="77777777" w:rsidR="00934DD3" w:rsidRPr="00A90B99" w:rsidRDefault="51B33E07" w:rsidP="65C04EBD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Орієнтовний період проведення</w:t>
            </w:r>
          </w:p>
        </w:tc>
        <w:tc>
          <w:tcPr>
            <w:tcW w:w="1463" w:type="dxa"/>
            <w:hideMark/>
          </w:tcPr>
          <w:p w14:paraId="0D11FD51" w14:textId="77777777" w:rsidR="00934DD3" w:rsidRPr="00A90B99" w:rsidRDefault="51B33E07" w:rsidP="65C04EBD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Кількість послуг</w:t>
            </w:r>
          </w:p>
        </w:tc>
        <w:tc>
          <w:tcPr>
            <w:tcW w:w="1656" w:type="dxa"/>
            <w:hideMark/>
          </w:tcPr>
          <w:p w14:paraId="062FB677" w14:textId="77777777" w:rsidR="00934DD3" w:rsidRPr="00A90B99" w:rsidRDefault="51B33E07" w:rsidP="65C04EBD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Коментарі / Додаткова інформація</w:t>
            </w:r>
          </w:p>
        </w:tc>
        <w:tc>
          <w:tcPr>
            <w:tcW w:w="809" w:type="dxa"/>
            <w:hideMark/>
          </w:tcPr>
          <w:p w14:paraId="6F77A2E2" w14:textId="77777777" w:rsidR="00934DD3" w:rsidRPr="00A90B99" w:rsidRDefault="51B33E07" w:rsidP="65C04EBD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Ціна за од. (грн.)</w:t>
            </w:r>
          </w:p>
        </w:tc>
        <w:tc>
          <w:tcPr>
            <w:tcW w:w="1262" w:type="dxa"/>
            <w:hideMark/>
          </w:tcPr>
          <w:p w14:paraId="5BB0A605" w14:textId="3A41A5CD" w:rsidR="00934DD3" w:rsidRPr="00A90B99" w:rsidRDefault="51B33E07" w:rsidP="65C04EBD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Кількість</w:t>
            </w:r>
            <w:r w:rsidR="00175B09"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 xml:space="preserve"> осіб</w:t>
            </w:r>
          </w:p>
        </w:tc>
        <w:tc>
          <w:tcPr>
            <w:tcW w:w="809" w:type="dxa"/>
            <w:hideMark/>
          </w:tcPr>
          <w:p w14:paraId="22DDF9A4" w14:textId="77777777" w:rsidR="00934DD3" w:rsidRPr="00A90B99" w:rsidRDefault="51B33E07" w:rsidP="65C04EBD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Сума (грн.)</w:t>
            </w:r>
          </w:p>
        </w:tc>
      </w:tr>
      <w:tr w:rsidR="00934DD3" w:rsidRPr="00934DD3" w14:paraId="0164E516" w14:textId="77777777" w:rsidTr="00712F64">
        <w:trPr>
          <w:trHeight w:val="560"/>
        </w:trPr>
        <w:tc>
          <w:tcPr>
            <w:tcW w:w="608" w:type="dxa"/>
            <w:noWrap/>
            <w:hideMark/>
          </w:tcPr>
          <w:p w14:paraId="6EF1031B" w14:textId="29B8F2CC" w:rsidR="00934DD3" w:rsidRPr="00A90B99" w:rsidRDefault="522F9BE2" w:rsidP="65C04EBD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1</w:t>
            </w:r>
          </w:p>
        </w:tc>
        <w:tc>
          <w:tcPr>
            <w:tcW w:w="2009" w:type="dxa"/>
            <w:hideMark/>
          </w:tcPr>
          <w:p w14:paraId="2F111C1E" w14:textId="77777777" w:rsidR="00934DD3" w:rsidRPr="00A90B99" w:rsidRDefault="51B33E07" w:rsidP="65C04EBD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Організація заходу</w:t>
            </w:r>
          </w:p>
        </w:tc>
        <w:tc>
          <w:tcPr>
            <w:tcW w:w="1636" w:type="dxa"/>
            <w:hideMark/>
          </w:tcPr>
          <w:p w14:paraId="3E7087BC" w14:textId="77777777" w:rsidR="00934DD3" w:rsidRPr="00A90B99" w:rsidRDefault="51B33E07" w:rsidP="65C04EBD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1463" w:type="dxa"/>
            <w:hideMark/>
          </w:tcPr>
          <w:p w14:paraId="7E141328" w14:textId="77777777" w:rsidR="00934DD3" w:rsidRPr="00A90B99" w:rsidRDefault="51B33E07" w:rsidP="65C04EBD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1656" w:type="dxa"/>
            <w:hideMark/>
          </w:tcPr>
          <w:p w14:paraId="632FD9E5" w14:textId="77777777" w:rsidR="00934DD3" w:rsidRPr="00A90B99" w:rsidRDefault="51B33E07" w:rsidP="65C04EBD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809" w:type="dxa"/>
            <w:hideMark/>
          </w:tcPr>
          <w:p w14:paraId="3DC7037A" w14:textId="77777777" w:rsidR="00934DD3" w:rsidRPr="00A90B99" w:rsidRDefault="51B33E07" w:rsidP="65C04EBD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1262" w:type="dxa"/>
            <w:noWrap/>
            <w:hideMark/>
          </w:tcPr>
          <w:p w14:paraId="16DD3EA2" w14:textId="77777777" w:rsidR="00934DD3" w:rsidRPr="00A90B99" w:rsidRDefault="51B33E07" w:rsidP="65C04EBD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809" w:type="dxa"/>
            <w:hideMark/>
          </w:tcPr>
          <w:p w14:paraId="40B88220" w14:textId="77777777" w:rsidR="00934DD3" w:rsidRPr="00A90B99" w:rsidRDefault="51B33E07" w:rsidP="65C04EBD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</w:tr>
      <w:tr w:rsidR="1A8D1B15" w14:paraId="05A1BECA" w14:textId="77777777" w:rsidTr="00712F64">
        <w:trPr>
          <w:trHeight w:val="710"/>
        </w:trPr>
        <w:tc>
          <w:tcPr>
            <w:tcW w:w="608" w:type="dxa"/>
            <w:noWrap/>
            <w:hideMark/>
          </w:tcPr>
          <w:p w14:paraId="783FD76B" w14:textId="079620F5" w:rsidR="1A8D1B15" w:rsidRPr="00A90B99" w:rsidRDefault="1A8D1B15" w:rsidP="1A8D1B15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</w:p>
        </w:tc>
        <w:tc>
          <w:tcPr>
            <w:tcW w:w="2009" w:type="dxa"/>
            <w:hideMark/>
          </w:tcPr>
          <w:p w14:paraId="076AE3D3" w14:textId="192BC320" w:rsidR="1A8D1B15" w:rsidRPr="00A90B99" w:rsidRDefault="1A8D1B15" w:rsidP="1A8D1B15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Забезпечення канцелярії </w:t>
            </w:r>
          </w:p>
        </w:tc>
        <w:tc>
          <w:tcPr>
            <w:tcW w:w="1636" w:type="dxa"/>
            <w:hideMark/>
          </w:tcPr>
          <w:p w14:paraId="477B75FC" w14:textId="307AC50E" w:rsidR="001C6BAF" w:rsidRPr="00A90B99" w:rsidRDefault="001C6BAF" w:rsidP="001C6BAF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1 група – з 1</w:t>
            </w:r>
            <w:r w:rsidR="00625FCF"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7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 по </w:t>
            </w:r>
            <w:r w:rsidR="00625FCF"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22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липня</w:t>
            </w:r>
          </w:p>
          <w:p w14:paraId="666A2BCC" w14:textId="7107C226" w:rsidR="001C6BAF" w:rsidRPr="00A90B99" w:rsidRDefault="001C6BAF" w:rsidP="001C6BAF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2 група – з </w:t>
            </w:r>
            <w:r w:rsidR="00625FCF"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7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 по </w:t>
            </w:r>
            <w:r w:rsidR="00625FCF"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12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серпня</w:t>
            </w:r>
          </w:p>
          <w:p w14:paraId="00B3C29B" w14:textId="28976F5E" w:rsidR="1A8D1B15" w:rsidRPr="00A90B99" w:rsidRDefault="1A8D1B15" w:rsidP="1A8D1B15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1463" w:type="dxa"/>
            <w:noWrap/>
            <w:hideMark/>
          </w:tcPr>
          <w:p w14:paraId="0FFA637F" w14:textId="56988692" w:rsidR="00B82B43" w:rsidRPr="00A90B99" w:rsidRDefault="00712F64" w:rsidP="00B82B43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1комплект на учасника</w:t>
            </w:r>
          </w:p>
          <w:p w14:paraId="4C88E02C" w14:textId="02B25F30" w:rsidR="1A8D1B15" w:rsidRPr="00A90B99" w:rsidRDefault="1A8D1B15" w:rsidP="1A8D1B15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1656" w:type="dxa"/>
            <w:hideMark/>
          </w:tcPr>
          <w:p w14:paraId="1BF9370E" w14:textId="021F3906" w:rsidR="1A8D1B15" w:rsidRPr="00A90B99" w:rsidRDefault="00175B09" w:rsidP="1A8D1B15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1 </w:t>
            </w:r>
            <w:r w:rsidR="00712F64"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комплект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</w:t>
            </w:r>
            <w:r w:rsidR="00D12ED1"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для к</w:t>
            </w:r>
            <w:r w:rsidR="1A8D1B15"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ожно</w:t>
            </w:r>
            <w:r w:rsidR="00D12ED1"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го</w:t>
            </w:r>
            <w:r w:rsidR="1A8D1B15"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учасник</w:t>
            </w:r>
            <w:r w:rsidR="00D12ED1"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а</w:t>
            </w:r>
            <w:r w:rsidR="00D26B7C"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(</w:t>
            </w:r>
            <w:r w:rsidR="00712F64"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включає </w:t>
            </w:r>
            <w:r w:rsidR="00D26B7C"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зошит для нотат</w:t>
            </w:r>
            <w:r w:rsidR="00712F64"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ок</w:t>
            </w:r>
            <w:r w:rsidR="00D26B7C"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та синя авторучка) </w:t>
            </w:r>
            <w:r w:rsidR="007B683F"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всього 120 учасників</w:t>
            </w:r>
          </w:p>
        </w:tc>
        <w:tc>
          <w:tcPr>
            <w:tcW w:w="809" w:type="dxa"/>
            <w:hideMark/>
          </w:tcPr>
          <w:p w14:paraId="1B54583D" w14:textId="77777777" w:rsidR="1A8D1B15" w:rsidRPr="00A90B99" w:rsidRDefault="1A8D1B15" w:rsidP="1A8D1B15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1262" w:type="dxa"/>
            <w:noWrap/>
            <w:hideMark/>
          </w:tcPr>
          <w:p w14:paraId="6F83950D" w14:textId="73EA021F" w:rsidR="00B82B43" w:rsidRPr="00A90B99" w:rsidRDefault="00712F64" w:rsidP="00B82B43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120</w:t>
            </w:r>
          </w:p>
          <w:p w14:paraId="17FB7323" w14:textId="13C7B551" w:rsidR="1A8D1B15" w:rsidRPr="00A90B99" w:rsidRDefault="1A8D1B15" w:rsidP="1A8D1B15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809" w:type="dxa"/>
            <w:hideMark/>
          </w:tcPr>
          <w:p w14:paraId="219DFB51" w14:textId="77777777" w:rsidR="1A8D1B15" w:rsidRPr="00A90B99" w:rsidRDefault="1A8D1B15" w:rsidP="1A8D1B15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0,00</w:t>
            </w:r>
          </w:p>
        </w:tc>
      </w:tr>
      <w:tr w:rsidR="1A8D1B15" w14:paraId="1B11425C" w14:textId="77777777" w:rsidTr="00712F64">
        <w:trPr>
          <w:trHeight w:val="710"/>
        </w:trPr>
        <w:tc>
          <w:tcPr>
            <w:tcW w:w="608" w:type="dxa"/>
            <w:noWrap/>
            <w:hideMark/>
          </w:tcPr>
          <w:p w14:paraId="03C8010F" w14:textId="642D4F9F" w:rsidR="47082740" w:rsidRPr="00A90B99" w:rsidRDefault="47082740" w:rsidP="1A8D1B15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2</w:t>
            </w:r>
          </w:p>
        </w:tc>
        <w:tc>
          <w:tcPr>
            <w:tcW w:w="2009" w:type="dxa"/>
            <w:hideMark/>
          </w:tcPr>
          <w:p w14:paraId="788F5C3A" w14:textId="2EE39E4E" w:rsidR="1A8D1B15" w:rsidRPr="00A90B99" w:rsidRDefault="1A8D1B15" w:rsidP="1A8D1B15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Харчування учасників (з обслуговування</w:t>
            </w:r>
            <w:r w:rsidR="00A90B99"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м</w:t>
            </w: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)</w:t>
            </w:r>
          </w:p>
        </w:tc>
        <w:tc>
          <w:tcPr>
            <w:tcW w:w="1636" w:type="dxa"/>
            <w:hideMark/>
          </w:tcPr>
          <w:p w14:paraId="75C84BA8" w14:textId="77777777" w:rsidR="1A8D1B15" w:rsidRPr="00A90B99" w:rsidRDefault="1A8D1B15" w:rsidP="1A8D1B15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 </w:t>
            </w:r>
          </w:p>
        </w:tc>
        <w:tc>
          <w:tcPr>
            <w:tcW w:w="1463" w:type="dxa"/>
            <w:noWrap/>
            <w:hideMark/>
          </w:tcPr>
          <w:p w14:paraId="73AEEE7A" w14:textId="77777777" w:rsidR="1A8D1B15" w:rsidRPr="00A90B99" w:rsidRDefault="1A8D1B15" w:rsidP="1A8D1B15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1656" w:type="dxa"/>
            <w:hideMark/>
          </w:tcPr>
          <w:p w14:paraId="579D5EF2" w14:textId="77777777" w:rsidR="1A8D1B15" w:rsidRPr="00A90B99" w:rsidRDefault="1A8D1B15" w:rsidP="1A8D1B15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 </w:t>
            </w:r>
          </w:p>
        </w:tc>
        <w:tc>
          <w:tcPr>
            <w:tcW w:w="809" w:type="dxa"/>
            <w:hideMark/>
          </w:tcPr>
          <w:p w14:paraId="79ADC55B" w14:textId="77777777" w:rsidR="1A8D1B15" w:rsidRPr="00A90B99" w:rsidRDefault="1A8D1B15" w:rsidP="1A8D1B15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1262" w:type="dxa"/>
            <w:noWrap/>
            <w:hideMark/>
          </w:tcPr>
          <w:p w14:paraId="46EA8E4C" w14:textId="77777777" w:rsidR="1A8D1B15" w:rsidRPr="00A90B99" w:rsidRDefault="1A8D1B15" w:rsidP="1A8D1B15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809" w:type="dxa"/>
            <w:hideMark/>
          </w:tcPr>
          <w:p w14:paraId="5E2C7E2F" w14:textId="77777777" w:rsidR="1A8D1B15" w:rsidRPr="00A90B99" w:rsidRDefault="1A8D1B15" w:rsidP="1A8D1B15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 </w:t>
            </w:r>
          </w:p>
        </w:tc>
      </w:tr>
      <w:tr w:rsidR="00012DE0" w:rsidRPr="00934DD3" w14:paraId="306AD8F3" w14:textId="77777777" w:rsidTr="00712F64">
        <w:trPr>
          <w:trHeight w:val="350"/>
        </w:trPr>
        <w:tc>
          <w:tcPr>
            <w:tcW w:w="608" w:type="dxa"/>
            <w:noWrap/>
            <w:hideMark/>
          </w:tcPr>
          <w:p w14:paraId="34A32962" w14:textId="4D2EF3B1" w:rsidR="00012DE0" w:rsidRPr="00A90B99" w:rsidRDefault="00012DE0" w:rsidP="00012DE0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</w:p>
        </w:tc>
        <w:tc>
          <w:tcPr>
            <w:tcW w:w="2009" w:type="dxa"/>
            <w:hideMark/>
          </w:tcPr>
          <w:p w14:paraId="675AFFB3" w14:textId="4FBD084F" w:rsidR="00012DE0" w:rsidRPr="00A90B99" w:rsidRDefault="00012DE0" w:rsidP="00012DE0">
            <w:pPr>
              <w:spacing w:line="259" w:lineRule="auto"/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Кава-пауза</w:t>
            </w:r>
          </w:p>
        </w:tc>
        <w:tc>
          <w:tcPr>
            <w:tcW w:w="1636" w:type="dxa"/>
            <w:hideMark/>
          </w:tcPr>
          <w:p w14:paraId="459103AD" w14:textId="77777777" w:rsidR="00E07979" w:rsidRPr="00A90B99" w:rsidRDefault="00E07979" w:rsidP="00E0797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1 група – з 17  по 22 липня</w:t>
            </w:r>
          </w:p>
          <w:p w14:paraId="6746CCE7" w14:textId="77777777" w:rsidR="00E07979" w:rsidRPr="00A90B99" w:rsidRDefault="00E07979" w:rsidP="00E0797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2 група – з 7  по 12 серпня</w:t>
            </w:r>
          </w:p>
          <w:p w14:paraId="68E7C6D9" w14:textId="764F0D69" w:rsidR="00012DE0" w:rsidRPr="00A90B99" w:rsidRDefault="00012DE0" w:rsidP="00012DE0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1463" w:type="dxa"/>
            <w:hideMark/>
          </w:tcPr>
          <w:p w14:paraId="2E0EA3E5" w14:textId="32CEE40B" w:rsidR="00012DE0" w:rsidRPr="00A90B99" w:rsidRDefault="003329E9" w:rsidP="00012DE0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3</w:t>
            </w:r>
          </w:p>
          <w:p w14:paraId="24B44294" w14:textId="79EA56BE" w:rsidR="00012DE0" w:rsidRPr="00A90B99" w:rsidRDefault="00012DE0" w:rsidP="00012DE0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1656" w:type="dxa"/>
            <w:hideMark/>
          </w:tcPr>
          <w:p w14:paraId="654597E0" w14:textId="48B3CBC5" w:rsidR="00012DE0" w:rsidRPr="00A90B99" w:rsidRDefault="00012DE0" w:rsidP="00012DE0">
            <w:pPr>
              <w:spacing w:line="259" w:lineRule="auto"/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1 кава пауза на добу на локації </w:t>
            </w:r>
            <w:r w:rsidR="007B683F"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(всього 3 кава-паузи на 1 групу)</w:t>
            </w:r>
            <w:r w:rsidR="00A72484"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всього 120 учасників </w:t>
            </w:r>
          </w:p>
        </w:tc>
        <w:tc>
          <w:tcPr>
            <w:tcW w:w="809" w:type="dxa"/>
            <w:hideMark/>
          </w:tcPr>
          <w:p w14:paraId="358750E6" w14:textId="77777777" w:rsidR="00012DE0" w:rsidRPr="00A90B99" w:rsidRDefault="00012DE0" w:rsidP="00012DE0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1262" w:type="dxa"/>
            <w:noWrap/>
            <w:hideMark/>
          </w:tcPr>
          <w:p w14:paraId="0531A467" w14:textId="73E31BAC" w:rsidR="00012DE0" w:rsidRPr="00A90B99" w:rsidRDefault="009C6470" w:rsidP="00012DE0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120</w:t>
            </w:r>
          </w:p>
          <w:p w14:paraId="575566B0" w14:textId="25FA0F82" w:rsidR="00012DE0" w:rsidRPr="00A90B99" w:rsidRDefault="00012DE0" w:rsidP="00012DE0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809" w:type="dxa"/>
            <w:hideMark/>
          </w:tcPr>
          <w:p w14:paraId="453D8E0D" w14:textId="77777777" w:rsidR="00012DE0" w:rsidRPr="00A90B99" w:rsidRDefault="00012DE0" w:rsidP="00012DE0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0,00</w:t>
            </w:r>
          </w:p>
        </w:tc>
      </w:tr>
      <w:tr w:rsidR="00012DE0" w:rsidRPr="00934DD3" w14:paraId="79DC2030" w14:textId="77777777" w:rsidTr="00712F64">
        <w:trPr>
          <w:trHeight w:val="350"/>
        </w:trPr>
        <w:tc>
          <w:tcPr>
            <w:tcW w:w="608" w:type="dxa"/>
            <w:noWrap/>
          </w:tcPr>
          <w:p w14:paraId="1824E88F" w14:textId="77777777" w:rsidR="00012DE0" w:rsidRPr="00A90B99" w:rsidRDefault="00012DE0" w:rsidP="00012DE0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</w:p>
        </w:tc>
        <w:tc>
          <w:tcPr>
            <w:tcW w:w="2009" w:type="dxa"/>
          </w:tcPr>
          <w:p w14:paraId="5AFA63BB" w14:textId="5CB152A0" w:rsidR="00012DE0" w:rsidRPr="00A90B99" w:rsidRDefault="00012DE0" w:rsidP="00012DE0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Комплексний обід</w:t>
            </w:r>
          </w:p>
        </w:tc>
        <w:tc>
          <w:tcPr>
            <w:tcW w:w="1636" w:type="dxa"/>
          </w:tcPr>
          <w:p w14:paraId="08E9E5E7" w14:textId="77777777" w:rsidR="00E07979" w:rsidRPr="00A90B99" w:rsidRDefault="00E07979" w:rsidP="00E0797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1 група – з 17  по 22 липня</w:t>
            </w:r>
          </w:p>
          <w:p w14:paraId="10258BD7" w14:textId="77777777" w:rsidR="00E07979" w:rsidRPr="00A90B99" w:rsidRDefault="00E07979" w:rsidP="00E0797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2 група – з 7  по 12 серпня</w:t>
            </w:r>
          </w:p>
          <w:p w14:paraId="52D0D619" w14:textId="77777777" w:rsidR="00012DE0" w:rsidRPr="00A90B99" w:rsidRDefault="00012DE0" w:rsidP="00012DE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1463" w:type="dxa"/>
          </w:tcPr>
          <w:p w14:paraId="30B25CC4" w14:textId="1A741985" w:rsidR="00012DE0" w:rsidRPr="00A90B99" w:rsidRDefault="009C6470" w:rsidP="00012DE0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3</w:t>
            </w:r>
          </w:p>
        </w:tc>
        <w:tc>
          <w:tcPr>
            <w:tcW w:w="1656" w:type="dxa"/>
          </w:tcPr>
          <w:p w14:paraId="459DA352" w14:textId="3F7B7C1E" w:rsidR="00012DE0" w:rsidRPr="00A90B99" w:rsidRDefault="00012DE0" w:rsidP="00012DE0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1 обід на добу на учасника на  локації </w:t>
            </w:r>
            <w:r w:rsidR="009C6470"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(всього 3 обіди на 1 групу) всього 120 учасників</w:t>
            </w:r>
          </w:p>
        </w:tc>
        <w:tc>
          <w:tcPr>
            <w:tcW w:w="809" w:type="dxa"/>
          </w:tcPr>
          <w:p w14:paraId="4B8F4BA4" w14:textId="77777777" w:rsidR="00012DE0" w:rsidRPr="00A90B99" w:rsidRDefault="00012DE0" w:rsidP="00012DE0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1262" w:type="dxa"/>
            <w:noWrap/>
          </w:tcPr>
          <w:p w14:paraId="5355BE06" w14:textId="4925ED5F" w:rsidR="00012DE0" w:rsidRPr="00A90B99" w:rsidRDefault="00012DE0" w:rsidP="00012DE0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120</w:t>
            </w:r>
          </w:p>
        </w:tc>
        <w:tc>
          <w:tcPr>
            <w:tcW w:w="809" w:type="dxa"/>
          </w:tcPr>
          <w:p w14:paraId="1B67D827" w14:textId="77777777" w:rsidR="00012DE0" w:rsidRPr="00A90B99" w:rsidRDefault="00012DE0" w:rsidP="00012DE0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</w:tr>
      <w:tr w:rsidR="00911EC4" w:rsidRPr="00934DD3" w14:paraId="471BAFC8" w14:textId="77777777" w:rsidTr="00712F64">
        <w:trPr>
          <w:trHeight w:val="260"/>
        </w:trPr>
        <w:tc>
          <w:tcPr>
            <w:tcW w:w="608" w:type="dxa"/>
            <w:noWrap/>
            <w:hideMark/>
          </w:tcPr>
          <w:p w14:paraId="318388B9" w14:textId="62A16DB4" w:rsidR="00911EC4" w:rsidRPr="00A90B99" w:rsidRDefault="00911EC4" w:rsidP="00911EC4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3</w:t>
            </w:r>
          </w:p>
        </w:tc>
        <w:tc>
          <w:tcPr>
            <w:tcW w:w="2009" w:type="dxa"/>
            <w:noWrap/>
            <w:hideMark/>
          </w:tcPr>
          <w:p w14:paraId="5AE3C256" w14:textId="77777777" w:rsidR="00911EC4" w:rsidRPr="00A90B99" w:rsidRDefault="00911EC4" w:rsidP="00911EC4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 xml:space="preserve">Розміщення </w:t>
            </w:r>
          </w:p>
        </w:tc>
        <w:tc>
          <w:tcPr>
            <w:tcW w:w="1636" w:type="dxa"/>
            <w:noWrap/>
            <w:hideMark/>
          </w:tcPr>
          <w:p w14:paraId="557D66E2" w14:textId="77777777" w:rsidR="00911EC4" w:rsidRPr="00A90B99" w:rsidRDefault="00911EC4" w:rsidP="00911EC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</w:t>
            </w:r>
          </w:p>
        </w:tc>
        <w:tc>
          <w:tcPr>
            <w:tcW w:w="1463" w:type="dxa"/>
            <w:hideMark/>
          </w:tcPr>
          <w:p w14:paraId="5E915651" w14:textId="77777777" w:rsidR="00911EC4" w:rsidRPr="00A90B99" w:rsidRDefault="00911EC4" w:rsidP="00911EC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1656" w:type="dxa"/>
            <w:noWrap/>
            <w:hideMark/>
          </w:tcPr>
          <w:p w14:paraId="5E1283D5" w14:textId="77777777" w:rsidR="00911EC4" w:rsidRPr="00A90B99" w:rsidRDefault="00911EC4" w:rsidP="00911EC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</w:t>
            </w:r>
          </w:p>
        </w:tc>
        <w:tc>
          <w:tcPr>
            <w:tcW w:w="809" w:type="dxa"/>
            <w:hideMark/>
          </w:tcPr>
          <w:p w14:paraId="16092526" w14:textId="77777777" w:rsidR="00911EC4" w:rsidRPr="00A90B99" w:rsidRDefault="00911EC4" w:rsidP="00911EC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1262" w:type="dxa"/>
            <w:noWrap/>
            <w:hideMark/>
          </w:tcPr>
          <w:p w14:paraId="1D8A2DEC" w14:textId="77777777" w:rsidR="00911EC4" w:rsidRPr="00A90B99" w:rsidRDefault="00911EC4" w:rsidP="00911EC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809" w:type="dxa"/>
            <w:hideMark/>
          </w:tcPr>
          <w:p w14:paraId="7987143A" w14:textId="77777777" w:rsidR="00911EC4" w:rsidRPr="00A90B99" w:rsidRDefault="00911EC4" w:rsidP="00911EC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</w:tr>
      <w:tr w:rsidR="00911EC4" w:rsidRPr="00934DD3" w14:paraId="3D4F91A3" w14:textId="77777777" w:rsidTr="00712F64">
        <w:trPr>
          <w:trHeight w:val="260"/>
        </w:trPr>
        <w:tc>
          <w:tcPr>
            <w:tcW w:w="608" w:type="dxa"/>
            <w:noWrap/>
            <w:hideMark/>
          </w:tcPr>
          <w:p w14:paraId="0C33735C" w14:textId="77777777" w:rsidR="00911EC4" w:rsidRPr="00A90B99" w:rsidRDefault="00911EC4" w:rsidP="00911EC4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lastRenderedPageBreak/>
              <w:t> </w:t>
            </w:r>
          </w:p>
        </w:tc>
        <w:tc>
          <w:tcPr>
            <w:tcW w:w="2009" w:type="dxa"/>
            <w:noWrap/>
            <w:hideMark/>
          </w:tcPr>
          <w:p w14:paraId="590D4757" w14:textId="454AB55D" w:rsidR="00911EC4" w:rsidRPr="00A90B99" w:rsidRDefault="00911EC4" w:rsidP="00911EC4">
            <w:pPr>
              <w:spacing w:line="259" w:lineRule="auto"/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Приміщення для проведення  </w:t>
            </w:r>
            <w:proofErr w:type="spellStart"/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консультаційно</w:t>
            </w:r>
            <w:proofErr w:type="spellEnd"/>
            <w:r w:rsidR="2722C575"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- методичних 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послуг </w:t>
            </w:r>
          </w:p>
        </w:tc>
        <w:tc>
          <w:tcPr>
            <w:tcW w:w="1636" w:type="dxa"/>
            <w:noWrap/>
            <w:hideMark/>
          </w:tcPr>
          <w:p w14:paraId="43D2C6B8" w14:textId="77777777" w:rsidR="00E07979" w:rsidRPr="00A90B99" w:rsidRDefault="00E07979" w:rsidP="00E0797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1 група – з 17  по 22 липня</w:t>
            </w:r>
          </w:p>
          <w:p w14:paraId="081E6793" w14:textId="77777777" w:rsidR="00E07979" w:rsidRPr="00A90B99" w:rsidRDefault="00E07979" w:rsidP="00E0797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2 група – з 7  по 12 серпня</w:t>
            </w:r>
          </w:p>
          <w:p w14:paraId="746B3034" w14:textId="0D37A5C8" w:rsidR="00911EC4" w:rsidRPr="00A90B99" w:rsidRDefault="00911EC4" w:rsidP="00911EC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1463" w:type="dxa"/>
            <w:hideMark/>
          </w:tcPr>
          <w:p w14:paraId="074B96F1" w14:textId="1A49691C" w:rsidR="00911EC4" w:rsidRPr="00A90B99" w:rsidRDefault="00502EB8" w:rsidP="00911EC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8</w:t>
            </w:r>
            <w:r w:rsidR="00712F64"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приміщень</w:t>
            </w:r>
          </w:p>
          <w:p w14:paraId="12F7CE0A" w14:textId="2DFE13D5" w:rsidR="00911EC4" w:rsidRPr="00A90B99" w:rsidRDefault="00911EC4" w:rsidP="00911EC4">
            <w:pPr>
              <w:spacing w:line="259" w:lineRule="auto"/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1656" w:type="dxa"/>
            <w:noWrap/>
            <w:hideMark/>
          </w:tcPr>
          <w:p w14:paraId="03CE5918" w14:textId="7F647E73" w:rsidR="00911EC4" w:rsidRPr="00A90B99" w:rsidRDefault="00786D9B" w:rsidP="00911EC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3</w:t>
            </w:r>
            <w:r w:rsidR="00911EC4"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дні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по</w:t>
            </w:r>
            <w:r w:rsidR="00911EC4"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</w:t>
            </w:r>
            <w:r w:rsidR="00911EC4" w:rsidRPr="00A90B99"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  <w:t>10</w:t>
            </w:r>
            <w:r w:rsidR="00911EC4"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годин - 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3</w:t>
            </w:r>
            <w:r w:rsidR="00911EC4" w:rsidRPr="00A90B99"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  <w:t>0</w:t>
            </w:r>
            <w:r w:rsidR="00911EC4"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годин </w:t>
            </w:r>
            <w:r w:rsidR="00502EB8"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на кожну локацію</w:t>
            </w:r>
          </w:p>
        </w:tc>
        <w:tc>
          <w:tcPr>
            <w:tcW w:w="809" w:type="dxa"/>
            <w:hideMark/>
          </w:tcPr>
          <w:p w14:paraId="08A02776" w14:textId="77777777" w:rsidR="00911EC4" w:rsidRPr="00A90B99" w:rsidRDefault="00911EC4" w:rsidP="00911EC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1262" w:type="dxa"/>
            <w:noWrap/>
            <w:hideMark/>
          </w:tcPr>
          <w:p w14:paraId="39614B44" w14:textId="04DD7288" w:rsidR="00911EC4" w:rsidRPr="00A90B99" w:rsidRDefault="00712F64" w:rsidP="00911EC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15</w:t>
            </w:r>
          </w:p>
          <w:p w14:paraId="3B076006" w14:textId="5C7CC368" w:rsidR="00911EC4" w:rsidRPr="00A90B99" w:rsidRDefault="00911EC4" w:rsidP="00911EC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809" w:type="dxa"/>
            <w:hideMark/>
          </w:tcPr>
          <w:p w14:paraId="13ED0992" w14:textId="77777777" w:rsidR="00911EC4" w:rsidRPr="00A90B99" w:rsidRDefault="00911EC4" w:rsidP="00911EC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0,00</w:t>
            </w:r>
          </w:p>
        </w:tc>
      </w:tr>
      <w:tr w:rsidR="00EA1A86" w:rsidRPr="00934DD3" w14:paraId="7C7A837B" w14:textId="77777777" w:rsidTr="00712F64">
        <w:trPr>
          <w:trHeight w:val="260"/>
        </w:trPr>
        <w:tc>
          <w:tcPr>
            <w:tcW w:w="608" w:type="dxa"/>
            <w:noWrap/>
          </w:tcPr>
          <w:p w14:paraId="0B2C22E3" w14:textId="1BC22136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2009" w:type="dxa"/>
            <w:noWrap/>
            <w:vAlign w:val="bottom"/>
          </w:tcPr>
          <w:p w14:paraId="3743244D" w14:textId="1B141BE8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uk-UA"/>
              </w:rPr>
              <w:t>Загальна сума замовлення</w:t>
            </w:r>
          </w:p>
        </w:tc>
        <w:tc>
          <w:tcPr>
            <w:tcW w:w="1636" w:type="dxa"/>
            <w:noWrap/>
          </w:tcPr>
          <w:p w14:paraId="25D45C8A" w14:textId="77777777" w:rsidR="00EA1A86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3" w:type="dxa"/>
          </w:tcPr>
          <w:p w14:paraId="5EEEE74F" w14:textId="77777777" w:rsidR="00EA1A86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6" w:type="dxa"/>
            <w:noWrap/>
          </w:tcPr>
          <w:p w14:paraId="0E2C9EFD" w14:textId="77777777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9" w:type="dxa"/>
          </w:tcPr>
          <w:p w14:paraId="60DC08DB" w14:textId="77777777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2" w:type="dxa"/>
            <w:noWrap/>
          </w:tcPr>
          <w:p w14:paraId="744C9531" w14:textId="77777777" w:rsidR="00EA1A86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9" w:type="dxa"/>
          </w:tcPr>
          <w:p w14:paraId="39047EA0" w14:textId="77777777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A1A86" w:rsidRPr="00934DD3" w14:paraId="5221D71D" w14:textId="77777777" w:rsidTr="00712F64">
        <w:trPr>
          <w:trHeight w:val="260"/>
        </w:trPr>
        <w:tc>
          <w:tcPr>
            <w:tcW w:w="608" w:type="dxa"/>
            <w:noWrap/>
          </w:tcPr>
          <w:p w14:paraId="58A57934" w14:textId="4FB39414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09" w:type="dxa"/>
            <w:noWrap/>
            <w:vAlign w:val="bottom"/>
          </w:tcPr>
          <w:p w14:paraId="5F27B84C" w14:textId="6D7F499A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  <w:lang w:eastAsia="uk-UA"/>
              </w:rPr>
              <w:t>ПДВ:</w:t>
            </w:r>
          </w:p>
        </w:tc>
        <w:tc>
          <w:tcPr>
            <w:tcW w:w="1636" w:type="dxa"/>
            <w:noWrap/>
          </w:tcPr>
          <w:p w14:paraId="11D637D8" w14:textId="77777777" w:rsidR="00EA1A86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3" w:type="dxa"/>
          </w:tcPr>
          <w:p w14:paraId="62291316" w14:textId="77777777" w:rsidR="00EA1A86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6" w:type="dxa"/>
            <w:noWrap/>
          </w:tcPr>
          <w:p w14:paraId="5CCE26FB" w14:textId="77777777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9" w:type="dxa"/>
          </w:tcPr>
          <w:p w14:paraId="6BBA4BEA" w14:textId="77777777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2" w:type="dxa"/>
            <w:noWrap/>
          </w:tcPr>
          <w:p w14:paraId="64FF3CF4" w14:textId="77777777" w:rsidR="00EA1A86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9" w:type="dxa"/>
          </w:tcPr>
          <w:p w14:paraId="2ED23AAD" w14:textId="77777777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A1A86" w:rsidRPr="00934DD3" w14:paraId="7106F561" w14:textId="77777777" w:rsidTr="00712F64">
        <w:trPr>
          <w:trHeight w:val="260"/>
        </w:trPr>
        <w:tc>
          <w:tcPr>
            <w:tcW w:w="608" w:type="dxa"/>
            <w:noWrap/>
          </w:tcPr>
          <w:p w14:paraId="011A6B3E" w14:textId="3744A293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09" w:type="dxa"/>
            <w:noWrap/>
            <w:vAlign w:val="bottom"/>
          </w:tcPr>
          <w:p w14:paraId="6D90DD99" w14:textId="47378D3C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uk-UA"/>
              </w:rPr>
              <w:t>Всього до сплати:</w:t>
            </w:r>
          </w:p>
        </w:tc>
        <w:tc>
          <w:tcPr>
            <w:tcW w:w="1636" w:type="dxa"/>
            <w:noWrap/>
          </w:tcPr>
          <w:p w14:paraId="699219A3" w14:textId="77777777" w:rsidR="00EA1A86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3" w:type="dxa"/>
          </w:tcPr>
          <w:p w14:paraId="24EE6C8A" w14:textId="77777777" w:rsidR="00EA1A86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6" w:type="dxa"/>
            <w:noWrap/>
          </w:tcPr>
          <w:p w14:paraId="69C6BA4E" w14:textId="77777777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9" w:type="dxa"/>
          </w:tcPr>
          <w:p w14:paraId="07E629D1" w14:textId="77777777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2" w:type="dxa"/>
            <w:noWrap/>
          </w:tcPr>
          <w:p w14:paraId="23DEE47C" w14:textId="77777777" w:rsidR="00EA1A86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9" w:type="dxa"/>
          </w:tcPr>
          <w:p w14:paraId="38F02D4F" w14:textId="77777777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6ADFF17A" w14:textId="77777777" w:rsidR="00105822" w:rsidRDefault="00105822" w:rsidP="0704020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25DE5F39" w14:textId="77777777" w:rsidR="00105822" w:rsidRPr="009C6470" w:rsidRDefault="00105822" w:rsidP="07040200">
      <w:pPr>
        <w:spacing w:after="0" w:line="240" w:lineRule="auto"/>
        <w:rPr>
          <w:rFonts w:ascii="Times New Roman" w:eastAsia="Times New Roman" w:hAnsi="Times New Roman" w:cs="Times New Roman"/>
          <w:sz w:val="28"/>
          <w:szCs w:val="24"/>
          <w:u w:val="single"/>
          <w:lang w:eastAsia="ru-RU"/>
        </w:rPr>
      </w:pPr>
    </w:p>
    <w:p w14:paraId="40E6E472" w14:textId="2C3FC7BD" w:rsidR="00502EB8" w:rsidRPr="00712F64" w:rsidRDefault="00502EB8" w:rsidP="07040200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712F64">
        <w:rPr>
          <w:rFonts w:ascii="Times New Roman" w:eastAsia="Times New Roman" w:hAnsi="Times New Roman" w:cs="Times New Roman"/>
          <w:b/>
          <w:sz w:val="24"/>
          <w:szCs w:val="24"/>
          <w:u w:val="single"/>
          <w:lang w:eastAsia="ru-RU"/>
        </w:rPr>
        <w:t xml:space="preserve">Лот 2 </w:t>
      </w:r>
      <w:r w:rsidRPr="00712F64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Івано-Франківська область – </w:t>
      </w:r>
      <w:r w:rsidR="5B7899B9" w:rsidRPr="00712F64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2 навчальні групи учасників  </w:t>
      </w:r>
    </w:p>
    <w:p w14:paraId="68A7360F" w14:textId="77777777" w:rsidR="0032140E" w:rsidRDefault="0032140E" w:rsidP="00502EB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tbl>
      <w:tblPr>
        <w:tblStyle w:val="a3"/>
        <w:tblW w:w="10252" w:type="dxa"/>
        <w:tblInd w:w="-289" w:type="dxa"/>
        <w:tblLook w:val="04C0" w:firstRow="0" w:lastRow="1" w:firstColumn="1" w:lastColumn="0" w:noHBand="0" w:noVBand="1"/>
      </w:tblPr>
      <w:tblGrid>
        <w:gridCol w:w="611"/>
        <w:gridCol w:w="2023"/>
        <w:gridCol w:w="1627"/>
        <w:gridCol w:w="1417"/>
        <w:gridCol w:w="1617"/>
        <w:gridCol w:w="814"/>
        <w:gridCol w:w="1329"/>
        <w:gridCol w:w="814"/>
      </w:tblGrid>
      <w:tr w:rsidR="00502EB8" w:rsidRPr="00934DD3" w14:paraId="2EE76D11" w14:textId="77777777" w:rsidTr="00712F64">
        <w:trPr>
          <w:trHeight w:val="734"/>
        </w:trPr>
        <w:tc>
          <w:tcPr>
            <w:tcW w:w="611" w:type="dxa"/>
            <w:hideMark/>
          </w:tcPr>
          <w:p w14:paraId="162DDFEE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 xml:space="preserve">№ </w:t>
            </w:r>
            <w:proofErr w:type="spellStart"/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п.п</w:t>
            </w:r>
            <w:proofErr w:type="spellEnd"/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.</w:t>
            </w:r>
          </w:p>
        </w:tc>
        <w:tc>
          <w:tcPr>
            <w:tcW w:w="2023" w:type="dxa"/>
            <w:noWrap/>
            <w:hideMark/>
          </w:tcPr>
          <w:p w14:paraId="78F47251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 xml:space="preserve">Перелік послуг </w:t>
            </w:r>
          </w:p>
        </w:tc>
        <w:tc>
          <w:tcPr>
            <w:tcW w:w="1627" w:type="dxa"/>
            <w:hideMark/>
          </w:tcPr>
          <w:p w14:paraId="54D28ADB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Орієнтовний період проведення</w:t>
            </w:r>
          </w:p>
        </w:tc>
        <w:tc>
          <w:tcPr>
            <w:tcW w:w="1417" w:type="dxa"/>
            <w:hideMark/>
          </w:tcPr>
          <w:p w14:paraId="2C25D019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Кількість послуг</w:t>
            </w:r>
          </w:p>
        </w:tc>
        <w:tc>
          <w:tcPr>
            <w:tcW w:w="1617" w:type="dxa"/>
            <w:hideMark/>
          </w:tcPr>
          <w:p w14:paraId="41AD0F12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Коментарі / Додаткова інформація</w:t>
            </w:r>
          </w:p>
        </w:tc>
        <w:tc>
          <w:tcPr>
            <w:tcW w:w="814" w:type="dxa"/>
            <w:hideMark/>
          </w:tcPr>
          <w:p w14:paraId="27280407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Ціна за од. (грн.)</w:t>
            </w:r>
          </w:p>
        </w:tc>
        <w:tc>
          <w:tcPr>
            <w:tcW w:w="1329" w:type="dxa"/>
            <w:hideMark/>
          </w:tcPr>
          <w:p w14:paraId="452F35E4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Кількість осіб</w:t>
            </w:r>
          </w:p>
        </w:tc>
        <w:tc>
          <w:tcPr>
            <w:tcW w:w="814" w:type="dxa"/>
            <w:hideMark/>
          </w:tcPr>
          <w:p w14:paraId="3F335241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Сума (грн.)</w:t>
            </w:r>
          </w:p>
        </w:tc>
      </w:tr>
      <w:tr w:rsidR="00502EB8" w:rsidRPr="00934DD3" w14:paraId="48069801" w14:textId="77777777" w:rsidTr="00712F64">
        <w:trPr>
          <w:trHeight w:val="560"/>
        </w:trPr>
        <w:tc>
          <w:tcPr>
            <w:tcW w:w="611" w:type="dxa"/>
            <w:noWrap/>
            <w:hideMark/>
          </w:tcPr>
          <w:p w14:paraId="7F4FFCC3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1</w:t>
            </w:r>
          </w:p>
        </w:tc>
        <w:tc>
          <w:tcPr>
            <w:tcW w:w="2023" w:type="dxa"/>
            <w:hideMark/>
          </w:tcPr>
          <w:p w14:paraId="3AA0D201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Організація заходу</w:t>
            </w:r>
          </w:p>
        </w:tc>
        <w:tc>
          <w:tcPr>
            <w:tcW w:w="1627" w:type="dxa"/>
            <w:hideMark/>
          </w:tcPr>
          <w:p w14:paraId="46A5524B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1417" w:type="dxa"/>
            <w:hideMark/>
          </w:tcPr>
          <w:p w14:paraId="4F52F098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1617" w:type="dxa"/>
            <w:hideMark/>
          </w:tcPr>
          <w:p w14:paraId="3BE4DFE5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814" w:type="dxa"/>
            <w:hideMark/>
          </w:tcPr>
          <w:p w14:paraId="566E2483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1329" w:type="dxa"/>
            <w:noWrap/>
            <w:hideMark/>
          </w:tcPr>
          <w:p w14:paraId="5A7BAB00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814" w:type="dxa"/>
            <w:hideMark/>
          </w:tcPr>
          <w:p w14:paraId="555C110A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</w:tr>
      <w:tr w:rsidR="00712F64" w14:paraId="40E8DDFB" w14:textId="77777777" w:rsidTr="00712F64">
        <w:trPr>
          <w:trHeight w:val="710"/>
        </w:trPr>
        <w:tc>
          <w:tcPr>
            <w:tcW w:w="611" w:type="dxa"/>
            <w:noWrap/>
            <w:hideMark/>
          </w:tcPr>
          <w:p w14:paraId="4002435E" w14:textId="77777777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</w:p>
        </w:tc>
        <w:tc>
          <w:tcPr>
            <w:tcW w:w="2023" w:type="dxa"/>
            <w:hideMark/>
          </w:tcPr>
          <w:p w14:paraId="31DF414B" w14:textId="77777777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Забезпечення канцелярії </w:t>
            </w:r>
          </w:p>
        </w:tc>
        <w:tc>
          <w:tcPr>
            <w:tcW w:w="1627" w:type="dxa"/>
            <w:hideMark/>
          </w:tcPr>
          <w:p w14:paraId="66647E33" w14:textId="7D39B999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1 група – з 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  <w:lang w:val="ru-RU"/>
              </w:rPr>
              <w:t>24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по 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  <w:lang w:val="ru-RU"/>
              </w:rPr>
              <w:t>29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липня</w:t>
            </w:r>
          </w:p>
          <w:p w14:paraId="384A524E" w14:textId="0A502F2C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  <w:lang w:val="ru-RU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2 група – з 14 по 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  <w:lang w:val="ru-RU"/>
              </w:rPr>
              <w:t>19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  <w:lang w:val="ru-RU"/>
              </w:rPr>
              <w:t>серпня</w:t>
            </w:r>
          </w:p>
          <w:p w14:paraId="22DE7722" w14:textId="11F45B6F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1417" w:type="dxa"/>
            <w:noWrap/>
            <w:hideMark/>
          </w:tcPr>
          <w:p w14:paraId="3C3C846A" w14:textId="77777777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1комплект на учасника</w:t>
            </w:r>
          </w:p>
          <w:p w14:paraId="7FCCAAB8" w14:textId="77777777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1617" w:type="dxa"/>
            <w:hideMark/>
          </w:tcPr>
          <w:p w14:paraId="69BE6262" w14:textId="2F5881C3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1 комплект для кожного учасника (включає зошит для нотаток та синя авторучка) всього 120 учасників</w:t>
            </w:r>
          </w:p>
        </w:tc>
        <w:tc>
          <w:tcPr>
            <w:tcW w:w="814" w:type="dxa"/>
            <w:hideMark/>
          </w:tcPr>
          <w:p w14:paraId="47D12816" w14:textId="77777777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1329" w:type="dxa"/>
            <w:noWrap/>
            <w:hideMark/>
          </w:tcPr>
          <w:p w14:paraId="3DFBAFB4" w14:textId="4553FE0B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120</w:t>
            </w:r>
          </w:p>
          <w:p w14:paraId="7B9072D0" w14:textId="77777777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814" w:type="dxa"/>
            <w:hideMark/>
          </w:tcPr>
          <w:p w14:paraId="6F91A160" w14:textId="77777777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0,00</w:t>
            </w:r>
          </w:p>
        </w:tc>
      </w:tr>
      <w:tr w:rsidR="00502EB8" w14:paraId="519AFAB5" w14:textId="77777777" w:rsidTr="00712F64">
        <w:trPr>
          <w:trHeight w:val="710"/>
        </w:trPr>
        <w:tc>
          <w:tcPr>
            <w:tcW w:w="611" w:type="dxa"/>
            <w:noWrap/>
            <w:hideMark/>
          </w:tcPr>
          <w:p w14:paraId="4098B4A2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2</w:t>
            </w:r>
          </w:p>
        </w:tc>
        <w:tc>
          <w:tcPr>
            <w:tcW w:w="2023" w:type="dxa"/>
            <w:hideMark/>
          </w:tcPr>
          <w:p w14:paraId="3D568B82" w14:textId="1240810E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Харчування учасників (з обслуговування</w:t>
            </w:r>
            <w:r w:rsidR="00A90B99"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м</w:t>
            </w: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)</w:t>
            </w:r>
          </w:p>
        </w:tc>
        <w:tc>
          <w:tcPr>
            <w:tcW w:w="1627" w:type="dxa"/>
            <w:hideMark/>
          </w:tcPr>
          <w:p w14:paraId="3C32E034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 </w:t>
            </w:r>
          </w:p>
        </w:tc>
        <w:tc>
          <w:tcPr>
            <w:tcW w:w="1417" w:type="dxa"/>
            <w:noWrap/>
            <w:hideMark/>
          </w:tcPr>
          <w:p w14:paraId="06D00CE7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1617" w:type="dxa"/>
            <w:hideMark/>
          </w:tcPr>
          <w:p w14:paraId="768B9D82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 </w:t>
            </w:r>
          </w:p>
        </w:tc>
        <w:tc>
          <w:tcPr>
            <w:tcW w:w="814" w:type="dxa"/>
            <w:hideMark/>
          </w:tcPr>
          <w:p w14:paraId="652668C7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1329" w:type="dxa"/>
            <w:noWrap/>
            <w:hideMark/>
          </w:tcPr>
          <w:p w14:paraId="0D8E9182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814" w:type="dxa"/>
            <w:hideMark/>
          </w:tcPr>
          <w:p w14:paraId="3170DB54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 </w:t>
            </w:r>
          </w:p>
        </w:tc>
      </w:tr>
      <w:tr w:rsidR="00712F64" w:rsidRPr="00934DD3" w14:paraId="5E02BA17" w14:textId="77777777" w:rsidTr="00712F64">
        <w:trPr>
          <w:trHeight w:val="350"/>
        </w:trPr>
        <w:tc>
          <w:tcPr>
            <w:tcW w:w="611" w:type="dxa"/>
            <w:noWrap/>
            <w:hideMark/>
          </w:tcPr>
          <w:p w14:paraId="4190DFC0" w14:textId="77777777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</w:p>
        </w:tc>
        <w:tc>
          <w:tcPr>
            <w:tcW w:w="2023" w:type="dxa"/>
            <w:hideMark/>
          </w:tcPr>
          <w:p w14:paraId="6DE49519" w14:textId="77777777" w:rsidR="00712F64" w:rsidRPr="00A90B99" w:rsidRDefault="00712F64" w:rsidP="00712F64">
            <w:pPr>
              <w:spacing w:line="259" w:lineRule="auto"/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Кава-пауза</w:t>
            </w:r>
          </w:p>
        </w:tc>
        <w:tc>
          <w:tcPr>
            <w:tcW w:w="1627" w:type="dxa"/>
            <w:hideMark/>
          </w:tcPr>
          <w:p w14:paraId="521A7AE9" w14:textId="77777777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1 група – з 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  <w:lang w:val="ru-RU"/>
              </w:rPr>
              <w:t>24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по 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  <w:lang w:val="ru-RU"/>
              </w:rPr>
              <w:t>29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липня</w:t>
            </w:r>
          </w:p>
          <w:p w14:paraId="5CEA23F8" w14:textId="77777777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  <w:lang w:val="ru-RU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2 група – з 14 по 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  <w:lang w:val="ru-RU"/>
              </w:rPr>
              <w:t>19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  <w:lang w:val="ru-RU"/>
              </w:rPr>
              <w:t>серпня</w:t>
            </w:r>
          </w:p>
          <w:p w14:paraId="5F7CBBDE" w14:textId="77777777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1417" w:type="dxa"/>
            <w:hideMark/>
          </w:tcPr>
          <w:p w14:paraId="728B0646" w14:textId="3B5FC81D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3</w:t>
            </w:r>
          </w:p>
          <w:p w14:paraId="68075DEF" w14:textId="77777777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1617" w:type="dxa"/>
            <w:hideMark/>
          </w:tcPr>
          <w:p w14:paraId="7DAB7C20" w14:textId="2D743835" w:rsidR="00712F64" w:rsidRPr="00A90B99" w:rsidRDefault="00712F64" w:rsidP="00712F64">
            <w:pPr>
              <w:spacing w:line="259" w:lineRule="auto"/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1 кава пауза на добу на локації (всього 3 кава-паузи на 1 групу) всього 120 учасників </w:t>
            </w:r>
          </w:p>
        </w:tc>
        <w:tc>
          <w:tcPr>
            <w:tcW w:w="814" w:type="dxa"/>
            <w:hideMark/>
          </w:tcPr>
          <w:p w14:paraId="36C5E3D1" w14:textId="77777777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1329" w:type="dxa"/>
            <w:noWrap/>
            <w:hideMark/>
          </w:tcPr>
          <w:p w14:paraId="60C19D12" w14:textId="60A48AB3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120</w:t>
            </w:r>
          </w:p>
          <w:p w14:paraId="7EB394B3" w14:textId="77777777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814" w:type="dxa"/>
            <w:hideMark/>
          </w:tcPr>
          <w:p w14:paraId="4A5C9D13" w14:textId="77777777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0,00</w:t>
            </w:r>
          </w:p>
        </w:tc>
      </w:tr>
      <w:tr w:rsidR="00712F64" w:rsidRPr="00934DD3" w14:paraId="77440CAD" w14:textId="77777777" w:rsidTr="00712F64">
        <w:trPr>
          <w:trHeight w:val="350"/>
        </w:trPr>
        <w:tc>
          <w:tcPr>
            <w:tcW w:w="611" w:type="dxa"/>
            <w:noWrap/>
          </w:tcPr>
          <w:p w14:paraId="29A9FC8B" w14:textId="77777777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</w:p>
        </w:tc>
        <w:tc>
          <w:tcPr>
            <w:tcW w:w="2023" w:type="dxa"/>
          </w:tcPr>
          <w:p w14:paraId="794A2175" w14:textId="7976F3A9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Комплексний обід</w:t>
            </w:r>
          </w:p>
        </w:tc>
        <w:tc>
          <w:tcPr>
            <w:tcW w:w="1627" w:type="dxa"/>
          </w:tcPr>
          <w:p w14:paraId="76C4E0F5" w14:textId="77777777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1 група – з 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  <w:lang w:val="ru-RU"/>
              </w:rPr>
              <w:t>24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по 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  <w:lang w:val="ru-RU"/>
              </w:rPr>
              <w:t>29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липня</w:t>
            </w:r>
          </w:p>
          <w:p w14:paraId="79F71628" w14:textId="77777777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  <w:lang w:val="ru-RU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2 група – з 14 по 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  <w:lang w:val="ru-RU"/>
              </w:rPr>
              <w:t>19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  <w:lang w:val="ru-RU"/>
              </w:rPr>
              <w:t>серпня</w:t>
            </w:r>
          </w:p>
          <w:p w14:paraId="08234BB5" w14:textId="5D094C54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  <w:lang w:val="ru-RU"/>
              </w:rPr>
            </w:pPr>
          </w:p>
        </w:tc>
        <w:tc>
          <w:tcPr>
            <w:tcW w:w="1417" w:type="dxa"/>
          </w:tcPr>
          <w:p w14:paraId="4D1C0E2F" w14:textId="431D1CBE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3</w:t>
            </w:r>
          </w:p>
        </w:tc>
        <w:tc>
          <w:tcPr>
            <w:tcW w:w="1617" w:type="dxa"/>
          </w:tcPr>
          <w:p w14:paraId="4858FA17" w14:textId="48EB9458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1 обід на добу на учасника на  локації (всього 3 обіди на 1 групу) всього 120 учасників</w:t>
            </w:r>
          </w:p>
        </w:tc>
        <w:tc>
          <w:tcPr>
            <w:tcW w:w="814" w:type="dxa"/>
          </w:tcPr>
          <w:p w14:paraId="187F161B" w14:textId="77777777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1329" w:type="dxa"/>
            <w:noWrap/>
          </w:tcPr>
          <w:p w14:paraId="5E7FC3CD" w14:textId="77777777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120</w:t>
            </w:r>
          </w:p>
        </w:tc>
        <w:tc>
          <w:tcPr>
            <w:tcW w:w="814" w:type="dxa"/>
          </w:tcPr>
          <w:p w14:paraId="66877FF0" w14:textId="77777777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</w:tr>
      <w:tr w:rsidR="005F3C53" w:rsidRPr="00934DD3" w14:paraId="3E344113" w14:textId="77777777" w:rsidTr="00712F64">
        <w:trPr>
          <w:trHeight w:val="260"/>
        </w:trPr>
        <w:tc>
          <w:tcPr>
            <w:tcW w:w="611" w:type="dxa"/>
            <w:noWrap/>
            <w:hideMark/>
          </w:tcPr>
          <w:p w14:paraId="08A737AC" w14:textId="77777777" w:rsidR="005F3C53" w:rsidRPr="00A90B99" w:rsidRDefault="005F3C53" w:rsidP="005F3C53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3</w:t>
            </w:r>
          </w:p>
        </w:tc>
        <w:tc>
          <w:tcPr>
            <w:tcW w:w="2023" w:type="dxa"/>
            <w:noWrap/>
            <w:hideMark/>
          </w:tcPr>
          <w:p w14:paraId="120F677A" w14:textId="77777777" w:rsidR="005F3C53" w:rsidRPr="00A90B99" w:rsidRDefault="005F3C53" w:rsidP="005F3C53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 xml:space="preserve">Розміщення </w:t>
            </w:r>
          </w:p>
        </w:tc>
        <w:tc>
          <w:tcPr>
            <w:tcW w:w="1627" w:type="dxa"/>
            <w:noWrap/>
            <w:hideMark/>
          </w:tcPr>
          <w:p w14:paraId="74016A51" w14:textId="77777777" w:rsidR="005F3C53" w:rsidRPr="00A90B99" w:rsidRDefault="005F3C53" w:rsidP="005F3C53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</w:t>
            </w:r>
          </w:p>
        </w:tc>
        <w:tc>
          <w:tcPr>
            <w:tcW w:w="1417" w:type="dxa"/>
            <w:hideMark/>
          </w:tcPr>
          <w:p w14:paraId="75588BB3" w14:textId="30191646" w:rsidR="005F3C53" w:rsidRPr="00A90B99" w:rsidRDefault="005F3C53" w:rsidP="005F3C53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1617" w:type="dxa"/>
            <w:noWrap/>
            <w:hideMark/>
          </w:tcPr>
          <w:p w14:paraId="60F44FFB" w14:textId="19278F60" w:rsidR="005F3C53" w:rsidRPr="00A90B99" w:rsidRDefault="005F3C53" w:rsidP="005F3C53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</w:t>
            </w:r>
          </w:p>
        </w:tc>
        <w:tc>
          <w:tcPr>
            <w:tcW w:w="814" w:type="dxa"/>
            <w:hideMark/>
          </w:tcPr>
          <w:p w14:paraId="17AD3710" w14:textId="77777777" w:rsidR="005F3C53" w:rsidRPr="00A90B99" w:rsidRDefault="005F3C53" w:rsidP="005F3C53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1329" w:type="dxa"/>
            <w:noWrap/>
            <w:hideMark/>
          </w:tcPr>
          <w:p w14:paraId="6B262359" w14:textId="77777777" w:rsidR="005F3C53" w:rsidRPr="00A90B99" w:rsidRDefault="005F3C53" w:rsidP="005F3C53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814" w:type="dxa"/>
            <w:hideMark/>
          </w:tcPr>
          <w:p w14:paraId="3126F290" w14:textId="77777777" w:rsidR="005F3C53" w:rsidRPr="00A90B99" w:rsidRDefault="005F3C53" w:rsidP="005F3C53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</w:tr>
      <w:tr w:rsidR="005F3C53" w:rsidRPr="00934DD3" w14:paraId="31311C69" w14:textId="77777777" w:rsidTr="00712F64">
        <w:trPr>
          <w:trHeight w:val="260"/>
        </w:trPr>
        <w:tc>
          <w:tcPr>
            <w:tcW w:w="611" w:type="dxa"/>
            <w:noWrap/>
            <w:hideMark/>
          </w:tcPr>
          <w:p w14:paraId="75B149AB" w14:textId="77777777" w:rsidR="005F3C53" w:rsidRPr="00A90B99" w:rsidRDefault="005F3C53" w:rsidP="005F3C53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 </w:t>
            </w:r>
          </w:p>
        </w:tc>
        <w:tc>
          <w:tcPr>
            <w:tcW w:w="2023" w:type="dxa"/>
            <w:noWrap/>
            <w:hideMark/>
          </w:tcPr>
          <w:p w14:paraId="2D64282C" w14:textId="7225E701" w:rsidR="005F3C53" w:rsidRPr="00A90B99" w:rsidRDefault="005F3C53" w:rsidP="005F3C53">
            <w:pPr>
              <w:spacing w:line="259" w:lineRule="auto"/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Приміщення для проведення  </w:t>
            </w:r>
            <w:proofErr w:type="spellStart"/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консультаційно</w:t>
            </w:r>
            <w:proofErr w:type="spellEnd"/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-  методичних послуг </w:t>
            </w:r>
          </w:p>
        </w:tc>
        <w:tc>
          <w:tcPr>
            <w:tcW w:w="1627" w:type="dxa"/>
            <w:noWrap/>
            <w:hideMark/>
          </w:tcPr>
          <w:p w14:paraId="08446ADB" w14:textId="77777777" w:rsidR="00C74368" w:rsidRPr="00A90B99" w:rsidRDefault="00C74368" w:rsidP="00C7436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1 група – з 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  <w:lang w:val="ru-RU"/>
              </w:rPr>
              <w:t>24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по 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  <w:lang w:val="ru-RU"/>
              </w:rPr>
              <w:t>29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липня</w:t>
            </w:r>
          </w:p>
          <w:p w14:paraId="43C413FF" w14:textId="77777777" w:rsidR="00C74368" w:rsidRPr="00A90B99" w:rsidRDefault="00C74368" w:rsidP="00C7436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  <w:lang w:val="ru-RU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2 група – з 14 по 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  <w:lang w:val="ru-RU"/>
              </w:rPr>
              <w:t>19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  <w:lang w:val="ru-RU"/>
              </w:rPr>
              <w:t>серпня</w:t>
            </w:r>
          </w:p>
          <w:p w14:paraId="094E1FD2" w14:textId="3A4039F1" w:rsidR="005F3C53" w:rsidRPr="00A90B99" w:rsidRDefault="005F3C53" w:rsidP="005F3C53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1417" w:type="dxa"/>
            <w:hideMark/>
          </w:tcPr>
          <w:p w14:paraId="1DB412DE" w14:textId="45C6A6C1" w:rsidR="005F3C53" w:rsidRPr="00A90B99" w:rsidRDefault="005F3C53" w:rsidP="005F3C53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8</w:t>
            </w:r>
            <w:r w:rsidR="00712F64"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приміщень</w:t>
            </w:r>
          </w:p>
          <w:p w14:paraId="25B43CA9" w14:textId="77777777" w:rsidR="005F3C53" w:rsidRPr="00A90B99" w:rsidRDefault="005F3C53" w:rsidP="005F3C53">
            <w:pPr>
              <w:spacing w:line="259" w:lineRule="auto"/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1617" w:type="dxa"/>
            <w:noWrap/>
            <w:hideMark/>
          </w:tcPr>
          <w:p w14:paraId="0E87E621" w14:textId="042BDEA8" w:rsidR="005F3C53" w:rsidRPr="00A90B99" w:rsidRDefault="005F3C53" w:rsidP="005F3C53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3 дні по 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  <w:t>10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годин - 3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  <w:t>0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годин на кожну локацію</w:t>
            </w:r>
          </w:p>
        </w:tc>
        <w:tc>
          <w:tcPr>
            <w:tcW w:w="814" w:type="dxa"/>
            <w:hideMark/>
          </w:tcPr>
          <w:p w14:paraId="0E944573" w14:textId="77777777" w:rsidR="005F3C53" w:rsidRPr="00A90B99" w:rsidRDefault="005F3C53" w:rsidP="005F3C53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1329" w:type="dxa"/>
            <w:noWrap/>
            <w:hideMark/>
          </w:tcPr>
          <w:p w14:paraId="69390EDD" w14:textId="1E8F3032" w:rsidR="005F3C53" w:rsidRPr="00A90B99" w:rsidRDefault="00712F64" w:rsidP="005F3C53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15</w:t>
            </w:r>
          </w:p>
          <w:p w14:paraId="4CFC1611" w14:textId="77777777" w:rsidR="005F3C53" w:rsidRPr="00A90B99" w:rsidRDefault="005F3C53" w:rsidP="005F3C53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814" w:type="dxa"/>
            <w:hideMark/>
          </w:tcPr>
          <w:p w14:paraId="7DE76596" w14:textId="77777777" w:rsidR="005F3C53" w:rsidRPr="00A90B99" w:rsidRDefault="005F3C53" w:rsidP="005F3C53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0,00</w:t>
            </w:r>
          </w:p>
        </w:tc>
      </w:tr>
      <w:tr w:rsidR="00EA1A86" w:rsidRPr="00934DD3" w14:paraId="78E3EB03" w14:textId="77777777" w:rsidTr="00712F64">
        <w:trPr>
          <w:trHeight w:val="260"/>
        </w:trPr>
        <w:tc>
          <w:tcPr>
            <w:tcW w:w="611" w:type="dxa"/>
            <w:noWrap/>
          </w:tcPr>
          <w:p w14:paraId="15A4DD80" w14:textId="1F5CFCEA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2023" w:type="dxa"/>
            <w:noWrap/>
            <w:vAlign w:val="bottom"/>
          </w:tcPr>
          <w:p w14:paraId="70D225CE" w14:textId="4D5F6949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uk-UA"/>
              </w:rPr>
              <w:t>Загальна сума замовлення</w:t>
            </w:r>
          </w:p>
        </w:tc>
        <w:tc>
          <w:tcPr>
            <w:tcW w:w="1627" w:type="dxa"/>
            <w:noWrap/>
          </w:tcPr>
          <w:p w14:paraId="4901336A" w14:textId="77777777" w:rsidR="00EA1A86" w:rsidRPr="08B2739C" w:rsidRDefault="00EA1A86" w:rsidP="00EA1A8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</w:tcPr>
          <w:p w14:paraId="4E1E52C8" w14:textId="77777777" w:rsidR="00EA1A86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7" w:type="dxa"/>
            <w:noWrap/>
          </w:tcPr>
          <w:p w14:paraId="7C5AA45C" w14:textId="77777777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14" w:type="dxa"/>
          </w:tcPr>
          <w:p w14:paraId="3C60583B" w14:textId="77777777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9" w:type="dxa"/>
            <w:noWrap/>
          </w:tcPr>
          <w:p w14:paraId="57259E2F" w14:textId="77777777" w:rsidR="00EA1A86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14" w:type="dxa"/>
          </w:tcPr>
          <w:p w14:paraId="5932473E" w14:textId="77777777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A1A86" w:rsidRPr="00934DD3" w14:paraId="29DC6821" w14:textId="77777777" w:rsidTr="00712F64">
        <w:trPr>
          <w:trHeight w:val="260"/>
        </w:trPr>
        <w:tc>
          <w:tcPr>
            <w:tcW w:w="611" w:type="dxa"/>
            <w:noWrap/>
          </w:tcPr>
          <w:p w14:paraId="00489F54" w14:textId="77777777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23" w:type="dxa"/>
            <w:noWrap/>
            <w:vAlign w:val="bottom"/>
          </w:tcPr>
          <w:p w14:paraId="7D1514EE" w14:textId="6056EBE9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  <w:lang w:eastAsia="uk-UA"/>
              </w:rPr>
              <w:t>ПДВ:</w:t>
            </w:r>
          </w:p>
        </w:tc>
        <w:tc>
          <w:tcPr>
            <w:tcW w:w="1627" w:type="dxa"/>
            <w:noWrap/>
          </w:tcPr>
          <w:p w14:paraId="2CD0F03D" w14:textId="77777777" w:rsidR="00EA1A86" w:rsidRPr="08B2739C" w:rsidRDefault="00EA1A86" w:rsidP="00EA1A8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</w:tcPr>
          <w:p w14:paraId="669D2D19" w14:textId="77777777" w:rsidR="00EA1A86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7" w:type="dxa"/>
            <w:noWrap/>
          </w:tcPr>
          <w:p w14:paraId="36D8093A" w14:textId="77777777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14" w:type="dxa"/>
          </w:tcPr>
          <w:p w14:paraId="18E6B430" w14:textId="77777777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9" w:type="dxa"/>
            <w:noWrap/>
          </w:tcPr>
          <w:p w14:paraId="659B5F2A" w14:textId="77777777" w:rsidR="00EA1A86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14" w:type="dxa"/>
          </w:tcPr>
          <w:p w14:paraId="149EC446" w14:textId="77777777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A1A86" w:rsidRPr="00934DD3" w14:paraId="168ED25A" w14:textId="77777777" w:rsidTr="00712F64">
        <w:trPr>
          <w:trHeight w:val="260"/>
        </w:trPr>
        <w:tc>
          <w:tcPr>
            <w:tcW w:w="611" w:type="dxa"/>
            <w:noWrap/>
          </w:tcPr>
          <w:p w14:paraId="5B5924E3" w14:textId="77777777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23" w:type="dxa"/>
            <w:noWrap/>
            <w:vAlign w:val="bottom"/>
          </w:tcPr>
          <w:p w14:paraId="05E9093C" w14:textId="01A5340C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uk-UA"/>
              </w:rPr>
              <w:t>Всього до сплати:</w:t>
            </w:r>
          </w:p>
        </w:tc>
        <w:tc>
          <w:tcPr>
            <w:tcW w:w="1627" w:type="dxa"/>
            <w:noWrap/>
          </w:tcPr>
          <w:p w14:paraId="5814046F" w14:textId="77777777" w:rsidR="00EA1A86" w:rsidRPr="08B2739C" w:rsidRDefault="00EA1A86" w:rsidP="00EA1A8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</w:tcPr>
          <w:p w14:paraId="12FAF4A9" w14:textId="77777777" w:rsidR="00EA1A86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7" w:type="dxa"/>
            <w:noWrap/>
          </w:tcPr>
          <w:p w14:paraId="4088C52C" w14:textId="77777777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14" w:type="dxa"/>
          </w:tcPr>
          <w:p w14:paraId="5A00F14A" w14:textId="77777777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9" w:type="dxa"/>
            <w:noWrap/>
          </w:tcPr>
          <w:p w14:paraId="71358895" w14:textId="77777777" w:rsidR="00EA1A86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14" w:type="dxa"/>
          </w:tcPr>
          <w:p w14:paraId="2DC5C121" w14:textId="77777777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3B373887" w14:textId="77777777" w:rsidR="00EA1A86" w:rsidRDefault="00EA1A86" w:rsidP="00502EB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9AA2E19" w14:textId="77777777" w:rsidR="00EA1A86" w:rsidRPr="00712F64" w:rsidRDefault="00EA1A86" w:rsidP="00502EB8">
      <w:pPr>
        <w:spacing w:after="0" w:line="240" w:lineRule="auto"/>
        <w:rPr>
          <w:rFonts w:ascii="Times New Roman" w:eastAsia="Times New Roman" w:hAnsi="Times New Roman" w:cs="Times New Roman"/>
          <w:b/>
          <w:szCs w:val="24"/>
        </w:rPr>
      </w:pPr>
    </w:p>
    <w:p w14:paraId="5438D2A4" w14:textId="77777777" w:rsidR="00A90B99" w:rsidRDefault="00A90B99">
      <w:pPr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br w:type="page"/>
      </w:r>
    </w:p>
    <w:p w14:paraId="463AA3DC" w14:textId="6D3CE562" w:rsidR="00502EB8" w:rsidRPr="00712F64" w:rsidRDefault="0032140E" w:rsidP="07040200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712F64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lastRenderedPageBreak/>
        <w:t xml:space="preserve">Лот 3 Хмельницька область – </w:t>
      </w:r>
      <w:r w:rsidR="31EB37C2" w:rsidRPr="00712F64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2 навчальні групи учасників  </w:t>
      </w:r>
    </w:p>
    <w:p w14:paraId="4AD42167" w14:textId="77777777" w:rsidR="0032140E" w:rsidRDefault="0032140E" w:rsidP="00502EB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tbl>
      <w:tblPr>
        <w:tblStyle w:val="a3"/>
        <w:tblW w:w="10252" w:type="dxa"/>
        <w:tblInd w:w="-289" w:type="dxa"/>
        <w:tblLook w:val="04C0" w:firstRow="0" w:lastRow="1" w:firstColumn="1" w:lastColumn="0" w:noHBand="0" w:noVBand="1"/>
      </w:tblPr>
      <w:tblGrid>
        <w:gridCol w:w="609"/>
        <w:gridCol w:w="2019"/>
        <w:gridCol w:w="1625"/>
        <w:gridCol w:w="1462"/>
        <w:gridCol w:w="1644"/>
        <w:gridCol w:w="813"/>
        <w:gridCol w:w="1267"/>
        <w:gridCol w:w="813"/>
      </w:tblGrid>
      <w:tr w:rsidR="00502EB8" w:rsidRPr="00934DD3" w14:paraId="22B546FA" w14:textId="77777777" w:rsidTr="00712F64">
        <w:trPr>
          <w:trHeight w:val="734"/>
        </w:trPr>
        <w:tc>
          <w:tcPr>
            <w:tcW w:w="609" w:type="dxa"/>
            <w:hideMark/>
          </w:tcPr>
          <w:p w14:paraId="52ACF714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 xml:space="preserve">№ </w:t>
            </w:r>
            <w:proofErr w:type="spellStart"/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п.п</w:t>
            </w:r>
            <w:proofErr w:type="spellEnd"/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.</w:t>
            </w:r>
          </w:p>
        </w:tc>
        <w:tc>
          <w:tcPr>
            <w:tcW w:w="2019" w:type="dxa"/>
            <w:noWrap/>
            <w:hideMark/>
          </w:tcPr>
          <w:p w14:paraId="508F9108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 xml:space="preserve">Перелік послуг </w:t>
            </w:r>
          </w:p>
        </w:tc>
        <w:tc>
          <w:tcPr>
            <w:tcW w:w="1625" w:type="dxa"/>
            <w:hideMark/>
          </w:tcPr>
          <w:p w14:paraId="2EBBC6C9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Орієнтовний період проведення</w:t>
            </w:r>
          </w:p>
        </w:tc>
        <w:tc>
          <w:tcPr>
            <w:tcW w:w="1462" w:type="dxa"/>
            <w:hideMark/>
          </w:tcPr>
          <w:p w14:paraId="74C5CF8E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Кількість послуг</w:t>
            </w:r>
          </w:p>
        </w:tc>
        <w:tc>
          <w:tcPr>
            <w:tcW w:w="1644" w:type="dxa"/>
            <w:hideMark/>
          </w:tcPr>
          <w:p w14:paraId="63B85FD0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Коментарі / Додаткова інформація</w:t>
            </w:r>
          </w:p>
        </w:tc>
        <w:tc>
          <w:tcPr>
            <w:tcW w:w="813" w:type="dxa"/>
            <w:hideMark/>
          </w:tcPr>
          <w:p w14:paraId="334097B0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Ціна за од. (грн.)</w:t>
            </w:r>
          </w:p>
        </w:tc>
        <w:tc>
          <w:tcPr>
            <w:tcW w:w="1267" w:type="dxa"/>
            <w:hideMark/>
          </w:tcPr>
          <w:p w14:paraId="50080EB5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Кількість осіб</w:t>
            </w:r>
          </w:p>
        </w:tc>
        <w:tc>
          <w:tcPr>
            <w:tcW w:w="813" w:type="dxa"/>
            <w:hideMark/>
          </w:tcPr>
          <w:p w14:paraId="60291270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Сума (грн.)</w:t>
            </w:r>
          </w:p>
        </w:tc>
      </w:tr>
      <w:tr w:rsidR="00502EB8" w:rsidRPr="00934DD3" w14:paraId="74B9E8A7" w14:textId="77777777" w:rsidTr="00712F64">
        <w:trPr>
          <w:trHeight w:val="560"/>
        </w:trPr>
        <w:tc>
          <w:tcPr>
            <w:tcW w:w="609" w:type="dxa"/>
            <w:noWrap/>
            <w:hideMark/>
          </w:tcPr>
          <w:p w14:paraId="1F70BB11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1</w:t>
            </w:r>
          </w:p>
        </w:tc>
        <w:tc>
          <w:tcPr>
            <w:tcW w:w="2019" w:type="dxa"/>
            <w:hideMark/>
          </w:tcPr>
          <w:p w14:paraId="42C53146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Організація заходу</w:t>
            </w:r>
          </w:p>
        </w:tc>
        <w:tc>
          <w:tcPr>
            <w:tcW w:w="1625" w:type="dxa"/>
            <w:hideMark/>
          </w:tcPr>
          <w:p w14:paraId="220029D1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1462" w:type="dxa"/>
            <w:hideMark/>
          </w:tcPr>
          <w:p w14:paraId="7B50F32A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1644" w:type="dxa"/>
            <w:hideMark/>
          </w:tcPr>
          <w:p w14:paraId="6B8D93F5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813" w:type="dxa"/>
            <w:hideMark/>
          </w:tcPr>
          <w:p w14:paraId="31720807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1267" w:type="dxa"/>
            <w:noWrap/>
            <w:hideMark/>
          </w:tcPr>
          <w:p w14:paraId="7EAACF47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813" w:type="dxa"/>
            <w:hideMark/>
          </w:tcPr>
          <w:p w14:paraId="79DED5B8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</w:tr>
      <w:tr w:rsidR="00712F64" w14:paraId="3849D59D" w14:textId="77777777" w:rsidTr="00712F64">
        <w:trPr>
          <w:trHeight w:val="710"/>
        </w:trPr>
        <w:tc>
          <w:tcPr>
            <w:tcW w:w="609" w:type="dxa"/>
            <w:noWrap/>
            <w:hideMark/>
          </w:tcPr>
          <w:p w14:paraId="1B1F55C4" w14:textId="77777777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</w:p>
        </w:tc>
        <w:tc>
          <w:tcPr>
            <w:tcW w:w="2019" w:type="dxa"/>
            <w:hideMark/>
          </w:tcPr>
          <w:p w14:paraId="1C2A06DD" w14:textId="77777777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Забезпечення канцелярії </w:t>
            </w:r>
          </w:p>
        </w:tc>
        <w:tc>
          <w:tcPr>
            <w:tcW w:w="1625" w:type="dxa"/>
            <w:hideMark/>
          </w:tcPr>
          <w:p w14:paraId="40835AF7" w14:textId="7596A096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1 група – з 31 липня по 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  <w:lang w:val="ru-RU"/>
              </w:rPr>
              <w:t>3 серпня</w:t>
            </w:r>
          </w:p>
          <w:p w14:paraId="0A458E4D" w14:textId="1BDE2EF9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2 група – з 21 по 24 серпня</w:t>
            </w:r>
          </w:p>
          <w:p w14:paraId="761921E7" w14:textId="77777777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1462" w:type="dxa"/>
            <w:noWrap/>
            <w:hideMark/>
          </w:tcPr>
          <w:p w14:paraId="4878BED4" w14:textId="77777777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1комплект на учасника</w:t>
            </w:r>
          </w:p>
          <w:p w14:paraId="73AD3D36" w14:textId="77777777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1644" w:type="dxa"/>
            <w:hideMark/>
          </w:tcPr>
          <w:p w14:paraId="58123BA6" w14:textId="675A522F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1 комплект для кожного учасника (включає зошит для нотаток та синя авторучка) всього 120 учасників</w:t>
            </w:r>
          </w:p>
        </w:tc>
        <w:tc>
          <w:tcPr>
            <w:tcW w:w="813" w:type="dxa"/>
            <w:hideMark/>
          </w:tcPr>
          <w:p w14:paraId="4E873309" w14:textId="77777777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1267" w:type="dxa"/>
            <w:noWrap/>
            <w:hideMark/>
          </w:tcPr>
          <w:p w14:paraId="33BDB10B" w14:textId="1229CBA3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120</w:t>
            </w:r>
          </w:p>
          <w:p w14:paraId="0F3DC57F" w14:textId="77777777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813" w:type="dxa"/>
            <w:hideMark/>
          </w:tcPr>
          <w:p w14:paraId="4FCE4C16" w14:textId="77777777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0,00</w:t>
            </w:r>
          </w:p>
        </w:tc>
      </w:tr>
      <w:tr w:rsidR="00502EB8" w14:paraId="10CA4F31" w14:textId="77777777" w:rsidTr="00712F64">
        <w:trPr>
          <w:trHeight w:val="710"/>
        </w:trPr>
        <w:tc>
          <w:tcPr>
            <w:tcW w:w="609" w:type="dxa"/>
            <w:noWrap/>
            <w:hideMark/>
          </w:tcPr>
          <w:p w14:paraId="0394B7EA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2</w:t>
            </w:r>
          </w:p>
        </w:tc>
        <w:tc>
          <w:tcPr>
            <w:tcW w:w="2019" w:type="dxa"/>
            <w:hideMark/>
          </w:tcPr>
          <w:p w14:paraId="7B60313E" w14:textId="156A096F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Харчування учасників (з обслуговування</w:t>
            </w:r>
            <w:r w:rsidR="00A90B99"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м</w:t>
            </w: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)</w:t>
            </w:r>
          </w:p>
        </w:tc>
        <w:tc>
          <w:tcPr>
            <w:tcW w:w="1625" w:type="dxa"/>
            <w:hideMark/>
          </w:tcPr>
          <w:p w14:paraId="344E224B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 </w:t>
            </w:r>
          </w:p>
        </w:tc>
        <w:tc>
          <w:tcPr>
            <w:tcW w:w="1462" w:type="dxa"/>
            <w:noWrap/>
            <w:hideMark/>
          </w:tcPr>
          <w:p w14:paraId="34865A02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1644" w:type="dxa"/>
            <w:hideMark/>
          </w:tcPr>
          <w:p w14:paraId="2137D280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 </w:t>
            </w:r>
          </w:p>
        </w:tc>
        <w:tc>
          <w:tcPr>
            <w:tcW w:w="813" w:type="dxa"/>
            <w:hideMark/>
          </w:tcPr>
          <w:p w14:paraId="75932ED2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1267" w:type="dxa"/>
            <w:noWrap/>
            <w:hideMark/>
          </w:tcPr>
          <w:p w14:paraId="2A782294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813" w:type="dxa"/>
            <w:hideMark/>
          </w:tcPr>
          <w:p w14:paraId="5DD35E02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 </w:t>
            </w:r>
          </w:p>
        </w:tc>
      </w:tr>
      <w:tr w:rsidR="00712F64" w:rsidRPr="00934DD3" w14:paraId="489840FA" w14:textId="77777777" w:rsidTr="00712F64">
        <w:trPr>
          <w:trHeight w:val="350"/>
        </w:trPr>
        <w:tc>
          <w:tcPr>
            <w:tcW w:w="609" w:type="dxa"/>
            <w:noWrap/>
            <w:hideMark/>
          </w:tcPr>
          <w:p w14:paraId="3C4CC3D2" w14:textId="77777777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</w:p>
        </w:tc>
        <w:tc>
          <w:tcPr>
            <w:tcW w:w="2019" w:type="dxa"/>
            <w:hideMark/>
          </w:tcPr>
          <w:p w14:paraId="680131E4" w14:textId="77777777" w:rsidR="00712F64" w:rsidRPr="00A90B99" w:rsidRDefault="00712F64" w:rsidP="00712F64">
            <w:pPr>
              <w:spacing w:line="259" w:lineRule="auto"/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Кава-пауза</w:t>
            </w:r>
          </w:p>
        </w:tc>
        <w:tc>
          <w:tcPr>
            <w:tcW w:w="1625" w:type="dxa"/>
            <w:hideMark/>
          </w:tcPr>
          <w:p w14:paraId="7BC317D5" w14:textId="77777777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1 група – з 31 липня по 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  <w:lang w:val="ru-RU"/>
              </w:rPr>
              <w:t>3 серпня</w:t>
            </w:r>
          </w:p>
          <w:p w14:paraId="3A6878F8" w14:textId="42F76B1D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2 група – з 21 по 24 серпня</w:t>
            </w:r>
          </w:p>
        </w:tc>
        <w:tc>
          <w:tcPr>
            <w:tcW w:w="1462" w:type="dxa"/>
            <w:hideMark/>
          </w:tcPr>
          <w:p w14:paraId="54F597D0" w14:textId="3EBDBF71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3</w:t>
            </w:r>
          </w:p>
          <w:p w14:paraId="6CCDD89B" w14:textId="77777777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1644" w:type="dxa"/>
            <w:hideMark/>
          </w:tcPr>
          <w:p w14:paraId="2FFBAE8B" w14:textId="6D1F976B" w:rsidR="00712F64" w:rsidRPr="00A90B99" w:rsidRDefault="00712F64" w:rsidP="00712F64">
            <w:pPr>
              <w:spacing w:line="259" w:lineRule="auto"/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1 кава пауза на добу на локації (всього 3 кава-паузи на 1 групу) всього 120 учасників </w:t>
            </w:r>
          </w:p>
        </w:tc>
        <w:tc>
          <w:tcPr>
            <w:tcW w:w="813" w:type="dxa"/>
            <w:hideMark/>
          </w:tcPr>
          <w:p w14:paraId="6563C444" w14:textId="77777777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1267" w:type="dxa"/>
            <w:noWrap/>
            <w:hideMark/>
          </w:tcPr>
          <w:p w14:paraId="3F6D4044" w14:textId="77777777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120</w:t>
            </w:r>
          </w:p>
          <w:p w14:paraId="5D474931" w14:textId="77777777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813" w:type="dxa"/>
            <w:hideMark/>
          </w:tcPr>
          <w:p w14:paraId="12CFCA80" w14:textId="77777777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0,00</w:t>
            </w:r>
          </w:p>
        </w:tc>
      </w:tr>
      <w:tr w:rsidR="00712F64" w:rsidRPr="00934DD3" w14:paraId="1E929FF3" w14:textId="77777777" w:rsidTr="00712F64">
        <w:trPr>
          <w:trHeight w:val="350"/>
        </w:trPr>
        <w:tc>
          <w:tcPr>
            <w:tcW w:w="609" w:type="dxa"/>
            <w:noWrap/>
          </w:tcPr>
          <w:p w14:paraId="1401A4AB" w14:textId="77777777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</w:p>
        </w:tc>
        <w:tc>
          <w:tcPr>
            <w:tcW w:w="2019" w:type="dxa"/>
          </w:tcPr>
          <w:p w14:paraId="1E16F28A" w14:textId="781791DA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Комплексний обід</w:t>
            </w:r>
          </w:p>
        </w:tc>
        <w:tc>
          <w:tcPr>
            <w:tcW w:w="1625" w:type="dxa"/>
          </w:tcPr>
          <w:p w14:paraId="7B8D94F1" w14:textId="77777777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1 група – з 31 липня по 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  <w:lang w:val="ru-RU"/>
              </w:rPr>
              <w:t>3 серпня</w:t>
            </w:r>
          </w:p>
          <w:p w14:paraId="42300744" w14:textId="4E615351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2 група – з 21 по 24 серпня</w:t>
            </w:r>
          </w:p>
        </w:tc>
        <w:tc>
          <w:tcPr>
            <w:tcW w:w="1462" w:type="dxa"/>
          </w:tcPr>
          <w:p w14:paraId="4793A55A" w14:textId="3A60FEFE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3</w:t>
            </w:r>
          </w:p>
        </w:tc>
        <w:tc>
          <w:tcPr>
            <w:tcW w:w="1644" w:type="dxa"/>
          </w:tcPr>
          <w:p w14:paraId="063B4BE2" w14:textId="6A7D1E34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1 обід на добу на учасника на  локації (всього 3 обіди на 1 групу) всього 120 учасників</w:t>
            </w:r>
          </w:p>
        </w:tc>
        <w:tc>
          <w:tcPr>
            <w:tcW w:w="813" w:type="dxa"/>
          </w:tcPr>
          <w:p w14:paraId="2BDADCF1" w14:textId="77777777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1267" w:type="dxa"/>
            <w:noWrap/>
          </w:tcPr>
          <w:p w14:paraId="065ADA1A" w14:textId="77777777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120</w:t>
            </w:r>
          </w:p>
        </w:tc>
        <w:tc>
          <w:tcPr>
            <w:tcW w:w="813" w:type="dxa"/>
          </w:tcPr>
          <w:p w14:paraId="666DD509" w14:textId="77777777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</w:tr>
      <w:tr w:rsidR="00502EB8" w:rsidRPr="00934DD3" w14:paraId="6E95198F" w14:textId="77777777" w:rsidTr="00712F64">
        <w:trPr>
          <w:trHeight w:val="260"/>
        </w:trPr>
        <w:tc>
          <w:tcPr>
            <w:tcW w:w="609" w:type="dxa"/>
            <w:noWrap/>
            <w:hideMark/>
          </w:tcPr>
          <w:p w14:paraId="7A0EF368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3</w:t>
            </w:r>
          </w:p>
        </w:tc>
        <w:tc>
          <w:tcPr>
            <w:tcW w:w="2019" w:type="dxa"/>
            <w:noWrap/>
            <w:hideMark/>
          </w:tcPr>
          <w:p w14:paraId="2A9CDD96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 xml:space="preserve">Розміщення </w:t>
            </w:r>
          </w:p>
        </w:tc>
        <w:tc>
          <w:tcPr>
            <w:tcW w:w="1625" w:type="dxa"/>
            <w:noWrap/>
            <w:hideMark/>
          </w:tcPr>
          <w:p w14:paraId="5EED8042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</w:t>
            </w:r>
          </w:p>
        </w:tc>
        <w:tc>
          <w:tcPr>
            <w:tcW w:w="1462" w:type="dxa"/>
            <w:hideMark/>
          </w:tcPr>
          <w:p w14:paraId="585E49BA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1644" w:type="dxa"/>
            <w:noWrap/>
            <w:hideMark/>
          </w:tcPr>
          <w:p w14:paraId="343F5809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</w:t>
            </w:r>
          </w:p>
        </w:tc>
        <w:tc>
          <w:tcPr>
            <w:tcW w:w="813" w:type="dxa"/>
            <w:hideMark/>
          </w:tcPr>
          <w:p w14:paraId="7D212795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1267" w:type="dxa"/>
            <w:noWrap/>
            <w:hideMark/>
          </w:tcPr>
          <w:p w14:paraId="7BF888EB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813" w:type="dxa"/>
            <w:hideMark/>
          </w:tcPr>
          <w:p w14:paraId="08A9A113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</w:tr>
      <w:tr w:rsidR="00502EB8" w:rsidRPr="00934DD3" w14:paraId="3F5B900C" w14:textId="77777777" w:rsidTr="00712F64">
        <w:trPr>
          <w:trHeight w:val="260"/>
        </w:trPr>
        <w:tc>
          <w:tcPr>
            <w:tcW w:w="609" w:type="dxa"/>
            <w:noWrap/>
            <w:hideMark/>
          </w:tcPr>
          <w:p w14:paraId="690283F9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 </w:t>
            </w:r>
          </w:p>
        </w:tc>
        <w:tc>
          <w:tcPr>
            <w:tcW w:w="2019" w:type="dxa"/>
            <w:noWrap/>
            <w:hideMark/>
          </w:tcPr>
          <w:p w14:paraId="208DDF92" w14:textId="615A4A1C" w:rsidR="00502EB8" w:rsidRPr="00A90B99" w:rsidRDefault="00502EB8" w:rsidP="3EF03C4F">
            <w:pPr>
              <w:spacing w:line="259" w:lineRule="auto"/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Приміщення для проведення  </w:t>
            </w:r>
            <w:proofErr w:type="spellStart"/>
            <w:r w:rsidR="79B31EDF"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консультаційно</w:t>
            </w:r>
            <w:proofErr w:type="spellEnd"/>
            <w:r w:rsidR="79B31EDF"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-  методичних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послуг </w:t>
            </w:r>
          </w:p>
        </w:tc>
        <w:tc>
          <w:tcPr>
            <w:tcW w:w="1625" w:type="dxa"/>
            <w:noWrap/>
            <w:hideMark/>
          </w:tcPr>
          <w:p w14:paraId="0241E083" w14:textId="77777777" w:rsidR="00E07979" w:rsidRPr="00A90B99" w:rsidRDefault="00E07979" w:rsidP="00E0797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1 група – з 31 липня по 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  <w:lang w:val="ru-RU"/>
              </w:rPr>
              <w:t>3 серпня</w:t>
            </w:r>
          </w:p>
          <w:p w14:paraId="4E07F414" w14:textId="37EA21A3" w:rsidR="00502EB8" w:rsidRPr="00A90B99" w:rsidRDefault="00E07979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2 група – з 21 по 24 серпня</w:t>
            </w:r>
          </w:p>
        </w:tc>
        <w:tc>
          <w:tcPr>
            <w:tcW w:w="1462" w:type="dxa"/>
            <w:hideMark/>
          </w:tcPr>
          <w:p w14:paraId="222B72B1" w14:textId="53B34A64" w:rsidR="00502EB8" w:rsidRPr="00A90B99" w:rsidRDefault="00EA1A86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4</w:t>
            </w:r>
            <w:r w:rsidR="00712F64"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приміщення</w:t>
            </w:r>
          </w:p>
          <w:p w14:paraId="77DBB874" w14:textId="77777777" w:rsidR="00502EB8" w:rsidRPr="00A90B99" w:rsidRDefault="00502EB8" w:rsidP="00502EB8">
            <w:pPr>
              <w:spacing w:line="259" w:lineRule="auto"/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1644" w:type="dxa"/>
            <w:noWrap/>
            <w:hideMark/>
          </w:tcPr>
          <w:p w14:paraId="43403745" w14:textId="5B3BAE45" w:rsidR="00502EB8" w:rsidRPr="00A90B99" w:rsidRDefault="005F3C53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3 дні по 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  <w:t>10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годин - 3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  <w:t>0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годин на кожну локацію</w:t>
            </w:r>
          </w:p>
        </w:tc>
        <w:tc>
          <w:tcPr>
            <w:tcW w:w="813" w:type="dxa"/>
            <w:hideMark/>
          </w:tcPr>
          <w:p w14:paraId="11953919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1267" w:type="dxa"/>
            <w:noWrap/>
            <w:hideMark/>
          </w:tcPr>
          <w:p w14:paraId="24BC1E32" w14:textId="3AF028E0" w:rsidR="00502EB8" w:rsidRPr="00A90B99" w:rsidRDefault="009C6470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30</w:t>
            </w:r>
          </w:p>
          <w:p w14:paraId="5FDF1AC9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813" w:type="dxa"/>
            <w:hideMark/>
          </w:tcPr>
          <w:p w14:paraId="0D137AD2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0,00</w:t>
            </w:r>
          </w:p>
        </w:tc>
      </w:tr>
      <w:tr w:rsidR="00EA1A86" w:rsidRPr="00934DD3" w14:paraId="3A871D85" w14:textId="77777777" w:rsidTr="00712F64">
        <w:trPr>
          <w:trHeight w:val="260"/>
        </w:trPr>
        <w:tc>
          <w:tcPr>
            <w:tcW w:w="609" w:type="dxa"/>
            <w:noWrap/>
          </w:tcPr>
          <w:p w14:paraId="23594083" w14:textId="3DB696C5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2019" w:type="dxa"/>
            <w:noWrap/>
            <w:vAlign w:val="bottom"/>
          </w:tcPr>
          <w:p w14:paraId="320CA0FB" w14:textId="20C2E5E0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uk-UA"/>
              </w:rPr>
              <w:t>Загальна сума замовлення</w:t>
            </w:r>
          </w:p>
        </w:tc>
        <w:tc>
          <w:tcPr>
            <w:tcW w:w="1625" w:type="dxa"/>
            <w:noWrap/>
          </w:tcPr>
          <w:p w14:paraId="29888A49" w14:textId="77777777" w:rsidR="00EA1A86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2" w:type="dxa"/>
          </w:tcPr>
          <w:p w14:paraId="762DE8D5" w14:textId="77777777" w:rsidR="00EA1A86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44" w:type="dxa"/>
            <w:noWrap/>
          </w:tcPr>
          <w:p w14:paraId="5A4A3D2C" w14:textId="77777777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13" w:type="dxa"/>
          </w:tcPr>
          <w:p w14:paraId="6D199C52" w14:textId="77777777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7" w:type="dxa"/>
            <w:noWrap/>
          </w:tcPr>
          <w:p w14:paraId="0A8EDFBE" w14:textId="77777777" w:rsidR="00EA1A86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13" w:type="dxa"/>
          </w:tcPr>
          <w:p w14:paraId="262A2982" w14:textId="77777777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A1A86" w:rsidRPr="00934DD3" w14:paraId="3860FB81" w14:textId="77777777" w:rsidTr="00712F64">
        <w:trPr>
          <w:trHeight w:val="260"/>
        </w:trPr>
        <w:tc>
          <w:tcPr>
            <w:tcW w:w="609" w:type="dxa"/>
            <w:noWrap/>
          </w:tcPr>
          <w:p w14:paraId="02FB7600" w14:textId="77777777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19" w:type="dxa"/>
            <w:noWrap/>
            <w:vAlign w:val="bottom"/>
          </w:tcPr>
          <w:p w14:paraId="03EA8737" w14:textId="6FF981D6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  <w:lang w:eastAsia="uk-UA"/>
              </w:rPr>
              <w:t>ПДВ:</w:t>
            </w:r>
          </w:p>
        </w:tc>
        <w:tc>
          <w:tcPr>
            <w:tcW w:w="1625" w:type="dxa"/>
            <w:noWrap/>
          </w:tcPr>
          <w:p w14:paraId="5751F8B6" w14:textId="77777777" w:rsidR="00EA1A86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2" w:type="dxa"/>
          </w:tcPr>
          <w:p w14:paraId="7EBF43A2" w14:textId="77777777" w:rsidR="00EA1A86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44" w:type="dxa"/>
            <w:noWrap/>
          </w:tcPr>
          <w:p w14:paraId="0A92937E" w14:textId="77777777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13" w:type="dxa"/>
          </w:tcPr>
          <w:p w14:paraId="34310325" w14:textId="77777777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7" w:type="dxa"/>
            <w:noWrap/>
          </w:tcPr>
          <w:p w14:paraId="57526906" w14:textId="77777777" w:rsidR="00EA1A86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13" w:type="dxa"/>
          </w:tcPr>
          <w:p w14:paraId="0F93E911" w14:textId="77777777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A1A86" w:rsidRPr="00934DD3" w14:paraId="0967DBDD" w14:textId="77777777" w:rsidTr="00712F64">
        <w:trPr>
          <w:trHeight w:val="260"/>
        </w:trPr>
        <w:tc>
          <w:tcPr>
            <w:tcW w:w="609" w:type="dxa"/>
            <w:noWrap/>
          </w:tcPr>
          <w:p w14:paraId="6BA91F79" w14:textId="77777777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19" w:type="dxa"/>
            <w:noWrap/>
            <w:vAlign w:val="bottom"/>
          </w:tcPr>
          <w:p w14:paraId="522946E3" w14:textId="51F6E92D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uk-UA"/>
              </w:rPr>
              <w:t>Всього до сплати:</w:t>
            </w:r>
          </w:p>
        </w:tc>
        <w:tc>
          <w:tcPr>
            <w:tcW w:w="1625" w:type="dxa"/>
            <w:noWrap/>
          </w:tcPr>
          <w:p w14:paraId="14915BE4" w14:textId="77777777" w:rsidR="00EA1A86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2" w:type="dxa"/>
          </w:tcPr>
          <w:p w14:paraId="277F031C" w14:textId="77777777" w:rsidR="00EA1A86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44" w:type="dxa"/>
            <w:noWrap/>
          </w:tcPr>
          <w:p w14:paraId="4EA71560" w14:textId="77777777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13" w:type="dxa"/>
          </w:tcPr>
          <w:p w14:paraId="7AEBD34C" w14:textId="77777777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7" w:type="dxa"/>
            <w:noWrap/>
          </w:tcPr>
          <w:p w14:paraId="4415F921" w14:textId="77777777" w:rsidR="00EA1A86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13" w:type="dxa"/>
          </w:tcPr>
          <w:p w14:paraId="1A033DD5" w14:textId="77777777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6F80E977" w14:textId="148B02FB" w:rsidR="00502EB8" w:rsidRDefault="00502EB8" w:rsidP="0007084A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</w:p>
    <w:p w14:paraId="33FE1D8B" w14:textId="77777777" w:rsidR="00EA1A86" w:rsidRDefault="00EA1A86" w:rsidP="0007084A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</w:p>
    <w:p w14:paraId="64DCED16" w14:textId="69C385F3" w:rsidR="00502EB8" w:rsidRPr="00712F64" w:rsidRDefault="00CF3E21" w:rsidP="07040200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8"/>
          <w:szCs w:val="24"/>
          <w:u w:val="single"/>
          <w:lang w:eastAsia="ru-RU"/>
        </w:rPr>
      </w:pPr>
      <w:r w:rsidRPr="00712F64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  <w:lang w:eastAsia="ru-RU"/>
        </w:rPr>
        <w:t xml:space="preserve">Лот 4 </w:t>
      </w:r>
      <w:r w:rsidRPr="00712F64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Дніпропетровська область – 1 </w:t>
      </w:r>
      <w:r w:rsidR="068C704C" w:rsidRPr="00712F64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навчальна груп</w:t>
      </w:r>
      <w:r w:rsidR="00712F64" w:rsidRPr="00712F64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а</w:t>
      </w:r>
      <w:r w:rsidR="068C704C" w:rsidRPr="00712F64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учасників  </w:t>
      </w:r>
    </w:p>
    <w:p w14:paraId="19378B8A" w14:textId="77777777" w:rsidR="00502EB8" w:rsidRDefault="00502EB8" w:rsidP="00502EB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tbl>
      <w:tblPr>
        <w:tblStyle w:val="a3"/>
        <w:tblW w:w="10252" w:type="dxa"/>
        <w:tblInd w:w="-289" w:type="dxa"/>
        <w:tblLook w:val="04C0" w:firstRow="0" w:lastRow="1" w:firstColumn="1" w:lastColumn="0" w:noHBand="0" w:noVBand="1"/>
      </w:tblPr>
      <w:tblGrid>
        <w:gridCol w:w="607"/>
        <w:gridCol w:w="2055"/>
        <w:gridCol w:w="1609"/>
        <w:gridCol w:w="1454"/>
        <w:gridCol w:w="1648"/>
        <w:gridCol w:w="809"/>
        <w:gridCol w:w="1261"/>
        <w:gridCol w:w="809"/>
      </w:tblGrid>
      <w:tr w:rsidR="00502EB8" w:rsidRPr="00934DD3" w14:paraId="0ED08B46" w14:textId="77777777" w:rsidTr="00712F64">
        <w:trPr>
          <w:trHeight w:val="734"/>
        </w:trPr>
        <w:tc>
          <w:tcPr>
            <w:tcW w:w="607" w:type="dxa"/>
            <w:hideMark/>
          </w:tcPr>
          <w:p w14:paraId="02F0F704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 xml:space="preserve">№ </w:t>
            </w:r>
            <w:proofErr w:type="spellStart"/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п.п</w:t>
            </w:r>
            <w:proofErr w:type="spellEnd"/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.</w:t>
            </w:r>
          </w:p>
        </w:tc>
        <w:tc>
          <w:tcPr>
            <w:tcW w:w="2055" w:type="dxa"/>
            <w:noWrap/>
            <w:hideMark/>
          </w:tcPr>
          <w:p w14:paraId="71410BAC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 xml:space="preserve">Перелік послуг </w:t>
            </w:r>
          </w:p>
        </w:tc>
        <w:tc>
          <w:tcPr>
            <w:tcW w:w="1609" w:type="dxa"/>
            <w:hideMark/>
          </w:tcPr>
          <w:p w14:paraId="6769C0AB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Орієнтовний період проведення</w:t>
            </w:r>
          </w:p>
        </w:tc>
        <w:tc>
          <w:tcPr>
            <w:tcW w:w="1454" w:type="dxa"/>
            <w:hideMark/>
          </w:tcPr>
          <w:p w14:paraId="5F11425A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Кількість послуг</w:t>
            </w:r>
          </w:p>
        </w:tc>
        <w:tc>
          <w:tcPr>
            <w:tcW w:w="1648" w:type="dxa"/>
            <w:hideMark/>
          </w:tcPr>
          <w:p w14:paraId="342B558E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Коментарі / Додаткова інформація</w:t>
            </w:r>
          </w:p>
        </w:tc>
        <w:tc>
          <w:tcPr>
            <w:tcW w:w="809" w:type="dxa"/>
            <w:hideMark/>
          </w:tcPr>
          <w:p w14:paraId="7D7E00C6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Ціна за од. (грн.)</w:t>
            </w:r>
          </w:p>
        </w:tc>
        <w:tc>
          <w:tcPr>
            <w:tcW w:w="1261" w:type="dxa"/>
            <w:hideMark/>
          </w:tcPr>
          <w:p w14:paraId="65F0A41D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Кількість осіб</w:t>
            </w:r>
          </w:p>
        </w:tc>
        <w:tc>
          <w:tcPr>
            <w:tcW w:w="809" w:type="dxa"/>
            <w:hideMark/>
          </w:tcPr>
          <w:p w14:paraId="5BD4D3DC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Сума (грн.)</w:t>
            </w:r>
          </w:p>
        </w:tc>
      </w:tr>
      <w:tr w:rsidR="00502EB8" w:rsidRPr="00934DD3" w14:paraId="78505D77" w14:textId="77777777" w:rsidTr="00712F64">
        <w:trPr>
          <w:trHeight w:val="560"/>
        </w:trPr>
        <w:tc>
          <w:tcPr>
            <w:tcW w:w="607" w:type="dxa"/>
            <w:noWrap/>
            <w:hideMark/>
          </w:tcPr>
          <w:p w14:paraId="717BA291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1</w:t>
            </w:r>
          </w:p>
        </w:tc>
        <w:tc>
          <w:tcPr>
            <w:tcW w:w="2055" w:type="dxa"/>
            <w:hideMark/>
          </w:tcPr>
          <w:p w14:paraId="2F187FF9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Організація заходу</w:t>
            </w:r>
          </w:p>
        </w:tc>
        <w:tc>
          <w:tcPr>
            <w:tcW w:w="1609" w:type="dxa"/>
            <w:hideMark/>
          </w:tcPr>
          <w:p w14:paraId="59F2517E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1454" w:type="dxa"/>
            <w:hideMark/>
          </w:tcPr>
          <w:p w14:paraId="402D270A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1648" w:type="dxa"/>
            <w:hideMark/>
          </w:tcPr>
          <w:p w14:paraId="1F3F836D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809" w:type="dxa"/>
            <w:hideMark/>
          </w:tcPr>
          <w:p w14:paraId="62A1A970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1261" w:type="dxa"/>
            <w:noWrap/>
            <w:hideMark/>
          </w:tcPr>
          <w:p w14:paraId="6EEE1A68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809" w:type="dxa"/>
            <w:hideMark/>
          </w:tcPr>
          <w:p w14:paraId="3F77F720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</w:tr>
      <w:tr w:rsidR="00712F64" w14:paraId="2CEC3795" w14:textId="77777777" w:rsidTr="00712F64">
        <w:trPr>
          <w:trHeight w:val="710"/>
        </w:trPr>
        <w:tc>
          <w:tcPr>
            <w:tcW w:w="607" w:type="dxa"/>
            <w:noWrap/>
            <w:hideMark/>
          </w:tcPr>
          <w:p w14:paraId="3E1E8C13" w14:textId="77777777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</w:p>
        </w:tc>
        <w:tc>
          <w:tcPr>
            <w:tcW w:w="2055" w:type="dxa"/>
            <w:hideMark/>
          </w:tcPr>
          <w:p w14:paraId="34F099D5" w14:textId="77777777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Забезпечення канцелярії </w:t>
            </w:r>
          </w:p>
        </w:tc>
        <w:tc>
          <w:tcPr>
            <w:tcW w:w="1609" w:type="dxa"/>
            <w:hideMark/>
          </w:tcPr>
          <w:p w14:paraId="62BBC401" w14:textId="18EDB83F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3 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  <w:lang w:val="ru-RU"/>
              </w:rPr>
              <w:t>18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по 22 вересня</w:t>
            </w:r>
          </w:p>
          <w:p w14:paraId="451CD352" w14:textId="77777777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1454" w:type="dxa"/>
            <w:noWrap/>
            <w:hideMark/>
          </w:tcPr>
          <w:p w14:paraId="01EF31F9" w14:textId="77777777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1комплект на учасника</w:t>
            </w:r>
          </w:p>
          <w:p w14:paraId="2726510F" w14:textId="77777777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1648" w:type="dxa"/>
            <w:hideMark/>
          </w:tcPr>
          <w:p w14:paraId="04006FD0" w14:textId="7EEE0F41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1 комплект для кожного учасника (включає зошит для нотаток та синя авторучка) всього 60 учасників</w:t>
            </w:r>
          </w:p>
        </w:tc>
        <w:tc>
          <w:tcPr>
            <w:tcW w:w="809" w:type="dxa"/>
            <w:hideMark/>
          </w:tcPr>
          <w:p w14:paraId="1FCE3D5B" w14:textId="77777777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1261" w:type="dxa"/>
            <w:noWrap/>
            <w:hideMark/>
          </w:tcPr>
          <w:p w14:paraId="461487C7" w14:textId="279C0ABE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60</w:t>
            </w:r>
          </w:p>
          <w:p w14:paraId="1CA9AE38" w14:textId="77777777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809" w:type="dxa"/>
            <w:hideMark/>
          </w:tcPr>
          <w:p w14:paraId="348D546A" w14:textId="77777777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0,00</w:t>
            </w:r>
          </w:p>
        </w:tc>
      </w:tr>
      <w:tr w:rsidR="00502EB8" w14:paraId="650ED33F" w14:textId="77777777" w:rsidTr="00712F64">
        <w:trPr>
          <w:trHeight w:val="710"/>
        </w:trPr>
        <w:tc>
          <w:tcPr>
            <w:tcW w:w="607" w:type="dxa"/>
            <w:noWrap/>
            <w:hideMark/>
          </w:tcPr>
          <w:p w14:paraId="7D1D1722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lastRenderedPageBreak/>
              <w:t>2</w:t>
            </w:r>
          </w:p>
        </w:tc>
        <w:tc>
          <w:tcPr>
            <w:tcW w:w="2055" w:type="dxa"/>
            <w:hideMark/>
          </w:tcPr>
          <w:p w14:paraId="600D628B" w14:textId="625C9918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Харчування учасників (з обслуговування</w:t>
            </w:r>
            <w:r w:rsidR="00A90B99"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м</w:t>
            </w: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)</w:t>
            </w:r>
          </w:p>
        </w:tc>
        <w:tc>
          <w:tcPr>
            <w:tcW w:w="1609" w:type="dxa"/>
            <w:hideMark/>
          </w:tcPr>
          <w:p w14:paraId="7C8A5D9D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 </w:t>
            </w:r>
          </w:p>
        </w:tc>
        <w:tc>
          <w:tcPr>
            <w:tcW w:w="1454" w:type="dxa"/>
            <w:noWrap/>
            <w:hideMark/>
          </w:tcPr>
          <w:p w14:paraId="6336382F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1648" w:type="dxa"/>
            <w:hideMark/>
          </w:tcPr>
          <w:p w14:paraId="32164F7F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 </w:t>
            </w:r>
          </w:p>
        </w:tc>
        <w:tc>
          <w:tcPr>
            <w:tcW w:w="809" w:type="dxa"/>
            <w:hideMark/>
          </w:tcPr>
          <w:p w14:paraId="1CF48E9C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1261" w:type="dxa"/>
            <w:noWrap/>
            <w:hideMark/>
          </w:tcPr>
          <w:p w14:paraId="6D0FB77C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809" w:type="dxa"/>
            <w:hideMark/>
          </w:tcPr>
          <w:p w14:paraId="0EFEEE76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 </w:t>
            </w:r>
          </w:p>
        </w:tc>
      </w:tr>
      <w:tr w:rsidR="00712F64" w:rsidRPr="00934DD3" w14:paraId="77F31B98" w14:textId="77777777" w:rsidTr="00712F64">
        <w:trPr>
          <w:trHeight w:val="350"/>
        </w:trPr>
        <w:tc>
          <w:tcPr>
            <w:tcW w:w="607" w:type="dxa"/>
            <w:noWrap/>
            <w:hideMark/>
          </w:tcPr>
          <w:p w14:paraId="04CB0270" w14:textId="77777777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</w:p>
        </w:tc>
        <w:tc>
          <w:tcPr>
            <w:tcW w:w="2055" w:type="dxa"/>
            <w:hideMark/>
          </w:tcPr>
          <w:p w14:paraId="7B294166" w14:textId="77777777" w:rsidR="00712F64" w:rsidRPr="00A90B99" w:rsidRDefault="00712F64" w:rsidP="00712F64">
            <w:pPr>
              <w:spacing w:line="259" w:lineRule="auto"/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Кава-пауза</w:t>
            </w:r>
          </w:p>
        </w:tc>
        <w:tc>
          <w:tcPr>
            <w:tcW w:w="1609" w:type="dxa"/>
            <w:hideMark/>
          </w:tcPr>
          <w:p w14:paraId="75784759" w14:textId="77777777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3 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  <w:lang w:val="ru-RU"/>
              </w:rPr>
              <w:t>18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по 22 вересня</w:t>
            </w:r>
          </w:p>
          <w:p w14:paraId="7BA118E8" w14:textId="77777777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1454" w:type="dxa"/>
            <w:hideMark/>
          </w:tcPr>
          <w:p w14:paraId="6E457E34" w14:textId="3FCC8246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3</w:t>
            </w:r>
          </w:p>
          <w:p w14:paraId="7B078FE4" w14:textId="77777777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1648" w:type="dxa"/>
            <w:hideMark/>
          </w:tcPr>
          <w:p w14:paraId="6C281988" w14:textId="4A40B028" w:rsidR="00712F64" w:rsidRPr="00A90B99" w:rsidRDefault="00712F64" w:rsidP="00712F64">
            <w:pPr>
              <w:spacing w:line="259" w:lineRule="auto"/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1 кава пауза на добу на локації (всього 3 кава-паузи на 1 групу) всього </w:t>
            </w:r>
            <w:r w:rsidR="00A90B99"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60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учасників </w:t>
            </w:r>
          </w:p>
        </w:tc>
        <w:tc>
          <w:tcPr>
            <w:tcW w:w="809" w:type="dxa"/>
            <w:hideMark/>
          </w:tcPr>
          <w:p w14:paraId="59687269" w14:textId="77777777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1261" w:type="dxa"/>
            <w:noWrap/>
            <w:hideMark/>
          </w:tcPr>
          <w:p w14:paraId="16FA17AA" w14:textId="4EEC295F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60</w:t>
            </w:r>
          </w:p>
          <w:p w14:paraId="136A8F5B" w14:textId="77777777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809" w:type="dxa"/>
            <w:hideMark/>
          </w:tcPr>
          <w:p w14:paraId="7A0A4B2E" w14:textId="77777777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0,00</w:t>
            </w:r>
          </w:p>
        </w:tc>
      </w:tr>
      <w:tr w:rsidR="00712F64" w:rsidRPr="00934DD3" w14:paraId="43888C81" w14:textId="77777777" w:rsidTr="00712F64">
        <w:trPr>
          <w:trHeight w:val="350"/>
        </w:trPr>
        <w:tc>
          <w:tcPr>
            <w:tcW w:w="607" w:type="dxa"/>
            <w:noWrap/>
          </w:tcPr>
          <w:p w14:paraId="44768809" w14:textId="77777777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</w:p>
        </w:tc>
        <w:tc>
          <w:tcPr>
            <w:tcW w:w="2055" w:type="dxa"/>
          </w:tcPr>
          <w:p w14:paraId="124D97D1" w14:textId="74BF6F37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Комплексний обід</w:t>
            </w:r>
          </w:p>
        </w:tc>
        <w:tc>
          <w:tcPr>
            <w:tcW w:w="1609" w:type="dxa"/>
          </w:tcPr>
          <w:p w14:paraId="0DA65F1F" w14:textId="77777777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3 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  <w:lang w:val="ru-RU"/>
              </w:rPr>
              <w:t>18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по 22 вересня</w:t>
            </w:r>
          </w:p>
          <w:p w14:paraId="69D55A39" w14:textId="08C4B41B" w:rsidR="00712F64" w:rsidRPr="00A90B99" w:rsidRDefault="00712F64" w:rsidP="00712F64">
            <w:pPr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1454" w:type="dxa"/>
          </w:tcPr>
          <w:p w14:paraId="38F33052" w14:textId="7B2A542F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3</w:t>
            </w:r>
          </w:p>
        </w:tc>
        <w:tc>
          <w:tcPr>
            <w:tcW w:w="1648" w:type="dxa"/>
          </w:tcPr>
          <w:p w14:paraId="64919E0B" w14:textId="286BCF39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1 обід на добу на учасника на  локації (всього 3 обіди на 1 групу) всього </w:t>
            </w:r>
            <w:r w:rsidR="00A90B99"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60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учасників</w:t>
            </w:r>
          </w:p>
        </w:tc>
        <w:tc>
          <w:tcPr>
            <w:tcW w:w="809" w:type="dxa"/>
          </w:tcPr>
          <w:p w14:paraId="4168E72F" w14:textId="77777777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1261" w:type="dxa"/>
            <w:noWrap/>
          </w:tcPr>
          <w:p w14:paraId="7079D215" w14:textId="02ABFEAE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60</w:t>
            </w:r>
          </w:p>
        </w:tc>
        <w:tc>
          <w:tcPr>
            <w:tcW w:w="809" w:type="dxa"/>
          </w:tcPr>
          <w:p w14:paraId="0C7D71EF" w14:textId="77777777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</w:tr>
      <w:tr w:rsidR="00E07979" w:rsidRPr="00934DD3" w14:paraId="242EE0D9" w14:textId="77777777" w:rsidTr="00712F64">
        <w:trPr>
          <w:trHeight w:val="260"/>
        </w:trPr>
        <w:tc>
          <w:tcPr>
            <w:tcW w:w="607" w:type="dxa"/>
            <w:noWrap/>
            <w:hideMark/>
          </w:tcPr>
          <w:p w14:paraId="688310EB" w14:textId="77777777" w:rsidR="00E07979" w:rsidRPr="00A90B99" w:rsidRDefault="00E07979" w:rsidP="00E07979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3</w:t>
            </w:r>
          </w:p>
        </w:tc>
        <w:tc>
          <w:tcPr>
            <w:tcW w:w="2055" w:type="dxa"/>
            <w:noWrap/>
            <w:hideMark/>
          </w:tcPr>
          <w:p w14:paraId="072D0255" w14:textId="77777777" w:rsidR="00E07979" w:rsidRPr="00A90B99" w:rsidRDefault="00E07979" w:rsidP="00E07979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 xml:space="preserve">Розміщення </w:t>
            </w:r>
          </w:p>
        </w:tc>
        <w:tc>
          <w:tcPr>
            <w:tcW w:w="1609" w:type="dxa"/>
            <w:noWrap/>
            <w:hideMark/>
          </w:tcPr>
          <w:p w14:paraId="64BF2D20" w14:textId="77777777" w:rsidR="00E07979" w:rsidRPr="00A90B99" w:rsidRDefault="00E07979" w:rsidP="00E0797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</w:t>
            </w:r>
          </w:p>
        </w:tc>
        <w:tc>
          <w:tcPr>
            <w:tcW w:w="1454" w:type="dxa"/>
            <w:hideMark/>
          </w:tcPr>
          <w:p w14:paraId="153311F3" w14:textId="77777777" w:rsidR="00E07979" w:rsidRPr="00A90B99" w:rsidRDefault="00E07979" w:rsidP="00E0797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1648" w:type="dxa"/>
            <w:noWrap/>
            <w:hideMark/>
          </w:tcPr>
          <w:p w14:paraId="63444B47" w14:textId="77777777" w:rsidR="00E07979" w:rsidRPr="00A90B99" w:rsidRDefault="00E07979" w:rsidP="00E0797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</w:t>
            </w:r>
          </w:p>
        </w:tc>
        <w:tc>
          <w:tcPr>
            <w:tcW w:w="809" w:type="dxa"/>
            <w:hideMark/>
          </w:tcPr>
          <w:p w14:paraId="4E08BEE1" w14:textId="77777777" w:rsidR="00E07979" w:rsidRPr="00A90B99" w:rsidRDefault="00E07979" w:rsidP="00E0797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1261" w:type="dxa"/>
            <w:noWrap/>
            <w:hideMark/>
          </w:tcPr>
          <w:p w14:paraId="408FA0A5" w14:textId="77777777" w:rsidR="00E07979" w:rsidRPr="00A90B99" w:rsidRDefault="00E07979" w:rsidP="00E0797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809" w:type="dxa"/>
            <w:hideMark/>
          </w:tcPr>
          <w:p w14:paraId="6112AACA" w14:textId="77777777" w:rsidR="00E07979" w:rsidRPr="00A90B99" w:rsidRDefault="00E07979" w:rsidP="00E0797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</w:tr>
      <w:tr w:rsidR="00E07979" w:rsidRPr="00934DD3" w14:paraId="58C75915" w14:textId="77777777" w:rsidTr="00712F64">
        <w:trPr>
          <w:trHeight w:val="260"/>
        </w:trPr>
        <w:tc>
          <w:tcPr>
            <w:tcW w:w="607" w:type="dxa"/>
            <w:noWrap/>
            <w:hideMark/>
          </w:tcPr>
          <w:p w14:paraId="3574BA07" w14:textId="77777777" w:rsidR="00E07979" w:rsidRPr="00A90B99" w:rsidRDefault="00E07979" w:rsidP="00E07979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 </w:t>
            </w:r>
          </w:p>
        </w:tc>
        <w:tc>
          <w:tcPr>
            <w:tcW w:w="2055" w:type="dxa"/>
            <w:noWrap/>
            <w:hideMark/>
          </w:tcPr>
          <w:p w14:paraId="5A11662C" w14:textId="4BCABAB9" w:rsidR="00E07979" w:rsidRPr="00A90B99" w:rsidRDefault="00E07979" w:rsidP="00E07979">
            <w:pPr>
              <w:spacing w:line="259" w:lineRule="auto"/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Приміщення для проведення  </w:t>
            </w:r>
            <w:proofErr w:type="spellStart"/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консультаційно</w:t>
            </w:r>
            <w:proofErr w:type="spellEnd"/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-  методичних послуг </w:t>
            </w:r>
          </w:p>
        </w:tc>
        <w:tc>
          <w:tcPr>
            <w:tcW w:w="1609" w:type="dxa"/>
            <w:noWrap/>
            <w:hideMark/>
          </w:tcPr>
          <w:p w14:paraId="75903072" w14:textId="77777777" w:rsidR="00E07979" w:rsidRPr="00A90B99" w:rsidRDefault="00E07979" w:rsidP="00E0797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3 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  <w:lang w:val="ru-RU"/>
              </w:rPr>
              <w:t>18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по 22 вересня</w:t>
            </w:r>
          </w:p>
          <w:p w14:paraId="6DE7043D" w14:textId="77777777" w:rsidR="00E07979" w:rsidRPr="00A90B99" w:rsidRDefault="00E07979" w:rsidP="00E0797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1454" w:type="dxa"/>
            <w:hideMark/>
          </w:tcPr>
          <w:p w14:paraId="529A960B" w14:textId="638EA3D1" w:rsidR="00E07979" w:rsidRPr="00A90B99" w:rsidRDefault="00E07979" w:rsidP="00E0797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3</w:t>
            </w:r>
            <w:r w:rsidR="00712F64"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приміщення</w:t>
            </w:r>
          </w:p>
          <w:p w14:paraId="0F7AF48C" w14:textId="77777777" w:rsidR="00E07979" w:rsidRPr="00A90B99" w:rsidRDefault="00E07979" w:rsidP="00E07979">
            <w:pPr>
              <w:spacing w:line="259" w:lineRule="auto"/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1648" w:type="dxa"/>
            <w:noWrap/>
            <w:hideMark/>
          </w:tcPr>
          <w:p w14:paraId="7B045C72" w14:textId="53519587" w:rsidR="00E07979" w:rsidRPr="00A90B99" w:rsidRDefault="00E07979" w:rsidP="00E0797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3 дні по 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  <w:t>10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годин - 3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  <w:t>0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годин на кожну локацію</w:t>
            </w:r>
          </w:p>
        </w:tc>
        <w:tc>
          <w:tcPr>
            <w:tcW w:w="809" w:type="dxa"/>
            <w:hideMark/>
          </w:tcPr>
          <w:p w14:paraId="715B8D74" w14:textId="77777777" w:rsidR="00E07979" w:rsidRPr="00A90B99" w:rsidRDefault="00E07979" w:rsidP="00E0797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1261" w:type="dxa"/>
            <w:noWrap/>
            <w:hideMark/>
          </w:tcPr>
          <w:p w14:paraId="604E87B6" w14:textId="22CC7E42" w:rsidR="00E07979" w:rsidRPr="00A90B99" w:rsidRDefault="00712F64" w:rsidP="00E0797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2</w:t>
            </w:r>
            <w:r w:rsidR="00E07979"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0</w:t>
            </w:r>
          </w:p>
          <w:p w14:paraId="3FB93299" w14:textId="77777777" w:rsidR="00E07979" w:rsidRPr="00A90B99" w:rsidRDefault="00E07979" w:rsidP="00E0797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809" w:type="dxa"/>
            <w:hideMark/>
          </w:tcPr>
          <w:p w14:paraId="3ED6FD7C" w14:textId="77777777" w:rsidR="00E07979" w:rsidRPr="00A90B99" w:rsidRDefault="00E07979" w:rsidP="00E0797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0,00</w:t>
            </w:r>
          </w:p>
        </w:tc>
      </w:tr>
      <w:tr w:rsidR="00E07979" w:rsidRPr="00934DD3" w14:paraId="2D853F42" w14:textId="77777777" w:rsidTr="00712F64">
        <w:trPr>
          <w:trHeight w:val="260"/>
        </w:trPr>
        <w:tc>
          <w:tcPr>
            <w:tcW w:w="607" w:type="dxa"/>
            <w:noWrap/>
          </w:tcPr>
          <w:p w14:paraId="30B53CBB" w14:textId="13B59B16" w:rsidR="00E07979" w:rsidRPr="1A8D1B15" w:rsidRDefault="00E07979" w:rsidP="00E07979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2055" w:type="dxa"/>
            <w:noWrap/>
            <w:vAlign w:val="bottom"/>
          </w:tcPr>
          <w:p w14:paraId="33E79C90" w14:textId="36C6EB64" w:rsidR="00E07979" w:rsidRPr="1A8D1B15" w:rsidRDefault="00E07979" w:rsidP="00E07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uk-UA"/>
              </w:rPr>
              <w:t>Загальна сума замовлення</w:t>
            </w:r>
          </w:p>
        </w:tc>
        <w:tc>
          <w:tcPr>
            <w:tcW w:w="1609" w:type="dxa"/>
            <w:noWrap/>
            <w:vAlign w:val="bottom"/>
          </w:tcPr>
          <w:p w14:paraId="576E16DB" w14:textId="08413DCA" w:rsidR="00E07979" w:rsidRDefault="00E07979" w:rsidP="00E07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uk-UA"/>
              </w:rPr>
              <w:t> </w:t>
            </w:r>
          </w:p>
        </w:tc>
        <w:tc>
          <w:tcPr>
            <w:tcW w:w="1454" w:type="dxa"/>
            <w:vAlign w:val="center"/>
          </w:tcPr>
          <w:p w14:paraId="356FA188" w14:textId="49EC156C" w:rsidR="00E07979" w:rsidRDefault="00E07979" w:rsidP="00E07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uk-UA"/>
              </w:rPr>
              <w:t> </w:t>
            </w:r>
          </w:p>
        </w:tc>
        <w:tc>
          <w:tcPr>
            <w:tcW w:w="1648" w:type="dxa"/>
            <w:noWrap/>
            <w:vAlign w:val="bottom"/>
          </w:tcPr>
          <w:p w14:paraId="1694AD4F" w14:textId="00FE9C11" w:rsidR="00E07979" w:rsidRPr="1A8D1B15" w:rsidRDefault="00E07979" w:rsidP="00E07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uk-UA"/>
              </w:rPr>
              <w:t> </w:t>
            </w:r>
          </w:p>
        </w:tc>
        <w:tc>
          <w:tcPr>
            <w:tcW w:w="809" w:type="dxa"/>
            <w:vAlign w:val="center"/>
          </w:tcPr>
          <w:p w14:paraId="60C96D70" w14:textId="42B5E4C2" w:rsidR="00E07979" w:rsidRPr="1A8D1B15" w:rsidRDefault="00E07979" w:rsidP="00E07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uk-UA"/>
              </w:rPr>
              <w:t> </w:t>
            </w:r>
          </w:p>
        </w:tc>
        <w:tc>
          <w:tcPr>
            <w:tcW w:w="1261" w:type="dxa"/>
            <w:noWrap/>
            <w:vAlign w:val="center"/>
          </w:tcPr>
          <w:p w14:paraId="2A78554E" w14:textId="5715C33D" w:rsidR="00E07979" w:rsidRDefault="00E07979" w:rsidP="00E07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uk-UA"/>
              </w:rPr>
              <w:t> </w:t>
            </w:r>
          </w:p>
        </w:tc>
        <w:tc>
          <w:tcPr>
            <w:tcW w:w="809" w:type="dxa"/>
            <w:vAlign w:val="bottom"/>
          </w:tcPr>
          <w:p w14:paraId="656D4F3A" w14:textId="77777777" w:rsidR="00E07979" w:rsidRPr="1A8D1B15" w:rsidRDefault="00E07979" w:rsidP="00E07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07979" w:rsidRPr="00934DD3" w14:paraId="1A7C6071" w14:textId="77777777" w:rsidTr="00712F64">
        <w:trPr>
          <w:trHeight w:val="260"/>
        </w:trPr>
        <w:tc>
          <w:tcPr>
            <w:tcW w:w="607" w:type="dxa"/>
            <w:noWrap/>
          </w:tcPr>
          <w:p w14:paraId="35F21623" w14:textId="77777777" w:rsidR="00E07979" w:rsidRPr="1A8D1B15" w:rsidRDefault="00E07979" w:rsidP="00E07979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55" w:type="dxa"/>
            <w:noWrap/>
            <w:vAlign w:val="bottom"/>
          </w:tcPr>
          <w:p w14:paraId="23481B0D" w14:textId="24C5476C" w:rsidR="00E07979" w:rsidRPr="1A8D1B15" w:rsidRDefault="00E07979" w:rsidP="00E07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  <w:lang w:eastAsia="uk-UA"/>
              </w:rPr>
              <w:t>ПДВ:</w:t>
            </w:r>
          </w:p>
        </w:tc>
        <w:tc>
          <w:tcPr>
            <w:tcW w:w="1609" w:type="dxa"/>
            <w:noWrap/>
            <w:vAlign w:val="bottom"/>
          </w:tcPr>
          <w:p w14:paraId="20428F80" w14:textId="3F51C670" w:rsidR="00E07979" w:rsidRDefault="00E07979" w:rsidP="00E07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  <w:lang w:eastAsia="uk-UA"/>
              </w:rPr>
              <w:t> </w:t>
            </w:r>
          </w:p>
        </w:tc>
        <w:tc>
          <w:tcPr>
            <w:tcW w:w="1454" w:type="dxa"/>
            <w:vAlign w:val="center"/>
          </w:tcPr>
          <w:p w14:paraId="3487E9CF" w14:textId="3F36861D" w:rsidR="00E07979" w:rsidRDefault="00E07979" w:rsidP="00E07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uk-UA"/>
              </w:rPr>
              <w:t> </w:t>
            </w:r>
          </w:p>
        </w:tc>
        <w:tc>
          <w:tcPr>
            <w:tcW w:w="1648" w:type="dxa"/>
            <w:noWrap/>
            <w:vAlign w:val="bottom"/>
          </w:tcPr>
          <w:p w14:paraId="5D21688A" w14:textId="29C3CEB1" w:rsidR="00E07979" w:rsidRPr="1A8D1B15" w:rsidRDefault="00E07979" w:rsidP="00E07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  <w:lang w:eastAsia="uk-UA"/>
              </w:rPr>
              <w:t> </w:t>
            </w:r>
          </w:p>
        </w:tc>
        <w:tc>
          <w:tcPr>
            <w:tcW w:w="809" w:type="dxa"/>
            <w:vAlign w:val="center"/>
          </w:tcPr>
          <w:p w14:paraId="65B454C4" w14:textId="57DD3311" w:rsidR="00E07979" w:rsidRPr="1A8D1B15" w:rsidRDefault="00E07979" w:rsidP="00E07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uk-UA"/>
              </w:rPr>
              <w:t> </w:t>
            </w:r>
          </w:p>
        </w:tc>
        <w:tc>
          <w:tcPr>
            <w:tcW w:w="1261" w:type="dxa"/>
            <w:noWrap/>
            <w:vAlign w:val="bottom"/>
          </w:tcPr>
          <w:p w14:paraId="5224CCDA" w14:textId="5BFCFA0D" w:rsidR="00E07979" w:rsidRDefault="00E07979" w:rsidP="00E07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uk-UA"/>
              </w:rPr>
              <w:t> </w:t>
            </w:r>
          </w:p>
        </w:tc>
        <w:tc>
          <w:tcPr>
            <w:tcW w:w="809" w:type="dxa"/>
            <w:vAlign w:val="bottom"/>
          </w:tcPr>
          <w:p w14:paraId="68D3A561" w14:textId="77777777" w:rsidR="00E07979" w:rsidRPr="1A8D1B15" w:rsidRDefault="00E07979" w:rsidP="00E07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07979" w:rsidRPr="00934DD3" w14:paraId="170A926C" w14:textId="77777777" w:rsidTr="00712F64">
        <w:trPr>
          <w:trHeight w:val="260"/>
        </w:trPr>
        <w:tc>
          <w:tcPr>
            <w:tcW w:w="607" w:type="dxa"/>
            <w:noWrap/>
          </w:tcPr>
          <w:p w14:paraId="3F3E3A16" w14:textId="77777777" w:rsidR="00E07979" w:rsidRPr="1A8D1B15" w:rsidRDefault="00E07979" w:rsidP="00E07979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55" w:type="dxa"/>
            <w:noWrap/>
            <w:vAlign w:val="bottom"/>
          </w:tcPr>
          <w:p w14:paraId="5147410C" w14:textId="283E91FE" w:rsidR="00E07979" w:rsidRPr="1A8D1B15" w:rsidRDefault="00E07979" w:rsidP="00E07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uk-UA"/>
              </w:rPr>
              <w:t>Всього до сплати:</w:t>
            </w:r>
          </w:p>
        </w:tc>
        <w:tc>
          <w:tcPr>
            <w:tcW w:w="1609" w:type="dxa"/>
            <w:noWrap/>
            <w:vAlign w:val="bottom"/>
          </w:tcPr>
          <w:p w14:paraId="35974825" w14:textId="03737FF7" w:rsidR="00E07979" w:rsidRDefault="00E07979" w:rsidP="00E07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uk-UA"/>
              </w:rPr>
              <w:t> </w:t>
            </w:r>
          </w:p>
        </w:tc>
        <w:tc>
          <w:tcPr>
            <w:tcW w:w="1454" w:type="dxa"/>
            <w:vAlign w:val="center"/>
          </w:tcPr>
          <w:p w14:paraId="07B784AB" w14:textId="0100CD2C" w:rsidR="00E07979" w:rsidRDefault="00E07979" w:rsidP="00E07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uk-UA"/>
              </w:rPr>
              <w:t> </w:t>
            </w:r>
          </w:p>
        </w:tc>
        <w:tc>
          <w:tcPr>
            <w:tcW w:w="1648" w:type="dxa"/>
            <w:noWrap/>
            <w:vAlign w:val="bottom"/>
          </w:tcPr>
          <w:p w14:paraId="266943B4" w14:textId="16CBCB6E" w:rsidR="00E07979" w:rsidRPr="1A8D1B15" w:rsidRDefault="00E07979" w:rsidP="00E07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uk-UA"/>
              </w:rPr>
              <w:t> </w:t>
            </w:r>
          </w:p>
        </w:tc>
        <w:tc>
          <w:tcPr>
            <w:tcW w:w="809" w:type="dxa"/>
            <w:vAlign w:val="center"/>
          </w:tcPr>
          <w:p w14:paraId="2F5710FB" w14:textId="23480884" w:rsidR="00E07979" w:rsidRPr="1A8D1B15" w:rsidRDefault="00E07979" w:rsidP="00E07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uk-UA"/>
              </w:rPr>
              <w:t> </w:t>
            </w:r>
          </w:p>
        </w:tc>
        <w:tc>
          <w:tcPr>
            <w:tcW w:w="1261" w:type="dxa"/>
            <w:noWrap/>
            <w:vAlign w:val="bottom"/>
          </w:tcPr>
          <w:p w14:paraId="3A3336B0" w14:textId="1D7B6EDC" w:rsidR="00E07979" w:rsidRDefault="00E07979" w:rsidP="00E07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uk-UA"/>
              </w:rPr>
              <w:t> </w:t>
            </w:r>
          </w:p>
        </w:tc>
        <w:tc>
          <w:tcPr>
            <w:tcW w:w="809" w:type="dxa"/>
            <w:vAlign w:val="bottom"/>
          </w:tcPr>
          <w:p w14:paraId="59C5DF0B" w14:textId="77777777" w:rsidR="00E07979" w:rsidRPr="1A8D1B15" w:rsidRDefault="00E07979" w:rsidP="00E07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088CB63A" w14:textId="42E7005F" w:rsidR="00502EB8" w:rsidRDefault="00502EB8" w:rsidP="0007084A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</w:p>
    <w:p w14:paraId="79A8533D" w14:textId="4F6E2508" w:rsidR="00E05DF9" w:rsidRDefault="00E05DF9" w:rsidP="36E32292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</w:p>
    <w:p w14:paraId="30AD539F" w14:textId="23E2F282" w:rsidR="00EA1A86" w:rsidRPr="00712F64" w:rsidRDefault="00EA1A86" w:rsidP="07040200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712F64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  <w:lang w:eastAsia="ru-RU"/>
        </w:rPr>
        <w:t xml:space="preserve">Лот 5 </w:t>
      </w:r>
      <w:r w:rsidRPr="00712F64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Львівська область – </w:t>
      </w:r>
      <w:r w:rsidR="03036CCA" w:rsidRPr="00712F64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2 навчальні групи учасників  </w:t>
      </w:r>
    </w:p>
    <w:p w14:paraId="46679E8D" w14:textId="77777777" w:rsidR="00502EB8" w:rsidRDefault="00502EB8" w:rsidP="00502EB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tbl>
      <w:tblPr>
        <w:tblStyle w:val="a3"/>
        <w:tblW w:w="10252" w:type="dxa"/>
        <w:tblInd w:w="-289" w:type="dxa"/>
        <w:tblLook w:val="04C0" w:firstRow="0" w:lastRow="1" w:firstColumn="1" w:lastColumn="0" w:noHBand="0" w:noVBand="1"/>
      </w:tblPr>
      <w:tblGrid>
        <w:gridCol w:w="609"/>
        <w:gridCol w:w="2141"/>
        <w:gridCol w:w="1616"/>
        <w:gridCol w:w="1332"/>
        <w:gridCol w:w="1664"/>
        <w:gridCol w:w="812"/>
        <w:gridCol w:w="1266"/>
        <w:gridCol w:w="812"/>
      </w:tblGrid>
      <w:tr w:rsidR="00502EB8" w:rsidRPr="00934DD3" w14:paraId="6EDC89E9" w14:textId="77777777" w:rsidTr="00A90B99">
        <w:trPr>
          <w:trHeight w:val="734"/>
        </w:trPr>
        <w:tc>
          <w:tcPr>
            <w:tcW w:w="609" w:type="dxa"/>
            <w:hideMark/>
          </w:tcPr>
          <w:p w14:paraId="103A602A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 xml:space="preserve">№ </w:t>
            </w:r>
            <w:proofErr w:type="spellStart"/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п.п</w:t>
            </w:r>
            <w:proofErr w:type="spellEnd"/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.</w:t>
            </w:r>
          </w:p>
        </w:tc>
        <w:tc>
          <w:tcPr>
            <w:tcW w:w="2141" w:type="dxa"/>
            <w:noWrap/>
            <w:hideMark/>
          </w:tcPr>
          <w:p w14:paraId="2A87F60A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 xml:space="preserve">Перелік послуг </w:t>
            </w:r>
          </w:p>
        </w:tc>
        <w:tc>
          <w:tcPr>
            <w:tcW w:w="1616" w:type="dxa"/>
            <w:hideMark/>
          </w:tcPr>
          <w:p w14:paraId="3CF69BC0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Орієнтовний період проведення</w:t>
            </w:r>
          </w:p>
        </w:tc>
        <w:tc>
          <w:tcPr>
            <w:tcW w:w="1332" w:type="dxa"/>
            <w:hideMark/>
          </w:tcPr>
          <w:p w14:paraId="5BC1DE7A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Кількість послуг</w:t>
            </w:r>
          </w:p>
        </w:tc>
        <w:tc>
          <w:tcPr>
            <w:tcW w:w="1664" w:type="dxa"/>
            <w:hideMark/>
          </w:tcPr>
          <w:p w14:paraId="3780E455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Коментарі / Додаткова інформація</w:t>
            </w:r>
          </w:p>
        </w:tc>
        <w:tc>
          <w:tcPr>
            <w:tcW w:w="812" w:type="dxa"/>
            <w:hideMark/>
          </w:tcPr>
          <w:p w14:paraId="66C46DF0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Ціна за од. (грн.)</w:t>
            </w:r>
          </w:p>
        </w:tc>
        <w:tc>
          <w:tcPr>
            <w:tcW w:w="1266" w:type="dxa"/>
            <w:hideMark/>
          </w:tcPr>
          <w:p w14:paraId="18BA80F5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Кількість осіб</w:t>
            </w:r>
          </w:p>
        </w:tc>
        <w:tc>
          <w:tcPr>
            <w:tcW w:w="812" w:type="dxa"/>
            <w:hideMark/>
          </w:tcPr>
          <w:p w14:paraId="45F1F8A4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Сума (грн.)</w:t>
            </w:r>
          </w:p>
        </w:tc>
      </w:tr>
      <w:tr w:rsidR="00502EB8" w:rsidRPr="00934DD3" w14:paraId="5B7F484B" w14:textId="77777777" w:rsidTr="00A90B99">
        <w:trPr>
          <w:trHeight w:val="560"/>
        </w:trPr>
        <w:tc>
          <w:tcPr>
            <w:tcW w:w="609" w:type="dxa"/>
            <w:noWrap/>
            <w:hideMark/>
          </w:tcPr>
          <w:p w14:paraId="1DA3A3C9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1</w:t>
            </w:r>
          </w:p>
        </w:tc>
        <w:tc>
          <w:tcPr>
            <w:tcW w:w="2141" w:type="dxa"/>
            <w:hideMark/>
          </w:tcPr>
          <w:p w14:paraId="29CF1E7A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Організація заходу</w:t>
            </w:r>
          </w:p>
        </w:tc>
        <w:tc>
          <w:tcPr>
            <w:tcW w:w="1616" w:type="dxa"/>
            <w:hideMark/>
          </w:tcPr>
          <w:p w14:paraId="09D0FA9A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1332" w:type="dxa"/>
            <w:hideMark/>
          </w:tcPr>
          <w:p w14:paraId="312A95FA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1664" w:type="dxa"/>
            <w:hideMark/>
          </w:tcPr>
          <w:p w14:paraId="49C85BDB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812" w:type="dxa"/>
            <w:hideMark/>
          </w:tcPr>
          <w:p w14:paraId="2678B7B4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1266" w:type="dxa"/>
            <w:noWrap/>
            <w:hideMark/>
          </w:tcPr>
          <w:p w14:paraId="002C3163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812" w:type="dxa"/>
            <w:hideMark/>
          </w:tcPr>
          <w:p w14:paraId="3A6F50E6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</w:tr>
      <w:tr w:rsidR="00712F64" w14:paraId="2C818B4A" w14:textId="77777777" w:rsidTr="00A90B99">
        <w:trPr>
          <w:trHeight w:val="710"/>
        </w:trPr>
        <w:tc>
          <w:tcPr>
            <w:tcW w:w="609" w:type="dxa"/>
            <w:noWrap/>
            <w:hideMark/>
          </w:tcPr>
          <w:p w14:paraId="3D054B13" w14:textId="77777777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</w:p>
        </w:tc>
        <w:tc>
          <w:tcPr>
            <w:tcW w:w="2141" w:type="dxa"/>
            <w:hideMark/>
          </w:tcPr>
          <w:p w14:paraId="0F1DEBFA" w14:textId="77777777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Забезпечення канцелярії </w:t>
            </w:r>
          </w:p>
        </w:tc>
        <w:tc>
          <w:tcPr>
            <w:tcW w:w="1616" w:type="dxa"/>
            <w:hideMark/>
          </w:tcPr>
          <w:p w14:paraId="10B5E9E8" w14:textId="6D93E3CA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  <w:lang w:val="ru-RU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1 група – з 4 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  <w:lang w:val="ru-RU"/>
              </w:rPr>
              <w:t>по 8 вересня</w:t>
            </w:r>
          </w:p>
          <w:p w14:paraId="2DDB235A" w14:textId="71462619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2 група – з 25 по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  <w:lang w:val="ru-RU"/>
              </w:rPr>
              <w:t xml:space="preserve"> 29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вересня</w:t>
            </w:r>
          </w:p>
          <w:p w14:paraId="304544B3" w14:textId="6B009736" w:rsidR="00712F64" w:rsidRPr="00A90B99" w:rsidRDefault="00712F64" w:rsidP="00712F64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20"/>
                <w:szCs w:val="18"/>
              </w:rPr>
            </w:pPr>
          </w:p>
        </w:tc>
        <w:tc>
          <w:tcPr>
            <w:tcW w:w="1332" w:type="dxa"/>
            <w:noWrap/>
            <w:hideMark/>
          </w:tcPr>
          <w:p w14:paraId="7024E0A3" w14:textId="77777777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1комплект на учасника</w:t>
            </w:r>
          </w:p>
          <w:p w14:paraId="1FFE2A1C" w14:textId="77777777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1664" w:type="dxa"/>
            <w:hideMark/>
          </w:tcPr>
          <w:p w14:paraId="74A237FB" w14:textId="5DC8C591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1 комплект для кожного учасника (включає зошит для нотаток та синя авторучка) всього 120 учасників</w:t>
            </w:r>
          </w:p>
        </w:tc>
        <w:tc>
          <w:tcPr>
            <w:tcW w:w="812" w:type="dxa"/>
            <w:hideMark/>
          </w:tcPr>
          <w:p w14:paraId="0E4A80C9" w14:textId="77777777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1266" w:type="dxa"/>
            <w:noWrap/>
            <w:hideMark/>
          </w:tcPr>
          <w:p w14:paraId="5B3B685F" w14:textId="5A16CF62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120</w:t>
            </w:r>
          </w:p>
          <w:p w14:paraId="111FFE0C" w14:textId="77777777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812" w:type="dxa"/>
            <w:hideMark/>
          </w:tcPr>
          <w:p w14:paraId="1361DDAA" w14:textId="77777777" w:rsidR="00712F64" w:rsidRPr="00A90B99" w:rsidRDefault="00712F64" w:rsidP="00712F64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0,00</w:t>
            </w:r>
          </w:p>
        </w:tc>
      </w:tr>
      <w:tr w:rsidR="00502EB8" w14:paraId="0683DDFE" w14:textId="77777777" w:rsidTr="00A90B99">
        <w:trPr>
          <w:trHeight w:val="710"/>
        </w:trPr>
        <w:tc>
          <w:tcPr>
            <w:tcW w:w="609" w:type="dxa"/>
            <w:noWrap/>
            <w:hideMark/>
          </w:tcPr>
          <w:p w14:paraId="00C96922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2</w:t>
            </w:r>
          </w:p>
        </w:tc>
        <w:tc>
          <w:tcPr>
            <w:tcW w:w="2141" w:type="dxa"/>
            <w:hideMark/>
          </w:tcPr>
          <w:p w14:paraId="49D2E942" w14:textId="2A82434D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Харчування учасників (з обслуговування</w:t>
            </w:r>
            <w:r w:rsidR="00A90B99"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м</w:t>
            </w: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)</w:t>
            </w:r>
          </w:p>
        </w:tc>
        <w:tc>
          <w:tcPr>
            <w:tcW w:w="1616" w:type="dxa"/>
            <w:hideMark/>
          </w:tcPr>
          <w:p w14:paraId="3B4B73C0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 </w:t>
            </w:r>
          </w:p>
        </w:tc>
        <w:tc>
          <w:tcPr>
            <w:tcW w:w="1332" w:type="dxa"/>
            <w:noWrap/>
            <w:hideMark/>
          </w:tcPr>
          <w:p w14:paraId="58A46BD5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1664" w:type="dxa"/>
            <w:hideMark/>
          </w:tcPr>
          <w:p w14:paraId="36C9B77A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 </w:t>
            </w:r>
          </w:p>
        </w:tc>
        <w:tc>
          <w:tcPr>
            <w:tcW w:w="812" w:type="dxa"/>
            <w:hideMark/>
          </w:tcPr>
          <w:p w14:paraId="739088C7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1266" w:type="dxa"/>
            <w:noWrap/>
            <w:hideMark/>
          </w:tcPr>
          <w:p w14:paraId="0ADC22BF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812" w:type="dxa"/>
            <w:hideMark/>
          </w:tcPr>
          <w:p w14:paraId="3A2DB4F5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 </w:t>
            </w:r>
          </w:p>
        </w:tc>
      </w:tr>
      <w:tr w:rsidR="00A90B99" w:rsidRPr="00934DD3" w14:paraId="485B8357" w14:textId="77777777" w:rsidTr="00A90B99">
        <w:trPr>
          <w:trHeight w:val="350"/>
        </w:trPr>
        <w:tc>
          <w:tcPr>
            <w:tcW w:w="609" w:type="dxa"/>
            <w:noWrap/>
            <w:hideMark/>
          </w:tcPr>
          <w:p w14:paraId="0BE81B97" w14:textId="77777777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</w:p>
        </w:tc>
        <w:tc>
          <w:tcPr>
            <w:tcW w:w="2141" w:type="dxa"/>
            <w:hideMark/>
          </w:tcPr>
          <w:p w14:paraId="627719D0" w14:textId="77777777" w:rsidR="00A90B99" w:rsidRPr="00A90B99" w:rsidRDefault="00A90B99" w:rsidP="00A90B99">
            <w:pPr>
              <w:spacing w:line="259" w:lineRule="auto"/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Кава-пауза</w:t>
            </w:r>
          </w:p>
        </w:tc>
        <w:tc>
          <w:tcPr>
            <w:tcW w:w="1616" w:type="dxa"/>
            <w:hideMark/>
          </w:tcPr>
          <w:p w14:paraId="5530C6CE" w14:textId="77777777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  <w:lang w:val="ru-RU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1 група – з 4 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  <w:lang w:val="ru-RU"/>
              </w:rPr>
              <w:t>по 8 вересня</w:t>
            </w:r>
          </w:p>
          <w:p w14:paraId="4B47BB0E" w14:textId="77777777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2 група – з 25 по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  <w:lang w:val="ru-RU"/>
              </w:rPr>
              <w:t xml:space="preserve"> 29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вересня</w:t>
            </w:r>
          </w:p>
          <w:p w14:paraId="4E4E8A82" w14:textId="5775970E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1332" w:type="dxa"/>
            <w:hideMark/>
          </w:tcPr>
          <w:p w14:paraId="1E5BC818" w14:textId="0C0FCA14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3</w:t>
            </w:r>
          </w:p>
          <w:p w14:paraId="31A7C573" w14:textId="77777777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1664" w:type="dxa"/>
            <w:hideMark/>
          </w:tcPr>
          <w:p w14:paraId="0C4EA1D3" w14:textId="3BE45966" w:rsidR="00A90B99" w:rsidRPr="00A90B99" w:rsidRDefault="00A90B99" w:rsidP="00A90B99">
            <w:pPr>
              <w:spacing w:line="259" w:lineRule="auto"/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1 кава пауза на добу на локації (всього 3 кава-паузи на 1 групу) всього 120 учасників </w:t>
            </w:r>
          </w:p>
        </w:tc>
        <w:tc>
          <w:tcPr>
            <w:tcW w:w="812" w:type="dxa"/>
            <w:hideMark/>
          </w:tcPr>
          <w:p w14:paraId="3FA2D559" w14:textId="77777777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1266" w:type="dxa"/>
            <w:noWrap/>
            <w:hideMark/>
          </w:tcPr>
          <w:p w14:paraId="64DF8BED" w14:textId="77777777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120</w:t>
            </w:r>
          </w:p>
          <w:p w14:paraId="6F07DFB5" w14:textId="77777777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812" w:type="dxa"/>
            <w:hideMark/>
          </w:tcPr>
          <w:p w14:paraId="1C1E1014" w14:textId="77777777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0,00</w:t>
            </w:r>
          </w:p>
        </w:tc>
      </w:tr>
      <w:tr w:rsidR="00A90B99" w:rsidRPr="00934DD3" w14:paraId="75449F6C" w14:textId="77777777" w:rsidTr="00A90B99">
        <w:trPr>
          <w:trHeight w:val="350"/>
        </w:trPr>
        <w:tc>
          <w:tcPr>
            <w:tcW w:w="609" w:type="dxa"/>
            <w:noWrap/>
          </w:tcPr>
          <w:p w14:paraId="79CA83A8" w14:textId="77777777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</w:p>
        </w:tc>
        <w:tc>
          <w:tcPr>
            <w:tcW w:w="2141" w:type="dxa"/>
          </w:tcPr>
          <w:p w14:paraId="6929C92D" w14:textId="2F2AB948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Комплексний обід</w:t>
            </w:r>
          </w:p>
        </w:tc>
        <w:tc>
          <w:tcPr>
            <w:tcW w:w="1616" w:type="dxa"/>
          </w:tcPr>
          <w:p w14:paraId="58E7D14D" w14:textId="77777777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  <w:lang w:val="ru-RU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1 група – з 4 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  <w:lang w:val="ru-RU"/>
              </w:rPr>
              <w:t>по 8 вересня</w:t>
            </w:r>
          </w:p>
          <w:p w14:paraId="505565B7" w14:textId="77777777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2 група – з 25 по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  <w:lang w:val="ru-RU"/>
              </w:rPr>
              <w:t xml:space="preserve"> 29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вересня</w:t>
            </w:r>
          </w:p>
          <w:p w14:paraId="5AB4080C" w14:textId="4676DC22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1332" w:type="dxa"/>
          </w:tcPr>
          <w:p w14:paraId="47A5953E" w14:textId="20CB414E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3</w:t>
            </w:r>
          </w:p>
        </w:tc>
        <w:tc>
          <w:tcPr>
            <w:tcW w:w="1664" w:type="dxa"/>
          </w:tcPr>
          <w:p w14:paraId="365B400B" w14:textId="333DC321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1 обід на добу на учасника на  локації (всього 3 обіди на 1 групу) всього 120 учасників</w:t>
            </w:r>
          </w:p>
        </w:tc>
        <w:tc>
          <w:tcPr>
            <w:tcW w:w="812" w:type="dxa"/>
          </w:tcPr>
          <w:p w14:paraId="65B4BBA3" w14:textId="77777777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1266" w:type="dxa"/>
            <w:noWrap/>
          </w:tcPr>
          <w:p w14:paraId="618F4DA8" w14:textId="77777777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120</w:t>
            </w:r>
          </w:p>
        </w:tc>
        <w:tc>
          <w:tcPr>
            <w:tcW w:w="812" w:type="dxa"/>
          </w:tcPr>
          <w:p w14:paraId="51A30005" w14:textId="77777777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</w:tr>
      <w:tr w:rsidR="005F3C53" w:rsidRPr="00934DD3" w14:paraId="003D493E" w14:textId="77777777" w:rsidTr="00A90B99">
        <w:trPr>
          <w:trHeight w:val="260"/>
        </w:trPr>
        <w:tc>
          <w:tcPr>
            <w:tcW w:w="609" w:type="dxa"/>
            <w:noWrap/>
            <w:hideMark/>
          </w:tcPr>
          <w:p w14:paraId="64A4E9BE" w14:textId="77777777" w:rsidR="005F3C53" w:rsidRPr="00A90B99" w:rsidRDefault="005F3C53" w:rsidP="005F3C53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3</w:t>
            </w:r>
          </w:p>
        </w:tc>
        <w:tc>
          <w:tcPr>
            <w:tcW w:w="2141" w:type="dxa"/>
            <w:noWrap/>
            <w:hideMark/>
          </w:tcPr>
          <w:p w14:paraId="25A81370" w14:textId="77777777" w:rsidR="005F3C53" w:rsidRPr="00A90B99" w:rsidRDefault="005F3C53" w:rsidP="005F3C53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 xml:space="preserve">Розміщення </w:t>
            </w:r>
          </w:p>
        </w:tc>
        <w:tc>
          <w:tcPr>
            <w:tcW w:w="1616" w:type="dxa"/>
            <w:noWrap/>
            <w:hideMark/>
          </w:tcPr>
          <w:p w14:paraId="3BFE7B5E" w14:textId="77777777" w:rsidR="005F3C53" w:rsidRPr="00A90B99" w:rsidRDefault="005F3C53" w:rsidP="005F3C53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</w:t>
            </w:r>
          </w:p>
        </w:tc>
        <w:tc>
          <w:tcPr>
            <w:tcW w:w="1332" w:type="dxa"/>
            <w:hideMark/>
          </w:tcPr>
          <w:p w14:paraId="2CCF8A29" w14:textId="33043B83" w:rsidR="005F3C53" w:rsidRPr="00A90B99" w:rsidRDefault="005F3C53" w:rsidP="005F3C53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1664" w:type="dxa"/>
            <w:noWrap/>
            <w:hideMark/>
          </w:tcPr>
          <w:p w14:paraId="30F40589" w14:textId="7A3B7912" w:rsidR="005F3C53" w:rsidRPr="00A90B99" w:rsidRDefault="005F3C53" w:rsidP="005F3C53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</w:t>
            </w:r>
          </w:p>
        </w:tc>
        <w:tc>
          <w:tcPr>
            <w:tcW w:w="812" w:type="dxa"/>
            <w:hideMark/>
          </w:tcPr>
          <w:p w14:paraId="1C852CEB" w14:textId="77777777" w:rsidR="005F3C53" w:rsidRPr="00A90B99" w:rsidRDefault="005F3C53" w:rsidP="005F3C53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1266" w:type="dxa"/>
            <w:noWrap/>
            <w:hideMark/>
          </w:tcPr>
          <w:p w14:paraId="3C18E62C" w14:textId="77777777" w:rsidR="005F3C53" w:rsidRPr="00A90B99" w:rsidRDefault="005F3C53" w:rsidP="005F3C53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812" w:type="dxa"/>
            <w:hideMark/>
          </w:tcPr>
          <w:p w14:paraId="224305AC" w14:textId="77777777" w:rsidR="005F3C53" w:rsidRPr="00A90B99" w:rsidRDefault="005F3C53" w:rsidP="005F3C53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</w:tr>
      <w:tr w:rsidR="005F3C53" w:rsidRPr="00934DD3" w14:paraId="1297EA45" w14:textId="77777777" w:rsidTr="00A90B99">
        <w:trPr>
          <w:trHeight w:val="260"/>
        </w:trPr>
        <w:tc>
          <w:tcPr>
            <w:tcW w:w="609" w:type="dxa"/>
            <w:noWrap/>
            <w:hideMark/>
          </w:tcPr>
          <w:p w14:paraId="4A2F7403" w14:textId="77777777" w:rsidR="005F3C53" w:rsidRPr="00A90B99" w:rsidRDefault="005F3C53" w:rsidP="005F3C53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lastRenderedPageBreak/>
              <w:t> </w:t>
            </w:r>
          </w:p>
        </w:tc>
        <w:tc>
          <w:tcPr>
            <w:tcW w:w="2141" w:type="dxa"/>
            <w:noWrap/>
            <w:hideMark/>
          </w:tcPr>
          <w:p w14:paraId="1982828B" w14:textId="1C72C7A6" w:rsidR="005F3C53" w:rsidRPr="00A90B99" w:rsidRDefault="005F3C53" w:rsidP="005F3C53">
            <w:pPr>
              <w:spacing w:line="259" w:lineRule="auto"/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Приміщення для проведення  </w:t>
            </w:r>
            <w:proofErr w:type="spellStart"/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консультаційно</w:t>
            </w:r>
            <w:proofErr w:type="spellEnd"/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-  методичних послуг </w:t>
            </w:r>
          </w:p>
        </w:tc>
        <w:tc>
          <w:tcPr>
            <w:tcW w:w="1616" w:type="dxa"/>
            <w:noWrap/>
            <w:hideMark/>
          </w:tcPr>
          <w:p w14:paraId="08865057" w14:textId="77777777" w:rsidR="00E07979" w:rsidRPr="00A90B99" w:rsidRDefault="00E07979" w:rsidP="00E0797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  <w:lang w:val="ru-RU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1 група – з 4 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  <w:lang w:val="ru-RU"/>
              </w:rPr>
              <w:t>по 8 вересня</w:t>
            </w:r>
          </w:p>
          <w:p w14:paraId="23C4D88C" w14:textId="77777777" w:rsidR="00E07979" w:rsidRPr="00A90B99" w:rsidRDefault="00E07979" w:rsidP="00E0797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2 група – з 25 по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  <w:lang w:val="ru-RU"/>
              </w:rPr>
              <w:t xml:space="preserve"> 29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вересня</w:t>
            </w:r>
          </w:p>
          <w:p w14:paraId="35FA6AE8" w14:textId="77777777" w:rsidR="005F3C53" w:rsidRPr="00A90B99" w:rsidRDefault="005F3C53" w:rsidP="005F3C53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1332" w:type="dxa"/>
            <w:hideMark/>
          </w:tcPr>
          <w:p w14:paraId="56A0A139" w14:textId="08AACC61" w:rsidR="005F3C53" w:rsidRPr="00A90B99" w:rsidRDefault="005F3C53" w:rsidP="005F3C53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8</w:t>
            </w:r>
            <w:r w:rsidR="00712F64"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приміщень</w:t>
            </w:r>
          </w:p>
          <w:p w14:paraId="64523B33" w14:textId="77777777" w:rsidR="005F3C53" w:rsidRPr="00A90B99" w:rsidRDefault="005F3C53" w:rsidP="005F3C53">
            <w:pPr>
              <w:spacing w:line="259" w:lineRule="auto"/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1664" w:type="dxa"/>
            <w:noWrap/>
            <w:hideMark/>
          </w:tcPr>
          <w:p w14:paraId="41B601D2" w14:textId="58A38A91" w:rsidR="005F3C53" w:rsidRPr="00A90B99" w:rsidRDefault="005F3C53" w:rsidP="005F3C53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3 дні по 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  <w:t>10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годин - 3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  <w:t>0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годин на кожну локацію</w:t>
            </w:r>
          </w:p>
        </w:tc>
        <w:tc>
          <w:tcPr>
            <w:tcW w:w="812" w:type="dxa"/>
            <w:hideMark/>
          </w:tcPr>
          <w:p w14:paraId="7E70BD83" w14:textId="77777777" w:rsidR="005F3C53" w:rsidRPr="00A90B99" w:rsidRDefault="005F3C53" w:rsidP="005F3C53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1266" w:type="dxa"/>
            <w:noWrap/>
            <w:hideMark/>
          </w:tcPr>
          <w:p w14:paraId="46233DD4" w14:textId="4F34CD95" w:rsidR="005F3C53" w:rsidRPr="00A90B99" w:rsidRDefault="009C6470" w:rsidP="005F3C53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30</w:t>
            </w:r>
          </w:p>
          <w:p w14:paraId="5107D5F1" w14:textId="77777777" w:rsidR="005F3C53" w:rsidRPr="00A90B99" w:rsidRDefault="005F3C53" w:rsidP="005F3C53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812" w:type="dxa"/>
            <w:hideMark/>
          </w:tcPr>
          <w:p w14:paraId="34A755EB" w14:textId="77777777" w:rsidR="005F3C53" w:rsidRPr="00A90B99" w:rsidRDefault="005F3C53" w:rsidP="005F3C53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0,00</w:t>
            </w:r>
          </w:p>
        </w:tc>
      </w:tr>
      <w:tr w:rsidR="00EA1A86" w:rsidRPr="00934DD3" w14:paraId="436AE229" w14:textId="77777777" w:rsidTr="00A90B99">
        <w:trPr>
          <w:trHeight w:val="260"/>
        </w:trPr>
        <w:tc>
          <w:tcPr>
            <w:tcW w:w="609" w:type="dxa"/>
            <w:noWrap/>
          </w:tcPr>
          <w:p w14:paraId="4A794B35" w14:textId="02B377AC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2141" w:type="dxa"/>
            <w:noWrap/>
            <w:vAlign w:val="bottom"/>
          </w:tcPr>
          <w:p w14:paraId="2A470C91" w14:textId="3A02B244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uk-UA"/>
              </w:rPr>
              <w:t>Загальна сума замовлення</w:t>
            </w:r>
          </w:p>
        </w:tc>
        <w:tc>
          <w:tcPr>
            <w:tcW w:w="1616" w:type="dxa"/>
            <w:noWrap/>
          </w:tcPr>
          <w:p w14:paraId="02B9E820" w14:textId="77777777" w:rsidR="00EA1A86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2" w:type="dxa"/>
          </w:tcPr>
          <w:p w14:paraId="310AD81C" w14:textId="77777777" w:rsidR="00EA1A86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4" w:type="dxa"/>
            <w:noWrap/>
          </w:tcPr>
          <w:p w14:paraId="081184C4" w14:textId="77777777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12" w:type="dxa"/>
          </w:tcPr>
          <w:p w14:paraId="231F0E79" w14:textId="77777777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6" w:type="dxa"/>
            <w:noWrap/>
          </w:tcPr>
          <w:p w14:paraId="797B056E" w14:textId="77777777" w:rsidR="00EA1A86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12" w:type="dxa"/>
          </w:tcPr>
          <w:p w14:paraId="7F8C461E" w14:textId="77777777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A1A86" w:rsidRPr="00934DD3" w14:paraId="27B9AE21" w14:textId="77777777" w:rsidTr="00A90B99">
        <w:trPr>
          <w:trHeight w:val="260"/>
        </w:trPr>
        <w:tc>
          <w:tcPr>
            <w:tcW w:w="609" w:type="dxa"/>
            <w:noWrap/>
          </w:tcPr>
          <w:p w14:paraId="08BBD2C3" w14:textId="77777777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41" w:type="dxa"/>
            <w:noWrap/>
            <w:vAlign w:val="bottom"/>
          </w:tcPr>
          <w:p w14:paraId="28914215" w14:textId="147DAEB2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  <w:lang w:eastAsia="uk-UA"/>
              </w:rPr>
              <w:t>ПДВ:</w:t>
            </w:r>
          </w:p>
        </w:tc>
        <w:tc>
          <w:tcPr>
            <w:tcW w:w="1616" w:type="dxa"/>
            <w:noWrap/>
          </w:tcPr>
          <w:p w14:paraId="67A0DECB" w14:textId="77777777" w:rsidR="00EA1A86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2" w:type="dxa"/>
          </w:tcPr>
          <w:p w14:paraId="218FF04F" w14:textId="77777777" w:rsidR="00EA1A86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4" w:type="dxa"/>
            <w:noWrap/>
          </w:tcPr>
          <w:p w14:paraId="2A02C305" w14:textId="77777777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12" w:type="dxa"/>
          </w:tcPr>
          <w:p w14:paraId="470052C2" w14:textId="77777777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6" w:type="dxa"/>
            <w:noWrap/>
          </w:tcPr>
          <w:p w14:paraId="7273C24D" w14:textId="77777777" w:rsidR="00EA1A86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12" w:type="dxa"/>
          </w:tcPr>
          <w:p w14:paraId="5DF1FE67" w14:textId="77777777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A1A86" w:rsidRPr="00934DD3" w14:paraId="0EE27041" w14:textId="77777777" w:rsidTr="00A90B99">
        <w:trPr>
          <w:trHeight w:val="260"/>
        </w:trPr>
        <w:tc>
          <w:tcPr>
            <w:tcW w:w="609" w:type="dxa"/>
            <w:noWrap/>
          </w:tcPr>
          <w:p w14:paraId="41DB8BC6" w14:textId="77777777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41" w:type="dxa"/>
            <w:noWrap/>
            <w:vAlign w:val="bottom"/>
          </w:tcPr>
          <w:p w14:paraId="1E8DF197" w14:textId="34A3A640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uk-UA"/>
              </w:rPr>
              <w:t>Всього до сплати:</w:t>
            </w:r>
          </w:p>
        </w:tc>
        <w:tc>
          <w:tcPr>
            <w:tcW w:w="1616" w:type="dxa"/>
            <w:noWrap/>
          </w:tcPr>
          <w:p w14:paraId="4679EC58" w14:textId="77777777" w:rsidR="00EA1A86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2" w:type="dxa"/>
          </w:tcPr>
          <w:p w14:paraId="4E6CD88A" w14:textId="77777777" w:rsidR="00EA1A86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4" w:type="dxa"/>
            <w:noWrap/>
          </w:tcPr>
          <w:p w14:paraId="40BC078A" w14:textId="77777777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12" w:type="dxa"/>
          </w:tcPr>
          <w:p w14:paraId="087A1812" w14:textId="77777777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6" w:type="dxa"/>
            <w:noWrap/>
          </w:tcPr>
          <w:p w14:paraId="4EFA2356" w14:textId="77777777" w:rsidR="00EA1A86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12" w:type="dxa"/>
          </w:tcPr>
          <w:p w14:paraId="6D2A67F1" w14:textId="77777777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1C0D5B32" w14:textId="59789E78" w:rsidR="00F34406" w:rsidRDefault="00F34406" w:rsidP="07040200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</w:pPr>
    </w:p>
    <w:p w14:paraId="3FED0F33" w14:textId="77777777" w:rsidR="00F34406" w:rsidRDefault="00F34406" w:rsidP="07040200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</w:pPr>
    </w:p>
    <w:p w14:paraId="4018C687" w14:textId="25E9CB89" w:rsidR="006E40BF" w:rsidRPr="00A90B99" w:rsidRDefault="006E40BF" w:rsidP="07040200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Cs w:val="24"/>
          <w:u w:val="single"/>
        </w:rPr>
      </w:pPr>
      <w:r w:rsidRPr="00A90B99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  <w:lang w:eastAsia="ru-RU"/>
        </w:rPr>
        <w:t xml:space="preserve">Лот 6 </w:t>
      </w:r>
      <w:r w:rsidRPr="00A90B99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Київська область – </w:t>
      </w:r>
      <w:r w:rsidR="6014869A" w:rsidRPr="00A90B99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2 навчальні групи учасників  </w:t>
      </w:r>
    </w:p>
    <w:p w14:paraId="064324EB" w14:textId="77777777" w:rsidR="00502EB8" w:rsidRDefault="00502EB8" w:rsidP="00502EB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tbl>
      <w:tblPr>
        <w:tblStyle w:val="a3"/>
        <w:tblW w:w="10252" w:type="dxa"/>
        <w:tblInd w:w="-289" w:type="dxa"/>
        <w:tblLook w:val="04C0" w:firstRow="0" w:lastRow="1" w:firstColumn="1" w:lastColumn="0" w:noHBand="0" w:noVBand="1"/>
      </w:tblPr>
      <w:tblGrid>
        <w:gridCol w:w="603"/>
        <w:gridCol w:w="1986"/>
        <w:gridCol w:w="1592"/>
        <w:gridCol w:w="1490"/>
        <w:gridCol w:w="1729"/>
        <w:gridCol w:w="802"/>
        <w:gridCol w:w="1248"/>
        <w:gridCol w:w="802"/>
      </w:tblGrid>
      <w:tr w:rsidR="00A90B99" w:rsidRPr="00934DD3" w14:paraId="0A68D45E" w14:textId="77777777" w:rsidTr="00A90B99">
        <w:trPr>
          <w:trHeight w:val="734"/>
        </w:trPr>
        <w:tc>
          <w:tcPr>
            <w:tcW w:w="603" w:type="dxa"/>
            <w:hideMark/>
          </w:tcPr>
          <w:p w14:paraId="58EBFF25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 xml:space="preserve">№ </w:t>
            </w:r>
            <w:proofErr w:type="spellStart"/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п.п</w:t>
            </w:r>
            <w:proofErr w:type="spellEnd"/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.</w:t>
            </w:r>
          </w:p>
        </w:tc>
        <w:tc>
          <w:tcPr>
            <w:tcW w:w="1986" w:type="dxa"/>
            <w:noWrap/>
            <w:hideMark/>
          </w:tcPr>
          <w:p w14:paraId="70A81BFC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 xml:space="preserve">Перелік послуг </w:t>
            </w:r>
          </w:p>
        </w:tc>
        <w:tc>
          <w:tcPr>
            <w:tcW w:w="1592" w:type="dxa"/>
            <w:hideMark/>
          </w:tcPr>
          <w:p w14:paraId="7C4681D0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Орієнтовний період проведення</w:t>
            </w:r>
          </w:p>
        </w:tc>
        <w:tc>
          <w:tcPr>
            <w:tcW w:w="1490" w:type="dxa"/>
            <w:hideMark/>
          </w:tcPr>
          <w:p w14:paraId="37EEFEBA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Кількість послуг</w:t>
            </w:r>
          </w:p>
        </w:tc>
        <w:tc>
          <w:tcPr>
            <w:tcW w:w="1729" w:type="dxa"/>
            <w:hideMark/>
          </w:tcPr>
          <w:p w14:paraId="66AEEA47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Коментарі / Додаткова інформація</w:t>
            </w:r>
          </w:p>
        </w:tc>
        <w:tc>
          <w:tcPr>
            <w:tcW w:w="802" w:type="dxa"/>
            <w:hideMark/>
          </w:tcPr>
          <w:p w14:paraId="5F5E9549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Ціна за од. (грн.)</w:t>
            </w:r>
          </w:p>
        </w:tc>
        <w:tc>
          <w:tcPr>
            <w:tcW w:w="1248" w:type="dxa"/>
            <w:hideMark/>
          </w:tcPr>
          <w:p w14:paraId="4A91F626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Кількість осіб</w:t>
            </w:r>
          </w:p>
        </w:tc>
        <w:tc>
          <w:tcPr>
            <w:tcW w:w="802" w:type="dxa"/>
            <w:hideMark/>
          </w:tcPr>
          <w:p w14:paraId="5C9CE778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Сума (грн.)</w:t>
            </w:r>
          </w:p>
        </w:tc>
      </w:tr>
      <w:tr w:rsidR="00A90B99" w:rsidRPr="00934DD3" w14:paraId="0202697E" w14:textId="77777777" w:rsidTr="00A90B99">
        <w:trPr>
          <w:trHeight w:val="560"/>
        </w:trPr>
        <w:tc>
          <w:tcPr>
            <w:tcW w:w="603" w:type="dxa"/>
            <w:noWrap/>
            <w:hideMark/>
          </w:tcPr>
          <w:p w14:paraId="72A7D198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1</w:t>
            </w:r>
          </w:p>
        </w:tc>
        <w:tc>
          <w:tcPr>
            <w:tcW w:w="1986" w:type="dxa"/>
            <w:hideMark/>
          </w:tcPr>
          <w:p w14:paraId="2B209DF2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Організація заходу</w:t>
            </w:r>
          </w:p>
        </w:tc>
        <w:tc>
          <w:tcPr>
            <w:tcW w:w="1592" w:type="dxa"/>
            <w:hideMark/>
          </w:tcPr>
          <w:p w14:paraId="1D580BC8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1490" w:type="dxa"/>
            <w:hideMark/>
          </w:tcPr>
          <w:p w14:paraId="55C8BA57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1729" w:type="dxa"/>
            <w:hideMark/>
          </w:tcPr>
          <w:p w14:paraId="10A18EC6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802" w:type="dxa"/>
            <w:hideMark/>
          </w:tcPr>
          <w:p w14:paraId="20EEFC60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1248" w:type="dxa"/>
            <w:noWrap/>
            <w:hideMark/>
          </w:tcPr>
          <w:p w14:paraId="0B54BC6E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802" w:type="dxa"/>
            <w:hideMark/>
          </w:tcPr>
          <w:p w14:paraId="4CCD7B5C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</w:tr>
      <w:tr w:rsidR="00A90B99" w14:paraId="3CCB7003" w14:textId="77777777" w:rsidTr="00A90B99">
        <w:trPr>
          <w:trHeight w:val="710"/>
        </w:trPr>
        <w:tc>
          <w:tcPr>
            <w:tcW w:w="603" w:type="dxa"/>
            <w:noWrap/>
            <w:hideMark/>
          </w:tcPr>
          <w:p w14:paraId="3195BDEC" w14:textId="77777777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</w:p>
        </w:tc>
        <w:tc>
          <w:tcPr>
            <w:tcW w:w="1986" w:type="dxa"/>
            <w:hideMark/>
          </w:tcPr>
          <w:p w14:paraId="58A3D496" w14:textId="77777777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Забезпечення канцелярії </w:t>
            </w:r>
          </w:p>
        </w:tc>
        <w:tc>
          <w:tcPr>
            <w:tcW w:w="1592" w:type="dxa"/>
            <w:hideMark/>
          </w:tcPr>
          <w:p w14:paraId="4990F21F" w14:textId="000482FF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1 група – з 11 по 16 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  <w:lang w:val="ru-RU"/>
              </w:rPr>
              <w:t>вересня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</w:t>
            </w:r>
          </w:p>
          <w:p w14:paraId="58A55DDC" w14:textId="37C5972C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2 група – з 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  <w:lang w:val="ru-RU"/>
              </w:rPr>
              <w:t>2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по 7 жовтня</w:t>
            </w:r>
          </w:p>
          <w:p w14:paraId="44BB5276" w14:textId="1AF1CEA3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1490" w:type="dxa"/>
            <w:noWrap/>
            <w:hideMark/>
          </w:tcPr>
          <w:p w14:paraId="0CBBB1BC" w14:textId="77777777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1комплект на учасника</w:t>
            </w:r>
          </w:p>
          <w:p w14:paraId="6FE42637" w14:textId="77777777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1729" w:type="dxa"/>
            <w:hideMark/>
          </w:tcPr>
          <w:p w14:paraId="1E9AF40F" w14:textId="2CE01A4E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1 комплект для кожного учасника (включає зошит для нотаток та синя авторучка) всього 120 учасників</w:t>
            </w:r>
          </w:p>
        </w:tc>
        <w:tc>
          <w:tcPr>
            <w:tcW w:w="802" w:type="dxa"/>
            <w:hideMark/>
          </w:tcPr>
          <w:p w14:paraId="3991A277" w14:textId="77777777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1248" w:type="dxa"/>
            <w:noWrap/>
            <w:hideMark/>
          </w:tcPr>
          <w:p w14:paraId="23127FDB" w14:textId="336CCAD7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120</w:t>
            </w:r>
          </w:p>
          <w:p w14:paraId="17BFB91F" w14:textId="77777777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802" w:type="dxa"/>
            <w:hideMark/>
          </w:tcPr>
          <w:p w14:paraId="312D9575" w14:textId="77777777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0,00</w:t>
            </w:r>
          </w:p>
        </w:tc>
      </w:tr>
      <w:tr w:rsidR="00A90B99" w14:paraId="4EBDA3FD" w14:textId="77777777" w:rsidTr="00A90B99">
        <w:trPr>
          <w:trHeight w:val="710"/>
        </w:trPr>
        <w:tc>
          <w:tcPr>
            <w:tcW w:w="603" w:type="dxa"/>
            <w:noWrap/>
            <w:hideMark/>
          </w:tcPr>
          <w:p w14:paraId="6394FA01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2</w:t>
            </w:r>
          </w:p>
        </w:tc>
        <w:tc>
          <w:tcPr>
            <w:tcW w:w="1986" w:type="dxa"/>
            <w:hideMark/>
          </w:tcPr>
          <w:p w14:paraId="6547ED2D" w14:textId="4340DD9A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Харчування учасників (з обслуговування</w:t>
            </w:r>
            <w:r w:rsidR="00A90B99"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м</w:t>
            </w: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)</w:t>
            </w:r>
          </w:p>
        </w:tc>
        <w:tc>
          <w:tcPr>
            <w:tcW w:w="1592" w:type="dxa"/>
            <w:hideMark/>
          </w:tcPr>
          <w:p w14:paraId="1362B802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 </w:t>
            </w:r>
          </w:p>
        </w:tc>
        <w:tc>
          <w:tcPr>
            <w:tcW w:w="1490" w:type="dxa"/>
            <w:noWrap/>
            <w:hideMark/>
          </w:tcPr>
          <w:p w14:paraId="4D39E457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1729" w:type="dxa"/>
            <w:hideMark/>
          </w:tcPr>
          <w:p w14:paraId="40F9BF9D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 </w:t>
            </w:r>
          </w:p>
        </w:tc>
        <w:tc>
          <w:tcPr>
            <w:tcW w:w="802" w:type="dxa"/>
            <w:hideMark/>
          </w:tcPr>
          <w:p w14:paraId="4838B3FD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1248" w:type="dxa"/>
            <w:noWrap/>
            <w:hideMark/>
          </w:tcPr>
          <w:p w14:paraId="425DD577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802" w:type="dxa"/>
            <w:hideMark/>
          </w:tcPr>
          <w:p w14:paraId="24D306EE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 </w:t>
            </w:r>
          </w:p>
        </w:tc>
      </w:tr>
      <w:tr w:rsidR="00A90B99" w:rsidRPr="00934DD3" w14:paraId="45439AEB" w14:textId="77777777" w:rsidTr="00A90B99">
        <w:trPr>
          <w:trHeight w:val="350"/>
        </w:trPr>
        <w:tc>
          <w:tcPr>
            <w:tcW w:w="603" w:type="dxa"/>
            <w:noWrap/>
            <w:hideMark/>
          </w:tcPr>
          <w:p w14:paraId="5C48FE58" w14:textId="77777777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</w:p>
        </w:tc>
        <w:tc>
          <w:tcPr>
            <w:tcW w:w="1986" w:type="dxa"/>
            <w:hideMark/>
          </w:tcPr>
          <w:p w14:paraId="77526336" w14:textId="77777777" w:rsidR="00A90B99" w:rsidRPr="00A90B99" w:rsidRDefault="00A90B99" w:rsidP="00A90B99">
            <w:pPr>
              <w:spacing w:line="259" w:lineRule="auto"/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Кава-пауза</w:t>
            </w:r>
          </w:p>
        </w:tc>
        <w:tc>
          <w:tcPr>
            <w:tcW w:w="1592" w:type="dxa"/>
            <w:hideMark/>
          </w:tcPr>
          <w:p w14:paraId="34DD3E8A" w14:textId="77777777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1 група – з 11 по 16 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  <w:lang w:val="ru-RU"/>
              </w:rPr>
              <w:t>вересня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</w:t>
            </w:r>
          </w:p>
          <w:p w14:paraId="26B50C8D" w14:textId="77777777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2 група – з 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  <w:lang w:val="ru-RU"/>
              </w:rPr>
              <w:t>2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по 7 жовтня</w:t>
            </w:r>
          </w:p>
          <w:p w14:paraId="4AF78708" w14:textId="77777777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1490" w:type="dxa"/>
            <w:hideMark/>
          </w:tcPr>
          <w:p w14:paraId="2795BA38" w14:textId="15331663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3</w:t>
            </w:r>
          </w:p>
          <w:p w14:paraId="579FDC9C" w14:textId="77777777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1729" w:type="dxa"/>
            <w:hideMark/>
          </w:tcPr>
          <w:p w14:paraId="2ADF42D6" w14:textId="134294D9" w:rsidR="00A90B99" w:rsidRPr="00A90B99" w:rsidRDefault="00A90B99" w:rsidP="00A90B99">
            <w:pPr>
              <w:spacing w:line="259" w:lineRule="auto"/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1 кава пауза на добу на локації (всього 3 кава-паузи на 1 групу) всього 120 учасників </w:t>
            </w:r>
          </w:p>
        </w:tc>
        <w:tc>
          <w:tcPr>
            <w:tcW w:w="802" w:type="dxa"/>
            <w:hideMark/>
          </w:tcPr>
          <w:p w14:paraId="5213D060" w14:textId="77777777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1248" w:type="dxa"/>
            <w:noWrap/>
            <w:hideMark/>
          </w:tcPr>
          <w:p w14:paraId="5D2DDB66" w14:textId="77777777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120</w:t>
            </w:r>
          </w:p>
          <w:p w14:paraId="4346C0CE" w14:textId="77777777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802" w:type="dxa"/>
            <w:hideMark/>
          </w:tcPr>
          <w:p w14:paraId="0C5F7622" w14:textId="77777777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0,00</w:t>
            </w:r>
          </w:p>
        </w:tc>
      </w:tr>
      <w:tr w:rsidR="00A90B99" w:rsidRPr="00934DD3" w14:paraId="2A6BE4DB" w14:textId="77777777" w:rsidTr="00A90B99">
        <w:trPr>
          <w:trHeight w:val="350"/>
        </w:trPr>
        <w:tc>
          <w:tcPr>
            <w:tcW w:w="603" w:type="dxa"/>
            <w:noWrap/>
          </w:tcPr>
          <w:p w14:paraId="4D9AF56C" w14:textId="77777777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</w:p>
        </w:tc>
        <w:tc>
          <w:tcPr>
            <w:tcW w:w="1986" w:type="dxa"/>
          </w:tcPr>
          <w:p w14:paraId="4CC61816" w14:textId="49DD2026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Комплексний обід</w:t>
            </w:r>
          </w:p>
        </w:tc>
        <w:tc>
          <w:tcPr>
            <w:tcW w:w="1592" w:type="dxa"/>
          </w:tcPr>
          <w:p w14:paraId="74C62695" w14:textId="77777777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1 група – з 11 по 16 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  <w:lang w:val="ru-RU"/>
              </w:rPr>
              <w:t>вересня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</w:t>
            </w:r>
          </w:p>
          <w:p w14:paraId="70C32733" w14:textId="77777777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2 група – з 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  <w:lang w:val="ru-RU"/>
              </w:rPr>
              <w:t>2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по 7 жовтня</w:t>
            </w:r>
          </w:p>
          <w:p w14:paraId="2851DBE4" w14:textId="4C2406CD" w:rsidR="00A90B99" w:rsidRPr="00A90B99" w:rsidRDefault="00A90B99" w:rsidP="00A90B99">
            <w:pPr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1490" w:type="dxa"/>
          </w:tcPr>
          <w:p w14:paraId="676D7F36" w14:textId="636ADD39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3</w:t>
            </w:r>
          </w:p>
        </w:tc>
        <w:tc>
          <w:tcPr>
            <w:tcW w:w="1729" w:type="dxa"/>
          </w:tcPr>
          <w:p w14:paraId="6EB61C19" w14:textId="638B526E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1 обід на добу на учасника на  локації (всього 3 обіди на 1 групу) всього 120 учасників</w:t>
            </w:r>
          </w:p>
        </w:tc>
        <w:tc>
          <w:tcPr>
            <w:tcW w:w="802" w:type="dxa"/>
          </w:tcPr>
          <w:p w14:paraId="5B60D0FC" w14:textId="77777777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1248" w:type="dxa"/>
            <w:noWrap/>
          </w:tcPr>
          <w:p w14:paraId="2C3E2E96" w14:textId="77777777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120</w:t>
            </w:r>
          </w:p>
        </w:tc>
        <w:tc>
          <w:tcPr>
            <w:tcW w:w="802" w:type="dxa"/>
          </w:tcPr>
          <w:p w14:paraId="688DFE91" w14:textId="77777777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</w:tr>
      <w:tr w:rsidR="00A90B99" w:rsidRPr="00934DD3" w14:paraId="744F8F1B" w14:textId="77777777" w:rsidTr="00A90B99">
        <w:trPr>
          <w:trHeight w:val="260"/>
        </w:trPr>
        <w:tc>
          <w:tcPr>
            <w:tcW w:w="603" w:type="dxa"/>
            <w:noWrap/>
            <w:hideMark/>
          </w:tcPr>
          <w:p w14:paraId="083779C8" w14:textId="77777777" w:rsidR="005F3C53" w:rsidRPr="00A90B99" w:rsidRDefault="005F3C53" w:rsidP="005F3C53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3</w:t>
            </w:r>
          </w:p>
        </w:tc>
        <w:tc>
          <w:tcPr>
            <w:tcW w:w="1986" w:type="dxa"/>
            <w:noWrap/>
            <w:hideMark/>
          </w:tcPr>
          <w:p w14:paraId="5347A76D" w14:textId="77777777" w:rsidR="005F3C53" w:rsidRPr="00A90B99" w:rsidRDefault="005F3C53" w:rsidP="005F3C53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 xml:space="preserve">Розміщення </w:t>
            </w:r>
          </w:p>
        </w:tc>
        <w:tc>
          <w:tcPr>
            <w:tcW w:w="1592" w:type="dxa"/>
            <w:noWrap/>
            <w:hideMark/>
          </w:tcPr>
          <w:p w14:paraId="7EEEDC28" w14:textId="77777777" w:rsidR="005F3C53" w:rsidRPr="00A90B99" w:rsidRDefault="005F3C53" w:rsidP="005F3C53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</w:t>
            </w:r>
          </w:p>
        </w:tc>
        <w:tc>
          <w:tcPr>
            <w:tcW w:w="1490" w:type="dxa"/>
            <w:hideMark/>
          </w:tcPr>
          <w:p w14:paraId="2C80E963" w14:textId="4076AB00" w:rsidR="005F3C53" w:rsidRPr="00A90B99" w:rsidRDefault="005F3C53" w:rsidP="005F3C53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1729" w:type="dxa"/>
            <w:noWrap/>
            <w:hideMark/>
          </w:tcPr>
          <w:p w14:paraId="6886425F" w14:textId="22B8E177" w:rsidR="005F3C53" w:rsidRPr="00A90B99" w:rsidRDefault="005F3C53" w:rsidP="005F3C53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</w:t>
            </w:r>
          </w:p>
        </w:tc>
        <w:tc>
          <w:tcPr>
            <w:tcW w:w="802" w:type="dxa"/>
            <w:hideMark/>
          </w:tcPr>
          <w:p w14:paraId="01AD1453" w14:textId="77777777" w:rsidR="005F3C53" w:rsidRPr="00A90B99" w:rsidRDefault="005F3C53" w:rsidP="005F3C53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1248" w:type="dxa"/>
            <w:noWrap/>
            <w:hideMark/>
          </w:tcPr>
          <w:p w14:paraId="67F17783" w14:textId="77777777" w:rsidR="005F3C53" w:rsidRPr="00A90B99" w:rsidRDefault="005F3C53" w:rsidP="005F3C53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802" w:type="dxa"/>
            <w:hideMark/>
          </w:tcPr>
          <w:p w14:paraId="3582C1BF" w14:textId="77777777" w:rsidR="005F3C53" w:rsidRPr="00A90B99" w:rsidRDefault="005F3C53" w:rsidP="005F3C53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</w:tr>
      <w:tr w:rsidR="00A90B99" w:rsidRPr="00934DD3" w14:paraId="3645B69A" w14:textId="77777777" w:rsidTr="00A90B99">
        <w:trPr>
          <w:trHeight w:val="260"/>
        </w:trPr>
        <w:tc>
          <w:tcPr>
            <w:tcW w:w="603" w:type="dxa"/>
            <w:noWrap/>
            <w:hideMark/>
          </w:tcPr>
          <w:p w14:paraId="2B31ED08" w14:textId="77777777" w:rsidR="005F3C53" w:rsidRPr="00A90B99" w:rsidRDefault="005F3C53" w:rsidP="005F3C53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 </w:t>
            </w:r>
          </w:p>
        </w:tc>
        <w:tc>
          <w:tcPr>
            <w:tcW w:w="1986" w:type="dxa"/>
            <w:noWrap/>
            <w:hideMark/>
          </w:tcPr>
          <w:p w14:paraId="355F06E0" w14:textId="779F925F" w:rsidR="005F3C53" w:rsidRPr="00A90B99" w:rsidRDefault="005F3C53" w:rsidP="005F3C53">
            <w:pPr>
              <w:spacing w:line="259" w:lineRule="auto"/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Приміщення для проведення  </w:t>
            </w:r>
            <w:proofErr w:type="spellStart"/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консультаційно</w:t>
            </w:r>
            <w:proofErr w:type="spellEnd"/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-  методичних послуг </w:t>
            </w:r>
          </w:p>
        </w:tc>
        <w:tc>
          <w:tcPr>
            <w:tcW w:w="1592" w:type="dxa"/>
            <w:noWrap/>
            <w:hideMark/>
          </w:tcPr>
          <w:p w14:paraId="5F4276D1" w14:textId="77777777" w:rsidR="00E07979" w:rsidRPr="00A90B99" w:rsidRDefault="00E07979" w:rsidP="00E0797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1 група – з 11 по 16 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  <w:lang w:val="ru-RU"/>
              </w:rPr>
              <w:t>вересня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</w:t>
            </w:r>
          </w:p>
          <w:p w14:paraId="13D513F5" w14:textId="77777777" w:rsidR="00E07979" w:rsidRPr="00A90B99" w:rsidRDefault="00E07979" w:rsidP="00E0797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2 група – з 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  <w:lang w:val="ru-RU"/>
              </w:rPr>
              <w:t>2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по 7 жовтня</w:t>
            </w:r>
          </w:p>
          <w:p w14:paraId="78221CCA" w14:textId="77777777" w:rsidR="005F3C53" w:rsidRPr="00A90B99" w:rsidRDefault="005F3C53" w:rsidP="005F3C53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1490" w:type="dxa"/>
            <w:hideMark/>
          </w:tcPr>
          <w:p w14:paraId="29AE5179" w14:textId="30C2FED9" w:rsidR="005F3C53" w:rsidRPr="00A90B99" w:rsidRDefault="005F3C53" w:rsidP="005F3C53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8</w:t>
            </w:r>
            <w:r w:rsid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приміщень</w:t>
            </w:r>
          </w:p>
          <w:p w14:paraId="48687D73" w14:textId="77777777" w:rsidR="005F3C53" w:rsidRPr="00A90B99" w:rsidRDefault="005F3C53" w:rsidP="005F3C53">
            <w:pPr>
              <w:spacing w:line="259" w:lineRule="auto"/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1729" w:type="dxa"/>
            <w:noWrap/>
            <w:hideMark/>
          </w:tcPr>
          <w:p w14:paraId="6BA18821" w14:textId="6559D9D2" w:rsidR="005F3C53" w:rsidRPr="00A90B99" w:rsidRDefault="005F3C53" w:rsidP="005F3C53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3 дні по 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  <w:t>10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годин - 3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  <w:t>0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годин на кожну локацію</w:t>
            </w:r>
          </w:p>
        </w:tc>
        <w:tc>
          <w:tcPr>
            <w:tcW w:w="802" w:type="dxa"/>
            <w:hideMark/>
          </w:tcPr>
          <w:p w14:paraId="2EF054A6" w14:textId="77777777" w:rsidR="005F3C53" w:rsidRPr="00A90B99" w:rsidRDefault="005F3C53" w:rsidP="005F3C53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1248" w:type="dxa"/>
            <w:noWrap/>
            <w:hideMark/>
          </w:tcPr>
          <w:p w14:paraId="54EC251E" w14:textId="4EE1A523" w:rsidR="005F3C53" w:rsidRPr="00A90B99" w:rsidRDefault="00A90B99" w:rsidP="005F3C53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4"/>
              </w:rPr>
              <w:t>15</w:t>
            </w:r>
          </w:p>
          <w:p w14:paraId="0258CE50" w14:textId="77777777" w:rsidR="005F3C53" w:rsidRPr="00A90B99" w:rsidRDefault="005F3C53" w:rsidP="005F3C53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802" w:type="dxa"/>
            <w:hideMark/>
          </w:tcPr>
          <w:p w14:paraId="23EF8172" w14:textId="77777777" w:rsidR="005F3C53" w:rsidRPr="00A90B99" w:rsidRDefault="005F3C53" w:rsidP="005F3C53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0,00</w:t>
            </w:r>
          </w:p>
        </w:tc>
      </w:tr>
      <w:tr w:rsidR="00A90B99" w:rsidRPr="00934DD3" w14:paraId="26816EE0" w14:textId="77777777" w:rsidTr="00A90B99">
        <w:trPr>
          <w:trHeight w:val="260"/>
        </w:trPr>
        <w:tc>
          <w:tcPr>
            <w:tcW w:w="603" w:type="dxa"/>
            <w:noWrap/>
          </w:tcPr>
          <w:p w14:paraId="7342BEE2" w14:textId="5133D52E" w:rsidR="006E40BF" w:rsidRPr="1A8D1B15" w:rsidRDefault="006E40BF" w:rsidP="006E40BF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1986" w:type="dxa"/>
            <w:noWrap/>
            <w:vAlign w:val="bottom"/>
          </w:tcPr>
          <w:p w14:paraId="62A1CDF9" w14:textId="4C86247F" w:rsidR="006E40BF" w:rsidRPr="1A8D1B15" w:rsidRDefault="006E40BF" w:rsidP="006E40BF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uk-UA"/>
              </w:rPr>
              <w:t>Загальна сума замовлення</w:t>
            </w:r>
          </w:p>
        </w:tc>
        <w:tc>
          <w:tcPr>
            <w:tcW w:w="1592" w:type="dxa"/>
            <w:noWrap/>
          </w:tcPr>
          <w:p w14:paraId="7467BC9E" w14:textId="77777777" w:rsidR="006E40BF" w:rsidRDefault="006E40BF" w:rsidP="006E40BF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</w:tcPr>
          <w:p w14:paraId="4ABC0092" w14:textId="77777777" w:rsidR="006E40BF" w:rsidRDefault="006E40BF" w:rsidP="006E40BF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9" w:type="dxa"/>
            <w:noWrap/>
          </w:tcPr>
          <w:p w14:paraId="296EAE97" w14:textId="77777777" w:rsidR="006E40BF" w:rsidRPr="1A8D1B15" w:rsidRDefault="006E40BF" w:rsidP="006E40BF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2" w:type="dxa"/>
          </w:tcPr>
          <w:p w14:paraId="162CB09F" w14:textId="77777777" w:rsidR="006E40BF" w:rsidRPr="1A8D1B15" w:rsidRDefault="006E40BF" w:rsidP="006E40BF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8" w:type="dxa"/>
            <w:noWrap/>
          </w:tcPr>
          <w:p w14:paraId="4B808E77" w14:textId="77777777" w:rsidR="006E40BF" w:rsidRDefault="006E40BF" w:rsidP="006E40BF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2" w:type="dxa"/>
          </w:tcPr>
          <w:p w14:paraId="1DE648BE" w14:textId="77777777" w:rsidR="006E40BF" w:rsidRPr="1A8D1B15" w:rsidRDefault="006E40BF" w:rsidP="006E40BF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90B99" w:rsidRPr="00934DD3" w14:paraId="6876E85A" w14:textId="77777777" w:rsidTr="00A90B99">
        <w:trPr>
          <w:trHeight w:val="260"/>
        </w:trPr>
        <w:tc>
          <w:tcPr>
            <w:tcW w:w="603" w:type="dxa"/>
            <w:noWrap/>
          </w:tcPr>
          <w:p w14:paraId="0370286A" w14:textId="77777777" w:rsidR="006E40BF" w:rsidRPr="1A8D1B15" w:rsidRDefault="006E40BF" w:rsidP="006E40BF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986" w:type="dxa"/>
            <w:noWrap/>
            <w:vAlign w:val="bottom"/>
          </w:tcPr>
          <w:p w14:paraId="00CB25B5" w14:textId="5132ED5C" w:rsidR="006E40BF" w:rsidRPr="1A8D1B15" w:rsidRDefault="006E40BF" w:rsidP="006E40BF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  <w:lang w:eastAsia="uk-UA"/>
              </w:rPr>
              <w:t>ПДВ:</w:t>
            </w:r>
          </w:p>
        </w:tc>
        <w:tc>
          <w:tcPr>
            <w:tcW w:w="1592" w:type="dxa"/>
            <w:noWrap/>
          </w:tcPr>
          <w:p w14:paraId="0C7230E7" w14:textId="77777777" w:rsidR="006E40BF" w:rsidRDefault="006E40BF" w:rsidP="006E40BF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</w:tcPr>
          <w:p w14:paraId="13CABE7A" w14:textId="77777777" w:rsidR="006E40BF" w:rsidRDefault="006E40BF" w:rsidP="006E40BF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9" w:type="dxa"/>
            <w:noWrap/>
          </w:tcPr>
          <w:p w14:paraId="63FA01E8" w14:textId="77777777" w:rsidR="006E40BF" w:rsidRPr="1A8D1B15" w:rsidRDefault="006E40BF" w:rsidP="006E40BF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2" w:type="dxa"/>
          </w:tcPr>
          <w:p w14:paraId="09281097" w14:textId="77777777" w:rsidR="006E40BF" w:rsidRPr="1A8D1B15" w:rsidRDefault="006E40BF" w:rsidP="006E40BF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8" w:type="dxa"/>
            <w:noWrap/>
          </w:tcPr>
          <w:p w14:paraId="611130D8" w14:textId="77777777" w:rsidR="006E40BF" w:rsidRDefault="006E40BF" w:rsidP="006E40BF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2" w:type="dxa"/>
          </w:tcPr>
          <w:p w14:paraId="6B8BACF3" w14:textId="77777777" w:rsidR="006E40BF" w:rsidRPr="1A8D1B15" w:rsidRDefault="006E40BF" w:rsidP="006E40BF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90B99" w:rsidRPr="00934DD3" w14:paraId="5EE5360B" w14:textId="77777777" w:rsidTr="00A90B99">
        <w:trPr>
          <w:trHeight w:val="260"/>
        </w:trPr>
        <w:tc>
          <w:tcPr>
            <w:tcW w:w="603" w:type="dxa"/>
            <w:noWrap/>
          </w:tcPr>
          <w:p w14:paraId="73522ED2" w14:textId="77777777" w:rsidR="006E40BF" w:rsidRPr="1A8D1B15" w:rsidRDefault="006E40BF" w:rsidP="006E40BF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986" w:type="dxa"/>
            <w:noWrap/>
            <w:vAlign w:val="bottom"/>
          </w:tcPr>
          <w:p w14:paraId="32DB1CCF" w14:textId="29C8B85E" w:rsidR="006E40BF" w:rsidRPr="1A8D1B15" w:rsidRDefault="006E40BF" w:rsidP="006E40BF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uk-UA"/>
              </w:rPr>
              <w:t>Всього до сплати:</w:t>
            </w:r>
          </w:p>
        </w:tc>
        <w:tc>
          <w:tcPr>
            <w:tcW w:w="1592" w:type="dxa"/>
            <w:noWrap/>
          </w:tcPr>
          <w:p w14:paraId="1AED080B" w14:textId="77777777" w:rsidR="006E40BF" w:rsidRDefault="006E40BF" w:rsidP="006E40BF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</w:tcPr>
          <w:p w14:paraId="125A557B" w14:textId="77777777" w:rsidR="006E40BF" w:rsidRDefault="006E40BF" w:rsidP="006E40BF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9" w:type="dxa"/>
            <w:noWrap/>
          </w:tcPr>
          <w:p w14:paraId="2E8E0E1A" w14:textId="77777777" w:rsidR="006E40BF" w:rsidRPr="1A8D1B15" w:rsidRDefault="006E40BF" w:rsidP="006E40BF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2" w:type="dxa"/>
          </w:tcPr>
          <w:p w14:paraId="1ABFBAB0" w14:textId="77777777" w:rsidR="006E40BF" w:rsidRPr="1A8D1B15" w:rsidRDefault="006E40BF" w:rsidP="006E40BF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8" w:type="dxa"/>
            <w:noWrap/>
          </w:tcPr>
          <w:p w14:paraId="4869B11A" w14:textId="77777777" w:rsidR="006E40BF" w:rsidRDefault="006E40BF" w:rsidP="006E40BF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2" w:type="dxa"/>
          </w:tcPr>
          <w:p w14:paraId="19BC1102" w14:textId="77777777" w:rsidR="006E40BF" w:rsidRPr="1A8D1B15" w:rsidRDefault="006E40BF" w:rsidP="006E40BF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23FB99AC" w14:textId="2B7B07AA" w:rsidR="00502EB8" w:rsidRPr="009C6470" w:rsidRDefault="00502EB8" w:rsidP="0007084A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u w:val="single"/>
          <w:lang w:eastAsia="ru-RU"/>
        </w:rPr>
      </w:pPr>
    </w:p>
    <w:p w14:paraId="5E384AE5" w14:textId="77777777" w:rsidR="00F34406" w:rsidRDefault="00F34406" w:rsidP="07040200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4"/>
          <w:u w:val="single"/>
          <w:lang w:eastAsia="ru-RU"/>
        </w:rPr>
      </w:pPr>
      <w:bookmarkStart w:id="1" w:name="_Hlk136837374"/>
    </w:p>
    <w:p w14:paraId="4A30B706" w14:textId="77777777" w:rsidR="00A90B99" w:rsidRDefault="00A90B99">
      <w:pPr>
        <w:rPr>
          <w:rFonts w:ascii="Times New Roman" w:eastAsia="Times New Roman" w:hAnsi="Times New Roman" w:cs="Times New Roman"/>
          <w:color w:val="000000" w:themeColor="text1"/>
          <w:sz w:val="28"/>
          <w:szCs w:val="24"/>
          <w:u w:val="single"/>
          <w:lang w:eastAsia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4"/>
          <w:u w:val="single"/>
          <w:lang w:eastAsia="ru-RU"/>
        </w:rPr>
        <w:br w:type="page"/>
      </w:r>
    </w:p>
    <w:p w14:paraId="29E1D6CE" w14:textId="22F5C91A" w:rsidR="00502EB8" w:rsidRPr="00A90B99" w:rsidRDefault="5168E284" w:rsidP="07040200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8"/>
          <w:szCs w:val="24"/>
          <w:u w:val="single"/>
          <w:lang w:eastAsia="ru-RU"/>
        </w:rPr>
      </w:pPr>
      <w:r w:rsidRPr="00A90B99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  <w:lang w:eastAsia="ru-RU"/>
        </w:rPr>
        <w:lastRenderedPageBreak/>
        <w:t xml:space="preserve">Лот 7 </w:t>
      </w:r>
      <w:r w:rsidRPr="00A90B99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Чернівецька область 1</w:t>
      </w:r>
      <w:r w:rsidR="46DF424D" w:rsidRPr="00A90B99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навчальна група учасників</w:t>
      </w:r>
      <w:r w:rsidR="46DF424D" w:rsidRPr="00A90B99">
        <w:rPr>
          <w:rFonts w:ascii="Times New Roman" w:eastAsia="Times New Roman" w:hAnsi="Times New Roman" w:cs="Times New Roman"/>
          <w:b/>
          <w:sz w:val="28"/>
          <w:szCs w:val="24"/>
          <w:u w:val="single"/>
        </w:rPr>
        <w:t xml:space="preserve">  </w:t>
      </w:r>
    </w:p>
    <w:bookmarkEnd w:id="1"/>
    <w:p w14:paraId="6A988780" w14:textId="77777777" w:rsidR="00502EB8" w:rsidRDefault="00502EB8" w:rsidP="00502EB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tbl>
      <w:tblPr>
        <w:tblStyle w:val="a3"/>
        <w:tblW w:w="10252" w:type="dxa"/>
        <w:tblInd w:w="-289" w:type="dxa"/>
        <w:tblLook w:val="04C0" w:firstRow="0" w:lastRow="1" w:firstColumn="1" w:lastColumn="0" w:noHBand="0" w:noVBand="1"/>
      </w:tblPr>
      <w:tblGrid>
        <w:gridCol w:w="613"/>
        <w:gridCol w:w="2163"/>
        <w:gridCol w:w="1623"/>
        <w:gridCol w:w="1271"/>
        <w:gridCol w:w="1681"/>
        <w:gridCol w:w="815"/>
        <w:gridCol w:w="1271"/>
        <w:gridCol w:w="815"/>
      </w:tblGrid>
      <w:tr w:rsidR="00502EB8" w:rsidRPr="00934DD3" w14:paraId="54A66BD9" w14:textId="77777777" w:rsidTr="00012DE0">
        <w:trPr>
          <w:trHeight w:val="734"/>
        </w:trPr>
        <w:tc>
          <w:tcPr>
            <w:tcW w:w="613" w:type="dxa"/>
            <w:hideMark/>
          </w:tcPr>
          <w:p w14:paraId="78931A3B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 xml:space="preserve">№ </w:t>
            </w:r>
            <w:proofErr w:type="spellStart"/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п.п</w:t>
            </w:r>
            <w:proofErr w:type="spellEnd"/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.</w:t>
            </w:r>
          </w:p>
        </w:tc>
        <w:tc>
          <w:tcPr>
            <w:tcW w:w="2163" w:type="dxa"/>
            <w:noWrap/>
            <w:hideMark/>
          </w:tcPr>
          <w:p w14:paraId="3E623661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 xml:space="preserve">Перелік послуг </w:t>
            </w:r>
          </w:p>
        </w:tc>
        <w:tc>
          <w:tcPr>
            <w:tcW w:w="1623" w:type="dxa"/>
            <w:hideMark/>
          </w:tcPr>
          <w:p w14:paraId="58CD0546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Орієнтовний період проведення</w:t>
            </w:r>
          </w:p>
        </w:tc>
        <w:tc>
          <w:tcPr>
            <w:tcW w:w="1271" w:type="dxa"/>
            <w:hideMark/>
          </w:tcPr>
          <w:p w14:paraId="4C5026B2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Кількість послуг</w:t>
            </w:r>
          </w:p>
        </w:tc>
        <w:tc>
          <w:tcPr>
            <w:tcW w:w="1681" w:type="dxa"/>
            <w:hideMark/>
          </w:tcPr>
          <w:p w14:paraId="39E95374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Коментарі / Додаткова інформація</w:t>
            </w:r>
          </w:p>
        </w:tc>
        <w:tc>
          <w:tcPr>
            <w:tcW w:w="815" w:type="dxa"/>
            <w:hideMark/>
          </w:tcPr>
          <w:p w14:paraId="47336C58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Ціна за од. (грн.)</w:t>
            </w:r>
          </w:p>
        </w:tc>
        <w:tc>
          <w:tcPr>
            <w:tcW w:w="1271" w:type="dxa"/>
            <w:hideMark/>
          </w:tcPr>
          <w:p w14:paraId="1AD058B1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Кількість осіб</w:t>
            </w:r>
          </w:p>
        </w:tc>
        <w:tc>
          <w:tcPr>
            <w:tcW w:w="815" w:type="dxa"/>
            <w:hideMark/>
          </w:tcPr>
          <w:p w14:paraId="45E74748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Сума (грн.)</w:t>
            </w:r>
          </w:p>
        </w:tc>
      </w:tr>
      <w:tr w:rsidR="00502EB8" w:rsidRPr="00934DD3" w14:paraId="3E6F6339" w14:textId="77777777" w:rsidTr="00012DE0">
        <w:trPr>
          <w:trHeight w:val="560"/>
        </w:trPr>
        <w:tc>
          <w:tcPr>
            <w:tcW w:w="613" w:type="dxa"/>
            <w:noWrap/>
            <w:hideMark/>
          </w:tcPr>
          <w:p w14:paraId="0F8443BE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1</w:t>
            </w:r>
          </w:p>
        </w:tc>
        <w:tc>
          <w:tcPr>
            <w:tcW w:w="2163" w:type="dxa"/>
            <w:hideMark/>
          </w:tcPr>
          <w:p w14:paraId="602796AE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Організація заходу</w:t>
            </w:r>
          </w:p>
        </w:tc>
        <w:tc>
          <w:tcPr>
            <w:tcW w:w="1623" w:type="dxa"/>
            <w:hideMark/>
          </w:tcPr>
          <w:p w14:paraId="69CC7610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1271" w:type="dxa"/>
            <w:hideMark/>
          </w:tcPr>
          <w:p w14:paraId="63DA3062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1681" w:type="dxa"/>
            <w:hideMark/>
          </w:tcPr>
          <w:p w14:paraId="447F0102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815" w:type="dxa"/>
            <w:hideMark/>
          </w:tcPr>
          <w:p w14:paraId="575688A9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1271" w:type="dxa"/>
            <w:noWrap/>
            <w:hideMark/>
          </w:tcPr>
          <w:p w14:paraId="2DC59A8E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815" w:type="dxa"/>
            <w:hideMark/>
          </w:tcPr>
          <w:p w14:paraId="10C7074A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</w:tr>
      <w:tr w:rsidR="00A90B99" w14:paraId="42CA7F12" w14:textId="77777777" w:rsidTr="00012DE0">
        <w:trPr>
          <w:trHeight w:val="710"/>
        </w:trPr>
        <w:tc>
          <w:tcPr>
            <w:tcW w:w="613" w:type="dxa"/>
            <w:noWrap/>
            <w:hideMark/>
          </w:tcPr>
          <w:p w14:paraId="523E442B" w14:textId="77777777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</w:p>
        </w:tc>
        <w:tc>
          <w:tcPr>
            <w:tcW w:w="2163" w:type="dxa"/>
            <w:hideMark/>
          </w:tcPr>
          <w:p w14:paraId="39CA03E2" w14:textId="77777777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Забезпечення канцелярії </w:t>
            </w:r>
          </w:p>
        </w:tc>
        <w:tc>
          <w:tcPr>
            <w:tcW w:w="1623" w:type="dxa"/>
            <w:hideMark/>
          </w:tcPr>
          <w:p w14:paraId="4137CB1E" w14:textId="5CB6A198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з 28 по 31 серпня</w:t>
            </w:r>
          </w:p>
          <w:p w14:paraId="1F8BE4DF" w14:textId="77777777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1271" w:type="dxa"/>
            <w:noWrap/>
            <w:hideMark/>
          </w:tcPr>
          <w:p w14:paraId="350F4CCC" w14:textId="77777777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1комплект на учасника</w:t>
            </w:r>
          </w:p>
          <w:p w14:paraId="7CBD88B9" w14:textId="77777777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1681" w:type="dxa"/>
            <w:hideMark/>
          </w:tcPr>
          <w:p w14:paraId="0E3323E3" w14:textId="10D8AAE8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1 комплект для кожного учасника (включає зошит для нотаток та синя авторучка) всього 120 учасників</w:t>
            </w:r>
          </w:p>
        </w:tc>
        <w:tc>
          <w:tcPr>
            <w:tcW w:w="815" w:type="dxa"/>
            <w:hideMark/>
          </w:tcPr>
          <w:p w14:paraId="5AF4668C" w14:textId="77777777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1271" w:type="dxa"/>
            <w:noWrap/>
            <w:hideMark/>
          </w:tcPr>
          <w:p w14:paraId="6D0EF3B4" w14:textId="7A1F7A7A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60</w:t>
            </w:r>
          </w:p>
          <w:p w14:paraId="71A84157" w14:textId="77777777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815" w:type="dxa"/>
            <w:hideMark/>
          </w:tcPr>
          <w:p w14:paraId="5EDF97AC" w14:textId="77777777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0,00</w:t>
            </w:r>
          </w:p>
        </w:tc>
      </w:tr>
      <w:tr w:rsidR="00502EB8" w14:paraId="02F3F570" w14:textId="77777777" w:rsidTr="00012DE0">
        <w:trPr>
          <w:trHeight w:val="710"/>
        </w:trPr>
        <w:tc>
          <w:tcPr>
            <w:tcW w:w="613" w:type="dxa"/>
            <w:noWrap/>
            <w:hideMark/>
          </w:tcPr>
          <w:p w14:paraId="6D79AA5B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2</w:t>
            </w:r>
          </w:p>
        </w:tc>
        <w:tc>
          <w:tcPr>
            <w:tcW w:w="2163" w:type="dxa"/>
            <w:hideMark/>
          </w:tcPr>
          <w:p w14:paraId="6F895693" w14:textId="21B8B1FD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Харчування учасників (з обслуговування)</w:t>
            </w:r>
          </w:p>
        </w:tc>
        <w:tc>
          <w:tcPr>
            <w:tcW w:w="1623" w:type="dxa"/>
            <w:hideMark/>
          </w:tcPr>
          <w:p w14:paraId="02CB2670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 </w:t>
            </w:r>
          </w:p>
        </w:tc>
        <w:tc>
          <w:tcPr>
            <w:tcW w:w="1271" w:type="dxa"/>
            <w:noWrap/>
            <w:hideMark/>
          </w:tcPr>
          <w:p w14:paraId="468E52DB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1681" w:type="dxa"/>
            <w:hideMark/>
          </w:tcPr>
          <w:p w14:paraId="5D0D6FEE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 </w:t>
            </w:r>
          </w:p>
        </w:tc>
        <w:tc>
          <w:tcPr>
            <w:tcW w:w="815" w:type="dxa"/>
            <w:hideMark/>
          </w:tcPr>
          <w:p w14:paraId="678BDC2B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1271" w:type="dxa"/>
            <w:noWrap/>
            <w:hideMark/>
          </w:tcPr>
          <w:p w14:paraId="7B8A4E3C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815" w:type="dxa"/>
            <w:hideMark/>
          </w:tcPr>
          <w:p w14:paraId="03E8543A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 </w:t>
            </w:r>
          </w:p>
        </w:tc>
      </w:tr>
      <w:tr w:rsidR="00A90B99" w:rsidRPr="00934DD3" w14:paraId="79B8E964" w14:textId="77777777" w:rsidTr="00012DE0">
        <w:trPr>
          <w:trHeight w:val="350"/>
        </w:trPr>
        <w:tc>
          <w:tcPr>
            <w:tcW w:w="613" w:type="dxa"/>
            <w:noWrap/>
            <w:hideMark/>
          </w:tcPr>
          <w:p w14:paraId="641B7E49" w14:textId="77777777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</w:p>
        </w:tc>
        <w:tc>
          <w:tcPr>
            <w:tcW w:w="2163" w:type="dxa"/>
            <w:hideMark/>
          </w:tcPr>
          <w:p w14:paraId="0DC8A3FF" w14:textId="77777777" w:rsidR="00A90B99" w:rsidRPr="00A90B99" w:rsidRDefault="00A90B99" w:rsidP="00A90B99">
            <w:pPr>
              <w:spacing w:line="259" w:lineRule="auto"/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Кава-пауза</w:t>
            </w:r>
          </w:p>
        </w:tc>
        <w:tc>
          <w:tcPr>
            <w:tcW w:w="1623" w:type="dxa"/>
            <w:hideMark/>
          </w:tcPr>
          <w:p w14:paraId="52872DBF" w14:textId="77777777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з 28 по 31 серпня</w:t>
            </w:r>
          </w:p>
          <w:p w14:paraId="363EFEF5" w14:textId="77777777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1271" w:type="dxa"/>
            <w:hideMark/>
          </w:tcPr>
          <w:p w14:paraId="29C7C6BC" w14:textId="3445ED58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3</w:t>
            </w:r>
          </w:p>
          <w:p w14:paraId="701FE9F1" w14:textId="77777777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1681" w:type="dxa"/>
            <w:hideMark/>
          </w:tcPr>
          <w:p w14:paraId="135EC5FA" w14:textId="3250B89E" w:rsidR="00A90B99" w:rsidRPr="00A90B99" w:rsidRDefault="00A90B99" w:rsidP="00A90B99">
            <w:pPr>
              <w:spacing w:line="259" w:lineRule="auto"/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1 кава пауза на добу на локації (всього 3 кава-паузи на 1 групу) всього </w:t>
            </w:r>
            <w:r>
              <w:rPr>
                <w:rFonts w:ascii="Times New Roman" w:eastAsia="Times New Roman" w:hAnsi="Times New Roman" w:cs="Times New Roman"/>
                <w:sz w:val="20"/>
                <w:szCs w:val="24"/>
              </w:rPr>
              <w:t>60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учасників </w:t>
            </w:r>
          </w:p>
        </w:tc>
        <w:tc>
          <w:tcPr>
            <w:tcW w:w="815" w:type="dxa"/>
            <w:hideMark/>
          </w:tcPr>
          <w:p w14:paraId="35DDD260" w14:textId="77777777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1271" w:type="dxa"/>
            <w:noWrap/>
            <w:hideMark/>
          </w:tcPr>
          <w:p w14:paraId="19DC7C74" w14:textId="2336DF8A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60</w:t>
            </w:r>
          </w:p>
          <w:p w14:paraId="3A9F1DDF" w14:textId="77777777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815" w:type="dxa"/>
            <w:hideMark/>
          </w:tcPr>
          <w:p w14:paraId="0549C28A" w14:textId="77777777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0,00</w:t>
            </w:r>
          </w:p>
        </w:tc>
      </w:tr>
      <w:tr w:rsidR="00A90B99" w:rsidRPr="00934DD3" w14:paraId="2335703A" w14:textId="77777777" w:rsidTr="00012DE0">
        <w:trPr>
          <w:trHeight w:val="350"/>
        </w:trPr>
        <w:tc>
          <w:tcPr>
            <w:tcW w:w="613" w:type="dxa"/>
            <w:noWrap/>
          </w:tcPr>
          <w:p w14:paraId="45DEA98C" w14:textId="77777777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</w:p>
        </w:tc>
        <w:tc>
          <w:tcPr>
            <w:tcW w:w="2163" w:type="dxa"/>
          </w:tcPr>
          <w:p w14:paraId="0A1B4265" w14:textId="793BA858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Комплексний обід</w:t>
            </w:r>
          </w:p>
        </w:tc>
        <w:tc>
          <w:tcPr>
            <w:tcW w:w="1623" w:type="dxa"/>
          </w:tcPr>
          <w:p w14:paraId="7D07E504" w14:textId="77777777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з 28 по 31 серпня</w:t>
            </w:r>
          </w:p>
          <w:p w14:paraId="3EE68B9E" w14:textId="77777777" w:rsidR="00A90B99" w:rsidRPr="00A90B99" w:rsidRDefault="00A90B99" w:rsidP="00A90B99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1271" w:type="dxa"/>
          </w:tcPr>
          <w:p w14:paraId="2D8705A4" w14:textId="44E5FF80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3</w:t>
            </w:r>
            <w:r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</w:t>
            </w:r>
          </w:p>
        </w:tc>
        <w:tc>
          <w:tcPr>
            <w:tcW w:w="1681" w:type="dxa"/>
          </w:tcPr>
          <w:p w14:paraId="2FF024DE" w14:textId="4B4CA87D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1 обід на добу на учасника на  локації (всього 3 обіди на 1 групу) всього </w:t>
            </w:r>
            <w:r>
              <w:rPr>
                <w:rFonts w:ascii="Times New Roman" w:eastAsia="Times New Roman" w:hAnsi="Times New Roman" w:cs="Times New Roman"/>
                <w:sz w:val="20"/>
                <w:szCs w:val="24"/>
              </w:rPr>
              <w:t>60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учасників</w:t>
            </w:r>
          </w:p>
        </w:tc>
        <w:tc>
          <w:tcPr>
            <w:tcW w:w="815" w:type="dxa"/>
          </w:tcPr>
          <w:p w14:paraId="2AC32CA5" w14:textId="77777777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1271" w:type="dxa"/>
            <w:noWrap/>
          </w:tcPr>
          <w:p w14:paraId="1C94812C" w14:textId="04C868DD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60</w:t>
            </w:r>
          </w:p>
        </w:tc>
        <w:tc>
          <w:tcPr>
            <w:tcW w:w="815" w:type="dxa"/>
          </w:tcPr>
          <w:p w14:paraId="082C368D" w14:textId="77777777" w:rsidR="00A90B99" w:rsidRPr="00A90B99" w:rsidRDefault="00A90B99" w:rsidP="00A90B9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</w:tr>
      <w:tr w:rsidR="00502EB8" w:rsidRPr="00934DD3" w14:paraId="4E399298" w14:textId="77777777" w:rsidTr="00012DE0">
        <w:trPr>
          <w:trHeight w:val="260"/>
        </w:trPr>
        <w:tc>
          <w:tcPr>
            <w:tcW w:w="613" w:type="dxa"/>
            <w:noWrap/>
            <w:hideMark/>
          </w:tcPr>
          <w:p w14:paraId="541F32F7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3</w:t>
            </w:r>
          </w:p>
        </w:tc>
        <w:tc>
          <w:tcPr>
            <w:tcW w:w="2163" w:type="dxa"/>
            <w:noWrap/>
            <w:hideMark/>
          </w:tcPr>
          <w:p w14:paraId="4BF31C06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 xml:space="preserve">Розміщення </w:t>
            </w:r>
          </w:p>
        </w:tc>
        <w:tc>
          <w:tcPr>
            <w:tcW w:w="1623" w:type="dxa"/>
            <w:noWrap/>
            <w:hideMark/>
          </w:tcPr>
          <w:p w14:paraId="4886FA68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</w:t>
            </w:r>
          </w:p>
        </w:tc>
        <w:tc>
          <w:tcPr>
            <w:tcW w:w="1271" w:type="dxa"/>
            <w:hideMark/>
          </w:tcPr>
          <w:p w14:paraId="7D4134A7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1681" w:type="dxa"/>
            <w:noWrap/>
            <w:hideMark/>
          </w:tcPr>
          <w:p w14:paraId="498DF8CF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</w:t>
            </w:r>
          </w:p>
        </w:tc>
        <w:tc>
          <w:tcPr>
            <w:tcW w:w="815" w:type="dxa"/>
            <w:hideMark/>
          </w:tcPr>
          <w:p w14:paraId="668EE6B4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1271" w:type="dxa"/>
            <w:noWrap/>
            <w:hideMark/>
          </w:tcPr>
          <w:p w14:paraId="13356880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815" w:type="dxa"/>
            <w:hideMark/>
          </w:tcPr>
          <w:p w14:paraId="02F6B991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</w:tr>
      <w:tr w:rsidR="00502EB8" w:rsidRPr="00934DD3" w14:paraId="36AE0666" w14:textId="77777777" w:rsidTr="00012DE0">
        <w:trPr>
          <w:trHeight w:val="260"/>
        </w:trPr>
        <w:tc>
          <w:tcPr>
            <w:tcW w:w="613" w:type="dxa"/>
            <w:noWrap/>
            <w:hideMark/>
          </w:tcPr>
          <w:p w14:paraId="11B99D6D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 </w:t>
            </w:r>
          </w:p>
        </w:tc>
        <w:tc>
          <w:tcPr>
            <w:tcW w:w="2163" w:type="dxa"/>
            <w:noWrap/>
            <w:hideMark/>
          </w:tcPr>
          <w:p w14:paraId="18D91EAA" w14:textId="7FDC7703" w:rsidR="00502EB8" w:rsidRPr="00A90B99" w:rsidRDefault="00502EB8" w:rsidP="3EF03C4F">
            <w:pPr>
              <w:spacing w:line="259" w:lineRule="auto"/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Приміщення для проведення  </w:t>
            </w:r>
            <w:proofErr w:type="spellStart"/>
            <w:r w:rsidR="1219BF9A"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консультаційно</w:t>
            </w:r>
            <w:proofErr w:type="spellEnd"/>
            <w:r w:rsidR="1219BF9A"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-  методичних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послуг </w:t>
            </w:r>
          </w:p>
        </w:tc>
        <w:tc>
          <w:tcPr>
            <w:tcW w:w="1623" w:type="dxa"/>
            <w:noWrap/>
            <w:hideMark/>
          </w:tcPr>
          <w:p w14:paraId="149A4E72" w14:textId="77777777" w:rsidR="00E07979" w:rsidRPr="00A90B99" w:rsidRDefault="00E07979" w:rsidP="00E07979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з 28 по 31 серпня</w:t>
            </w:r>
          </w:p>
          <w:p w14:paraId="5C471009" w14:textId="77777777" w:rsidR="00502EB8" w:rsidRPr="00A90B99" w:rsidRDefault="00502EB8" w:rsidP="004D1A95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1271" w:type="dxa"/>
            <w:hideMark/>
          </w:tcPr>
          <w:p w14:paraId="2D3F0B34" w14:textId="7362D1C3" w:rsidR="00502EB8" w:rsidRPr="00A90B99" w:rsidRDefault="004D1A95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2</w:t>
            </w:r>
            <w:r w:rsid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приміщення</w:t>
            </w:r>
          </w:p>
          <w:p w14:paraId="669D8CE0" w14:textId="77777777" w:rsidR="00502EB8" w:rsidRPr="00A90B99" w:rsidRDefault="00502EB8" w:rsidP="00502EB8">
            <w:pPr>
              <w:spacing w:line="259" w:lineRule="auto"/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1681" w:type="dxa"/>
            <w:noWrap/>
            <w:hideMark/>
          </w:tcPr>
          <w:p w14:paraId="4532560D" w14:textId="375B934C" w:rsidR="00502EB8" w:rsidRPr="00A90B99" w:rsidRDefault="005F3C53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3 дні по 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  <w:t>10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годин - 3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  <w:t>0</w:t>
            </w: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годин на кожну локацію</w:t>
            </w:r>
          </w:p>
        </w:tc>
        <w:tc>
          <w:tcPr>
            <w:tcW w:w="815" w:type="dxa"/>
            <w:hideMark/>
          </w:tcPr>
          <w:p w14:paraId="371C010C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 </w:t>
            </w:r>
          </w:p>
        </w:tc>
        <w:tc>
          <w:tcPr>
            <w:tcW w:w="1271" w:type="dxa"/>
            <w:noWrap/>
            <w:hideMark/>
          </w:tcPr>
          <w:p w14:paraId="4860F869" w14:textId="34AFA3BD" w:rsidR="00502EB8" w:rsidRPr="00A90B99" w:rsidRDefault="009C6470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30</w:t>
            </w:r>
          </w:p>
          <w:p w14:paraId="4B269FD2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815" w:type="dxa"/>
            <w:hideMark/>
          </w:tcPr>
          <w:p w14:paraId="23CE26AA" w14:textId="77777777" w:rsidR="00502EB8" w:rsidRPr="00A90B99" w:rsidRDefault="00502EB8" w:rsidP="00502EB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A90B99">
              <w:rPr>
                <w:rFonts w:ascii="Times New Roman" w:eastAsia="Times New Roman" w:hAnsi="Times New Roman" w:cs="Times New Roman"/>
                <w:sz w:val="20"/>
                <w:szCs w:val="24"/>
              </w:rPr>
              <w:t>0,00</w:t>
            </w:r>
          </w:p>
        </w:tc>
      </w:tr>
      <w:tr w:rsidR="00EA1A86" w:rsidRPr="00934DD3" w14:paraId="54175B1F" w14:textId="77777777" w:rsidTr="00012DE0">
        <w:trPr>
          <w:trHeight w:val="260"/>
        </w:trPr>
        <w:tc>
          <w:tcPr>
            <w:tcW w:w="613" w:type="dxa"/>
            <w:noWrap/>
          </w:tcPr>
          <w:p w14:paraId="4B934FDC" w14:textId="69EE2931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2163" w:type="dxa"/>
            <w:noWrap/>
            <w:vAlign w:val="bottom"/>
          </w:tcPr>
          <w:p w14:paraId="6D6B99E3" w14:textId="70AF2480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uk-UA"/>
              </w:rPr>
              <w:t>Загальна сума замовлення</w:t>
            </w:r>
          </w:p>
        </w:tc>
        <w:tc>
          <w:tcPr>
            <w:tcW w:w="1623" w:type="dxa"/>
            <w:noWrap/>
          </w:tcPr>
          <w:p w14:paraId="53FB9A0A" w14:textId="77777777" w:rsidR="00EA1A86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1" w:type="dxa"/>
          </w:tcPr>
          <w:p w14:paraId="76516625" w14:textId="77777777" w:rsidR="00EA1A86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81" w:type="dxa"/>
            <w:noWrap/>
          </w:tcPr>
          <w:p w14:paraId="2BC88497" w14:textId="77777777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15" w:type="dxa"/>
          </w:tcPr>
          <w:p w14:paraId="4693651B" w14:textId="77777777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1" w:type="dxa"/>
            <w:noWrap/>
          </w:tcPr>
          <w:p w14:paraId="1F9A84E4" w14:textId="77777777" w:rsidR="00EA1A86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15" w:type="dxa"/>
          </w:tcPr>
          <w:p w14:paraId="05E8EEA1" w14:textId="77777777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A1A86" w:rsidRPr="00934DD3" w14:paraId="29DA71E2" w14:textId="77777777" w:rsidTr="00012DE0">
        <w:trPr>
          <w:trHeight w:val="260"/>
        </w:trPr>
        <w:tc>
          <w:tcPr>
            <w:tcW w:w="613" w:type="dxa"/>
            <w:noWrap/>
          </w:tcPr>
          <w:p w14:paraId="4E2F535A" w14:textId="77777777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63" w:type="dxa"/>
            <w:noWrap/>
            <w:vAlign w:val="bottom"/>
          </w:tcPr>
          <w:p w14:paraId="089D8BED" w14:textId="0A182B54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  <w:lang w:eastAsia="uk-UA"/>
              </w:rPr>
              <w:t>ПДВ:</w:t>
            </w:r>
          </w:p>
        </w:tc>
        <w:tc>
          <w:tcPr>
            <w:tcW w:w="1623" w:type="dxa"/>
            <w:noWrap/>
          </w:tcPr>
          <w:p w14:paraId="1F0DA99D" w14:textId="77777777" w:rsidR="00EA1A86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1" w:type="dxa"/>
          </w:tcPr>
          <w:p w14:paraId="6A30AD72" w14:textId="77777777" w:rsidR="00EA1A86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81" w:type="dxa"/>
            <w:noWrap/>
          </w:tcPr>
          <w:p w14:paraId="687ADE34" w14:textId="77777777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15" w:type="dxa"/>
          </w:tcPr>
          <w:p w14:paraId="4CAB7164" w14:textId="77777777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1" w:type="dxa"/>
            <w:noWrap/>
          </w:tcPr>
          <w:p w14:paraId="6829F6DF" w14:textId="77777777" w:rsidR="00EA1A86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15" w:type="dxa"/>
          </w:tcPr>
          <w:p w14:paraId="2CF0B848" w14:textId="77777777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A1A86" w:rsidRPr="00934DD3" w14:paraId="0BD5CA99" w14:textId="77777777" w:rsidTr="00012DE0">
        <w:trPr>
          <w:trHeight w:val="260"/>
        </w:trPr>
        <w:tc>
          <w:tcPr>
            <w:tcW w:w="613" w:type="dxa"/>
            <w:noWrap/>
          </w:tcPr>
          <w:p w14:paraId="08BB53F5" w14:textId="77777777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63" w:type="dxa"/>
            <w:noWrap/>
            <w:vAlign w:val="bottom"/>
          </w:tcPr>
          <w:p w14:paraId="15908D5D" w14:textId="5C42ED7C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uk-UA"/>
              </w:rPr>
              <w:t>Всього до сплати:</w:t>
            </w:r>
          </w:p>
        </w:tc>
        <w:tc>
          <w:tcPr>
            <w:tcW w:w="1623" w:type="dxa"/>
            <w:noWrap/>
          </w:tcPr>
          <w:p w14:paraId="658BD477" w14:textId="77777777" w:rsidR="00EA1A86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1" w:type="dxa"/>
          </w:tcPr>
          <w:p w14:paraId="4062D576" w14:textId="77777777" w:rsidR="00EA1A86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81" w:type="dxa"/>
            <w:noWrap/>
          </w:tcPr>
          <w:p w14:paraId="2AA3EFDA" w14:textId="77777777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15" w:type="dxa"/>
          </w:tcPr>
          <w:p w14:paraId="6E354BD2" w14:textId="77777777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1" w:type="dxa"/>
            <w:noWrap/>
          </w:tcPr>
          <w:p w14:paraId="0DAA9806" w14:textId="77777777" w:rsidR="00EA1A86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15" w:type="dxa"/>
          </w:tcPr>
          <w:p w14:paraId="6496E4D6" w14:textId="77777777" w:rsidR="00EA1A86" w:rsidRPr="1A8D1B15" w:rsidRDefault="00EA1A86" w:rsidP="00EA1A8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3E0F4360" w14:textId="77777777" w:rsidR="00502EB8" w:rsidRDefault="00502EB8" w:rsidP="0007084A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</w:p>
    <w:p w14:paraId="15CF213B" w14:textId="77777777" w:rsidR="00502EB8" w:rsidRDefault="00502EB8" w:rsidP="0007084A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</w:p>
    <w:p w14:paraId="0145DF08" w14:textId="3F896AB3" w:rsidR="0007084A" w:rsidRPr="0007084A" w:rsidRDefault="7B95D5F0" w:rsidP="0007084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 w:eastAsia="ru-RU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9</w:t>
      </w:r>
      <w:r w:rsidR="18D6CBD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Якщо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нашу</w:t>
      </w:r>
      <w:r w:rsidR="18D6CBD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="18D6CBD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пропозицію</w:t>
      </w:r>
      <w:proofErr w:type="spellEnd"/>
      <w:r w:rsidR="18D6CBD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буде </w:t>
      </w:r>
      <w:proofErr w:type="spellStart"/>
      <w:r w:rsidR="18D6CBD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обрано</w:t>
      </w:r>
      <w:proofErr w:type="spellEnd"/>
      <w:r w:rsidR="18D6CBD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, ми </w:t>
      </w:r>
      <w:proofErr w:type="spellStart"/>
      <w:r w:rsidR="18D6CBD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зобов’язуємося</w:t>
      </w:r>
      <w:proofErr w:type="spellEnd"/>
      <w:r w:rsidR="18D6CBD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="18D6CBD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підписати</w:t>
      </w:r>
      <w:proofErr w:type="spellEnd"/>
      <w:r w:rsidR="18D6CBD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="18D6CBD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Договір</w:t>
      </w:r>
      <w:proofErr w:type="spellEnd"/>
      <w:r w:rsidR="18D6CBD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про </w:t>
      </w:r>
      <w:proofErr w:type="spellStart"/>
      <w:r w:rsidR="18D6CBD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закупівлю</w:t>
      </w:r>
      <w:proofErr w:type="spellEnd"/>
      <w:r w:rsidR="18D6CBD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у строк не </w:t>
      </w:r>
      <w:proofErr w:type="spellStart"/>
      <w:r w:rsidR="18D6CBD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пізніше</w:t>
      </w:r>
      <w:proofErr w:type="spellEnd"/>
      <w:r w:rsidR="18D6CBD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="18D6CBD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ніж</w:t>
      </w:r>
      <w:proofErr w:type="spellEnd"/>
      <w:r w:rsidR="18D6CBD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через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ru-RU"/>
        </w:rPr>
        <w:t>10</w:t>
      </w:r>
      <w:r w:rsidR="18D6CBDA" w:rsidRPr="0007084A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ru-RU" w:eastAsia="ru-RU"/>
        </w:rPr>
        <w:t xml:space="preserve"> </w:t>
      </w:r>
      <w:proofErr w:type="spellStart"/>
      <w:r w:rsidR="18D6CBD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робоч</w:t>
      </w:r>
      <w:r w:rsidR="18D6CBDA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их</w:t>
      </w:r>
      <w:proofErr w:type="spellEnd"/>
      <w:r w:rsidR="18D6CBD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="18D6CBD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дні</w:t>
      </w:r>
      <w:proofErr w:type="spellEnd"/>
      <w:r w:rsidR="18D6CBDA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в</w:t>
      </w:r>
      <w:r w:rsidR="18D6CBD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з </w:t>
      </w:r>
      <w:proofErr w:type="spellStart"/>
      <w:r w:rsidR="18D6CBD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дати</w:t>
      </w:r>
      <w:proofErr w:type="spellEnd"/>
      <w:r w:rsidR="18D6CBD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proofErr w:type="gramStart"/>
      <w:r w:rsidR="18D6CBD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отримання</w:t>
      </w:r>
      <w:proofErr w:type="spellEnd"/>
      <w:r w:rsidR="18D6CBDA" w:rsidRPr="00922853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 </w:t>
      </w:r>
      <w:r w:rsidR="18D6CBD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="18D6CBD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повідомлення</w:t>
      </w:r>
      <w:proofErr w:type="spellEnd"/>
      <w:proofErr w:type="gramEnd"/>
      <w:r w:rsidR="18D6CBD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про </w:t>
      </w:r>
      <w:proofErr w:type="spellStart"/>
      <w:r w:rsidR="18D6CBD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намір</w:t>
      </w:r>
      <w:proofErr w:type="spellEnd"/>
      <w:r w:rsidR="18D6CBD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="18D6CBD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укласти</w:t>
      </w:r>
      <w:proofErr w:type="spellEnd"/>
      <w:r w:rsidR="18D6CBD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="18D6CBD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договір</w:t>
      </w:r>
      <w:proofErr w:type="spellEnd"/>
      <w:r w:rsidR="18D6CBD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про </w:t>
      </w:r>
      <w:proofErr w:type="spellStart"/>
      <w:r w:rsidR="18D6CBD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закупівлю</w:t>
      </w:r>
      <w:proofErr w:type="spellEnd"/>
      <w:r w:rsidR="18D6CBD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.</w:t>
      </w:r>
    </w:p>
    <w:p w14:paraId="3873453E" w14:textId="77777777" w:rsidR="00136B84" w:rsidRDefault="48AC05EE" w:rsidP="00136B8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36E3229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10. Ми погоджуємося з тим , що Замовник може відхилити нашу пропозицію та розуміємо, що Замовник не обмежений у прийнятті будь-якої іншої пропозиції з більш вигідними для нього умовами. </w:t>
      </w:r>
    </w:p>
    <w:p w14:paraId="39341DD6" w14:textId="77777777" w:rsidR="00136B84" w:rsidRPr="005F1511" w:rsidRDefault="48AC05EE" w:rsidP="00136B8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36E32292">
        <w:rPr>
          <w:rFonts w:ascii="Times New Roman" w:eastAsia="Times New Roman" w:hAnsi="Times New Roman" w:cs="Times New Roman"/>
          <w:sz w:val="24"/>
          <w:szCs w:val="24"/>
          <w:lang w:eastAsia="ru-RU"/>
        </w:rPr>
        <w:t>11. Ми погоджуємося, що у</w:t>
      </w:r>
      <w:r w:rsidRPr="36E3229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 випадку виникнення ситуації, що припускає неоднозначне тлумачення умов запиту, та/або питань, не врегульованих умовами запиту, остаточне рішення приймається Організатором. Рішення Організатора є остаточним та оскарженню не підлягає.</w:t>
      </w:r>
    </w:p>
    <w:p w14:paraId="1F696B11" w14:textId="77777777" w:rsidR="00136B84" w:rsidRDefault="48AC05EE" w:rsidP="00136B8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36E3229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12. Одночасно засвідчуємо, що наша компанія не є банкрутом і не ліквідовується, не має справи у судовому впровадженні, не укладала угоди з кредиторами, не призупиняла діяльність, не є учасником процесів з даних питань, не знаходиться в будь якій аналогічній ситуації, що випливає із подібної процедури відповідно до національних правил чи законодавства; одночасно </w:t>
      </w:r>
      <w:r w:rsidRPr="36E3229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lastRenderedPageBreak/>
        <w:t>повідомляємо, що не існує обставин конфлікту інтересів між замовником і нами, а саме, відсутні родинні, емоційні зв’язки, спільні політичні, економічні чи інші види інтересу.</w:t>
      </w:r>
    </w:p>
    <w:p w14:paraId="2A3D3A3A" w14:textId="77777777" w:rsidR="00136B84" w:rsidRPr="00B5657F" w:rsidRDefault="48AC05EE" w:rsidP="00136B8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uk-UA"/>
        </w:rPr>
      </w:pPr>
      <w:r w:rsidRPr="36E32292">
        <w:rPr>
          <w:rFonts w:ascii="Times New Roman" w:eastAsia="Times New Roman" w:hAnsi="Times New Roman" w:cs="Times New Roman"/>
          <w:sz w:val="24"/>
          <w:szCs w:val="24"/>
          <w:lang w:eastAsia="uk-UA"/>
        </w:rPr>
        <w:t>13. Ми підтверджуємо, що інформація і відомості, що стосується Учасника та визначена у ціновій пропозиції, є конфіденційними і можуть передаватися, розголошуватися і використовуватися Виконавцем та залученими ним третіми особами без попереднього письмового погодження з Учасником , з метою їх аналізу, перевірки, визначення переможця закупівлі, проведення аудиторської перевірки тощо, а також, коли така передача здійснюється до банківських установ, пов'язана з отриманням офіційних дозволів, документів, сплати податків, інших обов’язкових платежів, передбачених чинним законодавством України, або якщо така передача пов'язана із законною вимогою контролюючих органів.</w:t>
      </w:r>
    </w:p>
    <w:p w14:paraId="09EF8EC0" w14:textId="7FF57A01" w:rsidR="00136B84" w:rsidRDefault="48AC05EE" w:rsidP="00136B8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uk-UA"/>
        </w:rPr>
      </w:pPr>
      <w:r w:rsidRPr="36E32292">
        <w:rPr>
          <w:rFonts w:ascii="Times New Roman" w:eastAsia="Times New Roman" w:hAnsi="Times New Roman" w:cs="Times New Roman"/>
          <w:sz w:val="24"/>
          <w:szCs w:val="24"/>
          <w:lang w:eastAsia="uk-UA"/>
        </w:rPr>
        <w:t>14. Ми підтверджуємо, що усвідомлюємо та розуміємо, що результати закупівлі, інформація отримана в процесі процедури закупівлі від інших учасників закупівлі, є конфіденційними, тобто конфіденційною інформацією Замовника та підлягають захисту у встановленому порядку.</w:t>
      </w:r>
    </w:p>
    <w:p w14:paraId="07566517" w14:textId="54B81E75" w:rsidR="00012DE0" w:rsidRPr="00922853" w:rsidRDefault="00012DE0" w:rsidP="00136B8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bookmarkStart w:id="2" w:name="_Hlk138406009"/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15. Орієнтовний час проведення заходів може корегуватися за домовленістю підрядника і замовника.</w:t>
      </w:r>
    </w:p>
    <w:bookmarkEnd w:id="2"/>
    <w:p w14:paraId="729ACB00" w14:textId="77777777" w:rsidR="0007084A" w:rsidRPr="0007084A" w:rsidRDefault="0007084A" w:rsidP="1A8D1B15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>
        <w:br/>
      </w:r>
      <w:r w:rsidR="18D6CBDA" w:rsidRPr="1A8D1B15">
        <w:rPr>
          <w:rFonts w:ascii="Times New Roman" w:eastAsia="Times New Roman" w:hAnsi="Times New Roman" w:cs="Times New Roman"/>
          <w:sz w:val="24"/>
          <w:szCs w:val="24"/>
        </w:rPr>
        <w:t>________________________________</w:t>
      </w:r>
      <w:r>
        <w:tab/>
      </w:r>
      <w:r>
        <w:tab/>
      </w:r>
      <w:r w:rsidR="18D6CBDA" w:rsidRPr="1A8D1B15">
        <w:rPr>
          <w:rFonts w:ascii="Times New Roman" w:eastAsia="Times New Roman" w:hAnsi="Times New Roman" w:cs="Times New Roman"/>
          <w:sz w:val="24"/>
          <w:szCs w:val="24"/>
        </w:rPr>
        <w:t xml:space="preserve">          ___________   </w:t>
      </w:r>
      <w:r>
        <w:tab/>
      </w:r>
      <w:r>
        <w:tab/>
      </w:r>
      <w:r w:rsidR="18D6CBDA" w:rsidRPr="1A8D1B15">
        <w:rPr>
          <w:rFonts w:ascii="Times New Roman" w:eastAsia="Times New Roman" w:hAnsi="Times New Roman" w:cs="Times New Roman"/>
          <w:sz w:val="24"/>
          <w:szCs w:val="24"/>
        </w:rPr>
        <w:t xml:space="preserve">  ________________              </w:t>
      </w:r>
    </w:p>
    <w:p w14:paraId="376AB769" w14:textId="77777777" w:rsidR="0007084A" w:rsidRPr="0007084A" w:rsidRDefault="18D6CBDA" w:rsidP="1A8D1B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1A8D1B15">
        <w:rPr>
          <w:rFonts w:ascii="Times New Roman" w:eastAsia="Times New Roman" w:hAnsi="Times New Roman" w:cs="Times New Roman"/>
          <w:sz w:val="24"/>
          <w:szCs w:val="24"/>
        </w:rPr>
        <w:t xml:space="preserve">(посада керівника учасника </w:t>
      </w:r>
    </w:p>
    <w:p w14:paraId="140B0D17" w14:textId="77777777" w:rsidR="0007084A" w:rsidRPr="0007084A" w:rsidRDefault="18D6CBDA" w:rsidP="1A8D1B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1A8D1B15">
        <w:rPr>
          <w:rFonts w:ascii="Times New Roman" w:eastAsia="Times New Roman" w:hAnsi="Times New Roman" w:cs="Times New Roman"/>
          <w:sz w:val="24"/>
          <w:szCs w:val="24"/>
        </w:rPr>
        <w:t xml:space="preserve">або уповноваженої ним особи)                                     (підпис)                      (ініціали та прізвище)                                                                           М.П.  </w:t>
      </w:r>
    </w:p>
    <w:p w14:paraId="0701EBF3" w14:textId="77777777" w:rsidR="0007084A" w:rsidRPr="0007084A" w:rsidRDefault="0007084A" w:rsidP="1A8D1B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6D0FA4C5" w14:textId="77777777" w:rsidR="0007084A" w:rsidRPr="001D2653" w:rsidRDefault="0007084A" w:rsidP="1A8D1B1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DDE5020" w14:textId="5A6A76D8" w:rsidR="1A8D1B15" w:rsidRDefault="1A8D1B15" w:rsidP="1A8D1B1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B0450C7" w14:textId="0F63CB06" w:rsidR="1A8D1B15" w:rsidRDefault="1A8D1B15" w:rsidP="1A8D1B1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B345CAE" w14:textId="4232F620" w:rsidR="1A8D1B15" w:rsidRDefault="1A8D1B15" w:rsidP="1A8D1B1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88DA92F" w14:textId="4355F1FC" w:rsidR="1A8D1B15" w:rsidRDefault="1A8D1B15" w:rsidP="1A8D1B1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AAFF27B" w14:textId="1CEF4693" w:rsidR="1A8D1B15" w:rsidRDefault="1A8D1B15" w:rsidP="1A8D1B1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EC261CE" w14:textId="5386122A" w:rsidR="1A8D1B15" w:rsidRDefault="1A8D1B15" w:rsidP="1A8D1B1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1ED4297" w14:textId="1E1A631C" w:rsidR="1A8D1B15" w:rsidRDefault="1A8D1B15" w:rsidP="1A8D1B1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BE68B88" w14:textId="58A61785" w:rsidR="1A8D1B15" w:rsidRDefault="1A8D1B15" w:rsidP="1A8D1B1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17CC96C" w14:textId="54F584F9" w:rsidR="1A8D1B15" w:rsidRDefault="1A8D1B15" w:rsidP="1A8D1B1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324B2E5" w14:textId="052A1749" w:rsidR="1A8D1B15" w:rsidRDefault="1A8D1B15" w:rsidP="1A8D1B1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6DF52C0" w14:textId="5386947C" w:rsidR="1A8D1B15" w:rsidRDefault="1A8D1B15" w:rsidP="1A8D1B1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EAC7877" w14:textId="1A858ED2" w:rsidR="1A8D1B15" w:rsidRDefault="1A8D1B15" w:rsidP="1A8D1B1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sectPr w:rsidR="1A8D1B15">
      <w:pgSz w:w="12240" w:h="15840"/>
      <w:pgMar w:top="850" w:right="850" w:bottom="850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0BCB8EB3" w16cex:dateUtc="2023-06-07T15:58:25.028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51EA0E" w14:textId="77777777" w:rsidR="00712F64" w:rsidRDefault="00712F64" w:rsidP="0032140E">
      <w:pPr>
        <w:spacing w:after="0" w:line="240" w:lineRule="auto"/>
      </w:pPr>
      <w:r>
        <w:separator/>
      </w:r>
    </w:p>
  </w:endnote>
  <w:endnote w:type="continuationSeparator" w:id="0">
    <w:p w14:paraId="4A6CCA02" w14:textId="77777777" w:rsidR="00712F64" w:rsidRDefault="00712F64" w:rsidP="0032140E">
      <w:pPr>
        <w:spacing w:after="0" w:line="240" w:lineRule="auto"/>
      </w:pPr>
      <w:r>
        <w:continuationSeparator/>
      </w:r>
    </w:p>
  </w:endnote>
  <w:endnote w:type="continuationNotice" w:id="1">
    <w:p w14:paraId="596D5099" w14:textId="77777777" w:rsidR="00712F64" w:rsidRDefault="00712F6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&quot;Times New Roman&quot;,serif">
    <w:panose1 w:val="00000000000000000000"/>
    <w:charset w:val="00"/>
    <w:family w:val="roman"/>
    <w:notTrueType/>
    <w:pitch w:val="default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F3C3C7" w14:textId="77777777" w:rsidR="00712F64" w:rsidRDefault="00712F64" w:rsidP="0032140E">
      <w:pPr>
        <w:spacing w:after="0" w:line="240" w:lineRule="auto"/>
      </w:pPr>
      <w:r>
        <w:separator/>
      </w:r>
    </w:p>
  </w:footnote>
  <w:footnote w:type="continuationSeparator" w:id="0">
    <w:p w14:paraId="54E544F5" w14:textId="77777777" w:rsidR="00712F64" w:rsidRDefault="00712F64" w:rsidP="0032140E">
      <w:pPr>
        <w:spacing w:after="0" w:line="240" w:lineRule="auto"/>
      </w:pPr>
      <w:r>
        <w:continuationSeparator/>
      </w:r>
    </w:p>
  </w:footnote>
  <w:footnote w:type="continuationNotice" w:id="1">
    <w:p w14:paraId="02AA5745" w14:textId="77777777" w:rsidR="00712F64" w:rsidRDefault="00712F64">
      <w:pPr>
        <w:spacing w:after="0" w:line="240" w:lineRule="auto"/>
      </w:pPr>
    </w:p>
  </w:footnote>
</w:footnotes>
</file>

<file path=word/intelligence2.xml><?xml version="1.0" encoding="utf-8"?>
<int2:intelligence xmlns:int2="http://schemas.microsoft.com/office/intelligence/2020/intelligence">
  <int2:observations>
    <int2:textHash int2:hashCode="pb9ZFIUNoWyf76" int2:id="ejq7cy6s">
      <int2:state int2:type="AugLoop_Text_Critique" int2:value="Rejected"/>
    </int2:textHash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85898F"/>
    <w:multiLevelType w:val="hybridMultilevel"/>
    <w:tmpl w:val="D58280A4"/>
    <w:lvl w:ilvl="0" w:tplc="BC548A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974C80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DC9F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3A73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7F0E18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A52FD3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56B8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9ECDA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C362D4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F50AA6"/>
    <w:multiLevelType w:val="multilevel"/>
    <w:tmpl w:val="7632F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670768"/>
    <w:multiLevelType w:val="multilevel"/>
    <w:tmpl w:val="AFBC75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6237027"/>
    <w:multiLevelType w:val="multilevel"/>
    <w:tmpl w:val="94CCDF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DD6A490"/>
    <w:multiLevelType w:val="hybridMultilevel"/>
    <w:tmpl w:val="BC221E2A"/>
    <w:lvl w:ilvl="0" w:tplc="7F148A2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1FB4819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DA00F1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EE5F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6890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3EEDC1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56B6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43EC19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ED2A7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07A811"/>
    <w:multiLevelType w:val="hybridMultilevel"/>
    <w:tmpl w:val="4DE0F048"/>
    <w:lvl w:ilvl="0" w:tplc="BB4E34EA">
      <w:start w:val="1"/>
      <w:numFmt w:val="decimal"/>
      <w:lvlText w:val="%1."/>
      <w:lvlJc w:val="left"/>
      <w:pPr>
        <w:ind w:left="720" w:hanging="360"/>
      </w:pPr>
    </w:lvl>
    <w:lvl w:ilvl="1" w:tplc="4DAE9E16">
      <w:start w:val="1"/>
      <w:numFmt w:val="lowerLetter"/>
      <w:lvlText w:val="%2."/>
      <w:lvlJc w:val="left"/>
      <w:pPr>
        <w:ind w:left="1440" w:hanging="360"/>
      </w:pPr>
    </w:lvl>
    <w:lvl w:ilvl="2" w:tplc="530AFE7C">
      <w:start w:val="1"/>
      <w:numFmt w:val="lowerRoman"/>
      <w:lvlText w:val="%3."/>
      <w:lvlJc w:val="right"/>
      <w:pPr>
        <w:ind w:left="2160" w:hanging="180"/>
      </w:pPr>
    </w:lvl>
    <w:lvl w:ilvl="3" w:tplc="9D6E2706">
      <w:start w:val="1"/>
      <w:numFmt w:val="decimal"/>
      <w:lvlText w:val="%4."/>
      <w:lvlJc w:val="left"/>
      <w:pPr>
        <w:ind w:left="2880" w:hanging="360"/>
      </w:pPr>
    </w:lvl>
    <w:lvl w:ilvl="4" w:tplc="9AB0E4A6">
      <w:start w:val="1"/>
      <w:numFmt w:val="lowerLetter"/>
      <w:lvlText w:val="%5."/>
      <w:lvlJc w:val="left"/>
      <w:pPr>
        <w:ind w:left="3600" w:hanging="360"/>
      </w:pPr>
    </w:lvl>
    <w:lvl w:ilvl="5" w:tplc="57FE2A30">
      <w:start w:val="1"/>
      <w:numFmt w:val="lowerRoman"/>
      <w:lvlText w:val="%6."/>
      <w:lvlJc w:val="right"/>
      <w:pPr>
        <w:ind w:left="4320" w:hanging="180"/>
      </w:pPr>
    </w:lvl>
    <w:lvl w:ilvl="6" w:tplc="E7F2D2EA">
      <w:start w:val="1"/>
      <w:numFmt w:val="decimal"/>
      <w:lvlText w:val="%7."/>
      <w:lvlJc w:val="left"/>
      <w:pPr>
        <w:ind w:left="5040" w:hanging="360"/>
      </w:pPr>
    </w:lvl>
    <w:lvl w:ilvl="7" w:tplc="DEF87BFC">
      <w:start w:val="1"/>
      <w:numFmt w:val="lowerLetter"/>
      <w:lvlText w:val="%8."/>
      <w:lvlJc w:val="left"/>
      <w:pPr>
        <w:ind w:left="5760" w:hanging="360"/>
      </w:pPr>
    </w:lvl>
    <w:lvl w:ilvl="8" w:tplc="176859E4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AB108B"/>
    <w:multiLevelType w:val="hybridMultilevel"/>
    <w:tmpl w:val="B1626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7507C3"/>
    <w:multiLevelType w:val="hybridMultilevel"/>
    <w:tmpl w:val="DE90FA84"/>
    <w:lvl w:ilvl="0" w:tplc="5E52E87E">
      <w:start w:val="1"/>
      <w:numFmt w:val="bullet"/>
      <w:lvlText w:val="-"/>
      <w:lvlJc w:val="left"/>
      <w:pPr>
        <w:ind w:left="720" w:hanging="360"/>
      </w:pPr>
      <w:rPr>
        <w:rFonts w:ascii="&quot;Times New Roman&quot;,serif" w:hAnsi="&quot;Times New Roman&quot;,serif" w:hint="default"/>
      </w:rPr>
    </w:lvl>
    <w:lvl w:ilvl="1" w:tplc="E55EC9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6727F5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3E4A8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5CE3F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40E9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D0099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D4645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69C6B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8FFDC7"/>
    <w:multiLevelType w:val="multilevel"/>
    <w:tmpl w:val="146CF77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9" w15:restartNumberingAfterBreak="0">
    <w:nsid w:val="4C8D0592"/>
    <w:multiLevelType w:val="hybridMultilevel"/>
    <w:tmpl w:val="E128779A"/>
    <w:lvl w:ilvl="0" w:tplc="6BE6D6CC">
      <w:start w:val="25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4C6F22"/>
    <w:multiLevelType w:val="multilevel"/>
    <w:tmpl w:val="F6D85C4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777" w:hanging="360"/>
      </w:pPr>
    </w:lvl>
    <w:lvl w:ilvl="2" w:tentative="1">
      <w:start w:val="1"/>
      <w:numFmt w:val="decimal"/>
      <w:lvlText w:val="%1.%2.%3."/>
      <w:lvlJc w:val="left"/>
      <w:pPr>
        <w:ind w:left="2160" w:hanging="360"/>
      </w:pPr>
    </w:lvl>
    <w:lvl w:ilvl="3" w:tentative="1">
      <w:start w:val="1"/>
      <w:numFmt w:val="decimal"/>
      <w:lvlText w:val="%1.%2.%3.%4."/>
      <w:lvlJc w:val="left"/>
      <w:pPr>
        <w:ind w:left="2880" w:hanging="360"/>
      </w:pPr>
    </w:lvl>
    <w:lvl w:ilvl="4" w:tentative="1">
      <w:start w:val="1"/>
      <w:numFmt w:val="decimal"/>
      <w:lvlText w:val="%1.%2.%3.%4.%5."/>
      <w:lvlJc w:val="left"/>
      <w:pPr>
        <w:ind w:left="3600" w:hanging="360"/>
      </w:pPr>
    </w:lvl>
    <w:lvl w:ilvl="5" w:tentative="1">
      <w:start w:val="1"/>
      <w:numFmt w:val="decimal"/>
      <w:lvlText w:val="%1.%2.%3.%4.%5.%6."/>
      <w:lvlJc w:val="left"/>
      <w:pPr>
        <w:ind w:left="4320" w:hanging="360"/>
      </w:pPr>
    </w:lvl>
    <w:lvl w:ilvl="6" w:tentative="1">
      <w:start w:val="1"/>
      <w:numFmt w:val="decimal"/>
      <w:lvlText w:val="%1.%2.%3.%4.%5.%6.%7."/>
      <w:lvlJc w:val="left"/>
      <w:pPr>
        <w:ind w:left="5040" w:hanging="360"/>
      </w:pPr>
    </w:lvl>
    <w:lvl w:ilvl="7" w:tentative="1">
      <w:start w:val="1"/>
      <w:numFmt w:val="decimal"/>
      <w:lvlText w:val="%1.%2.%3.%4.%5.%6.%7.%8."/>
      <w:lvlJc w:val="left"/>
      <w:pPr>
        <w:ind w:left="5760" w:hanging="360"/>
      </w:pPr>
    </w:lvl>
    <w:lvl w:ilvl="8" w:tentative="1">
      <w:start w:val="1"/>
      <w:numFmt w:val="decimal"/>
      <w:lvlText w:val="%1.%2.%3.%4.%5.%6.%7.%8.%9."/>
      <w:lvlJc w:val="left"/>
      <w:pPr>
        <w:ind w:left="6480" w:hanging="360"/>
      </w:pPr>
    </w:lvl>
  </w:abstractNum>
  <w:abstractNum w:abstractNumId="11" w15:restartNumberingAfterBreak="0">
    <w:nsid w:val="4F690B9F"/>
    <w:multiLevelType w:val="hybridMultilevel"/>
    <w:tmpl w:val="BA1C5632"/>
    <w:lvl w:ilvl="0" w:tplc="397E0C24">
      <w:start w:val="1"/>
      <w:numFmt w:val="bullet"/>
      <w:lvlText w:val="-"/>
      <w:lvlJc w:val="left"/>
      <w:pPr>
        <w:ind w:left="720" w:hanging="360"/>
      </w:pPr>
      <w:rPr>
        <w:rFonts w:ascii="&quot;Times New Roman&quot;,serif" w:hAnsi="&quot;Times New Roman&quot;,serif" w:hint="default"/>
      </w:rPr>
    </w:lvl>
    <w:lvl w:ilvl="1" w:tplc="0D74815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0D633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4062D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5659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EE3BA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9E622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A7C08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BF481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877120"/>
    <w:multiLevelType w:val="hybridMultilevel"/>
    <w:tmpl w:val="E9E475B2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3B1943"/>
    <w:multiLevelType w:val="hybridMultilevel"/>
    <w:tmpl w:val="279CD3C2"/>
    <w:lvl w:ilvl="0" w:tplc="95C06ADE">
      <w:start w:val="1"/>
      <w:numFmt w:val="decimal"/>
      <w:lvlText w:val="%1."/>
      <w:lvlJc w:val="left"/>
      <w:pPr>
        <w:ind w:left="785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4" w15:restartNumberingAfterBreak="0">
    <w:nsid w:val="7D7F4F50"/>
    <w:multiLevelType w:val="hybridMultilevel"/>
    <w:tmpl w:val="DC288DB6"/>
    <w:lvl w:ilvl="0" w:tplc="E924BACE">
      <w:start w:val="1"/>
      <w:numFmt w:val="decimal"/>
      <w:lvlText w:val="%1."/>
      <w:lvlJc w:val="left"/>
      <w:pPr>
        <w:ind w:left="720" w:hanging="360"/>
      </w:pPr>
    </w:lvl>
    <w:lvl w:ilvl="1" w:tplc="EB2A51FC">
      <w:start w:val="1"/>
      <w:numFmt w:val="lowerLetter"/>
      <w:lvlText w:val="%2."/>
      <w:lvlJc w:val="left"/>
      <w:pPr>
        <w:ind w:left="1440" w:hanging="360"/>
      </w:pPr>
    </w:lvl>
    <w:lvl w:ilvl="2" w:tplc="886055A8">
      <w:start w:val="1"/>
      <w:numFmt w:val="lowerRoman"/>
      <w:lvlText w:val="%3."/>
      <w:lvlJc w:val="right"/>
      <w:pPr>
        <w:ind w:left="2160" w:hanging="180"/>
      </w:pPr>
    </w:lvl>
    <w:lvl w:ilvl="3" w:tplc="7118350E">
      <w:start w:val="1"/>
      <w:numFmt w:val="decimal"/>
      <w:lvlText w:val="%4."/>
      <w:lvlJc w:val="left"/>
      <w:pPr>
        <w:ind w:left="2880" w:hanging="360"/>
      </w:pPr>
    </w:lvl>
    <w:lvl w:ilvl="4" w:tplc="A38CC69C">
      <w:start w:val="1"/>
      <w:numFmt w:val="lowerLetter"/>
      <w:lvlText w:val="%5."/>
      <w:lvlJc w:val="left"/>
      <w:pPr>
        <w:ind w:left="3600" w:hanging="360"/>
      </w:pPr>
    </w:lvl>
    <w:lvl w:ilvl="5" w:tplc="CEF8B3A8">
      <w:start w:val="1"/>
      <w:numFmt w:val="lowerRoman"/>
      <w:lvlText w:val="%6."/>
      <w:lvlJc w:val="right"/>
      <w:pPr>
        <w:ind w:left="4320" w:hanging="180"/>
      </w:pPr>
    </w:lvl>
    <w:lvl w:ilvl="6" w:tplc="CB04056E">
      <w:start w:val="1"/>
      <w:numFmt w:val="decimal"/>
      <w:lvlText w:val="%7."/>
      <w:lvlJc w:val="left"/>
      <w:pPr>
        <w:ind w:left="5040" w:hanging="360"/>
      </w:pPr>
    </w:lvl>
    <w:lvl w:ilvl="7" w:tplc="C5DC0B02">
      <w:start w:val="1"/>
      <w:numFmt w:val="lowerLetter"/>
      <w:lvlText w:val="%8."/>
      <w:lvlJc w:val="left"/>
      <w:pPr>
        <w:ind w:left="5760" w:hanging="360"/>
      </w:pPr>
    </w:lvl>
    <w:lvl w:ilvl="8" w:tplc="A0045882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7"/>
  </w:num>
  <w:num w:numId="5">
    <w:abstractNumId w:val="11"/>
  </w:num>
  <w:num w:numId="6">
    <w:abstractNumId w:val="8"/>
  </w:num>
  <w:num w:numId="7">
    <w:abstractNumId w:val="14"/>
  </w:num>
  <w:num w:numId="8">
    <w:abstractNumId w:val="13"/>
  </w:num>
  <w:num w:numId="9">
    <w:abstractNumId w:val="2"/>
  </w:num>
  <w:num w:numId="10">
    <w:abstractNumId w:val="6"/>
  </w:num>
  <w:num w:numId="11">
    <w:abstractNumId w:val="1"/>
  </w:num>
  <w:num w:numId="12">
    <w:abstractNumId w:val="3"/>
  </w:num>
  <w:num w:numId="13">
    <w:abstractNumId w:val="9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wtzQyNDU0sjSyMLZU0lEKTi0uzszPAykwNKwFAEFsZ0otAAAA"/>
  </w:docVars>
  <w:rsids>
    <w:rsidRoot w:val="005E68A9"/>
    <w:rsid w:val="00011ADA"/>
    <w:rsid w:val="00012DE0"/>
    <w:rsid w:val="000274AF"/>
    <w:rsid w:val="00036152"/>
    <w:rsid w:val="000369BE"/>
    <w:rsid w:val="00062265"/>
    <w:rsid w:val="0007084A"/>
    <w:rsid w:val="00074D40"/>
    <w:rsid w:val="00076628"/>
    <w:rsid w:val="00076E08"/>
    <w:rsid w:val="000A28B2"/>
    <w:rsid w:val="000E7219"/>
    <w:rsid w:val="000F466B"/>
    <w:rsid w:val="00105822"/>
    <w:rsid w:val="00136B84"/>
    <w:rsid w:val="00156C5B"/>
    <w:rsid w:val="00166888"/>
    <w:rsid w:val="00175B09"/>
    <w:rsid w:val="00186FBC"/>
    <w:rsid w:val="001A16CE"/>
    <w:rsid w:val="001C6BAF"/>
    <w:rsid w:val="001D1484"/>
    <w:rsid w:val="001D2653"/>
    <w:rsid w:val="00220683"/>
    <w:rsid w:val="0023321F"/>
    <w:rsid w:val="00244B5D"/>
    <w:rsid w:val="00255BC0"/>
    <w:rsid w:val="00281176"/>
    <w:rsid w:val="002C00D8"/>
    <w:rsid w:val="002E6873"/>
    <w:rsid w:val="003117F5"/>
    <w:rsid w:val="0032140E"/>
    <w:rsid w:val="0032277D"/>
    <w:rsid w:val="003329E9"/>
    <w:rsid w:val="003422A9"/>
    <w:rsid w:val="003923A3"/>
    <w:rsid w:val="003F3A18"/>
    <w:rsid w:val="00411762"/>
    <w:rsid w:val="00412D38"/>
    <w:rsid w:val="00414FF0"/>
    <w:rsid w:val="00441481"/>
    <w:rsid w:val="00444CBD"/>
    <w:rsid w:val="00455617"/>
    <w:rsid w:val="00483B09"/>
    <w:rsid w:val="004925AF"/>
    <w:rsid w:val="004D1A95"/>
    <w:rsid w:val="00502EB8"/>
    <w:rsid w:val="00513088"/>
    <w:rsid w:val="005224D9"/>
    <w:rsid w:val="005230B3"/>
    <w:rsid w:val="00530118"/>
    <w:rsid w:val="00533ED9"/>
    <w:rsid w:val="005464A9"/>
    <w:rsid w:val="005606C4"/>
    <w:rsid w:val="00561DBE"/>
    <w:rsid w:val="005772D0"/>
    <w:rsid w:val="00590A1E"/>
    <w:rsid w:val="00592965"/>
    <w:rsid w:val="005B67BF"/>
    <w:rsid w:val="005C35D8"/>
    <w:rsid w:val="005D53F8"/>
    <w:rsid w:val="005E68A9"/>
    <w:rsid w:val="005F3C53"/>
    <w:rsid w:val="005F4AB5"/>
    <w:rsid w:val="006006F7"/>
    <w:rsid w:val="00601FC2"/>
    <w:rsid w:val="00606202"/>
    <w:rsid w:val="006121B0"/>
    <w:rsid w:val="00622596"/>
    <w:rsid w:val="00625FCF"/>
    <w:rsid w:val="00635FA7"/>
    <w:rsid w:val="00637875"/>
    <w:rsid w:val="00650948"/>
    <w:rsid w:val="00654303"/>
    <w:rsid w:val="00682298"/>
    <w:rsid w:val="006A5A57"/>
    <w:rsid w:val="006E40BF"/>
    <w:rsid w:val="0070499A"/>
    <w:rsid w:val="00712F64"/>
    <w:rsid w:val="00714537"/>
    <w:rsid w:val="00736A78"/>
    <w:rsid w:val="007373E0"/>
    <w:rsid w:val="00744D32"/>
    <w:rsid w:val="00750239"/>
    <w:rsid w:val="00774683"/>
    <w:rsid w:val="00786D9B"/>
    <w:rsid w:val="007A3C0B"/>
    <w:rsid w:val="007B683F"/>
    <w:rsid w:val="007C1D3A"/>
    <w:rsid w:val="007D214A"/>
    <w:rsid w:val="007D385E"/>
    <w:rsid w:val="007D607C"/>
    <w:rsid w:val="007D7761"/>
    <w:rsid w:val="007E03AC"/>
    <w:rsid w:val="007E2AF2"/>
    <w:rsid w:val="008206F1"/>
    <w:rsid w:val="00820E7C"/>
    <w:rsid w:val="00836C67"/>
    <w:rsid w:val="0085150C"/>
    <w:rsid w:val="008772A9"/>
    <w:rsid w:val="0089541D"/>
    <w:rsid w:val="008A3786"/>
    <w:rsid w:val="008D2ACB"/>
    <w:rsid w:val="008D665C"/>
    <w:rsid w:val="009026CE"/>
    <w:rsid w:val="00911EC4"/>
    <w:rsid w:val="00934DD3"/>
    <w:rsid w:val="009469B9"/>
    <w:rsid w:val="00956F27"/>
    <w:rsid w:val="00983A60"/>
    <w:rsid w:val="009C6470"/>
    <w:rsid w:val="009E3D29"/>
    <w:rsid w:val="00A23887"/>
    <w:rsid w:val="00A27F11"/>
    <w:rsid w:val="00A41C28"/>
    <w:rsid w:val="00A50292"/>
    <w:rsid w:val="00A72484"/>
    <w:rsid w:val="00A7305A"/>
    <w:rsid w:val="00A90B99"/>
    <w:rsid w:val="00A9501F"/>
    <w:rsid w:val="00AA078B"/>
    <w:rsid w:val="00AC11DE"/>
    <w:rsid w:val="00AE2A7E"/>
    <w:rsid w:val="00AE5651"/>
    <w:rsid w:val="00AE6644"/>
    <w:rsid w:val="00AE7783"/>
    <w:rsid w:val="00B11D38"/>
    <w:rsid w:val="00B14A8E"/>
    <w:rsid w:val="00B20A73"/>
    <w:rsid w:val="00B20C3D"/>
    <w:rsid w:val="00B467CD"/>
    <w:rsid w:val="00B529C3"/>
    <w:rsid w:val="00B56F56"/>
    <w:rsid w:val="00B758FE"/>
    <w:rsid w:val="00B82B43"/>
    <w:rsid w:val="00B9657E"/>
    <w:rsid w:val="00BA18CD"/>
    <w:rsid w:val="00BC366D"/>
    <w:rsid w:val="00BD1B66"/>
    <w:rsid w:val="00BE31F6"/>
    <w:rsid w:val="00BE5EAF"/>
    <w:rsid w:val="00BF3BD7"/>
    <w:rsid w:val="00C133D9"/>
    <w:rsid w:val="00C225E8"/>
    <w:rsid w:val="00C36D4F"/>
    <w:rsid w:val="00C424EE"/>
    <w:rsid w:val="00C515EB"/>
    <w:rsid w:val="00C54EB9"/>
    <w:rsid w:val="00C7427C"/>
    <w:rsid w:val="00C74368"/>
    <w:rsid w:val="00C74BA2"/>
    <w:rsid w:val="00C76965"/>
    <w:rsid w:val="00C8038F"/>
    <w:rsid w:val="00CE1398"/>
    <w:rsid w:val="00CF3E21"/>
    <w:rsid w:val="00CF5AB8"/>
    <w:rsid w:val="00D06D0F"/>
    <w:rsid w:val="00D12ED1"/>
    <w:rsid w:val="00D13DD3"/>
    <w:rsid w:val="00D26B7C"/>
    <w:rsid w:val="00D3327D"/>
    <w:rsid w:val="00D41EFF"/>
    <w:rsid w:val="00D43F97"/>
    <w:rsid w:val="00D60EE5"/>
    <w:rsid w:val="00D81BF0"/>
    <w:rsid w:val="00D83AD2"/>
    <w:rsid w:val="00E05DF9"/>
    <w:rsid w:val="00E07979"/>
    <w:rsid w:val="00E1BF87"/>
    <w:rsid w:val="00E23543"/>
    <w:rsid w:val="00E37F53"/>
    <w:rsid w:val="00EA1A86"/>
    <w:rsid w:val="00ED759C"/>
    <w:rsid w:val="00EF2E0A"/>
    <w:rsid w:val="00F007E7"/>
    <w:rsid w:val="00F34406"/>
    <w:rsid w:val="00F516B9"/>
    <w:rsid w:val="00F53043"/>
    <w:rsid w:val="00F53F11"/>
    <w:rsid w:val="00FB4F92"/>
    <w:rsid w:val="00FC2158"/>
    <w:rsid w:val="00FE505E"/>
    <w:rsid w:val="0119480D"/>
    <w:rsid w:val="01297F68"/>
    <w:rsid w:val="013A0260"/>
    <w:rsid w:val="015687DD"/>
    <w:rsid w:val="015CCF14"/>
    <w:rsid w:val="015FEEAB"/>
    <w:rsid w:val="01653745"/>
    <w:rsid w:val="016B1041"/>
    <w:rsid w:val="01AA5EC1"/>
    <w:rsid w:val="01C0A586"/>
    <w:rsid w:val="01CFC95C"/>
    <w:rsid w:val="023090DD"/>
    <w:rsid w:val="025C19BF"/>
    <w:rsid w:val="025DD2E2"/>
    <w:rsid w:val="0267DFBF"/>
    <w:rsid w:val="0287BBD8"/>
    <w:rsid w:val="0298C4A1"/>
    <w:rsid w:val="02D5D2C1"/>
    <w:rsid w:val="02FB0DB6"/>
    <w:rsid w:val="03036CCA"/>
    <w:rsid w:val="0386928A"/>
    <w:rsid w:val="03B338E1"/>
    <w:rsid w:val="03C7AC9D"/>
    <w:rsid w:val="03E1125E"/>
    <w:rsid w:val="04275FB3"/>
    <w:rsid w:val="042FA788"/>
    <w:rsid w:val="044115D4"/>
    <w:rsid w:val="0450B23D"/>
    <w:rsid w:val="04ACADEB"/>
    <w:rsid w:val="050F25D5"/>
    <w:rsid w:val="05132EC9"/>
    <w:rsid w:val="0513322B"/>
    <w:rsid w:val="0520C9A6"/>
    <w:rsid w:val="0532F8EF"/>
    <w:rsid w:val="05461720"/>
    <w:rsid w:val="05884864"/>
    <w:rsid w:val="0594A8EE"/>
    <w:rsid w:val="05A8E7F9"/>
    <w:rsid w:val="05DD892F"/>
    <w:rsid w:val="05F7F389"/>
    <w:rsid w:val="0656BFF6"/>
    <w:rsid w:val="068C704C"/>
    <w:rsid w:val="06B6E37A"/>
    <w:rsid w:val="06CEA180"/>
    <w:rsid w:val="06EF02EC"/>
    <w:rsid w:val="06F61534"/>
    <w:rsid w:val="07040200"/>
    <w:rsid w:val="07191BFA"/>
    <w:rsid w:val="072C11EC"/>
    <w:rsid w:val="07D9B215"/>
    <w:rsid w:val="07DA51C5"/>
    <w:rsid w:val="08245EE3"/>
    <w:rsid w:val="0835C1FE"/>
    <w:rsid w:val="084AE2D5"/>
    <w:rsid w:val="08592708"/>
    <w:rsid w:val="086AF6B3"/>
    <w:rsid w:val="08B2739C"/>
    <w:rsid w:val="08CC49B0"/>
    <w:rsid w:val="090B3195"/>
    <w:rsid w:val="090F8E1E"/>
    <w:rsid w:val="0923F78A"/>
    <w:rsid w:val="092F048B"/>
    <w:rsid w:val="093057A1"/>
    <w:rsid w:val="093D42FC"/>
    <w:rsid w:val="09435E66"/>
    <w:rsid w:val="0977DD41"/>
    <w:rsid w:val="09934DED"/>
    <w:rsid w:val="099CD600"/>
    <w:rsid w:val="09CD778F"/>
    <w:rsid w:val="09DAA8DB"/>
    <w:rsid w:val="0A16E39D"/>
    <w:rsid w:val="0A4515EE"/>
    <w:rsid w:val="0A50BCBC"/>
    <w:rsid w:val="0A6892C8"/>
    <w:rsid w:val="0A6E1B54"/>
    <w:rsid w:val="0A89524C"/>
    <w:rsid w:val="0A9EC1F9"/>
    <w:rsid w:val="0AD01771"/>
    <w:rsid w:val="0AE021FD"/>
    <w:rsid w:val="0AEEBE22"/>
    <w:rsid w:val="0B468109"/>
    <w:rsid w:val="0B54CCDC"/>
    <w:rsid w:val="0B6B74F8"/>
    <w:rsid w:val="0B9AEE04"/>
    <w:rsid w:val="0BA75788"/>
    <w:rsid w:val="0BC9D2C5"/>
    <w:rsid w:val="0BEC8D1D"/>
    <w:rsid w:val="0BF89868"/>
    <w:rsid w:val="0C12D4DC"/>
    <w:rsid w:val="0C6DCB70"/>
    <w:rsid w:val="0C6ED48E"/>
    <w:rsid w:val="0C84F110"/>
    <w:rsid w:val="0CCE61CB"/>
    <w:rsid w:val="0CF6B266"/>
    <w:rsid w:val="0CFF4023"/>
    <w:rsid w:val="0D028312"/>
    <w:rsid w:val="0D07B359"/>
    <w:rsid w:val="0D23060B"/>
    <w:rsid w:val="0D37CFD2"/>
    <w:rsid w:val="0D4FEF7D"/>
    <w:rsid w:val="0D6F21FC"/>
    <w:rsid w:val="0D8312BB"/>
    <w:rsid w:val="0D9A2768"/>
    <w:rsid w:val="0DA65716"/>
    <w:rsid w:val="0DB8B667"/>
    <w:rsid w:val="0DD280E3"/>
    <w:rsid w:val="0DE57C16"/>
    <w:rsid w:val="0DFFEA71"/>
    <w:rsid w:val="0E0D5926"/>
    <w:rsid w:val="0E188568"/>
    <w:rsid w:val="0E99B2CD"/>
    <w:rsid w:val="0E9D969A"/>
    <w:rsid w:val="0EB751A8"/>
    <w:rsid w:val="0EE5FE62"/>
    <w:rsid w:val="0F232D8D"/>
    <w:rsid w:val="0F3AFCB6"/>
    <w:rsid w:val="0F64BF25"/>
    <w:rsid w:val="0F749252"/>
    <w:rsid w:val="0F84F4DF"/>
    <w:rsid w:val="0FBE18B3"/>
    <w:rsid w:val="1019F1FB"/>
    <w:rsid w:val="101E4FB0"/>
    <w:rsid w:val="105615DC"/>
    <w:rsid w:val="1068D51A"/>
    <w:rsid w:val="10C460B8"/>
    <w:rsid w:val="10D0B3F8"/>
    <w:rsid w:val="10E9E687"/>
    <w:rsid w:val="10FF1DEB"/>
    <w:rsid w:val="1104893A"/>
    <w:rsid w:val="113DDC5C"/>
    <w:rsid w:val="11511192"/>
    <w:rsid w:val="119E5FD2"/>
    <w:rsid w:val="11C60CE2"/>
    <w:rsid w:val="11D85527"/>
    <w:rsid w:val="11D8E708"/>
    <w:rsid w:val="11F9116D"/>
    <w:rsid w:val="1205BDBA"/>
    <w:rsid w:val="120A4350"/>
    <w:rsid w:val="1219BF9A"/>
    <w:rsid w:val="121D9F24"/>
    <w:rsid w:val="12303309"/>
    <w:rsid w:val="125F71EA"/>
    <w:rsid w:val="12773581"/>
    <w:rsid w:val="1293AAA3"/>
    <w:rsid w:val="12AA2E51"/>
    <w:rsid w:val="1318C86D"/>
    <w:rsid w:val="131A7B99"/>
    <w:rsid w:val="133A779A"/>
    <w:rsid w:val="13A18E1B"/>
    <w:rsid w:val="13A47E5B"/>
    <w:rsid w:val="13F79F02"/>
    <w:rsid w:val="14133040"/>
    <w:rsid w:val="14653FC1"/>
    <w:rsid w:val="1466091D"/>
    <w:rsid w:val="147C9AAA"/>
    <w:rsid w:val="14929CEC"/>
    <w:rsid w:val="14B1AFB1"/>
    <w:rsid w:val="14CEA452"/>
    <w:rsid w:val="14E07516"/>
    <w:rsid w:val="14F5CA6C"/>
    <w:rsid w:val="153D5E7C"/>
    <w:rsid w:val="1555F039"/>
    <w:rsid w:val="158BA08F"/>
    <w:rsid w:val="15CBE941"/>
    <w:rsid w:val="1609844A"/>
    <w:rsid w:val="16299E9E"/>
    <w:rsid w:val="1642FB5D"/>
    <w:rsid w:val="169CDABA"/>
    <w:rsid w:val="1701C85D"/>
    <w:rsid w:val="170902F8"/>
    <w:rsid w:val="171F8B6B"/>
    <w:rsid w:val="1739AE04"/>
    <w:rsid w:val="1781FA5C"/>
    <w:rsid w:val="179B130F"/>
    <w:rsid w:val="17AC1802"/>
    <w:rsid w:val="17E2326E"/>
    <w:rsid w:val="17F4C060"/>
    <w:rsid w:val="17FB9D31"/>
    <w:rsid w:val="180DA156"/>
    <w:rsid w:val="182DD25E"/>
    <w:rsid w:val="1837D96E"/>
    <w:rsid w:val="184E2F18"/>
    <w:rsid w:val="1857C11B"/>
    <w:rsid w:val="185B59B1"/>
    <w:rsid w:val="18924A87"/>
    <w:rsid w:val="189FCC42"/>
    <w:rsid w:val="18A5809E"/>
    <w:rsid w:val="18B36AD0"/>
    <w:rsid w:val="18D6CBDA"/>
    <w:rsid w:val="1930DA5C"/>
    <w:rsid w:val="197A73FB"/>
    <w:rsid w:val="19B1D33B"/>
    <w:rsid w:val="19CB2E06"/>
    <w:rsid w:val="19E8420A"/>
    <w:rsid w:val="1A02AE05"/>
    <w:rsid w:val="1A1C0C2E"/>
    <w:rsid w:val="1A2293FD"/>
    <w:rsid w:val="1A2575D9"/>
    <w:rsid w:val="1A388FCD"/>
    <w:rsid w:val="1A7ECEA6"/>
    <w:rsid w:val="1A8D1B15"/>
    <w:rsid w:val="1AFFEFBF"/>
    <w:rsid w:val="1B12064F"/>
    <w:rsid w:val="1B20ABF3"/>
    <w:rsid w:val="1B5B1CF6"/>
    <w:rsid w:val="1B5F1EBD"/>
    <w:rsid w:val="1B7E3EC0"/>
    <w:rsid w:val="1B9404B6"/>
    <w:rsid w:val="1B9E7E66"/>
    <w:rsid w:val="1BB0FE41"/>
    <w:rsid w:val="1BB54969"/>
    <w:rsid w:val="1BEF8BB9"/>
    <w:rsid w:val="1BF9B83D"/>
    <w:rsid w:val="1C367997"/>
    <w:rsid w:val="1C3E44D6"/>
    <w:rsid w:val="1C41FF67"/>
    <w:rsid w:val="1C9D2FDF"/>
    <w:rsid w:val="1CB33AC0"/>
    <w:rsid w:val="1CBF467B"/>
    <w:rsid w:val="1CDD4B7D"/>
    <w:rsid w:val="1D1308AF"/>
    <w:rsid w:val="1D2329A1"/>
    <w:rsid w:val="1D487061"/>
    <w:rsid w:val="1D6D18CF"/>
    <w:rsid w:val="1D71837D"/>
    <w:rsid w:val="1D9DF2D4"/>
    <w:rsid w:val="1DA1BB64"/>
    <w:rsid w:val="1DBE798D"/>
    <w:rsid w:val="1E576ADE"/>
    <w:rsid w:val="1E5B0FC2"/>
    <w:rsid w:val="1E685201"/>
    <w:rsid w:val="1E8C55E6"/>
    <w:rsid w:val="1E90F1EA"/>
    <w:rsid w:val="1E91CC09"/>
    <w:rsid w:val="1EA4AD38"/>
    <w:rsid w:val="1EAA7EEE"/>
    <w:rsid w:val="1EB5D85B"/>
    <w:rsid w:val="1EBB52F6"/>
    <w:rsid w:val="1ECF5C22"/>
    <w:rsid w:val="1EE440C2"/>
    <w:rsid w:val="1EFD5767"/>
    <w:rsid w:val="1F05C3BA"/>
    <w:rsid w:val="1F13B571"/>
    <w:rsid w:val="1F2BF097"/>
    <w:rsid w:val="1F647F8B"/>
    <w:rsid w:val="1F808235"/>
    <w:rsid w:val="1FAACF6F"/>
    <w:rsid w:val="1FAE3C28"/>
    <w:rsid w:val="1FE5BF0E"/>
    <w:rsid w:val="1FE7806A"/>
    <w:rsid w:val="1FEE9CB0"/>
    <w:rsid w:val="1FF8E9B6"/>
    <w:rsid w:val="1FFBB819"/>
    <w:rsid w:val="200BA20F"/>
    <w:rsid w:val="20324AD7"/>
    <w:rsid w:val="2046A6F7"/>
    <w:rsid w:val="205D3D05"/>
    <w:rsid w:val="20801123"/>
    <w:rsid w:val="209A151F"/>
    <w:rsid w:val="20D3674F"/>
    <w:rsid w:val="20F380A2"/>
    <w:rsid w:val="21469FD0"/>
    <w:rsid w:val="21494770"/>
    <w:rsid w:val="21552B53"/>
    <w:rsid w:val="21729AC9"/>
    <w:rsid w:val="21756AD5"/>
    <w:rsid w:val="21B0BCA0"/>
    <w:rsid w:val="21B95514"/>
    <w:rsid w:val="21D4C0AE"/>
    <w:rsid w:val="21E16810"/>
    <w:rsid w:val="2215AD70"/>
    <w:rsid w:val="22201D28"/>
    <w:rsid w:val="2220A918"/>
    <w:rsid w:val="22294CE2"/>
    <w:rsid w:val="223010F7"/>
    <w:rsid w:val="227B4B66"/>
    <w:rsid w:val="228F5103"/>
    <w:rsid w:val="22B1EDB6"/>
    <w:rsid w:val="22B5E5C2"/>
    <w:rsid w:val="22DD21FB"/>
    <w:rsid w:val="22E517D1"/>
    <w:rsid w:val="235B43A6"/>
    <w:rsid w:val="235FC709"/>
    <w:rsid w:val="237F7F5F"/>
    <w:rsid w:val="23A6D624"/>
    <w:rsid w:val="23A9904B"/>
    <w:rsid w:val="23F6F936"/>
    <w:rsid w:val="240C757A"/>
    <w:rsid w:val="241F1FF7"/>
    <w:rsid w:val="24651835"/>
    <w:rsid w:val="246A417A"/>
    <w:rsid w:val="249B1D93"/>
    <w:rsid w:val="24C30DAB"/>
    <w:rsid w:val="24D78EF1"/>
    <w:rsid w:val="24ECF4C6"/>
    <w:rsid w:val="2507F28D"/>
    <w:rsid w:val="2519C072"/>
    <w:rsid w:val="261B7E4F"/>
    <w:rsid w:val="26216DA4"/>
    <w:rsid w:val="26478B44"/>
    <w:rsid w:val="26624E7D"/>
    <w:rsid w:val="2663A671"/>
    <w:rsid w:val="2676B9E8"/>
    <w:rsid w:val="26A18C5B"/>
    <w:rsid w:val="26C404AB"/>
    <w:rsid w:val="26DC0290"/>
    <w:rsid w:val="27044D5D"/>
    <w:rsid w:val="271919E7"/>
    <w:rsid w:val="271A9614"/>
    <w:rsid w:val="2722430E"/>
    <w:rsid w:val="2722C575"/>
    <w:rsid w:val="276DAEC2"/>
    <w:rsid w:val="2778272A"/>
    <w:rsid w:val="279C84AA"/>
    <w:rsid w:val="279C9053"/>
    <w:rsid w:val="27C16C91"/>
    <w:rsid w:val="280127C3"/>
    <w:rsid w:val="28031838"/>
    <w:rsid w:val="28128A49"/>
    <w:rsid w:val="28285A7C"/>
    <w:rsid w:val="2829102E"/>
    <w:rsid w:val="283E4E00"/>
    <w:rsid w:val="28511EB3"/>
    <w:rsid w:val="285B70C5"/>
    <w:rsid w:val="28605E43"/>
    <w:rsid w:val="2865A7FB"/>
    <w:rsid w:val="28D2B54B"/>
    <w:rsid w:val="28F1E1A5"/>
    <w:rsid w:val="2938550B"/>
    <w:rsid w:val="29575C09"/>
    <w:rsid w:val="298C0613"/>
    <w:rsid w:val="299F1A65"/>
    <w:rsid w:val="29A7B6E5"/>
    <w:rsid w:val="29C1AE69"/>
    <w:rsid w:val="29D92D1D"/>
    <w:rsid w:val="29DDE508"/>
    <w:rsid w:val="2A01785C"/>
    <w:rsid w:val="2A30344A"/>
    <w:rsid w:val="2A36C550"/>
    <w:rsid w:val="2A3F278E"/>
    <w:rsid w:val="2A40A54D"/>
    <w:rsid w:val="2A4A7A4D"/>
    <w:rsid w:val="2A662C58"/>
    <w:rsid w:val="2A8782D0"/>
    <w:rsid w:val="2AAD711B"/>
    <w:rsid w:val="2AE34ECA"/>
    <w:rsid w:val="2B4E9CE1"/>
    <w:rsid w:val="2B8BAABB"/>
    <w:rsid w:val="2B95C1F8"/>
    <w:rsid w:val="2BA5E448"/>
    <w:rsid w:val="2BCF2BD9"/>
    <w:rsid w:val="2C3FDE73"/>
    <w:rsid w:val="2C6FFA95"/>
    <w:rsid w:val="2C7B0FAA"/>
    <w:rsid w:val="2CB1EEBA"/>
    <w:rsid w:val="2CC767AD"/>
    <w:rsid w:val="2CCC5311"/>
    <w:rsid w:val="2CF43DA8"/>
    <w:rsid w:val="2D3C0B9B"/>
    <w:rsid w:val="2D3E001E"/>
    <w:rsid w:val="2D44447E"/>
    <w:rsid w:val="2D4725C6"/>
    <w:rsid w:val="2D5E2494"/>
    <w:rsid w:val="2D6F5F39"/>
    <w:rsid w:val="2D9D278A"/>
    <w:rsid w:val="2DBC9298"/>
    <w:rsid w:val="2DDFE20E"/>
    <w:rsid w:val="2E07ED90"/>
    <w:rsid w:val="2E3C93F6"/>
    <w:rsid w:val="2E7B9F59"/>
    <w:rsid w:val="2EAAA688"/>
    <w:rsid w:val="2EF81181"/>
    <w:rsid w:val="2EFDA9C3"/>
    <w:rsid w:val="2F983849"/>
    <w:rsid w:val="2FC449D2"/>
    <w:rsid w:val="2FD4FF22"/>
    <w:rsid w:val="2FDCFDB5"/>
    <w:rsid w:val="2FE6108C"/>
    <w:rsid w:val="2FEA6EFE"/>
    <w:rsid w:val="301D9C2E"/>
    <w:rsid w:val="302C77C2"/>
    <w:rsid w:val="3033859D"/>
    <w:rsid w:val="3068BAC1"/>
    <w:rsid w:val="3076DD32"/>
    <w:rsid w:val="30A122CF"/>
    <w:rsid w:val="30B6F6F6"/>
    <w:rsid w:val="30BA7E4A"/>
    <w:rsid w:val="30D765BB"/>
    <w:rsid w:val="30EFBDC0"/>
    <w:rsid w:val="30F6A40A"/>
    <w:rsid w:val="310C7100"/>
    <w:rsid w:val="316870E6"/>
    <w:rsid w:val="317B36EE"/>
    <w:rsid w:val="3181B7FE"/>
    <w:rsid w:val="3196DCD4"/>
    <w:rsid w:val="31CF55FE"/>
    <w:rsid w:val="31D5D17F"/>
    <w:rsid w:val="31E1C3E2"/>
    <w:rsid w:val="31EB37C2"/>
    <w:rsid w:val="3240E621"/>
    <w:rsid w:val="3250868D"/>
    <w:rsid w:val="325A073A"/>
    <w:rsid w:val="325EF5DA"/>
    <w:rsid w:val="327C1F5C"/>
    <w:rsid w:val="32968FB2"/>
    <w:rsid w:val="32E54579"/>
    <w:rsid w:val="32FBD706"/>
    <w:rsid w:val="32FC81E3"/>
    <w:rsid w:val="331D9B7A"/>
    <w:rsid w:val="3336B058"/>
    <w:rsid w:val="336B265F"/>
    <w:rsid w:val="33746432"/>
    <w:rsid w:val="337D9443"/>
    <w:rsid w:val="33B4EDE2"/>
    <w:rsid w:val="33C7A19B"/>
    <w:rsid w:val="33D11AE6"/>
    <w:rsid w:val="33EC57A3"/>
    <w:rsid w:val="34008F57"/>
    <w:rsid w:val="3402CD0E"/>
    <w:rsid w:val="3408B2E2"/>
    <w:rsid w:val="34832985"/>
    <w:rsid w:val="349EF982"/>
    <w:rsid w:val="34CFFA3E"/>
    <w:rsid w:val="34DF8536"/>
    <w:rsid w:val="35BAFBDE"/>
    <w:rsid w:val="35CD72EE"/>
    <w:rsid w:val="35F0F1CE"/>
    <w:rsid w:val="35F55E84"/>
    <w:rsid w:val="36037DA0"/>
    <w:rsid w:val="3620D74F"/>
    <w:rsid w:val="3620D7CF"/>
    <w:rsid w:val="36627A55"/>
    <w:rsid w:val="36808E13"/>
    <w:rsid w:val="368F70FB"/>
    <w:rsid w:val="36BF9DAB"/>
    <w:rsid w:val="36C190A0"/>
    <w:rsid w:val="36D68FC2"/>
    <w:rsid w:val="36E32292"/>
    <w:rsid w:val="371AD5F7"/>
    <w:rsid w:val="373266FD"/>
    <w:rsid w:val="374D869D"/>
    <w:rsid w:val="37AC645C"/>
    <w:rsid w:val="38329B49"/>
    <w:rsid w:val="38577018"/>
    <w:rsid w:val="386FF3B1"/>
    <w:rsid w:val="38946BA7"/>
    <w:rsid w:val="38A48C09"/>
    <w:rsid w:val="38ABDAFD"/>
    <w:rsid w:val="38CE375E"/>
    <w:rsid w:val="38E956FE"/>
    <w:rsid w:val="38FA6CA3"/>
    <w:rsid w:val="393A25D8"/>
    <w:rsid w:val="398C4C96"/>
    <w:rsid w:val="39A0E46E"/>
    <w:rsid w:val="39A32496"/>
    <w:rsid w:val="39B5B1C2"/>
    <w:rsid w:val="3A36E31F"/>
    <w:rsid w:val="3A4C4E0F"/>
    <w:rsid w:val="3A8F01F5"/>
    <w:rsid w:val="3A9337CE"/>
    <w:rsid w:val="3A9B3008"/>
    <w:rsid w:val="3AC3B498"/>
    <w:rsid w:val="3ADF11A7"/>
    <w:rsid w:val="3AE11C22"/>
    <w:rsid w:val="3AF26B09"/>
    <w:rsid w:val="3AF2B3A6"/>
    <w:rsid w:val="3AFB7088"/>
    <w:rsid w:val="3B66523B"/>
    <w:rsid w:val="3B7BA088"/>
    <w:rsid w:val="3B8BFDD4"/>
    <w:rsid w:val="3BCA0E3A"/>
    <w:rsid w:val="3C0B3CB9"/>
    <w:rsid w:val="3C1DBDA4"/>
    <w:rsid w:val="3C41921D"/>
    <w:rsid w:val="3CAA0B67"/>
    <w:rsid w:val="3CDDEDD1"/>
    <w:rsid w:val="3CE102B7"/>
    <w:rsid w:val="3CE33E40"/>
    <w:rsid w:val="3D290A6A"/>
    <w:rsid w:val="3D2EDF2F"/>
    <w:rsid w:val="3D3F1FF1"/>
    <w:rsid w:val="3D76078F"/>
    <w:rsid w:val="3D7BFB99"/>
    <w:rsid w:val="3DAA0FB6"/>
    <w:rsid w:val="3DC920F5"/>
    <w:rsid w:val="3E465DBD"/>
    <w:rsid w:val="3E5FCE47"/>
    <w:rsid w:val="3E745591"/>
    <w:rsid w:val="3E7A3E31"/>
    <w:rsid w:val="3ED2B4A2"/>
    <w:rsid w:val="3EDEC888"/>
    <w:rsid w:val="3EF03C4F"/>
    <w:rsid w:val="3F13AE5F"/>
    <w:rsid w:val="3F1888D8"/>
    <w:rsid w:val="3F24DDEB"/>
    <w:rsid w:val="3F555E66"/>
    <w:rsid w:val="3F681884"/>
    <w:rsid w:val="3F6DC0C2"/>
    <w:rsid w:val="3FA3DB6A"/>
    <w:rsid w:val="3FAE7FD4"/>
    <w:rsid w:val="3FAEB374"/>
    <w:rsid w:val="400B418C"/>
    <w:rsid w:val="40271EC7"/>
    <w:rsid w:val="4027E910"/>
    <w:rsid w:val="40C54052"/>
    <w:rsid w:val="40D94943"/>
    <w:rsid w:val="413AC09F"/>
    <w:rsid w:val="413CE44C"/>
    <w:rsid w:val="41512410"/>
    <w:rsid w:val="415B80E6"/>
    <w:rsid w:val="41739147"/>
    <w:rsid w:val="4190342E"/>
    <w:rsid w:val="4199B2BF"/>
    <w:rsid w:val="41A0A531"/>
    <w:rsid w:val="41C2EF28"/>
    <w:rsid w:val="4217EC4F"/>
    <w:rsid w:val="4223F65F"/>
    <w:rsid w:val="424E80C4"/>
    <w:rsid w:val="4250C505"/>
    <w:rsid w:val="427451E8"/>
    <w:rsid w:val="429FFB84"/>
    <w:rsid w:val="431C8F9A"/>
    <w:rsid w:val="43204485"/>
    <w:rsid w:val="433AEE25"/>
    <w:rsid w:val="4347C6B4"/>
    <w:rsid w:val="434C8D0C"/>
    <w:rsid w:val="4353B835"/>
    <w:rsid w:val="437BA68C"/>
    <w:rsid w:val="4399EDAF"/>
    <w:rsid w:val="4428CF89"/>
    <w:rsid w:val="443C170D"/>
    <w:rsid w:val="445CA273"/>
    <w:rsid w:val="44850D52"/>
    <w:rsid w:val="4491F747"/>
    <w:rsid w:val="449F379E"/>
    <w:rsid w:val="44B5D63D"/>
    <w:rsid w:val="44BB5C75"/>
    <w:rsid w:val="44D29C7E"/>
    <w:rsid w:val="44D845F3"/>
    <w:rsid w:val="44FA8FEA"/>
    <w:rsid w:val="4502ADE3"/>
    <w:rsid w:val="4505B590"/>
    <w:rsid w:val="451B402B"/>
    <w:rsid w:val="45479549"/>
    <w:rsid w:val="45769D3C"/>
    <w:rsid w:val="45C9BD30"/>
    <w:rsid w:val="46010BD7"/>
    <w:rsid w:val="4624E3E7"/>
    <w:rsid w:val="4634A96B"/>
    <w:rsid w:val="4635A874"/>
    <w:rsid w:val="466969EA"/>
    <w:rsid w:val="466E4CF9"/>
    <w:rsid w:val="467B4BB0"/>
    <w:rsid w:val="4692808A"/>
    <w:rsid w:val="46B1D72F"/>
    <w:rsid w:val="46BAA160"/>
    <w:rsid w:val="46D93AA3"/>
    <w:rsid w:val="46DF424D"/>
    <w:rsid w:val="4702BF7D"/>
    <w:rsid w:val="47082740"/>
    <w:rsid w:val="4726CCF8"/>
    <w:rsid w:val="47719212"/>
    <w:rsid w:val="4774F157"/>
    <w:rsid w:val="478958DD"/>
    <w:rsid w:val="478C77A6"/>
    <w:rsid w:val="479E0A8A"/>
    <w:rsid w:val="483A7161"/>
    <w:rsid w:val="4861E1A4"/>
    <w:rsid w:val="48AC05EE"/>
    <w:rsid w:val="48B269D1"/>
    <w:rsid w:val="48B6FCE7"/>
    <w:rsid w:val="48C00689"/>
    <w:rsid w:val="491DC033"/>
    <w:rsid w:val="4922EB9F"/>
    <w:rsid w:val="4942B189"/>
    <w:rsid w:val="49586C42"/>
    <w:rsid w:val="495CC64B"/>
    <w:rsid w:val="4972A8C1"/>
    <w:rsid w:val="498D2878"/>
    <w:rsid w:val="4996EF47"/>
    <w:rsid w:val="49AAEE4E"/>
    <w:rsid w:val="49AC9600"/>
    <w:rsid w:val="4A01A471"/>
    <w:rsid w:val="4A2FB08A"/>
    <w:rsid w:val="4A4964CE"/>
    <w:rsid w:val="4A608165"/>
    <w:rsid w:val="4A6EF1B5"/>
    <w:rsid w:val="4A79E381"/>
    <w:rsid w:val="4A8B726F"/>
    <w:rsid w:val="4AA73FDA"/>
    <w:rsid w:val="4ADBEA2E"/>
    <w:rsid w:val="4BFBF2B4"/>
    <w:rsid w:val="4C03F0D5"/>
    <w:rsid w:val="4C26141E"/>
    <w:rsid w:val="4C510D35"/>
    <w:rsid w:val="4C6F34A2"/>
    <w:rsid w:val="4C87CF5C"/>
    <w:rsid w:val="4C917FF8"/>
    <w:rsid w:val="4CCADCFE"/>
    <w:rsid w:val="4CF24026"/>
    <w:rsid w:val="4CF69680"/>
    <w:rsid w:val="4D1E45FE"/>
    <w:rsid w:val="4D4B30A5"/>
    <w:rsid w:val="4D51D3E5"/>
    <w:rsid w:val="4D5CDBB4"/>
    <w:rsid w:val="4DCC54F6"/>
    <w:rsid w:val="4DE471F1"/>
    <w:rsid w:val="4DEA8562"/>
    <w:rsid w:val="4DECDD96"/>
    <w:rsid w:val="4E0C04D8"/>
    <w:rsid w:val="4E243659"/>
    <w:rsid w:val="4E3919ED"/>
    <w:rsid w:val="4E40898D"/>
    <w:rsid w:val="4E5F4241"/>
    <w:rsid w:val="4E60C94F"/>
    <w:rsid w:val="4E67F063"/>
    <w:rsid w:val="4E873A9F"/>
    <w:rsid w:val="4E8D80A2"/>
    <w:rsid w:val="4EAA4C65"/>
    <w:rsid w:val="4EE46C9F"/>
    <w:rsid w:val="4F1DF378"/>
    <w:rsid w:val="4F587C51"/>
    <w:rsid w:val="4F6B086B"/>
    <w:rsid w:val="4F6FCD01"/>
    <w:rsid w:val="4F752AD1"/>
    <w:rsid w:val="4F76A9D2"/>
    <w:rsid w:val="4FB7E61C"/>
    <w:rsid w:val="4FC9C691"/>
    <w:rsid w:val="4FEC4D5D"/>
    <w:rsid w:val="50150EE5"/>
    <w:rsid w:val="505D6ED1"/>
    <w:rsid w:val="506DD6B1"/>
    <w:rsid w:val="5076076C"/>
    <w:rsid w:val="5092411D"/>
    <w:rsid w:val="50B2D31D"/>
    <w:rsid w:val="50CF7B16"/>
    <w:rsid w:val="50ED8143"/>
    <w:rsid w:val="5168E284"/>
    <w:rsid w:val="517DBAA6"/>
    <w:rsid w:val="519E282B"/>
    <w:rsid w:val="51B33E07"/>
    <w:rsid w:val="51BA9A31"/>
    <w:rsid w:val="521B6F93"/>
    <w:rsid w:val="522F9BE2"/>
    <w:rsid w:val="5239D105"/>
    <w:rsid w:val="52ACCE23"/>
    <w:rsid w:val="52D45DC9"/>
    <w:rsid w:val="530265E1"/>
    <w:rsid w:val="535E8EB1"/>
    <w:rsid w:val="537C2916"/>
    <w:rsid w:val="539F4862"/>
    <w:rsid w:val="53B4CFA7"/>
    <w:rsid w:val="53B73FF4"/>
    <w:rsid w:val="53BB9732"/>
    <w:rsid w:val="53D6F81A"/>
    <w:rsid w:val="53DEAE36"/>
    <w:rsid w:val="543C5F88"/>
    <w:rsid w:val="54702E2A"/>
    <w:rsid w:val="5471807B"/>
    <w:rsid w:val="54B25EBF"/>
    <w:rsid w:val="54D67CD6"/>
    <w:rsid w:val="5541A40F"/>
    <w:rsid w:val="55861135"/>
    <w:rsid w:val="55B73FF5"/>
    <w:rsid w:val="55CD5BE4"/>
    <w:rsid w:val="55D61C63"/>
    <w:rsid w:val="5608D75D"/>
    <w:rsid w:val="560D50DC"/>
    <w:rsid w:val="562E8A1C"/>
    <w:rsid w:val="5645A7D6"/>
    <w:rsid w:val="56569FAC"/>
    <w:rsid w:val="566C3856"/>
    <w:rsid w:val="569D78C6"/>
    <w:rsid w:val="569E9F33"/>
    <w:rsid w:val="56B55E4A"/>
    <w:rsid w:val="56B71965"/>
    <w:rsid w:val="56E48DF2"/>
    <w:rsid w:val="56F77521"/>
    <w:rsid w:val="57042E19"/>
    <w:rsid w:val="57428CE1"/>
    <w:rsid w:val="574BF15B"/>
    <w:rsid w:val="57531056"/>
    <w:rsid w:val="576AF1C0"/>
    <w:rsid w:val="5793BFDC"/>
    <w:rsid w:val="57A0A472"/>
    <w:rsid w:val="57A405AE"/>
    <w:rsid w:val="57A4A7BE"/>
    <w:rsid w:val="57ABA94D"/>
    <w:rsid w:val="57C4881D"/>
    <w:rsid w:val="57E17837"/>
    <w:rsid w:val="581CAA1D"/>
    <w:rsid w:val="585041FC"/>
    <w:rsid w:val="586A9601"/>
    <w:rsid w:val="5913C290"/>
    <w:rsid w:val="59821266"/>
    <w:rsid w:val="59AE7C9A"/>
    <w:rsid w:val="59E71088"/>
    <w:rsid w:val="59F3EC40"/>
    <w:rsid w:val="5A12EA02"/>
    <w:rsid w:val="5A45CBF0"/>
    <w:rsid w:val="5A4739D1"/>
    <w:rsid w:val="5A4B73C7"/>
    <w:rsid w:val="5A57435A"/>
    <w:rsid w:val="5A5992E8"/>
    <w:rsid w:val="5A8303B5"/>
    <w:rsid w:val="5AD1367D"/>
    <w:rsid w:val="5AD5C984"/>
    <w:rsid w:val="5ADBA670"/>
    <w:rsid w:val="5B117C67"/>
    <w:rsid w:val="5B24F6AE"/>
    <w:rsid w:val="5B7899B9"/>
    <w:rsid w:val="5B84AD90"/>
    <w:rsid w:val="5B973933"/>
    <w:rsid w:val="5BA37C2A"/>
    <w:rsid w:val="5BBAE17E"/>
    <w:rsid w:val="5BE6CB9B"/>
    <w:rsid w:val="5C070872"/>
    <w:rsid w:val="5C0F9E12"/>
    <w:rsid w:val="5C5EB81A"/>
    <w:rsid w:val="5C6F1E85"/>
    <w:rsid w:val="5C8C668D"/>
    <w:rsid w:val="5CC85AD3"/>
    <w:rsid w:val="5CC87DD5"/>
    <w:rsid w:val="5D27E069"/>
    <w:rsid w:val="5D4AA687"/>
    <w:rsid w:val="5D8B7B38"/>
    <w:rsid w:val="5D8BDF67"/>
    <w:rsid w:val="5DACCD3C"/>
    <w:rsid w:val="5DB43040"/>
    <w:rsid w:val="5DF6C881"/>
    <w:rsid w:val="5DFA887B"/>
    <w:rsid w:val="5E1862C1"/>
    <w:rsid w:val="5E86CCDC"/>
    <w:rsid w:val="5EAAF932"/>
    <w:rsid w:val="5EDC0519"/>
    <w:rsid w:val="5EEC778A"/>
    <w:rsid w:val="5F48D0C6"/>
    <w:rsid w:val="5FA18BAA"/>
    <w:rsid w:val="5FB03E73"/>
    <w:rsid w:val="5FB1EEDE"/>
    <w:rsid w:val="5FDBA607"/>
    <w:rsid w:val="60070649"/>
    <w:rsid w:val="6014869A"/>
    <w:rsid w:val="60164AFD"/>
    <w:rsid w:val="6026D691"/>
    <w:rsid w:val="603CC754"/>
    <w:rsid w:val="604E1779"/>
    <w:rsid w:val="60544F65"/>
    <w:rsid w:val="60583EE5"/>
    <w:rsid w:val="60769734"/>
    <w:rsid w:val="609294B4"/>
    <w:rsid w:val="60934B46"/>
    <w:rsid w:val="60D28321"/>
    <w:rsid w:val="60D3C763"/>
    <w:rsid w:val="612C9DDB"/>
    <w:rsid w:val="615FD234"/>
    <w:rsid w:val="6180E7A1"/>
    <w:rsid w:val="619BCBF6"/>
    <w:rsid w:val="61B5BB09"/>
    <w:rsid w:val="61B8BAB8"/>
    <w:rsid w:val="61BA5257"/>
    <w:rsid w:val="61C653EA"/>
    <w:rsid w:val="61C9B952"/>
    <w:rsid w:val="62023400"/>
    <w:rsid w:val="620E19C3"/>
    <w:rsid w:val="62217E33"/>
    <w:rsid w:val="622FD829"/>
    <w:rsid w:val="628E8306"/>
    <w:rsid w:val="62977A90"/>
    <w:rsid w:val="62A67B7C"/>
    <w:rsid w:val="62BA6B6B"/>
    <w:rsid w:val="62C2CCD6"/>
    <w:rsid w:val="62C88BCA"/>
    <w:rsid w:val="631EFBB2"/>
    <w:rsid w:val="631F466E"/>
    <w:rsid w:val="6328BA2F"/>
    <w:rsid w:val="635F3237"/>
    <w:rsid w:val="63CA3576"/>
    <w:rsid w:val="63D9D264"/>
    <w:rsid w:val="6404ACB1"/>
    <w:rsid w:val="640E012C"/>
    <w:rsid w:val="642371C4"/>
    <w:rsid w:val="64688D93"/>
    <w:rsid w:val="647A306A"/>
    <w:rsid w:val="64975A58"/>
    <w:rsid w:val="64AAD7F7"/>
    <w:rsid w:val="64AC002D"/>
    <w:rsid w:val="64B2C61D"/>
    <w:rsid w:val="64B3278C"/>
    <w:rsid w:val="64C48A90"/>
    <w:rsid w:val="64C7E8C5"/>
    <w:rsid w:val="64CC66E7"/>
    <w:rsid w:val="64ECD218"/>
    <w:rsid w:val="64F60E60"/>
    <w:rsid w:val="64FF9C73"/>
    <w:rsid w:val="6511FAF7"/>
    <w:rsid w:val="651C8287"/>
    <w:rsid w:val="6536667C"/>
    <w:rsid w:val="657E46CB"/>
    <w:rsid w:val="6598B616"/>
    <w:rsid w:val="65C04EBD"/>
    <w:rsid w:val="65F4A6ED"/>
    <w:rsid w:val="65FD17C5"/>
    <w:rsid w:val="66252FC1"/>
    <w:rsid w:val="66709ED9"/>
    <w:rsid w:val="6681A766"/>
    <w:rsid w:val="66917771"/>
    <w:rsid w:val="66EAF257"/>
    <w:rsid w:val="66F00E0A"/>
    <w:rsid w:val="67078C24"/>
    <w:rsid w:val="67156C91"/>
    <w:rsid w:val="6716F751"/>
    <w:rsid w:val="672206C4"/>
    <w:rsid w:val="67286169"/>
    <w:rsid w:val="672A7E22"/>
    <w:rsid w:val="672C24AD"/>
    <w:rsid w:val="6735E982"/>
    <w:rsid w:val="67724AE0"/>
    <w:rsid w:val="67757783"/>
    <w:rsid w:val="677FC7D9"/>
    <w:rsid w:val="6798F036"/>
    <w:rsid w:val="67EE6D2D"/>
    <w:rsid w:val="6824AC9D"/>
    <w:rsid w:val="68451F5E"/>
    <w:rsid w:val="68A2EFB6"/>
    <w:rsid w:val="68B482DA"/>
    <w:rsid w:val="68DDFBC4"/>
    <w:rsid w:val="68E087BF"/>
    <w:rsid w:val="68F6E2E7"/>
    <w:rsid w:val="69050481"/>
    <w:rsid w:val="691B983A"/>
    <w:rsid w:val="692BCE75"/>
    <w:rsid w:val="692C47AF"/>
    <w:rsid w:val="6949DA91"/>
    <w:rsid w:val="694AEDA7"/>
    <w:rsid w:val="694DA18D"/>
    <w:rsid w:val="696CC8CF"/>
    <w:rsid w:val="697828B9"/>
    <w:rsid w:val="69E31D70"/>
    <w:rsid w:val="69ED3319"/>
    <w:rsid w:val="6A02A72F"/>
    <w:rsid w:val="6A03EE4C"/>
    <w:rsid w:val="6A0464CD"/>
    <w:rsid w:val="6A0CCB77"/>
    <w:rsid w:val="6A2B902F"/>
    <w:rsid w:val="6A397D8E"/>
    <w:rsid w:val="6A3B852C"/>
    <w:rsid w:val="6A4325F6"/>
    <w:rsid w:val="6A67130E"/>
    <w:rsid w:val="6A739EE8"/>
    <w:rsid w:val="6A76E3A7"/>
    <w:rsid w:val="6A7D38C3"/>
    <w:rsid w:val="6A85F1C9"/>
    <w:rsid w:val="6A87AC85"/>
    <w:rsid w:val="6A9BA21C"/>
    <w:rsid w:val="6A9C3C15"/>
    <w:rsid w:val="6ABAABA6"/>
    <w:rsid w:val="6ABAD33E"/>
    <w:rsid w:val="6AE997F0"/>
    <w:rsid w:val="6AED1BE1"/>
    <w:rsid w:val="6B6A0B2F"/>
    <w:rsid w:val="6BF19571"/>
    <w:rsid w:val="6C0FC8F2"/>
    <w:rsid w:val="6C1DC553"/>
    <w:rsid w:val="6C237CE6"/>
    <w:rsid w:val="6C336B2B"/>
    <w:rsid w:val="6C5338FC"/>
    <w:rsid w:val="6C6EC9D1"/>
    <w:rsid w:val="6CB17E3C"/>
    <w:rsid w:val="6CB8D60A"/>
    <w:rsid w:val="6D27030D"/>
    <w:rsid w:val="6D45EB3A"/>
    <w:rsid w:val="6D5286A5"/>
    <w:rsid w:val="6D5A1CBD"/>
    <w:rsid w:val="6D600FB6"/>
    <w:rsid w:val="6D9E2157"/>
    <w:rsid w:val="6DBF4D47"/>
    <w:rsid w:val="6DE6173B"/>
    <w:rsid w:val="6DEF095D"/>
    <w:rsid w:val="6DF52F29"/>
    <w:rsid w:val="6E074470"/>
    <w:rsid w:val="6E0D4D9D"/>
    <w:rsid w:val="6E9F28AB"/>
    <w:rsid w:val="6EDD761A"/>
    <w:rsid w:val="6EE03C9A"/>
    <w:rsid w:val="6EE1BB9B"/>
    <w:rsid w:val="6F2E57D4"/>
    <w:rsid w:val="6F492104"/>
    <w:rsid w:val="6F7A717B"/>
    <w:rsid w:val="6F89EEE4"/>
    <w:rsid w:val="6FD0F221"/>
    <w:rsid w:val="6FEEE8DB"/>
    <w:rsid w:val="700204AC"/>
    <w:rsid w:val="700CFFA1"/>
    <w:rsid w:val="702E4E8F"/>
    <w:rsid w:val="703AB794"/>
    <w:rsid w:val="703AF90C"/>
    <w:rsid w:val="705F0CDB"/>
    <w:rsid w:val="706C5125"/>
    <w:rsid w:val="707A51E0"/>
    <w:rsid w:val="70A9BC5A"/>
    <w:rsid w:val="70B88577"/>
    <w:rsid w:val="70C04EEB"/>
    <w:rsid w:val="70CD43FC"/>
    <w:rsid w:val="71155BB9"/>
    <w:rsid w:val="7153B245"/>
    <w:rsid w:val="7153EC24"/>
    <w:rsid w:val="7167E268"/>
    <w:rsid w:val="71922EA8"/>
    <w:rsid w:val="719B0EAA"/>
    <w:rsid w:val="719C02B1"/>
    <w:rsid w:val="71E003A9"/>
    <w:rsid w:val="71F22D34"/>
    <w:rsid w:val="722B1C87"/>
    <w:rsid w:val="723C4864"/>
    <w:rsid w:val="723F6F92"/>
    <w:rsid w:val="7261D162"/>
    <w:rsid w:val="72853BEB"/>
    <w:rsid w:val="72D2FCF7"/>
    <w:rsid w:val="730B212D"/>
    <w:rsid w:val="730E1B6F"/>
    <w:rsid w:val="73161955"/>
    <w:rsid w:val="73293C74"/>
    <w:rsid w:val="734A91F6"/>
    <w:rsid w:val="73552B82"/>
    <w:rsid w:val="736849CA"/>
    <w:rsid w:val="73C94E29"/>
    <w:rsid w:val="73D37229"/>
    <w:rsid w:val="73DAE681"/>
    <w:rsid w:val="73E312A2"/>
    <w:rsid w:val="73F4CCF7"/>
    <w:rsid w:val="740913BE"/>
    <w:rsid w:val="7410BF52"/>
    <w:rsid w:val="7457E853"/>
    <w:rsid w:val="7472E0BC"/>
    <w:rsid w:val="748ABABE"/>
    <w:rsid w:val="74A66AC2"/>
    <w:rsid w:val="74C4E432"/>
    <w:rsid w:val="74C84E77"/>
    <w:rsid w:val="74CBC4DF"/>
    <w:rsid w:val="7525CA70"/>
    <w:rsid w:val="754462B2"/>
    <w:rsid w:val="75542C5C"/>
    <w:rsid w:val="756F428A"/>
    <w:rsid w:val="757EFB57"/>
    <w:rsid w:val="75894264"/>
    <w:rsid w:val="75A49B3C"/>
    <w:rsid w:val="75BB65A8"/>
    <w:rsid w:val="75BDEF78"/>
    <w:rsid w:val="75C077A1"/>
    <w:rsid w:val="75E3C94A"/>
    <w:rsid w:val="760038C1"/>
    <w:rsid w:val="760F1ED8"/>
    <w:rsid w:val="7616E880"/>
    <w:rsid w:val="761D1BD6"/>
    <w:rsid w:val="7643C479"/>
    <w:rsid w:val="7661C13D"/>
    <w:rsid w:val="7684F31C"/>
    <w:rsid w:val="76A04ADA"/>
    <w:rsid w:val="76B88CFE"/>
    <w:rsid w:val="77031BF2"/>
    <w:rsid w:val="775E986E"/>
    <w:rsid w:val="777E608E"/>
    <w:rsid w:val="778D5CE8"/>
    <w:rsid w:val="7794D337"/>
    <w:rsid w:val="779DD929"/>
    <w:rsid w:val="77C42DFA"/>
    <w:rsid w:val="77D14C30"/>
    <w:rsid w:val="77DA2211"/>
    <w:rsid w:val="77F944FC"/>
    <w:rsid w:val="786488C9"/>
    <w:rsid w:val="787BCE58"/>
    <w:rsid w:val="78D5FCC1"/>
    <w:rsid w:val="78FBCBDA"/>
    <w:rsid w:val="792E30A4"/>
    <w:rsid w:val="795FFE5B"/>
    <w:rsid w:val="798220DA"/>
    <w:rsid w:val="79985555"/>
    <w:rsid w:val="799B3F3C"/>
    <w:rsid w:val="79B31EDF"/>
    <w:rsid w:val="79B6A6C5"/>
    <w:rsid w:val="79B87538"/>
    <w:rsid w:val="7A044E88"/>
    <w:rsid w:val="7A30E305"/>
    <w:rsid w:val="7A72746C"/>
    <w:rsid w:val="7A9AF122"/>
    <w:rsid w:val="7A9B5E05"/>
    <w:rsid w:val="7AAA436B"/>
    <w:rsid w:val="7AC3E8A8"/>
    <w:rsid w:val="7ADA9673"/>
    <w:rsid w:val="7B1ABE66"/>
    <w:rsid w:val="7B4889EF"/>
    <w:rsid w:val="7B6DC0CD"/>
    <w:rsid w:val="7B95D5F0"/>
    <w:rsid w:val="7B9EC292"/>
    <w:rsid w:val="7BB36F1A"/>
    <w:rsid w:val="7BCDE0AF"/>
    <w:rsid w:val="7BF1831A"/>
    <w:rsid w:val="7C044258"/>
    <w:rsid w:val="7C1D327F"/>
    <w:rsid w:val="7C2D8807"/>
    <w:rsid w:val="7C323AF7"/>
    <w:rsid w:val="7C5285FE"/>
    <w:rsid w:val="7C560E44"/>
    <w:rsid w:val="7C57C048"/>
    <w:rsid w:val="7C931EE3"/>
    <w:rsid w:val="7CA08DBF"/>
    <w:rsid w:val="7CD578C7"/>
    <w:rsid w:val="7CE5FECD"/>
    <w:rsid w:val="7DE73CAE"/>
    <w:rsid w:val="7E0B0150"/>
    <w:rsid w:val="7E2CFD4B"/>
    <w:rsid w:val="7E37341C"/>
    <w:rsid w:val="7E791B4F"/>
    <w:rsid w:val="7E8B535C"/>
    <w:rsid w:val="7E97D54B"/>
    <w:rsid w:val="7E9C54BB"/>
    <w:rsid w:val="7EBEB628"/>
    <w:rsid w:val="7ED31D07"/>
    <w:rsid w:val="7ED831A9"/>
    <w:rsid w:val="7F2ADC3D"/>
    <w:rsid w:val="7F85FD2D"/>
    <w:rsid w:val="7F8AF356"/>
    <w:rsid w:val="7FB38BC4"/>
    <w:rsid w:val="7FDB5ECF"/>
    <w:rsid w:val="7FE72D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F04C1E"/>
  <w15:chartTrackingRefBased/>
  <w15:docId w15:val="{276B6B2E-7C44-44FE-BAC8-0BA5A031B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1A8D1B15"/>
    <w:rPr>
      <w:lang w:val="uk-UA"/>
    </w:rPr>
  </w:style>
  <w:style w:type="paragraph" w:styleId="1">
    <w:name w:val="heading 1"/>
    <w:basedOn w:val="a"/>
    <w:next w:val="a"/>
    <w:link w:val="10"/>
    <w:uiPriority w:val="9"/>
    <w:qFormat/>
    <w:rsid w:val="1A8D1B1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1A8D1B1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1A8D1B1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/>
      <w:sz w:val="24"/>
      <w:szCs w:val="24"/>
    </w:rPr>
  </w:style>
  <w:style w:type="paragraph" w:styleId="4">
    <w:name w:val="heading 4"/>
    <w:basedOn w:val="a"/>
    <w:next w:val="a"/>
    <w:link w:val="40"/>
    <w:uiPriority w:val="9"/>
    <w:unhideWhenUsed/>
    <w:qFormat/>
    <w:rsid w:val="1A8D1B1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5">
    <w:name w:val="heading 5"/>
    <w:basedOn w:val="a"/>
    <w:next w:val="a"/>
    <w:link w:val="50"/>
    <w:uiPriority w:val="9"/>
    <w:unhideWhenUsed/>
    <w:qFormat/>
    <w:rsid w:val="1A8D1B1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6">
    <w:name w:val="heading 6"/>
    <w:basedOn w:val="a"/>
    <w:next w:val="a"/>
    <w:link w:val="60"/>
    <w:uiPriority w:val="9"/>
    <w:unhideWhenUsed/>
    <w:qFormat/>
    <w:rsid w:val="1A8D1B1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/>
    </w:rPr>
  </w:style>
  <w:style w:type="paragraph" w:styleId="7">
    <w:name w:val="heading 7"/>
    <w:basedOn w:val="a"/>
    <w:next w:val="a"/>
    <w:link w:val="70"/>
    <w:uiPriority w:val="9"/>
    <w:unhideWhenUsed/>
    <w:qFormat/>
    <w:rsid w:val="1A8D1B1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/>
    </w:rPr>
  </w:style>
  <w:style w:type="paragraph" w:styleId="8">
    <w:name w:val="heading 8"/>
    <w:basedOn w:val="a"/>
    <w:next w:val="a"/>
    <w:link w:val="80"/>
    <w:uiPriority w:val="9"/>
    <w:unhideWhenUsed/>
    <w:qFormat/>
    <w:rsid w:val="1A8D1B1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9">
    <w:name w:val="heading 9"/>
    <w:basedOn w:val="a"/>
    <w:next w:val="a"/>
    <w:link w:val="90"/>
    <w:uiPriority w:val="9"/>
    <w:unhideWhenUsed/>
    <w:qFormat/>
    <w:rsid w:val="1A8D1B1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5E68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4">
    <w:name w:val="ДинПодписьОбыч"/>
    <w:basedOn w:val="a"/>
    <w:uiPriority w:val="99"/>
    <w:rsid w:val="1A8D1B15"/>
    <w:pPr>
      <w:widowControl w:val="0"/>
      <w:spacing w:after="0"/>
      <w:ind w:left="5387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No Spacing"/>
    <w:basedOn w:val="a"/>
    <w:uiPriority w:val="99"/>
    <w:qFormat/>
    <w:rsid w:val="1A8D1B15"/>
    <w:pPr>
      <w:spacing w:after="0"/>
    </w:pPr>
    <w:rPr>
      <w:rFonts w:ascii="Calibri" w:eastAsia="Calibri" w:hAnsi="Calibri" w:cs="Times New Roman"/>
      <w:lang w:val="ru-RU" w:eastAsia="ru-RU"/>
    </w:rPr>
  </w:style>
  <w:style w:type="character" w:styleId="a6">
    <w:name w:val="Hyperlink"/>
    <w:basedOn w:val="a0"/>
    <w:uiPriority w:val="99"/>
    <w:unhideWhenUsed/>
    <w:rsid w:val="003F3A18"/>
    <w:rPr>
      <w:color w:val="0563C1" w:themeColor="hyperlink"/>
      <w:u w:val="single"/>
    </w:rPr>
  </w:style>
  <w:style w:type="paragraph" w:styleId="a7">
    <w:name w:val="Normal (Web)"/>
    <w:basedOn w:val="a"/>
    <w:uiPriority w:val="99"/>
    <w:unhideWhenUsed/>
    <w:rsid w:val="1A8D1B15"/>
    <w:pPr>
      <w:spacing w:beforeAutospacing="1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a8">
    <w:name w:val="List Paragraph"/>
    <w:basedOn w:val="a"/>
    <w:uiPriority w:val="34"/>
    <w:qFormat/>
    <w:rsid w:val="1A8D1B15"/>
    <w:pPr>
      <w:ind w:left="720"/>
      <w:contextualSpacing/>
    </w:pPr>
  </w:style>
  <w:style w:type="paragraph" w:styleId="a9">
    <w:name w:val="Title"/>
    <w:basedOn w:val="a"/>
    <w:next w:val="a"/>
    <w:link w:val="aa"/>
    <w:uiPriority w:val="10"/>
    <w:qFormat/>
    <w:rsid w:val="1A8D1B15"/>
    <w:pPr>
      <w:spacing w:after="0"/>
      <w:contextualSpacing/>
    </w:pPr>
    <w:rPr>
      <w:rFonts w:asciiTheme="majorHAnsi" w:eastAsiaTheme="majorEastAsia" w:hAnsiTheme="majorHAnsi" w:cstheme="majorBidi"/>
      <w:sz w:val="56"/>
      <w:szCs w:val="56"/>
    </w:rPr>
  </w:style>
  <w:style w:type="paragraph" w:styleId="ab">
    <w:name w:val="Subtitle"/>
    <w:basedOn w:val="a"/>
    <w:next w:val="a"/>
    <w:link w:val="ac"/>
    <w:uiPriority w:val="11"/>
    <w:qFormat/>
    <w:rsid w:val="1A8D1B15"/>
    <w:rPr>
      <w:rFonts w:eastAsiaTheme="minorEastAsia"/>
      <w:color w:val="5A5A5A"/>
    </w:rPr>
  </w:style>
  <w:style w:type="paragraph" w:styleId="ad">
    <w:name w:val="Quote"/>
    <w:basedOn w:val="a"/>
    <w:next w:val="a"/>
    <w:link w:val="ae"/>
    <w:uiPriority w:val="29"/>
    <w:qFormat/>
    <w:rsid w:val="1A8D1B15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af">
    <w:name w:val="Intense Quote"/>
    <w:basedOn w:val="a"/>
    <w:next w:val="a"/>
    <w:link w:val="af0"/>
    <w:uiPriority w:val="30"/>
    <w:qFormat/>
    <w:rsid w:val="1A8D1B15"/>
    <w:pP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10">
    <w:name w:val="Заголовок 1 Знак"/>
    <w:basedOn w:val="a0"/>
    <w:link w:val="1"/>
    <w:uiPriority w:val="9"/>
    <w:rsid w:val="1A8D1B15"/>
    <w:rPr>
      <w:rFonts w:asciiTheme="majorHAnsi" w:eastAsiaTheme="majorEastAsia" w:hAnsiTheme="majorHAnsi" w:cstheme="majorBidi"/>
      <w:noProof w:val="0"/>
      <w:color w:val="2E74B5" w:themeColor="accent1" w:themeShade="BF"/>
      <w:sz w:val="32"/>
      <w:szCs w:val="32"/>
      <w:lang w:val="uk-UA"/>
    </w:rPr>
  </w:style>
  <w:style w:type="character" w:customStyle="1" w:styleId="20">
    <w:name w:val="Заголовок 2 Знак"/>
    <w:basedOn w:val="a0"/>
    <w:link w:val="2"/>
    <w:uiPriority w:val="9"/>
    <w:rsid w:val="1A8D1B15"/>
    <w:rPr>
      <w:rFonts w:asciiTheme="majorHAnsi" w:eastAsiaTheme="majorEastAsia" w:hAnsiTheme="majorHAnsi" w:cstheme="majorBidi"/>
      <w:noProof w:val="0"/>
      <w:color w:val="2E74B5" w:themeColor="accent1" w:themeShade="BF"/>
      <w:sz w:val="26"/>
      <w:szCs w:val="26"/>
      <w:lang w:val="uk-UA"/>
    </w:rPr>
  </w:style>
  <w:style w:type="character" w:customStyle="1" w:styleId="30">
    <w:name w:val="Заголовок 3 Знак"/>
    <w:basedOn w:val="a0"/>
    <w:link w:val="3"/>
    <w:uiPriority w:val="9"/>
    <w:rsid w:val="1A8D1B15"/>
    <w:rPr>
      <w:rFonts w:asciiTheme="majorHAnsi" w:eastAsiaTheme="majorEastAsia" w:hAnsiTheme="majorHAnsi" w:cstheme="majorBidi"/>
      <w:noProof w:val="0"/>
      <w:color w:val="1F4D78"/>
      <w:sz w:val="24"/>
      <w:szCs w:val="24"/>
      <w:lang w:val="uk-UA"/>
    </w:rPr>
  </w:style>
  <w:style w:type="character" w:customStyle="1" w:styleId="40">
    <w:name w:val="Заголовок 4 Знак"/>
    <w:basedOn w:val="a0"/>
    <w:link w:val="4"/>
    <w:uiPriority w:val="9"/>
    <w:rsid w:val="1A8D1B15"/>
    <w:rPr>
      <w:rFonts w:asciiTheme="majorHAnsi" w:eastAsiaTheme="majorEastAsia" w:hAnsiTheme="majorHAnsi" w:cstheme="majorBidi"/>
      <w:i/>
      <w:iCs/>
      <w:noProof w:val="0"/>
      <w:color w:val="2E74B5" w:themeColor="accent1" w:themeShade="BF"/>
      <w:lang w:val="uk-UA"/>
    </w:rPr>
  </w:style>
  <w:style w:type="character" w:customStyle="1" w:styleId="50">
    <w:name w:val="Заголовок 5 Знак"/>
    <w:basedOn w:val="a0"/>
    <w:link w:val="5"/>
    <w:uiPriority w:val="9"/>
    <w:rsid w:val="1A8D1B15"/>
    <w:rPr>
      <w:rFonts w:asciiTheme="majorHAnsi" w:eastAsiaTheme="majorEastAsia" w:hAnsiTheme="majorHAnsi" w:cstheme="majorBidi"/>
      <w:noProof w:val="0"/>
      <w:color w:val="2E74B5" w:themeColor="accent1" w:themeShade="BF"/>
      <w:lang w:val="uk-UA"/>
    </w:rPr>
  </w:style>
  <w:style w:type="character" w:customStyle="1" w:styleId="60">
    <w:name w:val="Заголовок 6 Знак"/>
    <w:basedOn w:val="a0"/>
    <w:link w:val="6"/>
    <w:uiPriority w:val="9"/>
    <w:rsid w:val="1A8D1B15"/>
    <w:rPr>
      <w:rFonts w:asciiTheme="majorHAnsi" w:eastAsiaTheme="majorEastAsia" w:hAnsiTheme="majorHAnsi" w:cstheme="majorBidi"/>
      <w:noProof w:val="0"/>
      <w:color w:val="1F4D78"/>
      <w:lang w:val="uk-UA"/>
    </w:rPr>
  </w:style>
  <w:style w:type="character" w:customStyle="1" w:styleId="70">
    <w:name w:val="Заголовок 7 Знак"/>
    <w:basedOn w:val="a0"/>
    <w:link w:val="7"/>
    <w:uiPriority w:val="9"/>
    <w:rsid w:val="1A8D1B15"/>
    <w:rPr>
      <w:rFonts w:asciiTheme="majorHAnsi" w:eastAsiaTheme="majorEastAsia" w:hAnsiTheme="majorHAnsi" w:cstheme="majorBidi"/>
      <w:i/>
      <w:iCs/>
      <w:noProof w:val="0"/>
      <w:color w:val="1F4D78"/>
      <w:lang w:val="uk-UA"/>
    </w:rPr>
  </w:style>
  <w:style w:type="character" w:customStyle="1" w:styleId="80">
    <w:name w:val="Заголовок 8 Знак"/>
    <w:basedOn w:val="a0"/>
    <w:link w:val="8"/>
    <w:uiPriority w:val="9"/>
    <w:rsid w:val="1A8D1B15"/>
    <w:rPr>
      <w:rFonts w:asciiTheme="majorHAnsi" w:eastAsiaTheme="majorEastAsia" w:hAnsiTheme="majorHAnsi" w:cstheme="majorBidi"/>
      <w:noProof w:val="0"/>
      <w:color w:val="272727"/>
      <w:sz w:val="21"/>
      <w:szCs w:val="21"/>
      <w:lang w:val="uk-UA"/>
    </w:rPr>
  </w:style>
  <w:style w:type="character" w:customStyle="1" w:styleId="90">
    <w:name w:val="Заголовок 9 Знак"/>
    <w:basedOn w:val="a0"/>
    <w:link w:val="9"/>
    <w:uiPriority w:val="9"/>
    <w:rsid w:val="1A8D1B15"/>
    <w:rPr>
      <w:rFonts w:asciiTheme="majorHAnsi" w:eastAsiaTheme="majorEastAsia" w:hAnsiTheme="majorHAnsi" w:cstheme="majorBidi"/>
      <w:i/>
      <w:iCs/>
      <w:noProof w:val="0"/>
      <w:color w:val="272727"/>
      <w:sz w:val="21"/>
      <w:szCs w:val="21"/>
      <w:lang w:val="uk-UA"/>
    </w:rPr>
  </w:style>
  <w:style w:type="character" w:customStyle="1" w:styleId="aa">
    <w:name w:val="Назва Знак"/>
    <w:basedOn w:val="a0"/>
    <w:link w:val="a9"/>
    <w:uiPriority w:val="10"/>
    <w:rsid w:val="1A8D1B15"/>
    <w:rPr>
      <w:rFonts w:asciiTheme="majorHAnsi" w:eastAsiaTheme="majorEastAsia" w:hAnsiTheme="majorHAnsi" w:cstheme="majorBidi"/>
      <w:noProof w:val="0"/>
      <w:sz w:val="56"/>
      <w:szCs w:val="56"/>
      <w:lang w:val="uk-UA"/>
    </w:rPr>
  </w:style>
  <w:style w:type="character" w:customStyle="1" w:styleId="ac">
    <w:name w:val="Підзаголовок Знак"/>
    <w:basedOn w:val="a0"/>
    <w:link w:val="ab"/>
    <w:uiPriority w:val="11"/>
    <w:rsid w:val="1A8D1B15"/>
    <w:rPr>
      <w:rFonts w:asciiTheme="minorHAnsi" w:eastAsiaTheme="minorEastAsia" w:hAnsiTheme="minorHAnsi" w:cstheme="minorBidi"/>
      <w:noProof w:val="0"/>
      <w:color w:val="5A5A5A"/>
      <w:lang w:val="uk-UA"/>
    </w:rPr>
  </w:style>
  <w:style w:type="character" w:customStyle="1" w:styleId="ae">
    <w:name w:val="Цитата Знак"/>
    <w:basedOn w:val="a0"/>
    <w:link w:val="ad"/>
    <w:uiPriority w:val="29"/>
    <w:rsid w:val="1A8D1B15"/>
    <w:rPr>
      <w:i/>
      <w:iCs/>
      <w:noProof w:val="0"/>
      <w:color w:val="404040" w:themeColor="text1" w:themeTint="BF"/>
      <w:lang w:val="uk-UA"/>
    </w:rPr>
  </w:style>
  <w:style w:type="character" w:customStyle="1" w:styleId="af0">
    <w:name w:val="Насичена цитата Знак"/>
    <w:basedOn w:val="a0"/>
    <w:link w:val="af"/>
    <w:uiPriority w:val="30"/>
    <w:rsid w:val="1A8D1B15"/>
    <w:rPr>
      <w:i/>
      <w:iCs/>
      <w:noProof w:val="0"/>
      <w:color w:val="5B9BD5" w:themeColor="accent1"/>
      <w:lang w:val="uk-UA"/>
    </w:rPr>
  </w:style>
  <w:style w:type="paragraph" w:styleId="11">
    <w:name w:val="toc 1"/>
    <w:basedOn w:val="a"/>
    <w:next w:val="a"/>
    <w:uiPriority w:val="39"/>
    <w:unhideWhenUsed/>
    <w:rsid w:val="1A8D1B15"/>
    <w:pPr>
      <w:spacing w:after="100"/>
    </w:pPr>
  </w:style>
  <w:style w:type="paragraph" w:styleId="21">
    <w:name w:val="toc 2"/>
    <w:basedOn w:val="a"/>
    <w:next w:val="a"/>
    <w:uiPriority w:val="39"/>
    <w:unhideWhenUsed/>
    <w:rsid w:val="1A8D1B15"/>
    <w:pPr>
      <w:spacing w:after="100"/>
      <w:ind w:left="220"/>
    </w:pPr>
  </w:style>
  <w:style w:type="paragraph" w:styleId="31">
    <w:name w:val="toc 3"/>
    <w:basedOn w:val="a"/>
    <w:next w:val="a"/>
    <w:uiPriority w:val="39"/>
    <w:unhideWhenUsed/>
    <w:rsid w:val="1A8D1B15"/>
    <w:pPr>
      <w:spacing w:after="100"/>
      <w:ind w:left="440"/>
    </w:pPr>
  </w:style>
  <w:style w:type="paragraph" w:styleId="41">
    <w:name w:val="toc 4"/>
    <w:basedOn w:val="a"/>
    <w:next w:val="a"/>
    <w:uiPriority w:val="39"/>
    <w:unhideWhenUsed/>
    <w:rsid w:val="1A8D1B15"/>
    <w:pPr>
      <w:spacing w:after="100"/>
      <w:ind w:left="660"/>
    </w:pPr>
  </w:style>
  <w:style w:type="paragraph" w:styleId="51">
    <w:name w:val="toc 5"/>
    <w:basedOn w:val="a"/>
    <w:next w:val="a"/>
    <w:uiPriority w:val="39"/>
    <w:unhideWhenUsed/>
    <w:rsid w:val="1A8D1B15"/>
    <w:pPr>
      <w:spacing w:after="100"/>
      <w:ind w:left="880"/>
    </w:pPr>
  </w:style>
  <w:style w:type="paragraph" w:styleId="61">
    <w:name w:val="toc 6"/>
    <w:basedOn w:val="a"/>
    <w:next w:val="a"/>
    <w:uiPriority w:val="39"/>
    <w:unhideWhenUsed/>
    <w:rsid w:val="1A8D1B15"/>
    <w:pPr>
      <w:spacing w:after="100"/>
      <w:ind w:left="1100"/>
    </w:pPr>
  </w:style>
  <w:style w:type="paragraph" w:styleId="71">
    <w:name w:val="toc 7"/>
    <w:basedOn w:val="a"/>
    <w:next w:val="a"/>
    <w:uiPriority w:val="39"/>
    <w:unhideWhenUsed/>
    <w:rsid w:val="1A8D1B15"/>
    <w:pPr>
      <w:spacing w:after="100"/>
      <w:ind w:left="1320"/>
    </w:pPr>
  </w:style>
  <w:style w:type="paragraph" w:styleId="81">
    <w:name w:val="toc 8"/>
    <w:basedOn w:val="a"/>
    <w:next w:val="a"/>
    <w:uiPriority w:val="39"/>
    <w:unhideWhenUsed/>
    <w:rsid w:val="1A8D1B15"/>
    <w:pPr>
      <w:spacing w:after="100"/>
      <w:ind w:left="1540"/>
    </w:pPr>
  </w:style>
  <w:style w:type="paragraph" w:styleId="91">
    <w:name w:val="toc 9"/>
    <w:basedOn w:val="a"/>
    <w:next w:val="a"/>
    <w:uiPriority w:val="39"/>
    <w:unhideWhenUsed/>
    <w:rsid w:val="1A8D1B15"/>
    <w:pPr>
      <w:spacing w:after="100"/>
      <w:ind w:left="1760"/>
    </w:pPr>
  </w:style>
  <w:style w:type="paragraph" w:styleId="af1">
    <w:name w:val="endnote text"/>
    <w:basedOn w:val="a"/>
    <w:link w:val="af2"/>
    <w:uiPriority w:val="99"/>
    <w:semiHidden/>
    <w:unhideWhenUsed/>
    <w:rsid w:val="1A8D1B15"/>
    <w:pPr>
      <w:spacing w:after="0"/>
    </w:pPr>
    <w:rPr>
      <w:sz w:val="20"/>
      <w:szCs w:val="20"/>
    </w:rPr>
  </w:style>
  <w:style w:type="character" w:customStyle="1" w:styleId="af2">
    <w:name w:val="Текст кінцевої виноски Знак"/>
    <w:basedOn w:val="a0"/>
    <w:link w:val="af1"/>
    <w:uiPriority w:val="99"/>
    <w:semiHidden/>
    <w:rsid w:val="1A8D1B15"/>
    <w:rPr>
      <w:noProof w:val="0"/>
      <w:sz w:val="20"/>
      <w:szCs w:val="20"/>
      <w:lang w:val="uk-UA"/>
    </w:rPr>
  </w:style>
  <w:style w:type="paragraph" w:styleId="af3">
    <w:name w:val="footer"/>
    <w:basedOn w:val="a"/>
    <w:link w:val="af4"/>
    <w:uiPriority w:val="99"/>
    <w:unhideWhenUsed/>
    <w:rsid w:val="1A8D1B15"/>
    <w:pPr>
      <w:tabs>
        <w:tab w:val="center" w:pos="4680"/>
        <w:tab w:val="right" w:pos="9360"/>
      </w:tabs>
      <w:spacing w:after="0"/>
    </w:pPr>
  </w:style>
  <w:style w:type="character" w:customStyle="1" w:styleId="af4">
    <w:name w:val="Нижній колонтитул Знак"/>
    <w:basedOn w:val="a0"/>
    <w:link w:val="af3"/>
    <w:uiPriority w:val="99"/>
    <w:rsid w:val="1A8D1B15"/>
    <w:rPr>
      <w:noProof w:val="0"/>
      <w:lang w:val="uk-UA"/>
    </w:rPr>
  </w:style>
  <w:style w:type="paragraph" w:styleId="af5">
    <w:name w:val="footnote text"/>
    <w:basedOn w:val="a"/>
    <w:link w:val="af6"/>
    <w:uiPriority w:val="99"/>
    <w:semiHidden/>
    <w:unhideWhenUsed/>
    <w:rsid w:val="1A8D1B15"/>
    <w:pPr>
      <w:spacing w:after="0"/>
    </w:pPr>
    <w:rPr>
      <w:sz w:val="20"/>
      <w:szCs w:val="20"/>
    </w:rPr>
  </w:style>
  <w:style w:type="character" w:customStyle="1" w:styleId="af6">
    <w:name w:val="Текст виноски Знак"/>
    <w:basedOn w:val="a0"/>
    <w:link w:val="af5"/>
    <w:uiPriority w:val="99"/>
    <w:semiHidden/>
    <w:rsid w:val="1A8D1B15"/>
    <w:rPr>
      <w:noProof w:val="0"/>
      <w:sz w:val="20"/>
      <w:szCs w:val="20"/>
      <w:lang w:val="uk-UA"/>
    </w:rPr>
  </w:style>
  <w:style w:type="paragraph" w:styleId="af7">
    <w:name w:val="header"/>
    <w:basedOn w:val="a"/>
    <w:link w:val="af8"/>
    <w:uiPriority w:val="99"/>
    <w:unhideWhenUsed/>
    <w:rsid w:val="1A8D1B15"/>
    <w:pPr>
      <w:tabs>
        <w:tab w:val="center" w:pos="4680"/>
        <w:tab w:val="right" w:pos="9360"/>
      </w:tabs>
      <w:spacing w:after="0"/>
    </w:pPr>
  </w:style>
  <w:style w:type="character" w:customStyle="1" w:styleId="af8">
    <w:name w:val="Верхній колонтитул Знак"/>
    <w:basedOn w:val="a0"/>
    <w:link w:val="af7"/>
    <w:uiPriority w:val="99"/>
    <w:rsid w:val="1A8D1B15"/>
    <w:rPr>
      <w:noProof w:val="0"/>
      <w:lang w:val="uk-UA"/>
    </w:rPr>
  </w:style>
  <w:style w:type="character" w:styleId="af9">
    <w:name w:val="annotation reference"/>
    <w:basedOn w:val="a0"/>
    <w:uiPriority w:val="99"/>
    <w:semiHidden/>
    <w:unhideWhenUsed/>
    <w:rsid w:val="00D06D0F"/>
    <w:rPr>
      <w:sz w:val="16"/>
      <w:szCs w:val="16"/>
    </w:rPr>
  </w:style>
  <w:style w:type="paragraph" w:styleId="afa">
    <w:name w:val="annotation text"/>
    <w:basedOn w:val="a"/>
    <w:link w:val="afb"/>
    <w:uiPriority w:val="99"/>
    <w:semiHidden/>
    <w:unhideWhenUsed/>
    <w:rsid w:val="00D06D0F"/>
    <w:pPr>
      <w:spacing w:line="240" w:lineRule="auto"/>
    </w:pPr>
    <w:rPr>
      <w:sz w:val="20"/>
      <w:szCs w:val="20"/>
    </w:rPr>
  </w:style>
  <w:style w:type="character" w:customStyle="1" w:styleId="afb">
    <w:name w:val="Текст примітки Знак"/>
    <w:basedOn w:val="a0"/>
    <w:link w:val="afa"/>
    <w:uiPriority w:val="99"/>
    <w:semiHidden/>
    <w:rsid w:val="00D06D0F"/>
    <w:rPr>
      <w:sz w:val="20"/>
      <w:szCs w:val="20"/>
      <w:lang w:val="uk-UA"/>
    </w:rPr>
  </w:style>
  <w:style w:type="paragraph" w:styleId="afc">
    <w:name w:val="annotation subject"/>
    <w:basedOn w:val="afa"/>
    <w:next w:val="afa"/>
    <w:link w:val="afd"/>
    <w:uiPriority w:val="99"/>
    <w:semiHidden/>
    <w:unhideWhenUsed/>
    <w:rsid w:val="00D06D0F"/>
    <w:rPr>
      <w:b/>
      <w:bCs/>
    </w:rPr>
  </w:style>
  <w:style w:type="character" w:customStyle="1" w:styleId="afd">
    <w:name w:val="Тема примітки Знак"/>
    <w:basedOn w:val="afb"/>
    <w:link w:val="afc"/>
    <w:uiPriority w:val="99"/>
    <w:semiHidden/>
    <w:rsid w:val="00D06D0F"/>
    <w:rPr>
      <w:b/>
      <w:bCs/>
      <w:sz w:val="20"/>
      <w:szCs w:val="20"/>
      <w:lang w:val="uk-UA"/>
    </w:rPr>
  </w:style>
  <w:style w:type="paragraph" w:styleId="afe">
    <w:name w:val="Balloon Text"/>
    <w:basedOn w:val="a"/>
    <w:link w:val="aff"/>
    <w:uiPriority w:val="99"/>
    <w:semiHidden/>
    <w:unhideWhenUsed/>
    <w:rsid w:val="00D06D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f">
    <w:name w:val="Текст у виносці Знак"/>
    <w:basedOn w:val="a0"/>
    <w:link w:val="afe"/>
    <w:uiPriority w:val="99"/>
    <w:semiHidden/>
    <w:rsid w:val="00D06D0F"/>
    <w:rPr>
      <w:rFonts w:ascii="Segoe UI" w:hAnsi="Segoe UI" w:cs="Segoe UI"/>
      <w:sz w:val="18"/>
      <w:szCs w:val="18"/>
      <w:lang w:val="uk-UA"/>
    </w:rPr>
  </w:style>
  <w:style w:type="paragraph" w:customStyle="1" w:styleId="paragraph">
    <w:name w:val="paragraph"/>
    <w:basedOn w:val="a"/>
    <w:rsid w:val="006062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character" w:customStyle="1" w:styleId="normaltextrun">
    <w:name w:val="normaltextrun"/>
    <w:basedOn w:val="a0"/>
    <w:rsid w:val="00606202"/>
  </w:style>
  <w:style w:type="character" w:customStyle="1" w:styleId="eop">
    <w:name w:val="eop"/>
    <w:basedOn w:val="a0"/>
    <w:rsid w:val="00606202"/>
  </w:style>
  <w:style w:type="paragraph" w:styleId="aff0">
    <w:name w:val="Revision"/>
    <w:hidden/>
    <w:uiPriority w:val="99"/>
    <w:semiHidden/>
    <w:rsid w:val="00F34406"/>
    <w:pPr>
      <w:spacing w:after="0" w:line="240" w:lineRule="auto"/>
    </w:pPr>
    <w:rPr>
      <w:lang w:val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64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48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9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72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0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7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17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9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99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36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94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8ce80dd426ef4464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d4ec85b8ba144b87" Type="http://schemas.microsoft.com/office/2020/10/relationships/intelligence" Target="intelligence2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E85A150E1C974291BC2DBB7DB8B1D8" ma:contentTypeVersion="12" ma:contentTypeDescription="Create a new document." ma:contentTypeScope="" ma:versionID="b48365b3351671e7c25002f52fee4cbe">
  <xsd:schema xmlns:xsd="http://www.w3.org/2001/XMLSchema" xmlns:xs="http://www.w3.org/2001/XMLSchema" xmlns:p="http://schemas.microsoft.com/office/2006/metadata/properties" xmlns:ns3="cd745d91-e0c5-4e63-bba7-30d4e2ceb583" xmlns:ns4="868a4efd-e46a-4b3e-8137-515b1fe66aee" targetNamespace="http://schemas.microsoft.com/office/2006/metadata/properties" ma:root="true" ma:fieldsID="2050f21a8241740c435efdb619c3ac67" ns3:_="" ns4:_="">
    <xsd:import namespace="cd745d91-e0c5-4e63-bba7-30d4e2ceb583"/>
    <xsd:import namespace="868a4efd-e46a-4b3e-8137-515b1fe66aee"/>
    <xsd:element name="properties">
      <xsd:complexType>
        <xsd:sequence>
          <xsd:element name="documentManagement">
            <xsd:complexType>
              <xsd:all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Tags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745d91-e0c5-4e63-bba7-30d4e2ceb583" elementFormDefault="qualified">
    <xsd:import namespace="http://schemas.microsoft.com/office/2006/documentManagement/types"/>
    <xsd:import namespace="http://schemas.microsoft.com/office/infopath/2007/PartnerControls"/>
    <xsd:element name="_activity" ma:index="8" nillable="true" ma:displayName="_activity" ma:hidden="true" ma:internalName="_activity">
      <xsd:simpleType>
        <xsd:restriction base="dms:Note"/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8a4efd-e46a-4b3e-8137-515b1fe66aee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d745d91-e0c5-4e63-bba7-30d4e2ceb583" xsi:nil="true"/>
  </documentManagement>
</p:properties>
</file>

<file path=customXml/itemProps1.xml><?xml version="1.0" encoding="utf-8"?>
<ds:datastoreItem xmlns:ds="http://schemas.openxmlformats.org/officeDocument/2006/customXml" ds:itemID="{541119CA-BCFF-464F-BFA7-F6081DA094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745d91-e0c5-4e63-bba7-30d4e2ceb583"/>
    <ds:schemaRef ds:uri="868a4efd-e46a-4b3e-8137-515b1fe66a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DF5A105-BE95-451E-B276-4106B8F7CB5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0B59B0-3CF8-45C8-BD20-B66BB44834F6}">
  <ds:schemaRefs>
    <ds:schemaRef ds:uri="http://schemas.openxmlformats.org/package/2006/metadata/core-properties"/>
    <ds:schemaRef ds:uri="868a4efd-e46a-4b3e-8137-515b1fe66aee"/>
    <ds:schemaRef ds:uri="http://purl.org/dc/terms/"/>
    <ds:schemaRef ds:uri="http://purl.org/dc/elements/1.1/"/>
    <ds:schemaRef ds:uri="http://purl.org/dc/dcmitype/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cd745d91-e0c5-4e63-bba7-30d4e2ceb583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8</TotalTime>
  <Pages>11</Pages>
  <Words>13092</Words>
  <Characters>7463</Characters>
  <Application>Microsoft Office Word</Application>
  <DocSecurity>0</DocSecurity>
  <Lines>62</Lines>
  <Paragraphs>41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20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th Centre</dc:creator>
  <cp:keywords/>
  <dc:description/>
  <cp:lastModifiedBy>Shelest Dmytro</cp:lastModifiedBy>
  <cp:revision>12</cp:revision>
  <dcterms:created xsi:type="dcterms:W3CDTF">2023-06-26T09:45:00Z</dcterms:created>
  <dcterms:modified xsi:type="dcterms:W3CDTF">2023-07-05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AE85A150E1C974291BC2DBB7DB8B1D8</vt:lpwstr>
  </property>
</Properties>
</file>